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699B3" w14:textId="12C87021" w:rsidR="00287ADE" w:rsidRDefault="00287ADE" w:rsidP="00287ADE">
      <w:pPr>
        <w:spacing w:after="0"/>
        <w:rPr>
          <w:rFonts w:asciiTheme="majorHAnsi" w:eastAsiaTheme="majorEastAsia" w:hAnsiTheme="majorHAnsi" w:cstheme="majorBidi"/>
          <w:b/>
          <w:bCs/>
          <w:color w:val="365F91" w:themeColor="accent1" w:themeShade="BF"/>
          <w:sz w:val="28"/>
          <w:szCs w:val="28"/>
        </w:rPr>
      </w:pPr>
      <w:bookmarkStart w:id="0" w:name="_Hlk37058225"/>
      <w:bookmarkEnd w:id="0"/>
      <w:r w:rsidRPr="005210DB">
        <w:rPr>
          <w:rFonts w:asciiTheme="majorHAnsi" w:eastAsiaTheme="majorEastAsia" w:hAnsiTheme="majorHAnsi" w:cstheme="majorBidi"/>
          <w:b/>
          <w:bCs/>
          <w:color w:val="365F91" w:themeColor="accent1" w:themeShade="BF"/>
          <w:sz w:val="28"/>
          <w:szCs w:val="28"/>
        </w:rPr>
        <w:t>Analysis and Prediction of Forest Fires</w:t>
      </w:r>
    </w:p>
    <w:p w14:paraId="1FD3F284" w14:textId="0B73A648" w:rsidR="00893004" w:rsidRPr="005210DB" w:rsidRDefault="00893004" w:rsidP="005210DB">
      <w:pPr>
        <w:pStyle w:val="Title"/>
        <w:pBdr>
          <w:bottom w:val="single" w:sz="8" w:space="0" w:color="4F81BD" w:themeColor="accent1"/>
        </w:pBdr>
        <w:tabs>
          <w:tab w:val="left" w:pos="6495"/>
        </w:tabs>
        <w:rPr>
          <w:sz w:val="16"/>
          <w:szCs w:val="16"/>
        </w:rPr>
      </w:pPr>
    </w:p>
    <w:p w14:paraId="210B8739" w14:textId="11271FB4" w:rsidR="00813378" w:rsidRDefault="003F6661" w:rsidP="003F6661">
      <w:pPr>
        <w:pStyle w:val="Heading1"/>
      </w:pPr>
      <w:r>
        <w:t>Introduction</w:t>
      </w:r>
      <w:r w:rsidR="007C637A">
        <w:t xml:space="preserve"> </w:t>
      </w:r>
    </w:p>
    <w:p w14:paraId="7A6D88C8" w14:textId="043207C8" w:rsidR="0071699A" w:rsidRDefault="0071699A" w:rsidP="003F6661"/>
    <w:p w14:paraId="7948AF6A" w14:textId="3AEF2C8C" w:rsidR="0071699A" w:rsidRDefault="0071699A" w:rsidP="0071699A">
      <w:pPr>
        <w:spacing w:after="0"/>
      </w:pPr>
      <w:r>
        <w:t xml:space="preserve">Every year in Canada, thousands of uncontrolled forest fires destroy millions of hectares of land. These fires destroy everything in their path and cost hundreds of millions of dollars in damages. Not only is the environment damaged, but forest fires are a threat to wildlife and people as well. </w:t>
      </w:r>
      <w:r w:rsidRPr="00057BE3">
        <w:t xml:space="preserve">Forest fires also have a negative </w:t>
      </w:r>
      <w:r>
        <w:t xml:space="preserve">impact on the sustainability of our forests.  </w:t>
      </w:r>
    </w:p>
    <w:p w14:paraId="3F56AD77" w14:textId="4B79AC1A" w:rsidR="00A24EE1" w:rsidRPr="00057BE3" w:rsidRDefault="004C1C2F" w:rsidP="0071699A">
      <w:pPr>
        <w:pStyle w:val="StandarduserChar"/>
        <w:spacing w:after="0"/>
        <w:rPr>
          <w:rFonts w:asciiTheme="minorHAnsi" w:eastAsiaTheme="minorHAnsi" w:hAnsiTheme="minorHAnsi" w:cstheme="minorBidi"/>
          <w:kern w:val="0"/>
        </w:rPr>
      </w:pPr>
      <w:r w:rsidRPr="00057BE3">
        <w:rPr>
          <w:rFonts w:asciiTheme="minorHAnsi" w:eastAsiaTheme="minorHAnsi" w:hAnsiTheme="minorHAnsi" w:cstheme="minorBidi"/>
          <w:kern w:val="0"/>
        </w:rPr>
        <w:t xml:space="preserve">There are two types of causes for forest fires: human and lightning.  Human caused forest fires </w:t>
      </w:r>
      <w:r w:rsidR="00A179F9" w:rsidRPr="00057BE3">
        <w:rPr>
          <w:rFonts w:asciiTheme="minorHAnsi" w:eastAsiaTheme="minorHAnsi" w:hAnsiTheme="minorHAnsi" w:cstheme="minorBidi"/>
          <w:kern w:val="0"/>
        </w:rPr>
        <w:t xml:space="preserve">cause approximately 55% of the fires and are broken down into many types of human causes.  </w:t>
      </w:r>
    </w:p>
    <w:p w14:paraId="37E9CE0C" w14:textId="1D406444" w:rsidR="00A24EE1" w:rsidRPr="00057BE3" w:rsidRDefault="0071699A" w:rsidP="0071699A">
      <w:pPr>
        <w:pStyle w:val="StandarduserChar"/>
        <w:spacing w:after="0"/>
        <w:rPr>
          <w:rFonts w:asciiTheme="minorHAnsi" w:eastAsiaTheme="minorHAnsi" w:hAnsiTheme="minorHAnsi" w:cstheme="minorBidi"/>
          <w:kern w:val="0"/>
        </w:rPr>
      </w:pPr>
      <w:r w:rsidRPr="00057BE3">
        <w:rPr>
          <w:rFonts w:asciiTheme="minorHAnsi" w:eastAsiaTheme="minorHAnsi" w:hAnsiTheme="minorHAnsi" w:cstheme="minorBidi"/>
          <w:kern w:val="0"/>
        </w:rPr>
        <w:t>The goal of this project is to forecast</w:t>
      </w:r>
      <w:r w:rsidR="00057667" w:rsidRPr="00057BE3">
        <w:rPr>
          <w:rFonts w:asciiTheme="minorHAnsi" w:eastAsiaTheme="minorHAnsi" w:hAnsiTheme="minorHAnsi" w:cstheme="minorBidi"/>
          <w:kern w:val="0"/>
        </w:rPr>
        <w:t xml:space="preserve"> the number of future forest fires</w:t>
      </w:r>
      <w:r w:rsidRPr="00057BE3">
        <w:rPr>
          <w:rFonts w:asciiTheme="minorHAnsi" w:eastAsiaTheme="minorHAnsi" w:hAnsiTheme="minorHAnsi" w:cstheme="minorBidi"/>
          <w:kern w:val="0"/>
        </w:rPr>
        <w:t xml:space="preserve"> </w:t>
      </w:r>
      <w:r w:rsidR="005D0B01" w:rsidRPr="00057BE3">
        <w:rPr>
          <w:rFonts w:asciiTheme="minorHAnsi" w:eastAsiaTheme="minorHAnsi" w:hAnsiTheme="minorHAnsi" w:cstheme="minorBidi"/>
          <w:kern w:val="0"/>
        </w:rPr>
        <w:t>and answer the following research questions.</w:t>
      </w:r>
    </w:p>
    <w:p w14:paraId="66AA239A" w14:textId="39E0446D" w:rsidR="00A259AC" w:rsidRPr="00A259AC" w:rsidRDefault="00A259AC" w:rsidP="00A259AC">
      <w:pPr>
        <w:pStyle w:val="Heading1"/>
      </w:pPr>
      <w:r w:rsidRPr="00A259AC">
        <w:t>Research Questions</w:t>
      </w:r>
    </w:p>
    <w:p w14:paraId="7C77CCC5" w14:textId="0307F41B" w:rsidR="00A259AC" w:rsidRDefault="00A259AC" w:rsidP="0071699A">
      <w:pPr>
        <w:pStyle w:val="StandarduserChar"/>
        <w:spacing w:after="0"/>
        <w:rPr>
          <w:rFonts w:cs="Calibri"/>
        </w:rPr>
      </w:pPr>
    </w:p>
    <w:p w14:paraId="32DE277D" w14:textId="36779104" w:rsidR="008A2A0B" w:rsidRPr="00057BE3" w:rsidRDefault="008A2A0B" w:rsidP="008A2A0B">
      <w:pPr>
        <w:pStyle w:val="ListParagraph"/>
        <w:numPr>
          <w:ilvl w:val="0"/>
          <w:numId w:val="8"/>
        </w:numPr>
        <w:spacing w:after="0"/>
      </w:pPr>
      <w:r w:rsidRPr="00057BE3">
        <w:t xml:space="preserve">Prediction </w:t>
      </w:r>
      <w:r w:rsidR="005D0B01" w:rsidRPr="00057BE3">
        <w:t xml:space="preserve">of </w:t>
      </w:r>
      <w:r w:rsidRPr="00057BE3">
        <w:t>number of Forest Fires</w:t>
      </w:r>
      <w:r w:rsidR="00037A10" w:rsidRPr="00057BE3">
        <w:t xml:space="preserve"> (modeling)</w:t>
      </w:r>
    </w:p>
    <w:p w14:paraId="6BA7CF5A" w14:textId="0176A8FF" w:rsidR="00315C4C" w:rsidRPr="00057BE3" w:rsidRDefault="00315C4C" w:rsidP="00315C4C">
      <w:pPr>
        <w:pStyle w:val="ListParagraph"/>
        <w:spacing w:after="0"/>
        <w:ind w:left="1080"/>
      </w:pPr>
      <w:r w:rsidRPr="00057BE3">
        <w:t>--------------------------------------------------------------------------------------</w:t>
      </w:r>
    </w:p>
    <w:p w14:paraId="0F677F1A" w14:textId="2B634B5A" w:rsidR="00057667" w:rsidRPr="00057BE3" w:rsidRDefault="00057667" w:rsidP="00A24EE1">
      <w:pPr>
        <w:pStyle w:val="StandarduserChar"/>
        <w:numPr>
          <w:ilvl w:val="0"/>
          <w:numId w:val="8"/>
        </w:numPr>
        <w:spacing w:after="0"/>
        <w:rPr>
          <w:rFonts w:asciiTheme="minorHAnsi" w:eastAsiaTheme="minorHAnsi" w:hAnsiTheme="minorHAnsi" w:cstheme="minorBidi"/>
          <w:kern w:val="0"/>
        </w:rPr>
      </w:pPr>
      <w:r w:rsidRPr="00057BE3">
        <w:rPr>
          <w:rFonts w:asciiTheme="minorHAnsi" w:eastAsiaTheme="minorHAnsi" w:hAnsiTheme="minorHAnsi" w:cstheme="minorBidi"/>
          <w:kern w:val="0"/>
        </w:rPr>
        <w:t>Are the number of forest fires increasing or decreasing?</w:t>
      </w:r>
      <w:r w:rsidR="00037A10" w:rsidRPr="00057BE3">
        <w:rPr>
          <w:rFonts w:asciiTheme="minorHAnsi" w:eastAsiaTheme="minorHAnsi" w:hAnsiTheme="minorHAnsi" w:cstheme="minorBidi"/>
          <w:kern w:val="0"/>
        </w:rPr>
        <w:t xml:space="preserve"> (bar chart</w:t>
      </w:r>
      <w:r w:rsidR="006465A2">
        <w:rPr>
          <w:rFonts w:asciiTheme="minorHAnsi" w:eastAsiaTheme="minorHAnsi" w:hAnsiTheme="minorHAnsi" w:cstheme="minorBidi"/>
          <w:kern w:val="0"/>
        </w:rPr>
        <w:t xml:space="preserve"> and time series</w:t>
      </w:r>
      <w:r w:rsidR="00037A10" w:rsidRPr="00057BE3">
        <w:rPr>
          <w:rFonts w:asciiTheme="minorHAnsi" w:eastAsiaTheme="minorHAnsi" w:hAnsiTheme="minorHAnsi" w:cstheme="minorBidi"/>
          <w:kern w:val="0"/>
        </w:rPr>
        <w:t>)</w:t>
      </w:r>
    </w:p>
    <w:p w14:paraId="68F0ABD6" w14:textId="7D638563" w:rsidR="00A24EE1" w:rsidRPr="00057BE3" w:rsidRDefault="00057667" w:rsidP="00A24EE1">
      <w:pPr>
        <w:pStyle w:val="StandarduserChar"/>
        <w:numPr>
          <w:ilvl w:val="0"/>
          <w:numId w:val="8"/>
        </w:numPr>
        <w:spacing w:after="0"/>
        <w:rPr>
          <w:rFonts w:asciiTheme="minorHAnsi" w:eastAsiaTheme="minorHAnsi" w:hAnsiTheme="minorHAnsi" w:cstheme="minorBidi"/>
          <w:kern w:val="0"/>
        </w:rPr>
      </w:pPr>
      <w:r w:rsidRPr="00057BE3">
        <w:rPr>
          <w:rFonts w:asciiTheme="minorHAnsi" w:eastAsiaTheme="minorHAnsi" w:hAnsiTheme="minorHAnsi" w:cstheme="minorBidi"/>
          <w:kern w:val="0"/>
        </w:rPr>
        <w:t>What cause is contributing to most of the forest fires?</w:t>
      </w:r>
      <w:r w:rsidR="00B95BFD" w:rsidRPr="00057BE3">
        <w:rPr>
          <w:rFonts w:asciiTheme="minorHAnsi" w:eastAsiaTheme="minorHAnsi" w:hAnsiTheme="minorHAnsi" w:cstheme="minorBidi"/>
          <w:kern w:val="0"/>
        </w:rPr>
        <w:t xml:space="preserve"> </w:t>
      </w:r>
      <w:r w:rsidR="00037A10" w:rsidRPr="00057BE3">
        <w:rPr>
          <w:rFonts w:asciiTheme="minorHAnsi" w:eastAsiaTheme="minorHAnsi" w:hAnsiTheme="minorHAnsi" w:cstheme="minorBidi"/>
          <w:kern w:val="0"/>
        </w:rPr>
        <w:t>(bar chart)</w:t>
      </w:r>
    </w:p>
    <w:p w14:paraId="1EA33C66" w14:textId="74016F8D" w:rsidR="0090031D" w:rsidRPr="00057BE3" w:rsidRDefault="009E0083" w:rsidP="00A24EE1">
      <w:pPr>
        <w:pStyle w:val="StandarduserChar"/>
        <w:numPr>
          <w:ilvl w:val="0"/>
          <w:numId w:val="8"/>
        </w:numPr>
        <w:spacing w:after="0"/>
        <w:rPr>
          <w:rFonts w:asciiTheme="minorHAnsi" w:eastAsiaTheme="minorHAnsi" w:hAnsiTheme="minorHAnsi" w:cstheme="minorBidi"/>
          <w:kern w:val="0"/>
        </w:rPr>
      </w:pPr>
      <w:r w:rsidRPr="00057BE3">
        <w:rPr>
          <w:rFonts w:asciiTheme="minorHAnsi" w:eastAsiaTheme="minorHAnsi" w:hAnsiTheme="minorHAnsi" w:cstheme="minorBidi"/>
          <w:kern w:val="0"/>
        </w:rPr>
        <w:t xml:space="preserve">What </w:t>
      </w:r>
      <w:r w:rsidR="0090031D" w:rsidRPr="00057BE3">
        <w:rPr>
          <w:rFonts w:asciiTheme="minorHAnsi" w:eastAsiaTheme="minorHAnsi" w:hAnsiTheme="minorHAnsi" w:cstheme="minorBidi"/>
          <w:kern w:val="0"/>
        </w:rPr>
        <w:t xml:space="preserve">forest fire </w:t>
      </w:r>
      <w:r w:rsidR="00B95BFD" w:rsidRPr="00057BE3">
        <w:rPr>
          <w:rFonts w:asciiTheme="minorHAnsi" w:eastAsiaTheme="minorHAnsi" w:hAnsiTheme="minorHAnsi" w:cstheme="minorBidi"/>
          <w:kern w:val="0"/>
        </w:rPr>
        <w:t xml:space="preserve">location </w:t>
      </w:r>
      <w:r w:rsidRPr="00057BE3">
        <w:rPr>
          <w:rFonts w:asciiTheme="minorHAnsi" w:eastAsiaTheme="minorHAnsi" w:hAnsiTheme="minorHAnsi" w:cstheme="minorBidi"/>
          <w:kern w:val="0"/>
        </w:rPr>
        <w:t xml:space="preserve">is </w:t>
      </w:r>
      <w:r w:rsidR="00B95BFD" w:rsidRPr="00057BE3">
        <w:rPr>
          <w:rFonts w:asciiTheme="minorHAnsi" w:eastAsiaTheme="minorHAnsi" w:hAnsiTheme="minorHAnsi" w:cstheme="minorBidi"/>
          <w:kern w:val="0"/>
        </w:rPr>
        <w:t xml:space="preserve">experiencing </w:t>
      </w:r>
      <w:r w:rsidRPr="00057BE3">
        <w:rPr>
          <w:rFonts w:asciiTheme="minorHAnsi" w:eastAsiaTheme="minorHAnsi" w:hAnsiTheme="minorHAnsi" w:cstheme="minorBidi"/>
          <w:kern w:val="0"/>
        </w:rPr>
        <w:t xml:space="preserve">increasing or decreasing </w:t>
      </w:r>
      <w:r w:rsidR="00B95BFD" w:rsidRPr="00057BE3">
        <w:rPr>
          <w:rFonts w:asciiTheme="minorHAnsi" w:eastAsiaTheme="minorHAnsi" w:hAnsiTheme="minorHAnsi" w:cstheme="minorBidi"/>
          <w:kern w:val="0"/>
        </w:rPr>
        <w:t xml:space="preserve">forest fires? </w:t>
      </w:r>
      <w:r w:rsidR="00037A10" w:rsidRPr="00057BE3">
        <w:rPr>
          <w:rFonts w:asciiTheme="minorHAnsi" w:eastAsiaTheme="minorHAnsi" w:hAnsiTheme="minorHAnsi" w:cstheme="minorBidi"/>
          <w:kern w:val="0"/>
        </w:rPr>
        <w:t>(bar chart)</w:t>
      </w:r>
    </w:p>
    <w:p w14:paraId="766E96FE" w14:textId="5C1F1316" w:rsidR="00AC394B" w:rsidRPr="00057BE3" w:rsidRDefault="0084076C" w:rsidP="007B0859">
      <w:pPr>
        <w:pStyle w:val="StandarduserChar"/>
        <w:numPr>
          <w:ilvl w:val="0"/>
          <w:numId w:val="8"/>
        </w:numPr>
        <w:spacing w:after="0"/>
        <w:rPr>
          <w:rFonts w:asciiTheme="minorHAnsi" w:eastAsiaTheme="minorHAnsi" w:hAnsiTheme="minorHAnsi" w:cstheme="minorBidi"/>
          <w:kern w:val="0"/>
        </w:rPr>
      </w:pPr>
      <w:r w:rsidRPr="00057BE3">
        <w:rPr>
          <w:rFonts w:asciiTheme="minorHAnsi" w:eastAsiaTheme="minorHAnsi" w:hAnsiTheme="minorHAnsi" w:cstheme="minorBidi"/>
          <w:kern w:val="0"/>
        </w:rPr>
        <w:t>What year(s) are experiencing increasing or decreasing more forest fires?</w:t>
      </w:r>
      <w:r w:rsidR="00037A10" w:rsidRPr="00057BE3">
        <w:rPr>
          <w:rFonts w:asciiTheme="minorHAnsi" w:eastAsiaTheme="minorHAnsi" w:hAnsiTheme="minorHAnsi" w:cstheme="minorBidi"/>
          <w:kern w:val="0"/>
        </w:rPr>
        <w:t xml:space="preserve"> (bar chart)</w:t>
      </w:r>
    </w:p>
    <w:p w14:paraId="2BAA858E" w14:textId="38E2A793" w:rsidR="00AC394B" w:rsidRDefault="00AC394B">
      <w:pPr>
        <w:rPr>
          <w:rFonts w:ascii="Calibri" w:eastAsia="Calibri" w:hAnsi="Calibri" w:cs="Calibri"/>
          <w:kern w:val="3"/>
        </w:rPr>
      </w:pPr>
      <w:r>
        <w:rPr>
          <w:rFonts w:cs="Calibri"/>
        </w:rPr>
        <w:br w:type="page"/>
      </w:r>
    </w:p>
    <w:p w14:paraId="5C490AC5" w14:textId="33D950EF" w:rsidR="00D9252C" w:rsidRDefault="00D9252C" w:rsidP="00D9252C">
      <w:pPr>
        <w:pStyle w:val="Heading1"/>
      </w:pPr>
      <w:r>
        <w:lastRenderedPageBreak/>
        <w:t>Literature Review</w:t>
      </w:r>
    </w:p>
    <w:p w14:paraId="314A6EE2" w14:textId="60B82A95" w:rsidR="007D1C9A" w:rsidRDefault="007D1C9A" w:rsidP="00A357D8">
      <w:pPr>
        <w:rPr>
          <w:b/>
        </w:rPr>
      </w:pPr>
    </w:p>
    <w:p w14:paraId="6888820E" w14:textId="601DF3F6" w:rsidR="00FB57AB" w:rsidRPr="00AC394B" w:rsidRDefault="00FB57AB" w:rsidP="00FB57AB">
      <w:pPr>
        <w:rPr>
          <w:b/>
        </w:rPr>
      </w:pPr>
      <w:r w:rsidRPr="00AC394B">
        <w:rPr>
          <w:b/>
        </w:rPr>
        <w:t>D. L. Martell</w:t>
      </w:r>
      <w:proofErr w:type="gramStart"/>
      <w:r w:rsidRPr="00AC394B">
        <w:rPr>
          <w:b/>
        </w:rPr>
        <w:t>, ,</w:t>
      </w:r>
      <w:proofErr w:type="gramEnd"/>
      <w:r w:rsidRPr="00AC394B">
        <w:rPr>
          <w:b/>
        </w:rPr>
        <w:t xml:space="preserve"> S. </w:t>
      </w:r>
      <w:proofErr w:type="spellStart"/>
      <w:r w:rsidRPr="00AC394B">
        <w:rPr>
          <w:b/>
        </w:rPr>
        <w:t>Otukol</w:t>
      </w:r>
      <w:proofErr w:type="spellEnd"/>
      <w:r w:rsidRPr="00AC394B">
        <w:rPr>
          <w:b/>
        </w:rPr>
        <w:t xml:space="preserve">, and , B. J. Stocks (1987). </w:t>
      </w:r>
      <w:r w:rsidRPr="00AC394B">
        <w:rPr>
          <w:b/>
          <w:bCs/>
          <w:u w:val="single"/>
        </w:rPr>
        <w:t>A logistic model for predicting daily people-caused forest fire occurrence in Ontario</w:t>
      </w:r>
      <w:r w:rsidRPr="00AC394B">
        <w:rPr>
          <w:b/>
          <w:bCs/>
        </w:rPr>
        <w:t xml:space="preserve">. </w:t>
      </w:r>
      <w:r w:rsidRPr="00AC394B">
        <w:rPr>
          <w:b/>
        </w:rPr>
        <w:t>Canadian Journal of Forest Research, 17(5): 394-401</w:t>
      </w:r>
    </w:p>
    <w:p w14:paraId="678B703B" w14:textId="26DA42CF" w:rsidR="00B2516C" w:rsidRDefault="00FB57AB" w:rsidP="00FB57AB">
      <w:r w:rsidRPr="00AC394B">
        <w:t xml:space="preserve">In </w:t>
      </w:r>
      <w:r w:rsidR="008132BA" w:rsidRPr="00AC394B">
        <w:t xml:space="preserve">this </w:t>
      </w:r>
      <w:r w:rsidRPr="00AC394B">
        <w:t>research paper, the author</w:t>
      </w:r>
      <w:r w:rsidR="00FF6EE6" w:rsidRPr="00AC394B">
        <w:t>’s</w:t>
      </w:r>
      <w:r w:rsidR="008132BA" w:rsidRPr="00AC394B">
        <w:t xml:space="preserve"> aim is to predict the number of </w:t>
      </w:r>
      <w:r w:rsidR="00FF6EE6" w:rsidRPr="00AC394B">
        <w:t>people caused forest fires in Northern Ontario by</w:t>
      </w:r>
      <w:r w:rsidR="00FF6EE6">
        <w:t xml:space="preserve"> using a logistic model.</w:t>
      </w:r>
      <w:r w:rsidR="00426846">
        <w:t xml:space="preserve"> </w:t>
      </w:r>
      <w:r w:rsidR="00B2516C">
        <w:t xml:space="preserve">Logistic regression analysis techniques were employed </w:t>
      </w:r>
      <w:r w:rsidR="00764EC2">
        <w:t>to predict the probability of a fire day</w:t>
      </w:r>
      <w:r w:rsidR="00406922">
        <w:t xml:space="preserve"> </w:t>
      </w:r>
      <w:r w:rsidR="00426846">
        <w:t>us</w:t>
      </w:r>
      <w:r w:rsidR="00406922">
        <w:t>ing</w:t>
      </w:r>
      <w:r w:rsidR="00426846">
        <w:t xml:space="preserve"> a Poisson probability distribution to model daily people caused forest fire occurrence.  </w:t>
      </w:r>
    </w:p>
    <w:p w14:paraId="13B377D1" w14:textId="79CD27B3" w:rsidR="00406922" w:rsidRDefault="00DF4C08" w:rsidP="00406922">
      <w:r>
        <w:t xml:space="preserve">Historical </w:t>
      </w:r>
      <w:r w:rsidR="00406922">
        <w:t xml:space="preserve">forest fire data </w:t>
      </w:r>
      <w:r>
        <w:t xml:space="preserve">was </w:t>
      </w:r>
      <w:r w:rsidR="00406922">
        <w:t xml:space="preserve">studied </w:t>
      </w:r>
      <w:r>
        <w:t xml:space="preserve">from the time </w:t>
      </w:r>
      <w:r w:rsidR="00406922">
        <w:t>period</w:t>
      </w:r>
      <w:r>
        <w:t>, 1</w:t>
      </w:r>
      <w:r w:rsidR="00406922">
        <w:t xml:space="preserve">965 to 1981 and they relied on various assumptions, such as </w:t>
      </w:r>
      <w:r w:rsidR="00341C50">
        <w:t xml:space="preserve">a fixed fire season </w:t>
      </w:r>
      <w:r w:rsidR="00406922">
        <w:t xml:space="preserve">from April 15 to October 6.  </w:t>
      </w:r>
      <w:r w:rsidR="00341C50">
        <w:t>V</w:t>
      </w:r>
      <w:r w:rsidR="00406922">
        <w:t xml:space="preserve">arious plots </w:t>
      </w:r>
      <w:r w:rsidR="00341C50">
        <w:t xml:space="preserve">were produced from the data </w:t>
      </w:r>
      <w:r w:rsidR="00406922">
        <w:t xml:space="preserve">to determine the average number of fires per day for the different types of human caused forest fires. </w:t>
      </w:r>
    </w:p>
    <w:p w14:paraId="682CD4F9" w14:textId="7E7CBC8C" w:rsidR="00341C50" w:rsidRDefault="00DF4C08" w:rsidP="00FB57AB">
      <w:r>
        <w:t xml:space="preserve">Live field tests were performed to evaluate the prediction system.  </w:t>
      </w:r>
      <w:r w:rsidR="00426846">
        <w:t xml:space="preserve">They </w:t>
      </w:r>
      <w:r w:rsidR="00341C50">
        <w:t xml:space="preserve">were only able to </w:t>
      </w:r>
      <w:r w:rsidR="00426846">
        <w:t>conduct field test</w:t>
      </w:r>
      <w:r>
        <w:t>s</w:t>
      </w:r>
      <w:r w:rsidR="00426846">
        <w:t xml:space="preserve"> from June 10 to August 31, 1984</w:t>
      </w:r>
      <w:r>
        <w:t xml:space="preserve">, which is only part of the </w:t>
      </w:r>
      <w:r w:rsidR="00341C50">
        <w:t>fire season</w:t>
      </w:r>
      <w:r>
        <w:t>, A</w:t>
      </w:r>
      <w:r w:rsidR="00341C50">
        <w:t xml:space="preserve">pril 15 to October 6.  </w:t>
      </w:r>
    </w:p>
    <w:p w14:paraId="540CADA6" w14:textId="7E151963" w:rsidR="00FF6EE6" w:rsidRPr="00AC394B" w:rsidRDefault="00426846" w:rsidP="00FB57AB">
      <w:r>
        <w:t xml:space="preserve">Their </w:t>
      </w:r>
      <w:r w:rsidR="00DF4C08">
        <w:t xml:space="preserve">field </w:t>
      </w:r>
      <w:r>
        <w:t xml:space="preserve">tests results indicated the system generally performed better during the early summer </w:t>
      </w:r>
      <w:r w:rsidR="00C97539">
        <w:t xml:space="preserve">season than it did in </w:t>
      </w:r>
      <w:r w:rsidR="00C97539" w:rsidRPr="00AC394B">
        <w:t xml:space="preserve">the summer. </w:t>
      </w:r>
      <w:r w:rsidR="00EB0580" w:rsidRPr="00AC394B">
        <w:t xml:space="preserve">There was subjective data in their </w:t>
      </w:r>
      <w:r w:rsidR="00C97539" w:rsidRPr="00AC394B">
        <w:t>equations</w:t>
      </w:r>
      <w:r w:rsidR="00EB0580" w:rsidRPr="00AC394B">
        <w:t xml:space="preserve"> which might be a reason why the system was not more successful in predicting fire occurrence.  P</w:t>
      </w:r>
      <w:r w:rsidR="00C97539" w:rsidRPr="00AC394B">
        <w:t>erhaps additional data would improve their model.</w:t>
      </w:r>
      <w:r w:rsidR="00B3499A" w:rsidRPr="00AC394B">
        <w:t xml:space="preserve"> </w:t>
      </w:r>
      <w:r w:rsidR="008207F4">
        <w:t>Also, a</w:t>
      </w:r>
      <w:r w:rsidR="00B3499A" w:rsidRPr="00AC394B">
        <w:t>dditional studies would be required to see if additional data and field tests would improve the model.</w:t>
      </w:r>
      <w:r w:rsidR="00764EC2" w:rsidRPr="00AC394B">
        <w:t xml:space="preserve">  </w:t>
      </w:r>
    </w:p>
    <w:p w14:paraId="0749998F" w14:textId="37C7B4A2" w:rsidR="00744CBD" w:rsidRPr="00AC394B" w:rsidRDefault="00E41291" w:rsidP="00A357D8">
      <w:pPr>
        <w:rPr>
          <w:b/>
        </w:rPr>
      </w:pPr>
      <w:r w:rsidRPr="00AC394B">
        <w:rPr>
          <w:b/>
        </w:rPr>
        <w:t xml:space="preserve">Hanes, C., Wang, X., Jain, P., </w:t>
      </w:r>
      <w:proofErr w:type="spellStart"/>
      <w:r w:rsidRPr="00AC394B">
        <w:rPr>
          <w:b/>
        </w:rPr>
        <w:t>Parisien</w:t>
      </w:r>
      <w:proofErr w:type="spellEnd"/>
      <w:r w:rsidRPr="00AC394B">
        <w:rPr>
          <w:b/>
        </w:rPr>
        <w:t xml:space="preserve">, M-A., Little, J. and Flannigan, M. 2018. </w:t>
      </w:r>
      <w:r w:rsidRPr="00AC394B">
        <w:rPr>
          <w:b/>
          <w:u w:val="single"/>
        </w:rPr>
        <w:t>Fire-regime changes in Canada over the last half century</w:t>
      </w:r>
      <w:r w:rsidRPr="00AC394B">
        <w:rPr>
          <w:b/>
        </w:rPr>
        <w:t>. Can. J. For. Res. 49: 256–269 (2019)</w:t>
      </w:r>
    </w:p>
    <w:p w14:paraId="326F9938" w14:textId="32934B72" w:rsidR="0007501F" w:rsidRDefault="003A4BAA" w:rsidP="0007501F">
      <w:r w:rsidRPr="00AC394B">
        <w:t>The author of this article</w:t>
      </w:r>
      <w:r w:rsidR="0007501F" w:rsidRPr="00AC394B">
        <w:t xml:space="preserve"> </w:t>
      </w:r>
      <w:r w:rsidRPr="00AC394B">
        <w:t xml:space="preserve">was attempting to determine the various </w:t>
      </w:r>
      <w:r w:rsidR="0007501F" w:rsidRPr="00AC394B">
        <w:t>fire-regime trends in Canada for two time-periods (1959–2015 and 1980–2015) in Canada.  Since 1959, the number of large fires and area burned has substantially increased. The</w:t>
      </w:r>
      <w:r w:rsidR="0007501F">
        <w:t xml:space="preserve"> increase in large fires has altered the landscape and one possible reason for the increase of fires is thought to be an increase in lightning strikes.  Over the last 5 decades, the fire seasons have started earlier and are ending later. The increased fire season is mainly due to human caused fires.  However, human caused fires have shown a decrease, but they are a concern because the vegetation at the beginning and end of the season is more flammable. </w:t>
      </w:r>
    </w:p>
    <w:p w14:paraId="5A40CAD0" w14:textId="5007E482" w:rsidR="003A4BAA" w:rsidRDefault="003A4BAA" w:rsidP="0007501F">
      <w:r>
        <w:t>The data for the trend analysis was compiled from various government agencies in Canada.  However, each government agency has different collection methods and not all the databases contain the same information. The data that was collected was grouped together to calculate statistics for area burned, number of fires</w:t>
      </w:r>
      <w:r w:rsidR="00D209C6">
        <w:t xml:space="preserve">, fire cause and fire size.  However, the analyses </w:t>
      </w:r>
      <w:proofErr w:type="gramStart"/>
      <w:r w:rsidR="00D209C6">
        <w:t>was</w:t>
      </w:r>
      <w:proofErr w:type="gramEnd"/>
      <w:r w:rsidR="00D209C6">
        <w:t xml:space="preserve"> only performed for select regions.  The trend analysis used a nonparametric Mann-Kendall test to detect monotonic trends in time series data by year.</w:t>
      </w:r>
      <w:r w:rsidR="00164868">
        <w:t xml:space="preserve">  The level of significance established used a bootstrapped randomization hypothesis test, the null hypothesis assuming there was no trend in the data.</w:t>
      </w:r>
    </w:p>
    <w:p w14:paraId="17E85E94" w14:textId="204799CE" w:rsidR="00176705" w:rsidRPr="00057BE3" w:rsidRDefault="00176705" w:rsidP="00176705">
      <w:r>
        <w:t xml:space="preserve">The result of their study indicate that the area burned has increased since 1959. The increase in area burned is mainly due to </w:t>
      </w:r>
      <w:proofErr w:type="spellStart"/>
      <w:r>
        <w:t>increased</w:t>
      </w:r>
      <w:proofErr w:type="spellEnd"/>
      <w:r>
        <w:t xml:space="preserve"> in lightning strikes. </w:t>
      </w:r>
      <w:r w:rsidRPr="00057BE3">
        <w:t>Lightning caused fires are responsible for more area burned because of numerous lightning ignitions occur in clusters and occur in isolated areas.</w:t>
      </w:r>
      <w:r w:rsidR="00C92F2A" w:rsidRPr="00057BE3">
        <w:t xml:space="preserve">  There are some limitations regarding this study.  The study covers a large </w:t>
      </w:r>
      <w:proofErr w:type="gramStart"/>
      <w:r w:rsidR="00C92F2A" w:rsidRPr="00057BE3">
        <w:t>period of time</w:t>
      </w:r>
      <w:proofErr w:type="gramEnd"/>
      <w:r w:rsidR="00C92F2A" w:rsidRPr="00057BE3">
        <w:t xml:space="preserve"> and the more data that is involved, the greater a chance that there are errors in the figures.  The analysis of the study does show there is a trend for increased fire activity.</w:t>
      </w:r>
    </w:p>
    <w:p w14:paraId="4ED2F19E" w14:textId="77777777" w:rsidR="0007501F" w:rsidRDefault="0007501F" w:rsidP="00A357D8">
      <w:pPr>
        <w:rPr>
          <w:bCs/>
        </w:rPr>
      </w:pPr>
    </w:p>
    <w:p w14:paraId="4AC3511D" w14:textId="2CAC16A5" w:rsidR="00E41291" w:rsidRPr="00AC394B" w:rsidRDefault="00F50565" w:rsidP="00F50565">
      <w:pPr>
        <w:rPr>
          <w:b/>
        </w:rPr>
      </w:pPr>
      <w:r w:rsidRPr="00AC394B">
        <w:rPr>
          <w:b/>
        </w:rPr>
        <w:lastRenderedPageBreak/>
        <w:t xml:space="preserve">Burton, Philip &amp; </w:t>
      </w:r>
      <w:proofErr w:type="spellStart"/>
      <w:r w:rsidRPr="00AC394B">
        <w:rPr>
          <w:b/>
        </w:rPr>
        <w:t>Parisien</w:t>
      </w:r>
      <w:proofErr w:type="spellEnd"/>
      <w:r w:rsidRPr="00AC394B">
        <w:rPr>
          <w:b/>
        </w:rPr>
        <w:t xml:space="preserve">, Marc-André &amp; </w:t>
      </w:r>
      <w:proofErr w:type="spellStart"/>
      <w:r w:rsidRPr="00AC394B">
        <w:rPr>
          <w:b/>
        </w:rPr>
        <w:t>Hicke</w:t>
      </w:r>
      <w:proofErr w:type="spellEnd"/>
      <w:r w:rsidRPr="00AC394B">
        <w:rPr>
          <w:b/>
        </w:rPr>
        <w:t xml:space="preserve">, Jeffrey &amp; Leduc, Alain &amp; Gauthier, Sylvie &amp; Bergeron, Yves &amp; Flannigan, Mike. (2007). </w:t>
      </w:r>
      <w:r w:rsidRPr="00AC394B">
        <w:rPr>
          <w:b/>
          <w:u w:val="single"/>
        </w:rPr>
        <w:t>Large fires as agents of ecological diversity in the North American boreal forest</w:t>
      </w:r>
      <w:r w:rsidRPr="00AC394B">
        <w:rPr>
          <w:b/>
        </w:rPr>
        <w:t>. International Journal of Wildland Fire. 17. 754-767.</w:t>
      </w:r>
    </w:p>
    <w:p w14:paraId="6A9B4CAF" w14:textId="4E642918" w:rsidR="002829CC" w:rsidRPr="002829CC" w:rsidRDefault="002829CC" w:rsidP="00F50565">
      <w:r w:rsidRPr="00AC394B">
        <w:t xml:space="preserve">The journal talks about how forest fires in the boreal forests can have different variability of damage.  The varying degrees of damage </w:t>
      </w:r>
      <w:r w:rsidR="00E47542" w:rsidRPr="00AC394B">
        <w:t>is</w:t>
      </w:r>
      <w:r w:rsidRPr="00AC394B">
        <w:t xml:space="preserve"> the result of many factors, such </w:t>
      </w:r>
      <w:r w:rsidR="00E47542" w:rsidRPr="00AC394B">
        <w:t xml:space="preserve">as </w:t>
      </w:r>
      <w:r w:rsidRPr="00AC394B">
        <w:t xml:space="preserve">differences in climate, terrain and land-uses.  Areas that were more fire resistant had a greater number of islands, which prevented the fire from spreading.  Lands that had less burn severity were also able to recover at a faster </w:t>
      </w:r>
      <w:r w:rsidR="00D46954" w:rsidRPr="00AC394B">
        <w:t xml:space="preserve">rate, which allowed vegetation to return earlier </w:t>
      </w:r>
      <w:r w:rsidR="00E47542" w:rsidRPr="00AC394B">
        <w:t xml:space="preserve">compared to </w:t>
      </w:r>
      <w:r w:rsidR="00D46954" w:rsidRPr="00AC394B">
        <w:t>areas that</w:t>
      </w:r>
      <w:r w:rsidR="00D46954">
        <w:t xml:space="preserve"> were more </w:t>
      </w:r>
      <w:r w:rsidR="008207F4">
        <w:t>fire prone</w:t>
      </w:r>
      <w:r w:rsidR="00D46954">
        <w:t>.</w:t>
      </w:r>
    </w:p>
    <w:p w14:paraId="4E31BEE0" w14:textId="5B329A89" w:rsidR="00A357D8" w:rsidRPr="00A357D8" w:rsidRDefault="00A357D8" w:rsidP="00A357D8">
      <w:pPr>
        <w:rPr>
          <w:b/>
        </w:rPr>
      </w:pPr>
      <w:r w:rsidRPr="00AC394B">
        <w:rPr>
          <w:b/>
          <w:u w:val="single"/>
        </w:rPr>
        <w:t>Canadian Wildland Fire Strategy. A 10-year review and renewed call to action</w:t>
      </w:r>
      <w:r w:rsidRPr="00AC394B">
        <w:rPr>
          <w:b/>
        </w:rPr>
        <w:t>. 2016. Canadian Council of Forest Ministers, Ottawa, Ontario. 15 p. Prepared on behalf of the Wildland Fire Management Working Group established under the Canadian Council of Forest</w:t>
      </w:r>
      <w:r w:rsidRPr="00A357D8">
        <w:rPr>
          <w:b/>
        </w:rPr>
        <w:t xml:space="preserve"> Ministers</w:t>
      </w:r>
    </w:p>
    <w:p w14:paraId="1AF93904" w14:textId="398AB1AE" w:rsidR="0037422B" w:rsidRDefault="004F6CA2">
      <w:r>
        <w:t xml:space="preserve">The paper talks about increased wildland fire behavior resulting in threats to life, property, and natural resources. Impact to people and communities across the country are increasing.  Canadian jurisdictions are at the limits of existing suppression resources.  Effort needs to be made </w:t>
      </w:r>
      <w:r w:rsidR="00E47542">
        <w:t>toward</w:t>
      </w:r>
      <w:r>
        <w:t xml:space="preserve"> increasing capaci</w:t>
      </w:r>
      <w:r w:rsidR="00E47542">
        <w:t>t</w:t>
      </w:r>
      <w:r>
        <w:t xml:space="preserve">y.  </w:t>
      </w:r>
    </w:p>
    <w:p w14:paraId="4E559D86" w14:textId="20F74B36" w:rsidR="00A357D8" w:rsidRPr="0037422B" w:rsidRDefault="0037422B" w:rsidP="003F6661">
      <w:pPr>
        <w:rPr>
          <w:b/>
        </w:rPr>
      </w:pPr>
      <w:proofErr w:type="spellStart"/>
      <w:proofErr w:type="gramStart"/>
      <w:r w:rsidRPr="00AC394B">
        <w:rPr>
          <w:b/>
        </w:rPr>
        <w:t>Stockdale,C</w:t>
      </w:r>
      <w:proofErr w:type="spellEnd"/>
      <w:r w:rsidRPr="00AC394B">
        <w:rPr>
          <w:b/>
        </w:rPr>
        <w:t>.</w:t>
      </w:r>
      <w:proofErr w:type="gramEnd"/>
      <w:r w:rsidRPr="00AC394B">
        <w:rPr>
          <w:b/>
        </w:rPr>
        <w:t xml:space="preserve"> A., Mcloughlin, N., Flannigan,M.,</w:t>
      </w:r>
      <w:proofErr w:type="spellStart"/>
      <w:r w:rsidRPr="00AC394B">
        <w:rPr>
          <w:b/>
        </w:rPr>
        <w:t>Macdonald,S.E</w:t>
      </w:r>
      <w:proofErr w:type="spellEnd"/>
      <w:r w:rsidRPr="00AC394B">
        <w:rPr>
          <w:b/>
        </w:rPr>
        <w:t xml:space="preserve">. 2019. </w:t>
      </w:r>
      <w:r w:rsidRPr="00AC394B">
        <w:rPr>
          <w:b/>
          <w:u w:val="single"/>
        </w:rPr>
        <w:t>Could restoration of a landscape to a pre-</w:t>
      </w:r>
      <w:r w:rsidRPr="00D85CBF">
        <w:rPr>
          <w:b/>
          <w:u w:val="single"/>
        </w:rPr>
        <w:t>European historical vegetation condition reduce burn probability?</w:t>
      </w:r>
      <w:r w:rsidRPr="0037422B">
        <w:rPr>
          <w:b/>
        </w:rPr>
        <w:t xml:space="preserve"> Ecosphere 10(2)</w:t>
      </w:r>
    </w:p>
    <w:p w14:paraId="3E0759CD" w14:textId="20D08069" w:rsidR="00DC358A" w:rsidRDefault="001C747D">
      <w:r>
        <w:t xml:space="preserve">This journal is suggesting that restoring forest landscape </w:t>
      </w:r>
      <w:r w:rsidR="00A83A35">
        <w:t xml:space="preserve">to historical conditions </w:t>
      </w:r>
      <w:r w:rsidR="003F61EB">
        <w:t xml:space="preserve">before </w:t>
      </w:r>
      <w:r>
        <w:t>the turn of the 20</w:t>
      </w:r>
      <w:r w:rsidRPr="00057BE3">
        <w:t>th</w:t>
      </w:r>
      <w:r>
        <w:t xml:space="preserve"> century</w:t>
      </w:r>
      <w:r w:rsidR="003F61EB">
        <w:t xml:space="preserve"> could </w:t>
      </w:r>
      <w:r>
        <w:t xml:space="preserve">reduce burn probability. </w:t>
      </w:r>
      <w:r w:rsidR="00F96060">
        <w:t xml:space="preserve">Forest regions in Western Canada have experienced an increase in forest canopy closure and </w:t>
      </w:r>
      <w:r w:rsidR="003F61EB">
        <w:t xml:space="preserve">expanding </w:t>
      </w:r>
      <w:r w:rsidR="00F96060">
        <w:t xml:space="preserve">forest </w:t>
      </w:r>
      <w:r w:rsidR="003F61EB">
        <w:t>growth</w:t>
      </w:r>
      <w:r w:rsidR="00F96060">
        <w:t xml:space="preserve"> into grasslands.  </w:t>
      </w:r>
      <w:r>
        <w:t>There is evidence t</w:t>
      </w:r>
      <w:r w:rsidR="00F96060">
        <w:t>his</w:t>
      </w:r>
      <w:r>
        <w:t xml:space="preserve"> </w:t>
      </w:r>
      <w:r w:rsidR="00A83A35">
        <w:t>has been a r</w:t>
      </w:r>
      <w:r>
        <w:t xml:space="preserve">esult </w:t>
      </w:r>
      <w:r w:rsidR="00A83A35">
        <w:t>from</w:t>
      </w:r>
      <w:r>
        <w:t xml:space="preserve"> </w:t>
      </w:r>
      <w:r w:rsidR="00F96060">
        <w:t xml:space="preserve">climate change and </w:t>
      </w:r>
      <w:r w:rsidR="003F61EB">
        <w:t xml:space="preserve">thus </w:t>
      </w:r>
      <w:r w:rsidR="00F96060">
        <w:t>possibl</w:t>
      </w:r>
      <w:r w:rsidR="003F61EB">
        <w:t xml:space="preserve">y </w:t>
      </w:r>
      <w:r>
        <w:t>increas</w:t>
      </w:r>
      <w:r w:rsidR="003F61EB">
        <w:t>ing</w:t>
      </w:r>
      <w:r w:rsidR="00F96060">
        <w:t xml:space="preserve"> the probabilities of </w:t>
      </w:r>
      <w:r w:rsidR="003F61EB">
        <w:t xml:space="preserve">additional </w:t>
      </w:r>
      <w:r w:rsidR="00F96060">
        <w:t>wildfire</w:t>
      </w:r>
      <w:r w:rsidR="003F61EB">
        <w:t>s</w:t>
      </w:r>
      <w:r w:rsidR="00F96060">
        <w:t xml:space="preserve">.  Historical photographs </w:t>
      </w:r>
      <w:r w:rsidR="00A83A35">
        <w:t xml:space="preserve">were </w:t>
      </w:r>
      <w:r w:rsidR="00F96060">
        <w:t>used to determine the vegetation composition in 1909</w:t>
      </w:r>
      <w:r w:rsidR="003F61EB">
        <w:t xml:space="preserve">.  </w:t>
      </w:r>
      <w:r w:rsidR="00A83A35">
        <w:t>From the historical photographs, t</w:t>
      </w:r>
      <w:r w:rsidR="00E31A15">
        <w:t>he study suggests there is a difference in burn probabilities between current landscape</w:t>
      </w:r>
      <w:r w:rsidR="00A83A35">
        <w:t>s</w:t>
      </w:r>
      <w:r w:rsidR="00E31A15">
        <w:t xml:space="preserve"> and </w:t>
      </w:r>
      <w:r w:rsidR="00A83A35">
        <w:t xml:space="preserve">historical </w:t>
      </w:r>
      <w:r w:rsidR="00E31A15">
        <w:t>landscape</w:t>
      </w:r>
      <w:r w:rsidR="00A83A35">
        <w:t>s.</w:t>
      </w:r>
    </w:p>
    <w:p w14:paraId="040BB94F" w14:textId="77777777" w:rsidR="00A26E4F" w:rsidRDefault="00A26E4F" w:rsidP="003F6661"/>
    <w:p w14:paraId="1F34F6E0" w14:textId="3657D085" w:rsidR="001054DE" w:rsidRDefault="001054DE" w:rsidP="003F6661"/>
    <w:p w14:paraId="6FAC4603" w14:textId="610E37CB" w:rsidR="00885C95" w:rsidRPr="00885C95" w:rsidRDefault="00885C95" w:rsidP="003F6661"/>
    <w:p w14:paraId="5909A9D0" w14:textId="274FBD0A" w:rsidR="00AC394B" w:rsidRDefault="00AC394B">
      <w:pPr>
        <w:rPr>
          <w:b/>
        </w:rPr>
      </w:pPr>
      <w:r>
        <w:rPr>
          <w:b/>
        </w:rPr>
        <w:br w:type="page"/>
      </w:r>
    </w:p>
    <w:p w14:paraId="4AC7F2EE" w14:textId="357E0906" w:rsidR="00DB5D3A" w:rsidRDefault="00DB5D3A" w:rsidP="00DB5D3A">
      <w:pPr>
        <w:pStyle w:val="Heading1"/>
      </w:pPr>
      <w:r>
        <w:lastRenderedPageBreak/>
        <w:t>Dataset</w:t>
      </w:r>
      <w:r w:rsidR="00EF183F">
        <w:t xml:space="preserve"> Description</w:t>
      </w:r>
    </w:p>
    <w:p w14:paraId="7023F778" w14:textId="74E217E5" w:rsidR="00C72BF4" w:rsidRPr="00C72BF4" w:rsidRDefault="00C72BF4" w:rsidP="00C72BF4"/>
    <w:p w14:paraId="457DED7B" w14:textId="53C3DB18" w:rsidR="00716E4B" w:rsidRDefault="00902D9C" w:rsidP="00902D9C">
      <w:r>
        <w:t xml:space="preserve">This project and dataset </w:t>
      </w:r>
      <w:r w:rsidR="00C72BF4">
        <w:t xml:space="preserve">will </w:t>
      </w:r>
      <w:r>
        <w:t xml:space="preserve">focus on forest fires in Canada from 1990 – 2018. The dataset was generated from </w:t>
      </w:r>
      <w:r w:rsidR="00EF27E5">
        <w:t xml:space="preserve">the </w:t>
      </w:r>
      <w:r>
        <w:t xml:space="preserve">National Forestry Database, </w:t>
      </w:r>
      <w:hyperlink r:id="rId8" w:history="1">
        <w:r>
          <w:rPr>
            <w:rStyle w:val="Hyperlink"/>
          </w:rPr>
          <w:t>http://www.nfdp.ccfm.org/en/data/fires.php</w:t>
        </w:r>
      </w:hyperlink>
      <w:r w:rsidR="00C72BF4">
        <w:t xml:space="preserve"> and has </w:t>
      </w:r>
      <w:r>
        <w:t>1</w:t>
      </w:r>
      <w:r w:rsidR="00716E4B">
        <w:t>3</w:t>
      </w:r>
      <w:r>
        <w:t xml:space="preserve"> attributes.  Half of the attributes are duplicates since the dataset is from a Federal database</w:t>
      </w:r>
      <w:r w:rsidR="00EF27E5">
        <w:t xml:space="preserve">, where </w:t>
      </w:r>
      <w:r>
        <w:t>each attribute is listed twice, one for each official language</w:t>
      </w:r>
      <w:r w:rsidR="00EF27E5">
        <w:t>:</w:t>
      </w:r>
      <w:r>
        <w:t xml:space="preserve"> English and French.  </w:t>
      </w:r>
      <w:r w:rsidR="00716E4B">
        <w:t>One additional attribute, “Data Qualifiers” will be removed as well as the information is not material regarding the analysis.  I will use the 6 remaining relevant attributes for analysis.</w:t>
      </w:r>
    </w:p>
    <w:p w14:paraId="4345FABB" w14:textId="41187929" w:rsidR="00902D9C" w:rsidRDefault="00902D9C" w:rsidP="00902D9C">
      <w:r>
        <w:t xml:space="preserve">The data set does not have any missing </w:t>
      </w:r>
      <w:r w:rsidR="000C43C1">
        <w:t>data,</w:t>
      </w:r>
      <w:r>
        <w:t xml:space="preserve"> but </w:t>
      </w:r>
      <w:r w:rsidR="00822D97">
        <w:t xml:space="preserve">cleaning is required to remove duplicate attributes and </w:t>
      </w:r>
      <w:r>
        <w:t xml:space="preserve">duplicate records. </w:t>
      </w:r>
    </w:p>
    <w:p w14:paraId="551C8960" w14:textId="77315237" w:rsidR="00664653" w:rsidRDefault="00664653" w:rsidP="00902D9C">
      <w:r>
        <w:t xml:space="preserve">I have also created dummy attributes to compare </w:t>
      </w:r>
      <w:r w:rsidR="009B42E1">
        <w:t xml:space="preserve">number of </w:t>
      </w:r>
      <w:r>
        <w:t xml:space="preserve">fires from different regions (Pacific vs Central) and different time periods (1990s vs 2000s). </w:t>
      </w:r>
    </w:p>
    <w:p w14:paraId="183EAE9E" w14:textId="302EA7D8" w:rsidR="00902D9C" w:rsidRDefault="00902D9C"/>
    <w:tbl>
      <w:tblPr>
        <w:tblW w:w="10910" w:type="dxa"/>
        <w:tblLook w:val="04A0" w:firstRow="1" w:lastRow="0" w:firstColumn="1" w:lastColumn="0" w:noHBand="0" w:noVBand="1"/>
      </w:tblPr>
      <w:tblGrid>
        <w:gridCol w:w="2122"/>
        <w:gridCol w:w="1275"/>
        <w:gridCol w:w="3402"/>
        <w:gridCol w:w="4111"/>
      </w:tblGrid>
      <w:tr w:rsidR="00E13F09" w:rsidRPr="00811AA7" w14:paraId="6CCC456A" w14:textId="715D1B0E" w:rsidTr="00FC4EBA">
        <w:trPr>
          <w:trHeight w:val="298"/>
          <w:tblHeader/>
        </w:trPr>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bottom"/>
            <w:hideMark/>
          </w:tcPr>
          <w:p w14:paraId="768A894B" w14:textId="77777777" w:rsidR="00E13F09" w:rsidRPr="00811AA7" w:rsidRDefault="00E13F09" w:rsidP="007B0859">
            <w:pPr>
              <w:spacing w:after="0" w:line="240" w:lineRule="auto"/>
              <w:rPr>
                <w:rFonts w:ascii="Calibri" w:eastAsia="Times New Roman" w:hAnsi="Calibri" w:cs="Calibri"/>
                <w:color w:val="000000"/>
                <w:sz w:val="16"/>
                <w:szCs w:val="16"/>
              </w:rPr>
            </w:pPr>
            <w:r w:rsidRPr="00811AA7">
              <w:rPr>
                <w:rFonts w:ascii="Calibri" w:eastAsia="Times New Roman" w:hAnsi="Calibri" w:cs="Calibri"/>
                <w:b/>
                <w:bCs/>
                <w:color w:val="000000"/>
                <w:sz w:val="16"/>
                <w:szCs w:val="16"/>
              </w:rPr>
              <w:t>Attribute Name</w:t>
            </w:r>
          </w:p>
        </w:tc>
        <w:tc>
          <w:tcPr>
            <w:tcW w:w="1275" w:type="dxa"/>
            <w:tcBorders>
              <w:top w:val="single" w:sz="4" w:space="0" w:color="auto"/>
              <w:left w:val="nil"/>
              <w:bottom w:val="single" w:sz="4" w:space="0" w:color="auto"/>
              <w:right w:val="single" w:sz="4" w:space="0" w:color="auto"/>
            </w:tcBorders>
            <w:shd w:val="clear" w:color="auto" w:fill="C6D9F1" w:themeFill="text2" w:themeFillTint="33"/>
            <w:noWrap/>
            <w:vAlign w:val="bottom"/>
            <w:hideMark/>
          </w:tcPr>
          <w:p w14:paraId="3BC1F749" w14:textId="77777777" w:rsidR="00E13F09" w:rsidRPr="00811AA7" w:rsidRDefault="00E13F09" w:rsidP="007B0859">
            <w:pPr>
              <w:spacing w:after="0" w:line="240" w:lineRule="auto"/>
              <w:rPr>
                <w:rFonts w:ascii="Calibri" w:eastAsia="Times New Roman" w:hAnsi="Calibri" w:cs="Calibri"/>
                <w:b/>
                <w:bCs/>
                <w:color w:val="000000"/>
                <w:sz w:val="16"/>
                <w:szCs w:val="16"/>
              </w:rPr>
            </w:pPr>
            <w:r w:rsidRPr="00811AA7">
              <w:rPr>
                <w:rFonts w:ascii="Calibri" w:eastAsia="Times New Roman" w:hAnsi="Calibri" w:cs="Calibri"/>
                <w:b/>
                <w:bCs/>
                <w:color w:val="000000"/>
                <w:sz w:val="16"/>
                <w:szCs w:val="16"/>
              </w:rPr>
              <w:t>Data Type</w:t>
            </w:r>
          </w:p>
        </w:tc>
        <w:tc>
          <w:tcPr>
            <w:tcW w:w="3402" w:type="dxa"/>
            <w:tcBorders>
              <w:top w:val="single" w:sz="4" w:space="0" w:color="auto"/>
              <w:left w:val="nil"/>
              <w:bottom w:val="single" w:sz="4" w:space="0" w:color="auto"/>
              <w:right w:val="single" w:sz="4" w:space="0" w:color="auto"/>
            </w:tcBorders>
            <w:shd w:val="clear" w:color="auto" w:fill="C6D9F1" w:themeFill="text2" w:themeFillTint="33"/>
            <w:noWrap/>
            <w:vAlign w:val="bottom"/>
            <w:hideMark/>
          </w:tcPr>
          <w:p w14:paraId="1B387ADF" w14:textId="77777777" w:rsidR="00E13F09" w:rsidRPr="00811AA7" w:rsidRDefault="00E13F09" w:rsidP="007B0859">
            <w:pPr>
              <w:spacing w:after="0" w:line="240" w:lineRule="auto"/>
              <w:rPr>
                <w:rFonts w:ascii="Calibri" w:eastAsia="Times New Roman" w:hAnsi="Calibri" w:cs="Calibri"/>
                <w:b/>
                <w:bCs/>
                <w:color w:val="000000"/>
                <w:sz w:val="16"/>
                <w:szCs w:val="16"/>
              </w:rPr>
            </w:pPr>
            <w:r w:rsidRPr="00811AA7">
              <w:rPr>
                <w:rFonts w:ascii="Calibri" w:eastAsia="Times New Roman" w:hAnsi="Calibri" w:cs="Calibri"/>
                <w:b/>
                <w:bCs/>
                <w:color w:val="000000"/>
                <w:sz w:val="16"/>
                <w:szCs w:val="16"/>
              </w:rPr>
              <w:t>Description</w:t>
            </w:r>
          </w:p>
        </w:tc>
        <w:tc>
          <w:tcPr>
            <w:tcW w:w="4111" w:type="dxa"/>
            <w:tcBorders>
              <w:top w:val="single" w:sz="4" w:space="0" w:color="auto"/>
              <w:left w:val="nil"/>
              <w:bottom w:val="single" w:sz="4" w:space="0" w:color="auto"/>
              <w:right w:val="single" w:sz="4" w:space="0" w:color="auto"/>
            </w:tcBorders>
            <w:shd w:val="clear" w:color="auto" w:fill="C6D9F1" w:themeFill="text2" w:themeFillTint="33"/>
            <w:noWrap/>
            <w:vAlign w:val="bottom"/>
            <w:hideMark/>
          </w:tcPr>
          <w:p w14:paraId="60CE7E33" w14:textId="77777777" w:rsidR="00E13F09" w:rsidRPr="00811AA7" w:rsidRDefault="00E13F09" w:rsidP="007B0859">
            <w:pPr>
              <w:spacing w:after="0" w:line="240" w:lineRule="auto"/>
              <w:jc w:val="both"/>
              <w:rPr>
                <w:rFonts w:ascii="Calibri" w:eastAsia="Times New Roman" w:hAnsi="Calibri" w:cs="Calibri"/>
                <w:b/>
                <w:bCs/>
                <w:color w:val="000000"/>
                <w:sz w:val="16"/>
                <w:szCs w:val="16"/>
              </w:rPr>
            </w:pPr>
            <w:r w:rsidRPr="00811AA7">
              <w:rPr>
                <w:rFonts w:ascii="Calibri" w:eastAsia="Times New Roman" w:hAnsi="Calibri" w:cs="Calibri"/>
                <w:b/>
                <w:bCs/>
                <w:color w:val="000000"/>
                <w:sz w:val="16"/>
                <w:szCs w:val="16"/>
              </w:rPr>
              <w:t>Distinct Items</w:t>
            </w:r>
          </w:p>
        </w:tc>
      </w:tr>
      <w:tr w:rsidR="00E13F09" w:rsidRPr="00811AA7" w14:paraId="5CE0318D" w14:textId="0E6D9200" w:rsidTr="00A219C6">
        <w:trPr>
          <w:trHeight w:val="2384"/>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738FDA02" w14:textId="08103660" w:rsidR="00E13F09" w:rsidRPr="00811AA7" w:rsidRDefault="00E13F09" w:rsidP="008D7236">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Cause</w:t>
            </w:r>
          </w:p>
        </w:tc>
        <w:tc>
          <w:tcPr>
            <w:tcW w:w="1275" w:type="dxa"/>
            <w:tcBorders>
              <w:top w:val="nil"/>
              <w:left w:val="nil"/>
              <w:bottom w:val="single" w:sz="4" w:space="0" w:color="auto"/>
              <w:right w:val="single" w:sz="4" w:space="0" w:color="auto"/>
            </w:tcBorders>
            <w:shd w:val="clear" w:color="auto" w:fill="auto"/>
            <w:noWrap/>
            <w:vAlign w:val="center"/>
            <w:hideMark/>
          </w:tcPr>
          <w:p w14:paraId="70AB6B25" w14:textId="206C44B1" w:rsidR="00E13F09" w:rsidRPr="00811AA7" w:rsidRDefault="00E13F09" w:rsidP="009E63D9">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Categorical</w:t>
            </w:r>
          </w:p>
        </w:tc>
        <w:tc>
          <w:tcPr>
            <w:tcW w:w="3402" w:type="dxa"/>
            <w:tcBorders>
              <w:top w:val="nil"/>
              <w:left w:val="nil"/>
              <w:bottom w:val="single" w:sz="4" w:space="0" w:color="auto"/>
              <w:right w:val="single" w:sz="4" w:space="0" w:color="auto"/>
            </w:tcBorders>
            <w:shd w:val="clear" w:color="auto" w:fill="auto"/>
            <w:noWrap/>
            <w:vAlign w:val="center"/>
            <w:hideMark/>
          </w:tcPr>
          <w:p w14:paraId="7B3A6459" w14:textId="57DC0C2D" w:rsidR="00E13F09" w:rsidRPr="00811AA7" w:rsidRDefault="00E13F09" w:rsidP="009E63D9">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Cause of fire</w:t>
            </w:r>
          </w:p>
        </w:tc>
        <w:tc>
          <w:tcPr>
            <w:tcW w:w="4111" w:type="dxa"/>
            <w:tcBorders>
              <w:top w:val="nil"/>
              <w:left w:val="nil"/>
              <w:bottom w:val="single" w:sz="4" w:space="0" w:color="auto"/>
              <w:right w:val="single" w:sz="4" w:space="0" w:color="auto"/>
            </w:tcBorders>
            <w:shd w:val="clear" w:color="auto" w:fill="auto"/>
            <w:vAlign w:val="center"/>
            <w:hideMark/>
          </w:tcPr>
          <w:p w14:paraId="47462192" w14:textId="5ED8AF2B" w:rsidR="00E13F09" w:rsidRPr="00811AA7" w:rsidRDefault="00E13F09" w:rsidP="00CC3F99">
            <w:pPr>
              <w:spacing w:after="0" w:line="240" w:lineRule="auto"/>
              <w:rPr>
                <w:rFonts w:ascii="Calibri" w:eastAsia="Times New Roman" w:hAnsi="Calibri" w:cs="Calibri"/>
                <w:color w:val="000000"/>
                <w:sz w:val="16"/>
                <w:szCs w:val="16"/>
                <w:lang w:val="en-CA" w:eastAsia="en-CA"/>
              </w:rPr>
            </w:pPr>
            <w:r w:rsidRPr="00811AA7">
              <w:rPr>
                <w:rFonts w:ascii="Calibri" w:eastAsia="Times New Roman" w:hAnsi="Calibri" w:cs="Calibri"/>
                <w:color w:val="000000"/>
                <w:sz w:val="16"/>
                <w:szCs w:val="16"/>
              </w:rPr>
              <w:t xml:space="preserve">10 Distinct items: </w:t>
            </w:r>
          </w:p>
          <w:p w14:paraId="08B5BDE2" w14:textId="3D63C257" w:rsidR="00E13F09" w:rsidRPr="00811AA7" w:rsidRDefault="00E13F09" w:rsidP="00CC3F99">
            <w:pPr>
              <w:pStyle w:val="ListParagraph"/>
              <w:numPr>
                <w:ilvl w:val="0"/>
                <w:numId w:val="3"/>
              </w:numPr>
              <w:spacing w:after="0" w:line="240" w:lineRule="auto"/>
              <w:rPr>
                <w:rFonts w:ascii="Calibri" w:eastAsia="Times New Roman" w:hAnsi="Calibri" w:cs="Calibri"/>
                <w:color w:val="000000"/>
                <w:sz w:val="16"/>
                <w:szCs w:val="16"/>
                <w:lang w:val="en-CA" w:eastAsia="en-CA"/>
              </w:rPr>
            </w:pPr>
            <w:r w:rsidRPr="00811AA7">
              <w:rPr>
                <w:rFonts w:ascii="Calibri" w:eastAsia="Times New Roman" w:hAnsi="Calibri" w:cs="Calibri"/>
                <w:color w:val="000000"/>
                <w:sz w:val="16"/>
                <w:szCs w:val="16"/>
                <w:lang w:val="en-CA" w:eastAsia="en-CA"/>
              </w:rPr>
              <w:t xml:space="preserve">Forest industry </w:t>
            </w:r>
          </w:p>
          <w:p w14:paraId="7FD2F437" w14:textId="37236AEF" w:rsidR="00E13F09" w:rsidRPr="00811AA7" w:rsidRDefault="00E13F09" w:rsidP="00CC3F99">
            <w:pPr>
              <w:pStyle w:val="ListParagraph"/>
              <w:numPr>
                <w:ilvl w:val="0"/>
                <w:numId w:val="3"/>
              </w:numPr>
              <w:spacing w:after="0" w:line="240" w:lineRule="auto"/>
              <w:rPr>
                <w:rFonts w:ascii="Calibri" w:eastAsia="Times New Roman" w:hAnsi="Calibri" w:cs="Calibri"/>
                <w:color w:val="000000"/>
                <w:sz w:val="16"/>
                <w:szCs w:val="16"/>
                <w:lang w:val="en-CA" w:eastAsia="en-CA"/>
              </w:rPr>
            </w:pPr>
            <w:r w:rsidRPr="00811AA7">
              <w:rPr>
                <w:rFonts w:ascii="Calibri" w:eastAsia="Times New Roman" w:hAnsi="Calibri" w:cs="Calibri"/>
                <w:color w:val="000000"/>
                <w:sz w:val="16"/>
                <w:szCs w:val="16"/>
                <w:lang w:val="en-CA" w:eastAsia="en-CA"/>
              </w:rPr>
              <w:t xml:space="preserve">Incendiary </w:t>
            </w:r>
          </w:p>
          <w:p w14:paraId="5AEFD751" w14:textId="382689B4" w:rsidR="00E13F09" w:rsidRPr="00811AA7" w:rsidRDefault="00E13F09" w:rsidP="00CC3F99">
            <w:pPr>
              <w:pStyle w:val="ListParagraph"/>
              <w:numPr>
                <w:ilvl w:val="0"/>
                <w:numId w:val="3"/>
              </w:numPr>
              <w:spacing w:after="0" w:line="240" w:lineRule="auto"/>
              <w:rPr>
                <w:rFonts w:ascii="Calibri" w:eastAsia="Times New Roman" w:hAnsi="Calibri" w:cs="Calibri"/>
                <w:color w:val="000000"/>
                <w:sz w:val="16"/>
                <w:szCs w:val="16"/>
                <w:lang w:val="en-CA" w:eastAsia="en-CA"/>
              </w:rPr>
            </w:pPr>
            <w:r w:rsidRPr="00811AA7">
              <w:rPr>
                <w:rFonts w:ascii="Calibri" w:eastAsia="Times New Roman" w:hAnsi="Calibri" w:cs="Calibri"/>
                <w:color w:val="000000"/>
                <w:sz w:val="16"/>
                <w:szCs w:val="16"/>
                <w:lang w:val="en-CA" w:eastAsia="en-CA"/>
              </w:rPr>
              <w:t>Lightning</w:t>
            </w:r>
          </w:p>
          <w:p w14:paraId="3E2429A6" w14:textId="25CE577C" w:rsidR="00E13F09" w:rsidRPr="00811AA7" w:rsidRDefault="00E13F09" w:rsidP="00CC3F99">
            <w:pPr>
              <w:pStyle w:val="ListParagraph"/>
              <w:numPr>
                <w:ilvl w:val="0"/>
                <w:numId w:val="3"/>
              </w:numPr>
              <w:spacing w:after="0" w:line="240" w:lineRule="auto"/>
              <w:rPr>
                <w:rFonts w:ascii="Calibri" w:eastAsia="Times New Roman" w:hAnsi="Calibri" w:cs="Calibri"/>
                <w:color w:val="000000"/>
                <w:sz w:val="16"/>
                <w:szCs w:val="16"/>
                <w:lang w:val="en-CA" w:eastAsia="en-CA"/>
              </w:rPr>
            </w:pPr>
            <w:r w:rsidRPr="00811AA7">
              <w:rPr>
                <w:rFonts w:ascii="Calibri" w:eastAsia="Times New Roman" w:hAnsi="Calibri" w:cs="Calibri"/>
                <w:color w:val="000000"/>
                <w:sz w:val="16"/>
                <w:szCs w:val="16"/>
                <w:lang w:val="en-CA" w:eastAsia="en-CA"/>
              </w:rPr>
              <w:t>Miscellaneous known causes</w:t>
            </w:r>
          </w:p>
          <w:p w14:paraId="0C5E9C60" w14:textId="4E72B76C" w:rsidR="00E13F09" w:rsidRPr="00811AA7" w:rsidRDefault="00E13F09" w:rsidP="00CC3F99">
            <w:pPr>
              <w:pStyle w:val="ListParagraph"/>
              <w:numPr>
                <w:ilvl w:val="0"/>
                <w:numId w:val="3"/>
              </w:numPr>
              <w:spacing w:after="0" w:line="240" w:lineRule="auto"/>
              <w:rPr>
                <w:rFonts w:ascii="Calibri" w:eastAsia="Times New Roman" w:hAnsi="Calibri" w:cs="Calibri"/>
                <w:color w:val="000000"/>
                <w:sz w:val="16"/>
                <w:szCs w:val="16"/>
                <w:lang w:val="en-CA" w:eastAsia="en-CA"/>
              </w:rPr>
            </w:pPr>
            <w:r w:rsidRPr="00811AA7">
              <w:rPr>
                <w:rFonts w:ascii="Calibri" w:eastAsia="Times New Roman" w:hAnsi="Calibri" w:cs="Calibri"/>
                <w:color w:val="000000"/>
                <w:sz w:val="16"/>
                <w:szCs w:val="16"/>
                <w:lang w:val="en-CA" w:eastAsia="en-CA"/>
              </w:rPr>
              <w:t>Other industry</w:t>
            </w:r>
          </w:p>
          <w:p w14:paraId="24A1C4E6" w14:textId="65C16575" w:rsidR="00E13F09" w:rsidRPr="00811AA7" w:rsidRDefault="00E13F09" w:rsidP="00CC3F99">
            <w:pPr>
              <w:pStyle w:val="ListParagraph"/>
              <w:numPr>
                <w:ilvl w:val="0"/>
                <w:numId w:val="3"/>
              </w:numPr>
              <w:spacing w:after="0" w:line="240" w:lineRule="auto"/>
              <w:rPr>
                <w:rFonts w:ascii="Calibri" w:eastAsia="Times New Roman" w:hAnsi="Calibri" w:cs="Calibri"/>
                <w:color w:val="000000"/>
                <w:sz w:val="16"/>
                <w:szCs w:val="16"/>
                <w:lang w:val="en-CA" w:eastAsia="en-CA"/>
              </w:rPr>
            </w:pPr>
            <w:r w:rsidRPr="00811AA7">
              <w:rPr>
                <w:rFonts w:ascii="Calibri" w:eastAsia="Times New Roman" w:hAnsi="Calibri" w:cs="Calibri"/>
                <w:color w:val="000000"/>
                <w:sz w:val="16"/>
                <w:szCs w:val="16"/>
                <w:lang w:val="en-CA" w:eastAsia="en-CA"/>
              </w:rPr>
              <w:t>Railways</w:t>
            </w:r>
          </w:p>
          <w:p w14:paraId="6D0B83F8" w14:textId="1B0769A6" w:rsidR="00E13F09" w:rsidRPr="00811AA7" w:rsidRDefault="00E13F09" w:rsidP="00CC3F99">
            <w:pPr>
              <w:pStyle w:val="ListParagraph"/>
              <w:numPr>
                <w:ilvl w:val="0"/>
                <w:numId w:val="3"/>
              </w:numPr>
              <w:spacing w:after="0" w:line="240" w:lineRule="auto"/>
              <w:rPr>
                <w:rFonts w:ascii="Calibri" w:eastAsia="Times New Roman" w:hAnsi="Calibri" w:cs="Calibri"/>
                <w:color w:val="000000"/>
                <w:sz w:val="16"/>
                <w:szCs w:val="16"/>
                <w:lang w:val="en-CA" w:eastAsia="en-CA"/>
              </w:rPr>
            </w:pPr>
            <w:r w:rsidRPr="00811AA7">
              <w:rPr>
                <w:rFonts w:ascii="Calibri" w:eastAsia="Times New Roman" w:hAnsi="Calibri" w:cs="Calibri"/>
                <w:color w:val="000000"/>
                <w:sz w:val="16"/>
                <w:szCs w:val="16"/>
                <w:lang w:val="en-CA" w:eastAsia="en-CA"/>
              </w:rPr>
              <w:t>Recreation</w:t>
            </w:r>
          </w:p>
          <w:p w14:paraId="6DD2A7D1" w14:textId="0377F993" w:rsidR="00E13F09" w:rsidRPr="00811AA7" w:rsidRDefault="00E13F09" w:rsidP="00CC3F99">
            <w:pPr>
              <w:pStyle w:val="ListParagraph"/>
              <w:numPr>
                <w:ilvl w:val="0"/>
                <w:numId w:val="3"/>
              </w:numPr>
              <w:spacing w:after="0" w:line="240" w:lineRule="auto"/>
              <w:rPr>
                <w:rFonts w:ascii="Calibri" w:eastAsia="Times New Roman" w:hAnsi="Calibri" w:cs="Calibri"/>
                <w:color w:val="000000"/>
                <w:sz w:val="16"/>
                <w:szCs w:val="16"/>
                <w:lang w:val="en-CA" w:eastAsia="en-CA"/>
              </w:rPr>
            </w:pPr>
            <w:r w:rsidRPr="00811AA7">
              <w:rPr>
                <w:rFonts w:ascii="Calibri" w:eastAsia="Times New Roman" w:hAnsi="Calibri" w:cs="Calibri"/>
                <w:color w:val="000000"/>
                <w:sz w:val="16"/>
                <w:szCs w:val="16"/>
                <w:lang w:val="en-CA" w:eastAsia="en-CA"/>
              </w:rPr>
              <w:t>Residents</w:t>
            </w:r>
          </w:p>
          <w:p w14:paraId="5D75CF8F" w14:textId="77777777" w:rsidR="00E13F09" w:rsidRPr="00811AA7" w:rsidRDefault="00E13F09" w:rsidP="007B0859">
            <w:pPr>
              <w:pStyle w:val="ListParagraph"/>
              <w:numPr>
                <w:ilvl w:val="0"/>
                <w:numId w:val="3"/>
              </w:numPr>
              <w:spacing w:after="0" w:line="240" w:lineRule="auto"/>
              <w:jc w:val="both"/>
              <w:rPr>
                <w:rFonts w:ascii="Calibri" w:eastAsia="Times New Roman" w:hAnsi="Calibri" w:cs="Calibri"/>
                <w:color w:val="000000"/>
                <w:sz w:val="16"/>
                <w:szCs w:val="16"/>
              </w:rPr>
            </w:pPr>
            <w:r w:rsidRPr="00811AA7">
              <w:rPr>
                <w:rFonts w:ascii="Calibri" w:eastAsia="Times New Roman" w:hAnsi="Calibri" w:cs="Calibri"/>
                <w:color w:val="000000"/>
                <w:sz w:val="16"/>
                <w:szCs w:val="16"/>
                <w:lang w:val="en-CA" w:eastAsia="en-CA"/>
              </w:rPr>
              <w:t>Unspecified</w:t>
            </w:r>
          </w:p>
          <w:p w14:paraId="52713A8E" w14:textId="56535519" w:rsidR="00E13F09" w:rsidRPr="00811AA7" w:rsidRDefault="00E13F09" w:rsidP="009E63D9">
            <w:pPr>
              <w:pStyle w:val="ListParagraph"/>
              <w:numPr>
                <w:ilvl w:val="0"/>
                <w:numId w:val="3"/>
              </w:numPr>
              <w:spacing w:after="0" w:line="240" w:lineRule="auto"/>
              <w:jc w:val="both"/>
              <w:rPr>
                <w:rFonts w:ascii="Calibri" w:eastAsia="Times New Roman" w:hAnsi="Calibri" w:cs="Calibri"/>
                <w:color w:val="000000"/>
                <w:sz w:val="16"/>
                <w:szCs w:val="16"/>
              </w:rPr>
            </w:pPr>
            <w:r w:rsidRPr="00811AA7">
              <w:rPr>
                <w:rFonts w:ascii="Calibri" w:eastAsia="Times New Roman" w:hAnsi="Calibri" w:cs="Calibri"/>
                <w:color w:val="000000"/>
                <w:sz w:val="16"/>
                <w:szCs w:val="16"/>
                <w:lang w:val="en-CA" w:eastAsia="en-CA"/>
              </w:rPr>
              <w:t>Unspecified</w:t>
            </w:r>
            <w:r w:rsidR="00304187" w:rsidRPr="00811AA7">
              <w:rPr>
                <w:rFonts w:ascii="Calibri" w:eastAsia="Times New Roman" w:hAnsi="Calibri" w:cs="Calibri"/>
                <w:color w:val="000000"/>
                <w:sz w:val="16"/>
                <w:szCs w:val="16"/>
                <w:lang w:val="en-CA" w:eastAsia="en-CA"/>
              </w:rPr>
              <w:t xml:space="preserve"> </w:t>
            </w:r>
            <w:r w:rsidRPr="00811AA7">
              <w:rPr>
                <w:rFonts w:ascii="Calibri" w:eastAsia="Times New Roman" w:hAnsi="Calibri" w:cs="Calibri"/>
                <w:color w:val="000000"/>
                <w:sz w:val="16"/>
                <w:szCs w:val="16"/>
                <w:lang w:val="en-CA" w:eastAsia="en-CA"/>
              </w:rPr>
              <w:t>human activities</w:t>
            </w:r>
          </w:p>
        </w:tc>
      </w:tr>
      <w:tr w:rsidR="00E13F09" w:rsidRPr="00811AA7" w14:paraId="2BE28B98" w14:textId="77762A9F" w:rsidTr="00811AA7">
        <w:trPr>
          <w:trHeight w:val="3337"/>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FD9D181" w14:textId="2E4259BA" w:rsidR="00E13F09" w:rsidRPr="00811AA7" w:rsidRDefault="00E13F09" w:rsidP="008D7236">
            <w:pPr>
              <w:spacing w:after="0" w:line="240" w:lineRule="auto"/>
              <w:jc w:val="center"/>
              <w:rPr>
                <w:rFonts w:ascii="Calibri" w:eastAsia="Times New Roman" w:hAnsi="Calibri" w:cs="Calibri"/>
                <w:color w:val="000000"/>
                <w:sz w:val="16"/>
                <w:szCs w:val="16"/>
              </w:rPr>
            </w:pPr>
            <w:r w:rsidRPr="00811AA7">
              <w:rPr>
                <w:sz w:val="16"/>
                <w:szCs w:val="16"/>
              </w:rPr>
              <w:t>Jurisdiction</w:t>
            </w:r>
          </w:p>
        </w:tc>
        <w:tc>
          <w:tcPr>
            <w:tcW w:w="1275" w:type="dxa"/>
            <w:tcBorders>
              <w:top w:val="nil"/>
              <w:left w:val="nil"/>
              <w:bottom w:val="single" w:sz="4" w:space="0" w:color="auto"/>
              <w:right w:val="single" w:sz="4" w:space="0" w:color="auto"/>
            </w:tcBorders>
            <w:shd w:val="clear" w:color="auto" w:fill="auto"/>
            <w:noWrap/>
            <w:vAlign w:val="center"/>
            <w:hideMark/>
          </w:tcPr>
          <w:p w14:paraId="02470F32" w14:textId="77777777" w:rsidR="00E13F09" w:rsidRPr="00811AA7" w:rsidRDefault="00E13F09" w:rsidP="009E63D9">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Categorical</w:t>
            </w:r>
          </w:p>
        </w:tc>
        <w:tc>
          <w:tcPr>
            <w:tcW w:w="3402" w:type="dxa"/>
            <w:tcBorders>
              <w:top w:val="nil"/>
              <w:left w:val="nil"/>
              <w:bottom w:val="single" w:sz="4" w:space="0" w:color="auto"/>
              <w:right w:val="single" w:sz="4" w:space="0" w:color="auto"/>
            </w:tcBorders>
            <w:shd w:val="clear" w:color="auto" w:fill="auto"/>
            <w:noWrap/>
            <w:vAlign w:val="center"/>
            <w:hideMark/>
          </w:tcPr>
          <w:p w14:paraId="7B1E8FA8" w14:textId="223B20DA" w:rsidR="00E13F09" w:rsidRPr="00811AA7" w:rsidRDefault="00E13F09" w:rsidP="009E63D9">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Location of fire</w:t>
            </w:r>
          </w:p>
        </w:tc>
        <w:tc>
          <w:tcPr>
            <w:tcW w:w="4111" w:type="dxa"/>
            <w:tcBorders>
              <w:top w:val="nil"/>
              <w:left w:val="nil"/>
              <w:bottom w:val="single" w:sz="4" w:space="0" w:color="auto"/>
              <w:right w:val="single" w:sz="4" w:space="0" w:color="auto"/>
            </w:tcBorders>
            <w:shd w:val="clear" w:color="auto" w:fill="auto"/>
            <w:vAlign w:val="center"/>
            <w:hideMark/>
          </w:tcPr>
          <w:p w14:paraId="41FFEE3E" w14:textId="03CC51AE" w:rsidR="00E13F09" w:rsidRPr="00811AA7" w:rsidRDefault="00E13F09" w:rsidP="007B0859">
            <w:pPr>
              <w:spacing w:after="0" w:line="240" w:lineRule="auto"/>
              <w:jc w:val="both"/>
              <w:rPr>
                <w:rFonts w:ascii="Calibri" w:eastAsia="Times New Roman" w:hAnsi="Calibri" w:cs="Calibri"/>
                <w:color w:val="000000"/>
                <w:sz w:val="16"/>
                <w:szCs w:val="16"/>
              </w:rPr>
            </w:pPr>
            <w:r w:rsidRPr="00811AA7">
              <w:rPr>
                <w:rFonts w:ascii="Calibri" w:eastAsia="Times New Roman" w:hAnsi="Calibri" w:cs="Calibri"/>
                <w:color w:val="000000"/>
                <w:sz w:val="16"/>
                <w:szCs w:val="16"/>
              </w:rPr>
              <w:t>13 Distinct items:</w:t>
            </w:r>
          </w:p>
          <w:p w14:paraId="2B7ECA97" w14:textId="215A953C" w:rsidR="00E13F09" w:rsidRPr="00811AA7" w:rsidRDefault="00E13F09" w:rsidP="00AE0EFC">
            <w:pPr>
              <w:pStyle w:val="ListParagraph"/>
              <w:numPr>
                <w:ilvl w:val="0"/>
                <w:numId w:val="5"/>
              </w:numPr>
              <w:rPr>
                <w:sz w:val="16"/>
                <w:szCs w:val="16"/>
              </w:rPr>
            </w:pPr>
            <w:r w:rsidRPr="00811AA7">
              <w:rPr>
                <w:rFonts w:ascii="Calibri" w:eastAsia="Times New Roman" w:hAnsi="Calibri" w:cs="Calibri"/>
                <w:color w:val="000000"/>
                <w:sz w:val="16"/>
                <w:szCs w:val="16"/>
                <w:lang w:val="en-CA" w:eastAsia="en-CA"/>
              </w:rPr>
              <w:t>Alberta</w:t>
            </w:r>
          </w:p>
          <w:p w14:paraId="3A2ED0C8" w14:textId="7EC99E5F" w:rsidR="00E13F09" w:rsidRPr="00811AA7" w:rsidRDefault="00E13F09" w:rsidP="00AE0EFC">
            <w:pPr>
              <w:pStyle w:val="ListParagraph"/>
              <w:numPr>
                <w:ilvl w:val="0"/>
                <w:numId w:val="5"/>
              </w:numPr>
              <w:rPr>
                <w:sz w:val="16"/>
                <w:szCs w:val="16"/>
              </w:rPr>
            </w:pPr>
            <w:r w:rsidRPr="00811AA7">
              <w:rPr>
                <w:rFonts w:ascii="Calibri" w:eastAsia="Times New Roman" w:hAnsi="Calibri" w:cs="Calibri"/>
                <w:color w:val="000000"/>
                <w:sz w:val="16"/>
                <w:szCs w:val="16"/>
                <w:lang w:val="en-CA" w:eastAsia="en-CA"/>
              </w:rPr>
              <w:t>British Columbia</w:t>
            </w:r>
          </w:p>
          <w:p w14:paraId="310C5EE6" w14:textId="5CFE0E25" w:rsidR="00E13F09" w:rsidRPr="00811AA7" w:rsidRDefault="00E13F09" w:rsidP="00AE0EFC">
            <w:pPr>
              <w:pStyle w:val="ListParagraph"/>
              <w:numPr>
                <w:ilvl w:val="0"/>
                <w:numId w:val="5"/>
              </w:numPr>
              <w:rPr>
                <w:sz w:val="16"/>
                <w:szCs w:val="16"/>
              </w:rPr>
            </w:pPr>
            <w:r w:rsidRPr="00811AA7">
              <w:rPr>
                <w:rFonts w:ascii="Calibri" w:eastAsia="Times New Roman" w:hAnsi="Calibri" w:cs="Calibri"/>
                <w:color w:val="000000"/>
                <w:sz w:val="16"/>
                <w:szCs w:val="16"/>
                <w:lang w:val="en-CA" w:eastAsia="en-CA"/>
              </w:rPr>
              <w:t>Manitoba</w:t>
            </w:r>
          </w:p>
          <w:p w14:paraId="42A17A04" w14:textId="3EDC2124" w:rsidR="00E13F09" w:rsidRPr="00811AA7" w:rsidRDefault="00E13F09" w:rsidP="00AE0EFC">
            <w:pPr>
              <w:pStyle w:val="ListParagraph"/>
              <w:numPr>
                <w:ilvl w:val="0"/>
                <w:numId w:val="5"/>
              </w:numPr>
              <w:rPr>
                <w:sz w:val="16"/>
                <w:szCs w:val="16"/>
              </w:rPr>
            </w:pPr>
            <w:r w:rsidRPr="00811AA7">
              <w:rPr>
                <w:rFonts w:ascii="Calibri" w:eastAsia="Times New Roman" w:hAnsi="Calibri" w:cs="Calibri"/>
                <w:color w:val="000000"/>
                <w:sz w:val="16"/>
                <w:szCs w:val="16"/>
                <w:lang w:val="en-CA" w:eastAsia="en-CA"/>
              </w:rPr>
              <w:t>National parks</w:t>
            </w:r>
          </w:p>
          <w:p w14:paraId="47D2CAD6" w14:textId="4EE081FE" w:rsidR="00E13F09" w:rsidRPr="00811AA7" w:rsidRDefault="00E13F09" w:rsidP="00AE0EFC">
            <w:pPr>
              <w:pStyle w:val="ListParagraph"/>
              <w:numPr>
                <w:ilvl w:val="0"/>
                <w:numId w:val="5"/>
              </w:numPr>
              <w:rPr>
                <w:sz w:val="16"/>
                <w:szCs w:val="16"/>
              </w:rPr>
            </w:pPr>
            <w:r w:rsidRPr="00811AA7">
              <w:rPr>
                <w:rFonts w:ascii="Calibri" w:eastAsia="Times New Roman" w:hAnsi="Calibri" w:cs="Calibri"/>
                <w:color w:val="000000"/>
                <w:sz w:val="16"/>
                <w:szCs w:val="16"/>
                <w:lang w:val="en-CA" w:eastAsia="en-CA"/>
              </w:rPr>
              <w:t>New Brunswick</w:t>
            </w:r>
          </w:p>
          <w:p w14:paraId="7CBC5658" w14:textId="5845E169" w:rsidR="00E13F09" w:rsidRPr="00811AA7" w:rsidRDefault="00E13F09" w:rsidP="00AE0EFC">
            <w:pPr>
              <w:pStyle w:val="ListParagraph"/>
              <w:numPr>
                <w:ilvl w:val="0"/>
                <w:numId w:val="5"/>
              </w:numPr>
              <w:rPr>
                <w:sz w:val="16"/>
                <w:szCs w:val="16"/>
              </w:rPr>
            </w:pPr>
            <w:r w:rsidRPr="00811AA7">
              <w:rPr>
                <w:rFonts w:ascii="Calibri" w:eastAsia="Times New Roman" w:hAnsi="Calibri" w:cs="Calibri"/>
                <w:color w:val="000000"/>
                <w:sz w:val="16"/>
                <w:szCs w:val="16"/>
                <w:lang w:val="en-CA" w:eastAsia="en-CA"/>
              </w:rPr>
              <w:t>Newfoundland and Labrador</w:t>
            </w:r>
          </w:p>
          <w:p w14:paraId="60496FAB" w14:textId="705C5A00" w:rsidR="00E13F09" w:rsidRPr="00811AA7" w:rsidRDefault="00E13F09" w:rsidP="00AE0EFC">
            <w:pPr>
              <w:pStyle w:val="ListParagraph"/>
              <w:numPr>
                <w:ilvl w:val="0"/>
                <w:numId w:val="5"/>
              </w:numPr>
              <w:rPr>
                <w:sz w:val="16"/>
                <w:szCs w:val="16"/>
              </w:rPr>
            </w:pPr>
            <w:r w:rsidRPr="00811AA7">
              <w:rPr>
                <w:rFonts w:ascii="Calibri" w:eastAsia="Times New Roman" w:hAnsi="Calibri" w:cs="Calibri"/>
                <w:color w:val="000000"/>
                <w:sz w:val="16"/>
                <w:szCs w:val="16"/>
                <w:lang w:val="en-CA" w:eastAsia="en-CA"/>
              </w:rPr>
              <w:t>Northwest Territories</w:t>
            </w:r>
          </w:p>
          <w:p w14:paraId="7C4DDD24" w14:textId="1581C3D9" w:rsidR="00E13F09" w:rsidRPr="00811AA7" w:rsidRDefault="00E13F09" w:rsidP="00AE0EFC">
            <w:pPr>
              <w:pStyle w:val="ListParagraph"/>
              <w:numPr>
                <w:ilvl w:val="0"/>
                <w:numId w:val="5"/>
              </w:numPr>
              <w:rPr>
                <w:sz w:val="16"/>
                <w:szCs w:val="16"/>
              </w:rPr>
            </w:pPr>
            <w:r w:rsidRPr="00811AA7">
              <w:rPr>
                <w:rFonts w:ascii="Calibri" w:eastAsia="Times New Roman" w:hAnsi="Calibri" w:cs="Calibri"/>
                <w:color w:val="000000"/>
                <w:sz w:val="16"/>
                <w:szCs w:val="16"/>
                <w:lang w:val="en-CA" w:eastAsia="en-CA"/>
              </w:rPr>
              <w:t>Nova Scotia</w:t>
            </w:r>
          </w:p>
          <w:p w14:paraId="5229AF1B" w14:textId="41B1D1A6" w:rsidR="00E13F09" w:rsidRPr="00811AA7" w:rsidRDefault="00E13F09" w:rsidP="00AE0EFC">
            <w:pPr>
              <w:pStyle w:val="ListParagraph"/>
              <w:numPr>
                <w:ilvl w:val="0"/>
                <w:numId w:val="5"/>
              </w:numPr>
              <w:rPr>
                <w:sz w:val="16"/>
                <w:szCs w:val="16"/>
              </w:rPr>
            </w:pPr>
            <w:r w:rsidRPr="00811AA7">
              <w:rPr>
                <w:rFonts w:ascii="Calibri" w:eastAsia="Times New Roman" w:hAnsi="Calibri" w:cs="Calibri"/>
                <w:color w:val="000000"/>
                <w:sz w:val="16"/>
                <w:szCs w:val="16"/>
                <w:lang w:val="en-CA" w:eastAsia="en-CA"/>
              </w:rPr>
              <w:t>Ontario</w:t>
            </w:r>
          </w:p>
          <w:p w14:paraId="242F708F" w14:textId="1DACD1AC" w:rsidR="00E13F09" w:rsidRPr="00811AA7" w:rsidRDefault="00E13F09" w:rsidP="00AE0EFC">
            <w:pPr>
              <w:pStyle w:val="ListParagraph"/>
              <w:numPr>
                <w:ilvl w:val="0"/>
                <w:numId w:val="5"/>
              </w:numPr>
              <w:rPr>
                <w:sz w:val="16"/>
                <w:szCs w:val="16"/>
              </w:rPr>
            </w:pPr>
            <w:r w:rsidRPr="00811AA7">
              <w:rPr>
                <w:rFonts w:ascii="Calibri" w:eastAsia="Times New Roman" w:hAnsi="Calibri" w:cs="Calibri"/>
                <w:color w:val="000000"/>
                <w:sz w:val="16"/>
                <w:szCs w:val="16"/>
                <w:lang w:val="en-CA" w:eastAsia="en-CA"/>
              </w:rPr>
              <w:t>Prince Edward Island</w:t>
            </w:r>
          </w:p>
          <w:p w14:paraId="4AFDD7F2" w14:textId="102661B7" w:rsidR="00E13F09" w:rsidRPr="00811AA7" w:rsidRDefault="00E13F09" w:rsidP="00AE0EFC">
            <w:pPr>
              <w:pStyle w:val="ListParagraph"/>
              <w:numPr>
                <w:ilvl w:val="0"/>
                <w:numId w:val="5"/>
              </w:numPr>
              <w:rPr>
                <w:sz w:val="16"/>
                <w:szCs w:val="16"/>
              </w:rPr>
            </w:pPr>
            <w:r w:rsidRPr="00811AA7">
              <w:rPr>
                <w:rFonts w:ascii="Calibri" w:eastAsia="Times New Roman" w:hAnsi="Calibri" w:cs="Calibri"/>
                <w:color w:val="000000"/>
                <w:sz w:val="16"/>
                <w:szCs w:val="16"/>
                <w:lang w:val="en-CA" w:eastAsia="en-CA"/>
              </w:rPr>
              <w:t>Quebec</w:t>
            </w:r>
          </w:p>
          <w:p w14:paraId="07522906" w14:textId="13B3E18C" w:rsidR="00E13F09" w:rsidRPr="00811AA7" w:rsidRDefault="00E13F09" w:rsidP="00AE0EFC">
            <w:pPr>
              <w:pStyle w:val="ListParagraph"/>
              <w:numPr>
                <w:ilvl w:val="0"/>
                <w:numId w:val="5"/>
              </w:numPr>
              <w:rPr>
                <w:sz w:val="16"/>
                <w:szCs w:val="16"/>
              </w:rPr>
            </w:pPr>
            <w:r w:rsidRPr="00811AA7">
              <w:rPr>
                <w:rFonts w:ascii="Calibri" w:eastAsia="Times New Roman" w:hAnsi="Calibri" w:cs="Calibri"/>
                <w:color w:val="000000"/>
                <w:sz w:val="16"/>
                <w:szCs w:val="16"/>
                <w:lang w:val="en-CA" w:eastAsia="en-CA"/>
              </w:rPr>
              <w:t>Saskatchewan</w:t>
            </w:r>
          </w:p>
          <w:p w14:paraId="748730E9" w14:textId="5E6351C0" w:rsidR="00E13F09" w:rsidRPr="00811AA7" w:rsidRDefault="00E13F09" w:rsidP="007B0859">
            <w:pPr>
              <w:pStyle w:val="ListParagraph"/>
              <w:numPr>
                <w:ilvl w:val="0"/>
                <w:numId w:val="5"/>
              </w:numPr>
              <w:spacing w:after="0" w:line="240" w:lineRule="auto"/>
              <w:jc w:val="both"/>
              <w:rPr>
                <w:rFonts w:ascii="Calibri" w:eastAsia="Times New Roman" w:hAnsi="Calibri" w:cs="Calibri"/>
                <w:color w:val="000000"/>
                <w:sz w:val="16"/>
                <w:szCs w:val="16"/>
              </w:rPr>
            </w:pPr>
            <w:r w:rsidRPr="00811AA7">
              <w:rPr>
                <w:rFonts w:ascii="Calibri" w:eastAsia="Times New Roman" w:hAnsi="Calibri" w:cs="Calibri"/>
                <w:color w:val="000000"/>
                <w:sz w:val="16"/>
                <w:szCs w:val="16"/>
                <w:lang w:val="en-CA" w:eastAsia="en-CA"/>
              </w:rPr>
              <w:t>Yukon</w:t>
            </w:r>
          </w:p>
          <w:p w14:paraId="79903231" w14:textId="2F95A1BB" w:rsidR="00E13F09" w:rsidRPr="00811AA7" w:rsidRDefault="00E13F09" w:rsidP="007B0859">
            <w:pPr>
              <w:spacing w:after="0" w:line="240" w:lineRule="auto"/>
              <w:jc w:val="both"/>
              <w:rPr>
                <w:rFonts w:ascii="Calibri" w:eastAsia="Times New Roman" w:hAnsi="Calibri" w:cs="Calibri"/>
                <w:color w:val="000000"/>
                <w:sz w:val="16"/>
                <w:szCs w:val="16"/>
              </w:rPr>
            </w:pPr>
          </w:p>
        </w:tc>
      </w:tr>
      <w:tr w:rsidR="00E13F09" w:rsidRPr="00811AA7" w14:paraId="2CF75753" w14:textId="49CDC32B" w:rsidTr="00A219C6">
        <w:trPr>
          <w:trHeight w:val="543"/>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2D12218F" w14:textId="350058A6" w:rsidR="00E13F09" w:rsidRPr="00811AA7" w:rsidRDefault="00E13F09" w:rsidP="008D7236">
            <w:pPr>
              <w:spacing w:after="0" w:line="240" w:lineRule="auto"/>
              <w:jc w:val="center"/>
              <w:rPr>
                <w:rFonts w:ascii="Calibri" w:eastAsia="Times New Roman" w:hAnsi="Calibri" w:cs="Calibri"/>
                <w:color w:val="000000"/>
                <w:sz w:val="16"/>
                <w:szCs w:val="16"/>
              </w:rPr>
            </w:pPr>
            <w:r w:rsidRPr="00811AA7">
              <w:rPr>
                <w:sz w:val="16"/>
                <w:szCs w:val="16"/>
              </w:rPr>
              <w:t>Number</w:t>
            </w:r>
          </w:p>
        </w:tc>
        <w:tc>
          <w:tcPr>
            <w:tcW w:w="1275" w:type="dxa"/>
            <w:tcBorders>
              <w:top w:val="nil"/>
              <w:left w:val="nil"/>
              <w:bottom w:val="single" w:sz="4" w:space="0" w:color="auto"/>
              <w:right w:val="single" w:sz="4" w:space="0" w:color="auto"/>
            </w:tcBorders>
            <w:shd w:val="clear" w:color="auto" w:fill="auto"/>
            <w:noWrap/>
            <w:vAlign w:val="center"/>
            <w:hideMark/>
          </w:tcPr>
          <w:p w14:paraId="2B9E2E89" w14:textId="712A1F1D" w:rsidR="00E13F09" w:rsidRPr="00811AA7" w:rsidRDefault="00E13F09" w:rsidP="009E63D9">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Integer</w:t>
            </w:r>
          </w:p>
        </w:tc>
        <w:tc>
          <w:tcPr>
            <w:tcW w:w="3402" w:type="dxa"/>
            <w:tcBorders>
              <w:top w:val="nil"/>
              <w:left w:val="nil"/>
              <w:bottom w:val="single" w:sz="4" w:space="0" w:color="auto"/>
              <w:right w:val="single" w:sz="4" w:space="0" w:color="auto"/>
            </w:tcBorders>
            <w:shd w:val="clear" w:color="auto" w:fill="auto"/>
            <w:noWrap/>
            <w:vAlign w:val="center"/>
            <w:hideMark/>
          </w:tcPr>
          <w:p w14:paraId="6E6C1176" w14:textId="1191403E" w:rsidR="00E13F09" w:rsidRPr="00811AA7" w:rsidRDefault="00E13F09" w:rsidP="009E63D9">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Number of fires</w:t>
            </w:r>
          </w:p>
        </w:tc>
        <w:tc>
          <w:tcPr>
            <w:tcW w:w="4111" w:type="dxa"/>
            <w:tcBorders>
              <w:top w:val="nil"/>
              <w:left w:val="nil"/>
              <w:bottom w:val="single" w:sz="4" w:space="0" w:color="auto"/>
              <w:right w:val="single" w:sz="4" w:space="0" w:color="auto"/>
            </w:tcBorders>
            <w:shd w:val="clear" w:color="auto" w:fill="auto"/>
            <w:noWrap/>
            <w:vAlign w:val="center"/>
            <w:hideMark/>
          </w:tcPr>
          <w:p w14:paraId="65C4E308" w14:textId="77777777" w:rsidR="00E13F09" w:rsidRPr="00811AA7" w:rsidRDefault="00E13F09" w:rsidP="007B0859">
            <w:pPr>
              <w:spacing w:after="0" w:line="240" w:lineRule="auto"/>
              <w:jc w:val="both"/>
              <w:rPr>
                <w:rFonts w:ascii="Calibri" w:eastAsia="Times New Roman" w:hAnsi="Calibri" w:cs="Calibri"/>
                <w:color w:val="000000"/>
                <w:sz w:val="16"/>
                <w:szCs w:val="16"/>
              </w:rPr>
            </w:pPr>
            <w:r w:rsidRPr="00811AA7">
              <w:rPr>
                <w:rFonts w:ascii="Calibri" w:eastAsia="Times New Roman" w:hAnsi="Calibri" w:cs="Calibri"/>
                <w:color w:val="000000"/>
                <w:sz w:val="16"/>
                <w:szCs w:val="16"/>
              </w:rPr>
              <w:t> 0 is Minimum</w:t>
            </w:r>
          </w:p>
          <w:p w14:paraId="42E6D7F3" w14:textId="2940E7F8" w:rsidR="00E13F09" w:rsidRPr="00811AA7" w:rsidRDefault="00E13F09" w:rsidP="007B0859">
            <w:pPr>
              <w:spacing w:after="0" w:line="240" w:lineRule="auto"/>
              <w:jc w:val="both"/>
              <w:rPr>
                <w:rFonts w:ascii="Calibri" w:eastAsia="Times New Roman" w:hAnsi="Calibri" w:cs="Calibri"/>
                <w:color w:val="000000"/>
                <w:sz w:val="16"/>
                <w:szCs w:val="16"/>
              </w:rPr>
            </w:pPr>
            <w:r w:rsidRPr="00811AA7">
              <w:rPr>
                <w:rFonts w:ascii="Calibri" w:eastAsia="Times New Roman" w:hAnsi="Calibri" w:cs="Calibri"/>
                <w:color w:val="000000"/>
                <w:sz w:val="16"/>
                <w:szCs w:val="16"/>
              </w:rPr>
              <w:t>2913 is Maximum</w:t>
            </w:r>
          </w:p>
        </w:tc>
      </w:tr>
      <w:tr w:rsidR="00E13F09" w:rsidRPr="00811AA7" w14:paraId="5F6E820E" w14:textId="29265F41" w:rsidTr="00811AA7">
        <w:trPr>
          <w:trHeight w:val="1260"/>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27DDE106" w14:textId="2219B826" w:rsidR="00E13F09" w:rsidRPr="00811AA7" w:rsidRDefault="00E13F09" w:rsidP="008D7236">
            <w:pPr>
              <w:spacing w:after="0" w:line="240" w:lineRule="auto"/>
              <w:jc w:val="center"/>
              <w:rPr>
                <w:rFonts w:ascii="Calibri" w:eastAsia="Times New Roman" w:hAnsi="Calibri" w:cs="Calibri"/>
                <w:color w:val="000000"/>
                <w:sz w:val="16"/>
                <w:szCs w:val="16"/>
              </w:rPr>
            </w:pPr>
            <w:r w:rsidRPr="00811AA7">
              <w:rPr>
                <w:sz w:val="16"/>
                <w:szCs w:val="16"/>
              </w:rPr>
              <w:t>Protection Zone</w:t>
            </w:r>
          </w:p>
        </w:tc>
        <w:tc>
          <w:tcPr>
            <w:tcW w:w="1275" w:type="dxa"/>
            <w:tcBorders>
              <w:top w:val="nil"/>
              <w:left w:val="nil"/>
              <w:bottom w:val="single" w:sz="4" w:space="0" w:color="auto"/>
              <w:right w:val="single" w:sz="4" w:space="0" w:color="auto"/>
            </w:tcBorders>
            <w:shd w:val="clear" w:color="auto" w:fill="auto"/>
            <w:noWrap/>
            <w:vAlign w:val="center"/>
            <w:hideMark/>
          </w:tcPr>
          <w:p w14:paraId="060E5CCE" w14:textId="77777777" w:rsidR="00E13F09" w:rsidRPr="00811AA7" w:rsidRDefault="00E13F09" w:rsidP="009E63D9">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Categorical</w:t>
            </w:r>
          </w:p>
        </w:tc>
        <w:tc>
          <w:tcPr>
            <w:tcW w:w="3402" w:type="dxa"/>
            <w:tcBorders>
              <w:top w:val="nil"/>
              <w:left w:val="nil"/>
              <w:bottom w:val="single" w:sz="4" w:space="0" w:color="auto"/>
              <w:right w:val="single" w:sz="4" w:space="0" w:color="auto"/>
            </w:tcBorders>
            <w:shd w:val="clear" w:color="auto" w:fill="auto"/>
            <w:noWrap/>
            <w:vAlign w:val="center"/>
            <w:hideMark/>
          </w:tcPr>
          <w:p w14:paraId="700AF219" w14:textId="0CFCD2D9" w:rsidR="00E13F09" w:rsidRPr="00811AA7" w:rsidRDefault="00E13F09" w:rsidP="009E63D9">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Level of forestry land value</w:t>
            </w:r>
          </w:p>
        </w:tc>
        <w:tc>
          <w:tcPr>
            <w:tcW w:w="4111" w:type="dxa"/>
            <w:tcBorders>
              <w:top w:val="nil"/>
              <w:left w:val="nil"/>
              <w:bottom w:val="single" w:sz="4" w:space="0" w:color="auto"/>
              <w:right w:val="single" w:sz="4" w:space="0" w:color="auto"/>
            </w:tcBorders>
            <w:shd w:val="clear" w:color="auto" w:fill="auto"/>
            <w:vAlign w:val="center"/>
            <w:hideMark/>
          </w:tcPr>
          <w:p w14:paraId="4DC41645" w14:textId="6EBC0048" w:rsidR="00E13F09" w:rsidRPr="00811AA7" w:rsidRDefault="00E13F09" w:rsidP="007B0859">
            <w:pPr>
              <w:spacing w:after="0" w:line="240" w:lineRule="auto"/>
              <w:jc w:val="both"/>
              <w:rPr>
                <w:rFonts w:ascii="Calibri" w:eastAsia="Times New Roman" w:hAnsi="Calibri" w:cs="Calibri"/>
                <w:color w:val="000000"/>
                <w:sz w:val="16"/>
                <w:szCs w:val="16"/>
              </w:rPr>
            </w:pPr>
            <w:r w:rsidRPr="00811AA7">
              <w:rPr>
                <w:rFonts w:ascii="Calibri" w:eastAsia="Times New Roman" w:hAnsi="Calibri" w:cs="Calibri"/>
                <w:color w:val="000000"/>
                <w:sz w:val="16"/>
                <w:szCs w:val="16"/>
              </w:rPr>
              <w:t>3 Distinct items:</w:t>
            </w:r>
          </w:p>
          <w:p w14:paraId="72825507" w14:textId="1B442EAC" w:rsidR="00E13F09" w:rsidRPr="00811AA7" w:rsidRDefault="00E13F09" w:rsidP="00363F0F">
            <w:pPr>
              <w:pStyle w:val="ListParagraph"/>
              <w:numPr>
                <w:ilvl w:val="0"/>
                <w:numId w:val="6"/>
              </w:numPr>
              <w:rPr>
                <w:sz w:val="16"/>
                <w:szCs w:val="16"/>
              </w:rPr>
            </w:pPr>
            <w:r w:rsidRPr="00811AA7">
              <w:rPr>
                <w:rFonts w:ascii="Calibri" w:eastAsia="Times New Roman" w:hAnsi="Calibri" w:cs="Calibri"/>
                <w:color w:val="000000"/>
                <w:sz w:val="16"/>
                <w:szCs w:val="16"/>
                <w:lang w:val="en-CA" w:eastAsia="en-CA"/>
              </w:rPr>
              <w:t>Intensive</w:t>
            </w:r>
          </w:p>
          <w:p w14:paraId="4449E123" w14:textId="77777777" w:rsidR="00E13F09" w:rsidRPr="00811AA7" w:rsidRDefault="00E13F09" w:rsidP="007B0859">
            <w:pPr>
              <w:pStyle w:val="ListParagraph"/>
              <w:numPr>
                <w:ilvl w:val="0"/>
                <w:numId w:val="6"/>
              </w:numPr>
              <w:rPr>
                <w:sz w:val="16"/>
                <w:szCs w:val="16"/>
              </w:rPr>
            </w:pPr>
            <w:r w:rsidRPr="00811AA7">
              <w:rPr>
                <w:rFonts w:ascii="Calibri" w:eastAsia="Times New Roman" w:hAnsi="Calibri" w:cs="Calibri"/>
                <w:color w:val="000000"/>
                <w:sz w:val="16"/>
                <w:szCs w:val="16"/>
                <w:lang w:val="en-CA" w:eastAsia="en-CA"/>
              </w:rPr>
              <w:t>Limited</w:t>
            </w:r>
          </w:p>
          <w:p w14:paraId="0311DD96" w14:textId="29E4A8EE" w:rsidR="00E13F09" w:rsidRPr="00811AA7" w:rsidRDefault="00E13F09" w:rsidP="00363F0F">
            <w:pPr>
              <w:pStyle w:val="ListParagraph"/>
              <w:numPr>
                <w:ilvl w:val="0"/>
                <w:numId w:val="6"/>
              </w:numPr>
              <w:rPr>
                <w:rFonts w:ascii="Calibri" w:eastAsia="Times New Roman" w:hAnsi="Calibri" w:cs="Calibri"/>
                <w:color w:val="000000"/>
                <w:sz w:val="16"/>
                <w:szCs w:val="16"/>
              </w:rPr>
            </w:pPr>
            <w:r w:rsidRPr="00811AA7">
              <w:rPr>
                <w:rFonts w:ascii="Calibri" w:eastAsia="Times New Roman" w:hAnsi="Calibri" w:cs="Calibri"/>
                <w:color w:val="000000"/>
                <w:sz w:val="16"/>
                <w:szCs w:val="16"/>
                <w:lang w:val="en-CA" w:eastAsia="en-CA"/>
              </w:rPr>
              <w:t>Unspecified</w:t>
            </w:r>
          </w:p>
        </w:tc>
      </w:tr>
      <w:tr w:rsidR="00811AA7" w:rsidRPr="00811AA7" w14:paraId="47FF839B" w14:textId="4D1E128F" w:rsidTr="00514E0F">
        <w:trPr>
          <w:trHeight w:val="1094"/>
        </w:trPr>
        <w:tc>
          <w:tcPr>
            <w:tcW w:w="21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8046A1" w14:textId="55D00B82" w:rsidR="00811AA7" w:rsidRPr="00811AA7" w:rsidRDefault="00811AA7" w:rsidP="00811AA7">
            <w:pPr>
              <w:spacing w:after="0" w:line="240" w:lineRule="auto"/>
              <w:jc w:val="center"/>
              <w:rPr>
                <w:rFonts w:ascii="Calibri" w:eastAsia="Times New Roman" w:hAnsi="Calibri" w:cs="Calibri"/>
                <w:color w:val="000000"/>
                <w:sz w:val="16"/>
                <w:szCs w:val="16"/>
              </w:rPr>
            </w:pPr>
            <w:r w:rsidRPr="00811AA7">
              <w:rPr>
                <w:sz w:val="16"/>
                <w:szCs w:val="16"/>
              </w:rPr>
              <w:lastRenderedPageBreak/>
              <w:t>Response category</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2D225C6A" w14:textId="415EDB8C" w:rsidR="00811AA7" w:rsidRPr="00811AA7" w:rsidRDefault="00811AA7" w:rsidP="00811AA7">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Categorical</w:t>
            </w:r>
          </w:p>
        </w:tc>
        <w:tc>
          <w:tcPr>
            <w:tcW w:w="3402" w:type="dxa"/>
            <w:tcBorders>
              <w:top w:val="single" w:sz="4" w:space="0" w:color="auto"/>
              <w:left w:val="nil"/>
              <w:bottom w:val="single" w:sz="4" w:space="0" w:color="auto"/>
              <w:right w:val="single" w:sz="4" w:space="0" w:color="auto"/>
            </w:tcBorders>
            <w:shd w:val="clear" w:color="auto" w:fill="auto"/>
            <w:noWrap/>
            <w:vAlign w:val="center"/>
            <w:hideMark/>
          </w:tcPr>
          <w:p w14:paraId="1A4024C1" w14:textId="0E30BC43" w:rsidR="00811AA7" w:rsidRPr="00811AA7" w:rsidRDefault="00811AA7" w:rsidP="00811AA7">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Level of attempt to control the fire</w:t>
            </w:r>
          </w:p>
        </w:tc>
        <w:tc>
          <w:tcPr>
            <w:tcW w:w="4111" w:type="dxa"/>
            <w:tcBorders>
              <w:top w:val="single" w:sz="4" w:space="0" w:color="auto"/>
              <w:left w:val="nil"/>
              <w:bottom w:val="single" w:sz="4" w:space="0" w:color="auto"/>
              <w:right w:val="single" w:sz="4" w:space="0" w:color="auto"/>
            </w:tcBorders>
            <w:shd w:val="clear" w:color="auto" w:fill="auto"/>
            <w:vAlign w:val="center"/>
            <w:hideMark/>
          </w:tcPr>
          <w:p w14:paraId="6044F424" w14:textId="6FE727F4" w:rsidR="00811AA7" w:rsidRPr="00811AA7" w:rsidRDefault="00811AA7" w:rsidP="00811AA7">
            <w:pPr>
              <w:spacing w:after="0" w:line="240" w:lineRule="auto"/>
              <w:jc w:val="both"/>
              <w:rPr>
                <w:rFonts w:ascii="Calibri" w:eastAsia="Times New Roman" w:hAnsi="Calibri" w:cs="Calibri"/>
                <w:color w:val="000000"/>
                <w:sz w:val="16"/>
                <w:szCs w:val="16"/>
              </w:rPr>
            </w:pPr>
            <w:r w:rsidRPr="00811AA7">
              <w:rPr>
                <w:rFonts w:ascii="Calibri" w:eastAsia="Times New Roman" w:hAnsi="Calibri" w:cs="Calibri"/>
                <w:color w:val="000000"/>
                <w:sz w:val="16"/>
                <w:szCs w:val="16"/>
              </w:rPr>
              <w:t>4 Distinct items:</w:t>
            </w:r>
          </w:p>
          <w:p w14:paraId="41FF3BCF" w14:textId="11F4A54B" w:rsidR="00811AA7" w:rsidRPr="00811AA7" w:rsidRDefault="00811AA7" w:rsidP="00811AA7">
            <w:pPr>
              <w:pStyle w:val="ListParagraph"/>
              <w:numPr>
                <w:ilvl w:val="0"/>
                <w:numId w:val="7"/>
              </w:numPr>
              <w:spacing w:after="0" w:line="240" w:lineRule="auto"/>
              <w:rPr>
                <w:rFonts w:ascii="Calibri" w:eastAsia="Times New Roman" w:hAnsi="Calibri" w:cs="Calibri"/>
                <w:color w:val="000000"/>
                <w:sz w:val="16"/>
                <w:szCs w:val="16"/>
                <w:lang w:val="en-CA" w:eastAsia="en-CA"/>
              </w:rPr>
            </w:pPr>
            <w:r w:rsidRPr="00811AA7">
              <w:rPr>
                <w:rFonts w:ascii="Calibri" w:eastAsia="Times New Roman" w:hAnsi="Calibri" w:cs="Calibri"/>
                <w:color w:val="000000"/>
                <w:sz w:val="16"/>
                <w:szCs w:val="16"/>
                <w:lang w:val="en-CA" w:eastAsia="en-CA"/>
              </w:rPr>
              <w:t>Full</w:t>
            </w:r>
          </w:p>
          <w:p w14:paraId="77A641AC" w14:textId="7175E637" w:rsidR="00811AA7" w:rsidRPr="00811AA7" w:rsidRDefault="00811AA7" w:rsidP="00811AA7">
            <w:pPr>
              <w:pStyle w:val="ListParagraph"/>
              <w:numPr>
                <w:ilvl w:val="0"/>
                <w:numId w:val="7"/>
              </w:numPr>
              <w:spacing w:after="0" w:line="240" w:lineRule="auto"/>
              <w:rPr>
                <w:rFonts w:ascii="Calibri" w:eastAsia="Times New Roman" w:hAnsi="Calibri" w:cs="Calibri"/>
                <w:color w:val="000000"/>
                <w:sz w:val="16"/>
                <w:szCs w:val="16"/>
                <w:lang w:val="en-CA" w:eastAsia="en-CA"/>
              </w:rPr>
            </w:pPr>
            <w:r w:rsidRPr="00811AA7">
              <w:rPr>
                <w:rFonts w:ascii="Calibri" w:eastAsia="Times New Roman" w:hAnsi="Calibri" w:cs="Calibri"/>
                <w:color w:val="000000"/>
                <w:sz w:val="16"/>
                <w:szCs w:val="16"/>
                <w:lang w:val="en-CA" w:eastAsia="en-CA"/>
              </w:rPr>
              <w:t>Modified</w:t>
            </w:r>
          </w:p>
          <w:p w14:paraId="40325CA5" w14:textId="530DC01E" w:rsidR="00811AA7" w:rsidRPr="00811AA7" w:rsidRDefault="00811AA7" w:rsidP="00811AA7">
            <w:pPr>
              <w:pStyle w:val="ListParagraph"/>
              <w:numPr>
                <w:ilvl w:val="0"/>
                <w:numId w:val="7"/>
              </w:numPr>
              <w:spacing w:after="0" w:line="240" w:lineRule="auto"/>
              <w:rPr>
                <w:rFonts w:ascii="Calibri" w:eastAsia="Times New Roman" w:hAnsi="Calibri" w:cs="Calibri"/>
                <w:color w:val="000000"/>
                <w:sz w:val="16"/>
                <w:szCs w:val="16"/>
                <w:lang w:val="en-CA" w:eastAsia="en-CA"/>
              </w:rPr>
            </w:pPr>
            <w:r w:rsidRPr="00811AA7">
              <w:rPr>
                <w:rFonts w:ascii="Calibri" w:eastAsia="Times New Roman" w:hAnsi="Calibri" w:cs="Calibri"/>
                <w:color w:val="000000"/>
                <w:sz w:val="16"/>
                <w:szCs w:val="16"/>
                <w:lang w:val="en-CA" w:eastAsia="en-CA"/>
              </w:rPr>
              <w:t>None</w:t>
            </w:r>
          </w:p>
          <w:p w14:paraId="6718F4D7" w14:textId="51902DB7" w:rsidR="00811AA7" w:rsidRPr="00811AA7" w:rsidRDefault="00811AA7" w:rsidP="00811AA7">
            <w:pPr>
              <w:pStyle w:val="ListParagraph"/>
              <w:numPr>
                <w:ilvl w:val="0"/>
                <w:numId w:val="7"/>
              </w:numPr>
              <w:spacing w:after="0" w:line="240" w:lineRule="auto"/>
              <w:rPr>
                <w:rFonts w:ascii="Calibri" w:eastAsia="Times New Roman" w:hAnsi="Calibri" w:cs="Calibri"/>
                <w:color w:val="000000"/>
                <w:sz w:val="16"/>
                <w:szCs w:val="16"/>
                <w:lang w:val="en-CA" w:eastAsia="en-CA"/>
              </w:rPr>
            </w:pPr>
            <w:r w:rsidRPr="00811AA7">
              <w:rPr>
                <w:rFonts w:ascii="Calibri" w:eastAsia="Times New Roman" w:hAnsi="Calibri" w:cs="Calibri"/>
                <w:color w:val="000000"/>
                <w:sz w:val="16"/>
                <w:szCs w:val="16"/>
                <w:lang w:val="en-CA" w:eastAsia="en-CA"/>
              </w:rPr>
              <w:t>Unspecified</w:t>
            </w:r>
          </w:p>
          <w:p w14:paraId="7A3114FF" w14:textId="2336B81F" w:rsidR="00811AA7" w:rsidRPr="00811AA7" w:rsidRDefault="00811AA7" w:rsidP="00811AA7">
            <w:pPr>
              <w:spacing w:after="0" w:line="240" w:lineRule="auto"/>
              <w:jc w:val="both"/>
              <w:rPr>
                <w:rFonts w:ascii="Calibri" w:eastAsia="Times New Roman" w:hAnsi="Calibri" w:cs="Calibri"/>
                <w:color w:val="000000"/>
                <w:sz w:val="16"/>
                <w:szCs w:val="16"/>
              </w:rPr>
            </w:pPr>
          </w:p>
        </w:tc>
      </w:tr>
      <w:tr w:rsidR="00811AA7" w:rsidRPr="00811AA7" w14:paraId="2DC38951" w14:textId="3BF4F9B6" w:rsidTr="00514E0F">
        <w:trPr>
          <w:trHeight w:val="698"/>
        </w:trPr>
        <w:tc>
          <w:tcPr>
            <w:tcW w:w="2122" w:type="dxa"/>
            <w:tcBorders>
              <w:top w:val="nil"/>
              <w:left w:val="single" w:sz="4" w:space="0" w:color="auto"/>
              <w:right w:val="single" w:sz="4" w:space="0" w:color="auto"/>
            </w:tcBorders>
            <w:shd w:val="clear" w:color="auto" w:fill="auto"/>
            <w:noWrap/>
            <w:vAlign w:val="center"/>
            <w:hideMark/>
          </w:tcPr>
          <w:p w14:paraId="3068ACA6" w14:textId="47614727" w:rsidR="00811AA7" w:rsidRPr="00811AA7" w:rsidRDefault="00811AA7" w:rsidP="00811AA7">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Year</w:t>
            </w:r>
          </w:p>
        </w:tc>
        <w:tc>
          <w:tcPr>
            <w:tcW w:w="1275" w:type="dxa"/>
            <w:tcBorders>
              <w:top w:val="nil"/>
              <w:left w:val="nil"/>
              <w:right w:val="single" w:sz="4" w:space="0" w:color="auto"/>
            </w:tcBorders>
            <w:shd w:val="clear" w:color="auto" w:fill="auto"/>
            <w:noWrap/>
            <w:vAlign w:val="center"/>
            <w:hideMark/>
          </w:tcPr>
          <w:p w14:paraId="3AB41FE4" w14:textId="6EFF170F" w:rsidR="00811AA7" w:rsidRPr="00811AA7" w:rsidRDefault="00811AA7" w:rsidP="00811AA7">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Integer</w:t>
            </w:r>
          </w:p>
        </w:tc>
        <w:tc>
          <w:tcPr>
            <w:tcW w:w="3402" w:type="dxa"/>
            <w:tcBorders>
              <w:top w:val="nil"/>
              <w:left w:val="nil"/>
              <w:right w:val="single" w:sz="4" w:space="0" w:color="auto"/>
            </w:tcBorders>
            <w:shd w:val="clear" w:color="auto" w:fill="auto"/>
            <w:noWrap/>
            <w:vAlign w:val="center"/>
            <w:hideMark/>
          </w:tcPr>
          <w:p w14:paraId="2B384186" w14:textId="525347E6" w:rsidR="00811AA7" w:rsidRPr="00811AA7" w:rsidRDefault="00811AA7" w:rsidP="00811AA7">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Year of the fire</w:t>
            </w:r>
          </w:p>
        </w:tc>
        <w:tc>
          <w:tcPr>
            <w:tcW w:w="4111" w:type="dxa"/>
            <w:tcBorders>
              <w:top w:val="nil"/>
              <w:left w:val="nil"/>
              <w:right w:val="single" w:sz="4" w:space="0" w:color="auto"/>
            </w:tcBorders>
            <w:shd w:val="clear" w:color="auto" w:fill="auto"/>
            <w:vAlign w:val="center"/>
            <w:hideMark/>
          </w:tcPr>
          <w:p w14:paraId="1882077B" w14:textId="158132F3" w:rsidR="00811AA7" w:rsidRPr="00811AA7" w:rsidRDefault="00811AA7" w:rsidP="00811AA7">
            <w:pPr>
              <w:spacing w:after="0" w:line="240" w:lineRule="auto"/>
              <w:jc w:val="both"/>
              <w:rPr>
                <w:rFonts w:ascii="Calibri" w:eastAsia="Times New Roman" w:hAnsi="Calibri" w:cs="Calibri"/>
                <w:color w:val="000000"/>
                <w:sz w:val="16"/>
                <w:szCs w:val="16"/>
              </w:rPr>
            </w:pPr>
            <w:r w:rsidRPr="00811AA7">
              <w:rPr>
                <w:rFonts w:ascii="Calibri" w:eastAsia="Times New Roman" w:hAnsi="Calibri" w:cs="Calibri"/>
                <w:color w:val="000000"/>
                <w:sz w:val="16"/>
                <w:szCs w:val="16"/>
              </w:rPr>
              <w:t>29 Distinct values:</w:t>
            </w:r>
          </w:p>
          <w:p w14:paraId="2AD67160" w14:textId="2EB98099" w:rsidR="00811AA7" w:rsidRPr="00811AA7" w:rsidRDefault="00811AA7" w:rsidP="00811AA7">
            <w:pPr>
              <w:spacing w:after="0" w:line="240" w:lineRule="auto"/>
              <w:ind w:left="720"/>
              <w:jc w:val="both"/>
              <w:rPr>
                <w:rFonts w:ascii="Calibri" w:eastAsia="Times New Roman" w:hAnsi="Calibri" w:cs="Calibri"/>
                <w:color w:val="000000"/>
                <w:sz w:val="16"/>
                <w:szCs w:val="16"/>
              </w:rPr>
            </w:pPr>
            <w:r w:rsidRPr="00811AA7">
              <w:rPr>
                <w:rFonts w:ascii="Calibri" w:eastAsia="Times New Roman" w:hAnsi="Calibri" w:cs="Calibri"/>
                <w:color w:val="000000"/>
                <w:sz w:val="16"/>
                <w:szCs w:val="16"/>
              </w:rPr>
              <w:t>1990 – earliest year</w:t>
            </w:r>
          </w:p>
          <w:p w14:paraId="4EF5261A" w14:textId="463B94CA" w:rsidR="00811AA7" w:rsidRPr="00811AA7" w:rsidRDefault="00811AA7" w:rsidP="00811AA7">
            <w:pPr>
              <w:spacing w:after="0" w:line="240" w:lineRule="auto"/>
              <w:ind w:left="720"/>
              <w:jc w:val="both"/>
              <w:rPr>
                <w:rFonts w:ascii="Calibri" w:eastAsia="Times New Roman" w:hAnsi="Calibri" w:cs="Calibri"/>
                <w:color w:val="000000"/>
                <w:sz w:val="16"/>
                <w:szCs w:val="16"/>
              </w:rPr>
            </w:pPr>
            <w:r w:rsidRPr="00811AA7">
              <w:rPr>
                <w:rFonts w:ascii="Calibri" w:eastAsia="Times New Roman" w:hAnsi="Calibri" w:cs="Calibri"/>
                <w:color w:val="000000"/>
                <w:sz w:val="16"/>
                <w:szCs w:val="16"/>
              </w:rPr>
              <w:t>2018 – latest year</w:t>
            </w:r>
          </w:p>
        </w:tc>
      </w:tr>
      <w:tr w:rsidR="00811AA7" w:rsidRPr="00811AA7" w14:paraId="62372AF1" w14:textId="77777777" w:rsidTr="004047CA">
        <w:trPr>
          <w:trHeight w:val="693"/>
        </w:trPr>
        <w:tc>
          <w:tcPr>
            <w:tcW w:w="2122" w:type="dxa"/>
            <w:tcBorders>
              <w:top w:val="single" w:sz="4" w:space="0" w:color="auto"/>
              <w:left w:val="single" w:sz="4" w:space="0" w:color="auto"/>
              <w:bottom w:val="nil"/>
              <w:right w:val="single" w:sz="4" w:space="0" w:color="auto"/>
            </w:tcBorders>
            <w:shd w:val="clear" w:color="auto" w:fill="auto"/>
            <w:noWrap/>
            <w:vAlign w:val="center"/>
          </w:tcPr>
          <w:p w14:paraId="4FF10A13" w14:textId="62A5361E" w:rsidR="00811AA7" w:rsidRPr="00811AA7" w:rsidRDefault="00FC4EBA" w:rsidP="00811AA7">
            <w:pPr>
              <w:spacing w:after="0" w:line="240" w:lineRule="auto"/>
              <w:jc w:val="center"/>
              <w:rPr>
                <w:rFonts w:ascii="Calibri" w:eastAsia="Times New Roman" w:hAnsi="Calibri" w:cs="Calibri"/>
                <w:color w:val="000000"/>
                <w:sz w:val="16"/>
                <w:szCs w:val="16"/>
              </w:rPr>
            </w:pPr>
            <w:proofErr w:type="spellStart"/>
            <w:r w:rsidRPr="00FC4EBA">
              <w:rPr>
                <w:rFonts w:ascii="Calibri" w:eastAsia="Times New Roman" w:hAnsi="Calibri" w:cs="Calibri"/>
                <w:color w:val="000000"/>
                <w:sz w:val="16"/>
                <w:szCs w:val="16"/>
              </w:rPr>
              <w:t>Cause_Grouped</w:t>
            </w:r>
            <w:proofErr w:type="spellEnd"/>
          </w:p>
        </w:tc>
        <w:tc>
          <w:tcPr>
            <w:tcW w:w="1275" w:type="dxa"/>
            <w:tcBorders>
              <w:top w:val="single" w:sz="4" w:space="0" w:color="auto"/>
              <w:left w:val="nil"/>
              <w:bottom w:val="nil"/>
              <w:right w:val="single" w:sz="4" w:space="0" w:color="auto"/>
            </w:tcBorders>
            <w:shd w:val="clear" w:color="auto" w:fill="auto"/>
            <w:noWrap/>
            <w:vAlign w:val="center"/>
          </w:tcPr>
          <w:p w14:paraId="6D1C6945" w14:textId="632D4947" w:rsidR="00811AA7" w:rsidRPr="00811AA7" w:rsidRDefault="00FC4EBA" w:rsidP="00811AA7">
            <w:pPr>
              <w:spacing w:after="0" w:line="240" w:lineRule="auto"/>
              <w:jc w:val="center"/>
              <w:rPr>
                <w:rFonts w:ascii="Calibri" w:eastAsia="Times New Roman" w:hAnsi="Calibri" w:cs="Calibri"/>
                <w:color w:val="000000"/>
                <w:sz w:val="16"/>
                <w:szCs w:val="16"/>
              </w:rPr>
            </w:pPr>
            <w:r w:rsidRPr="00811AA7">
              <w:rPr>
                <w:rFonts w:ascii="Calibri" w:eastAsia="Times New Roman" w:hAnsi="Calibri" w:cs="Calibri"/>
                <w:color w:val="000000"/>
                <w:sz w:val="16"/>
                <w:szCs w:val="16"/>
              </w:rPr>
              <w:t>Categorical</w:t>
            </w:r>
          </w:p>
        </w:tc>
        <w:tc>
          <w:tcPr>
            <w:tcW w:w="3402" w:type="dxa"/>
            <w:tcBorders>
              <w:top w:val="single" w:sz="4" w:space="0" w:color="auto"/>
              <w:left w:val="nil"/>
              <w:bottom w:val="nil"/>
              <w:right w:val="single" w:sz="4" w:space="0" w:color="auto"/>
            </w:tcBorders>
            <w:shd w:val="clear" w:color="auto" w:fill="auto"/>
            <w:noWrap/>
            <w:vAlign w:val="center"/>
          </w:tcPr>
          <w:p w14:paraId="75FF6B42" w14:textId="0C6B5BDD" w:rsidR="00811AA7" w:rsidRPr="00811AA7" w:rsidRDefault="00FC4EBA" w:rsidP="00811AA7">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 xml:space="preserve">Dummy variable created to </w:t>
            </w:r>
            <w:r w:rsidR="00514E0F">
              <w:rPr>
                <w:rFonts w:ascii="Calibri" w:eastAsia="Times New Roman" w:hAnsi="Calibri" w:cs="Calibri"/>
                <w:color w:val="000000"/>
                <w:sz w:val="16"/>
                <w:szCs w:val="16"/>
              </w:rPr>
              <w:t>differentiate between the two main causes of forest fires.</w:t>
            </w:r>
          </w:p>
        </w:tc>
        <w:tc>
          <w:tcPr>
            <w:tcW w:w="4111" w:type="dxa"/>
            <w:tcBorders>
              <w:top w:val="single" w:sz="4" w:space="0" w:color="auto"/>
              <w:left w:val="nil"/>
              <w:bottom w:val="nil"/>
              <w:right w:val="single" w:sz="4" w:space="0" w:color="auto"/>
            </w:tcBorders>
            <w:shd w:val="clear" w:color="auto" w:fill="auto"/>
            <w:vAlign w:val="center"/>
          </w:tcPr>
          <w:p w14:paraId="09304352" w14:textId="5332033B" w:rsidR="00811AA7" w:rsidRPr="004047CA" w:rsidRDefault="004047CA" w:rsidP="004047CA">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 xml:space="preserve">Two </w:t>
            </w:r>
            <w:r w:rsidR="00514E0F" w:rsidRPr="004047CA">
              <w:rPr>
                <w:rFonts w:ascii="Calibri" w:eastAsia="Times New Roman" w:hAnsi="Calibri" w:cs="Calibri"/>
                <w:color w:val="000000"/>
                <w:sz w:val="16"/>
                <w:szCs w:val="16"/>
              </w:rPr>
              <w:t>Distinct items:</w:t>
            </w:r>
          </w:p>
          <w:p w14:paraId="254FC8CF" w14:textId="1DD9FFF2" w:rsidR="00514E0F" w:rsidRPr="004047CA" w:rsidRDefault="00514E0F" w:rsidP="004047CA">
            <w:pPr>
              <w:pStyle w:val="ListParagraph"/>
              <w:numPr>
                <w:ilvl w:val="0"/>
                <w:numId w:val="12"/>
              </w:numPr>
              <w:spacing w:after="0" w:line="240" w:lineRule="auto"/>
              <w:jc w:val="both"/>
              <w:rPr>
                <w:rFonts w:ascii="Calibri" w:eastAsia="Times New Roman" w:hAnsi="Calibri" w:cs="Calibri"/>
                <w:color w:val="000000"/>
                <w:sz w:val="16"/>
                <w:szCs w:val="16"/>
              </w:rPr>
            </w:pPr>
            <w:r w:rsidRPr="004047CA">
              <w:rPr>
                <w:rFonts w:ascii="Calibri" w:eastAsia="Times New Roman" w:hAnsi="Calibri" w:cs="Calibri"/>
                <w:color w:val="000000"/>
                <w:sz w:val="16"/>
                <w:szCs w:val="16"/>
              </w:rPr>
              <w:t>Lightning</w:t>
            </w:r>
          </w:p>
          <w:p w14:paraId="62C2B218" w14:textId="22EA9134" w:rsidR="00514E0F" w:rsidRPr="004047CA" w:rsidRDefault="004047CA" w:rsidP="004047CA">
            <w:pPr>
              <w:pStyle w:val="ListParagraph"/>
              <w:numPr>
                <w:ilvl w:val="0"/>
                <w:numId w:val="12"/>
              </w:numPr>
              <w:spacing w:after="0" w:line="240" w:lineRule="auto"/>
              <w:jc w:val="both"/>
              <w:rPr>
                <w:rFonts w:ascii="Calibri" w:eastAsia="Times New Roman" w:hAnsi="Calibri" w:cs="Calibri"/>
                <w:color w:val="000000"/>
                <w:sz w:val="16"/>
                <w:szCs w:val="16"/>
              </w:rPr>
            </w:pPr>
            <w:r w:rsidRPr="004047CA">
              <w:rPr>
                <w:rFonts w:ascii="Calibri" w:eastAsia="Times New Roman" w:hAnsi="Calibri" w:cs="Calibri"/>
                <w:color w:val="000000"/>
                <w:sz w:val="16"/>
                <w:szCs w:val="16"/>
              </w:rPr>
              <w:t>Human</w:t>
            </w:r>
          </w:p>
        </w:tc>
      </w:tr>
      <w:tr w:rsidR="00811AA7" w:rsidRPr="00811AA7" w14:paraId="5269DB43" w14:textId="77777777" w:rsidTr="00A219C6">
        <w:trPr>
          <w:trHeight w:val="1089"/>
        </w:trPr>
        <w:tc>
          <w:tcPr>
            <w:tcW w:w="2122" w:type="dxa"/>
            <w:tcBorders>
              <w:top w:val="single" w:sz="4" w:space="0" w:color="auto"/>
              <w:left w:val="single" w:sz="4" w:space="0" w:color="auto"/>
              <w:bottom w:val="nil"/>
              <w:right w:val="single" w:sz="4" w:space="0" w:color="auto"/>
            </w:tcBorders>
            <w:shd w:val="clear" w:color="auto" w:fill="auto"/>
            <w:noWrap/>
            <w:vAlign w:val="center"/>
          </w:tcPr>
          <w:p w14:paraId="0261C27E" w14:textId="3E72EF57" w:rsidR="00811AA7" w:rsidRPr="00811AA7" w:rsidRDefault="005D18B4" w:rsidP="00811AA7">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Time Period 1</w:t>
            </w:r>
          </w:p>
        </w:tc>
        <w:tc>
          <w:tcPr>
            <w:tcW w:w="1275" w:type="dxa"/>
            <w:tcBorders>
              <w:top w:val="single" w:sz="4" w:space="0" w:color="auto"/>
              <w:left w:val="nil"/>
              <w:bottom w:val="nil"/>
              <w:right w:val="single" w:sz="4" w:space="0" w:color="auto"/>
            </w:tcBorders>
            <w:shd w:val="clear" w:color="auto" w:fill="auto"/>
            <w:noWrap/>
            <w:vAlign w:val="center"/>
          </w:tcPr>
          <w:p w14:paraId="7B6F1949" w14:textId="0754E0C0" w:rsidR="00811AA7" w:rsidRPr="00811AA7" w:rsidRDefault="005D18B4" w:rsidP="00811AA7">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Categorical</w:t>
            </w:r>
          </w:p>
        </w:tc>
        <w:tc>
          <w:tcPr>
            <w:tcW w:w="3402" w:type="dxa"/>
            <w:tcBorders>
              <w:top w:val="single" w:sz="4" w:space="0" w:color="auto"/>
              <w:left w:val="nil"/>
              <w:bottom w:val="nil"/>
              <w:right w:val="single" w:sz="4" w:space="0" w:color="auto"/>
            </w:tcBorders>
            <w:shd w:val="clear" w:color="auto" w:fill="auto"/>
            <w:noWrap/>
            <w:vAlign w:val="center"/>
          </w:tcPr>
          <w:p w14:paraId="702A0A98" w14:textId="10C5812D" w:rsidR="00811AA7" w:rsidRPr="00811AA7" w:rsidRDefault="005D18B4" w:rsidP="00811AA7">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 xml:space="preserve">Dummy variable created by </w:t>
            </w:r>
            <w:r w:rsidR="00144353">
              <w:rPr>
                <w:rFonts w:ascii="Calibri" w:eastAsia="Times New Roman" w:hAnsi="Calibri" w:cs="Calibri"/>
                <w:color w:val="000000"/>
                <w:sz w:val="16"/>
                <w:szCs w:val="16"/>
              </w:rPr>
              <w:t>assigning</w:t>
            </w:r>
            <w:r>
              <w:rPr>
                <w:rFonts w:ascii="Calibri" w:eastAsia="Times New Roman" w:hAnsi="Calibri" w:cs="Calibri"/>
                <w:color w:val="000000"/>
                <w:sz w:val="16"/>
                <w:szCs w:val="16"/>
              </w:rPr>
              <w:t xml:space="preserve"> “Year” values into </w:t>
            </w:r>
            <w:r w:rsidR="00F944C2">
              <w:rPr>
                <w:rFonts w:ascii="Calibri" w:eastAsia="Times New Roman" w:hAnsi="Calibri" w:cs="Calibri"/>
                <w:color w:val="000000"/>
                <w:sz w:val="16"/>
                <w:szCs w:val="16"/>
              </w:rPr>
              <w:t xml:space="preserve">one of </w:t>
            </w:r>
            <w:r>
              <w:rPr>
                <w:rFonts w:ascii="Calibri" w:eastAsia="Times New Roman" w:hAnsi="Calibri" w:cs="Calibri"/>
                <w:color w:val="000000"/>
                <w:sz w:val="16"/>
                <w:szCs w:val="16"/>
              </w:rPr>
              <w:t>six unique time periods.</w:t>
            </w:r>
          </w:p>
        </w:tc>
        <w:tc>
          <w:tcPr>
            <w:tcW w:w="4111" w:type="dxa"/>
            <w:tcBorders>
              <w:top w:val="single" w:sz="4" w:space="0" w:color="auto"/>
              <w:left w:val="nil"/>
              <w:bottom w:val="nil"/>
              <w:right w:val="single" w:sz="4" w:space="0" w:color="auto"/>
            </w:tcBorders>
            <w:shd w:val="clear" w:color="auto" w:fill="auto"/>
            <w:vAlign w:val="center"/>
          </w:tcPr>
          <w:p w14:paraId="3416814E" w14:textId="42EC1A2B" w:rsidR="005D18B4" w:rsidRPr="00811AA7" w:rsidRDefault="005D18B4" w:rsidP="005D18B4">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6</w:t>
            </w:r>
            <w:r w:rsidRPr="00811AA7">
              <w:rPr>
                <w:rFonts w:ascii="Calibri" w:eastAsia="Times New Roman" w:hAnsi="Calibri" w:cs="Calibri"/>
                <w:color w:val="000000"/>
                <w:sz w:val="16"/>
                <w:szCs w:val="16"/>
              </w:rPr>
              <w:t xml:space="preserve"> Distinct items:</w:t>
            </w:r>
          </w:p>
          <w:p w14:paraId="5E6B4FB9" w14:textId="099836A5" w:rsidR="005D18B4" w:rsidRPr="00811AA7" w:rsidRDefault="005D18B4" w:rsidP="005D18B4">
            <w:pPr>
              <w:pStyle w:val="ListParagraph"/>
              <w:numPr>
                <w:ilvl w:val="0"/>
                <w:numId w:val="15"/>
              </w:numPr>
              <w:spacing w:after="0" w:line="240" w:lineRule="auto"/>
              <w:rPr>
                <w:rFonts w:ascii="Calibri" w:eastAsia="Times New Roman" w:hAnsi="Calibri" w:cs="Calibri"/>
                <w:color w:val="000000"/>
                <w:sz w:val="16"/>
                <w:szCs w:val="16"/>
                <w:lang w:val="en-CA" w:eastAsia="en-CA"/>
              </w:rPr>
            </w:pPr>
            <w:r>
              <w:rPr>
                <w:rFonts w:ascii="Calibri" w:eastAsia="Times New Roman" w:hAnsi="Calibri" w:cs="Calibri"/>
                <w:color w:val="000000"/>
                <w:sz w:val="16"/>
                <w:szCs w:val="16"/>
                <w:lang w:val="en-CA" w:eastAsia="en-CA"/>
              </w:rPr>
              <w:t>Early 90s</w:t>
            </w:r>
          </w:p>
          <w:p w14:paraId="55DE437F" w14:textId="01531BF9" w:rsidR="005D18B4" w:rsidRPr="00811AA7" w:rsidRDefault="00144353" w:rsidP="005D18B4">
            <w:pPr>
              <w:pStyle w:val="ListParagraph"/>
              <w:numPr>
                <w:ilvl w:val="0"/>
                <w:numId w:val="15"/>
              </w:numPr>
              <w:spacing w:after="0" w:line="240" w:lineRule="auto"/>
              <w:rPr>
                <w:rFonts w:ascii="Calibri" w:eastAsia="Times New Roman" w:hAnsi="Calibri" w:cs="Calibri"/>
                <w:color w:val="000000"/>
                <w:sz w:val="16"/>
                <w:szCs w:val="16"/>
                <w:lang w:val="en-CA" w:eastAsia="en-CA"/>
              </w:rPr>
            </w:pPr>
            <w:r>
              <w:rPr>
                <w:rFonts w:ascii="Calibri" w:eastAsia="Times New Roman" w:hAnsi="Calibri" w:cs="Calibri"/>
                <w:color w:val="000000"/>
                <w:sz w:val="16"/>
                <w:szCs w:val="16"/>
                <w:lang w:val="en-CA" w:eastAsia="en-CA"/>
              </w:rPr>
              <w:t>Late 90s</w:t>
            </w:r>
          </w:p>
          <w:p w14:paraId="4AD0506E" w14:textId="01922436" w:rsidR="005D18B4" w:rsidRDefault="00144353" w:rsidP="005D18B4">
            <w:pPr>
              <w:pStyle w:val="ListParagraph"/>
              <w:numPr>
                <w:ilvl w:val="0"/>
                <w:numId w:val="15"/>
              </w:numPr>
              <w:spacing w:after="0" w:line="240" w:lineRule="auto"/>
              <w:rPr>
                <w:rFonts w:ascii="Calibri" w:eastAsia="Times New Roman" w:hAnsi="Calibri" w:cs="Calibri"/>
                <w:color w:val="000000"/>
                <w:sz w:val="16"/>
                <w:szCs w:val="16"/>
                <w:lang w:val="en-CA" w:eastAsia="en-CA"/>
              </w:rPr>
            </w:pPr>
            <w:r>
              <w:rPr>
                <w:rFonts w:ascii="Calibri" w:eastAsia="Times New Roman" w:hAnsi="Calibri" w:cs="Calibri"/>
                <w:color w:val="000000"/>
                <w:sz w:val="16"/>
                <w:szCs w:val="16"/>
                <w:lang w:val="en-CA" w:eastAsia="en-CA"/>
              </w:rPr>
              <w:t>Early 10s</w:t>
            </w:r>
          </w:p>
          <w:p w14:paraId="0BC46CD9" w14:textId="2641EED1" w:rsidR="005D18B4" w:rsidRDefault="00144353" w:rsidP="005D18B4">
            <w:pPr>
              <w:pStyle w:val="ListParagraph"/>
              <w:numPr>
                <w:ilvl w:val="0"/>
                <w:numId w:val="15"/>
              </w:numPr>
              <w:spacing w:after="0" w:line="240" w:lineRule="auto"/>
              <w:rPr>
                <w:rFonts w:ascii="Calibri" w:eastAsia="Times New Roman" w:hAnsi="Calibri" w:cs="Calibri"/>
                <w:color w:val="000000"/>
                <w:sz w:val="16"/>
                <w:szCs w:val="16"/>
                <w:lang w:val="en-CA" w:eastAsia="en-CA"/>
              </w:rPr>
            </w:pPr>
            <w:r>
              <w:rPr>
                <w:rFonts w:ascii="Calibri" w:eastAsia="Times New Roman" w:hAnsi="Calibri" w:cs="Calibri"/>
                <w:color w:val="000000"/>
                <w:sz w:val="16"/>
                <w:szCs w:val="16"/>
                <w:lang w:val="en-CA" w:eastAsia="en-CA"/>
              </w:rPr>
              <w:t>Late 10s</w:t>
            </w:r>
          </w:p>
          <w:p w14:paraId="68E08BD5" w14:textId="7CE98B00" w:rsidR="005D18B4" w:rsidRDefault="00144353" w:rsidP="005D18B4">
            <w:pPr>
              <w:pStyle w:val="ListParagraph"/>
              <w:numPr>
                <w:ilvl w:val="0"/>
                <w:numId w:val="15"/>
              </w:numPr>
              <w:spacing w:after="0" w:line="240" w:lineRule="auto"/>
              <w:rPr>
                <w:rFonts w:ascii="Calibri" w:eastAsia="Times New Roman" w:hAnsi="Calibri" w:cs="Calibri"/>
                <w:color w:val="000000"/>
                <w:sz w:val="16"/>
                <w:szCs w:val="16"/>
                <w:lang w:val="en-CA" w:eastAsia="en-CA"/>
              </w:rPr>
            </w:pPr>
            <w:r>
              <w:rPr>
                <w:rFonts w:ascii="Calibri" w:eastAsia="Times New Roman" w:hAnsi="Calibri" w:cs="Calibri"/>
                <w:color w:val="000000"/>
                <w:sz w:val="16"/>
                <w:szCs w:val="16"/>
                <w:lang w:val="en-CA" w:eastAsia="en-CA"/>
              </w:rPr>
              <w:t>Early 20s</w:t>
            </w:r>
          </w:p>
          <w:p w14:paraId="17E54A8E" w14:textId="518F4E5D" w:rsidR="00811AA7" w:rsidRPr="005D18B4" w:rsidRDefault="00144353" w:rsidP="005D18B4">
            <w:pPr>
              <w:pStyle w:val="ListParagraph"/>
              <w:numPr>
                <w:ilvl w:val="0"/>
                <w:numId w:val="15"/>
              </w:numPr>
              <w:spacing w:after="0" w:line="240" w:lineRule="auto"/>
              <w:rPr>
                <w:rFonts w:ascii="Calibri" w:eastAsia="Times New Roman" w:hAnsi="Calibri" w:cs="Calibri"/>
                <w:color w:val="000000"/>
                <w:sz w:val="16"/>
                <w:szCs w:val="16"/>
                <w:lang w:val="en-CA" w:eastAsia="en-CA"/>
              </w:rPr>
            </w:pPr>
            <w:r>
              <w:rPr>
                <w:rFonts w:ascii="Calibri" w:eastAsia="Times New Roman" w:hAnsi="Calibri" w:cs="Calibri"/>
                <w:color w:val="000000"/>
                <w:sz w:val="16"/>
                <w:szCs w:val="16"/>
                <w:lang w:val="en-CA" w:eastAsia="en-CA"/>
              </w:rPr>
              <w:t>Late 20s</w:t>
            </w:r>
          </w:p>
        </w:tc>
      </w:tr>
      <w:tr w:rsidR="00B13958" w:rsidRPr="00811AA7" w14:paraId="30C5AE8B" w14:textId="77777777" w:rsidTr="00F944C2">
        <w:trPr>
          <w:trHeight w:val="752"/>
        </w:trPr>
        <w:tc>
          <w:tcPr>
            <w:tcW w:w="2122" w:type="dxa"/>
            <w:tcBorders>
              <w:top w:val="single" w:sz="4" w:space="0" w:color="auto"/>
              <w:left w:val="single" w:sz="4" w:space="0" w:color="auto"/>
              <w:bottom w:val="nil"/>
              <w:right w:val="single" w:sz="4" w:space="0" w:color="auto"/>
            </w:tcBorders>
            <w:shd w:val="clear" w:color="auto" w:fill="auto"/>
            <w:noWrap/>
            <w:vAlign w:val="center"/>
          </w:tcPr>
          <w:p w14:paraId="14662BA9" w14:textId="3AC3A0E6" w:rsidR="00B13958" w:rsidRPr="00811AA7" w:rsidRDefault="00144353" w:rsidP="00811AA7">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Time Period 2</w:t>
            </w:r>
          </w:p>
        </w:tc>
        <w:tc>
          <w:tcPr>
            <w:tcW w:w="1275" w:type="dxa"/>
            <w:tcBorders>
              <w:top w:val="single" w:sz="4" w:space="0" w:color="auto"/>
              <w:left w:val="nil"/>
              <w:bottom w:val="nil"/>
              <w:right w:val="single" w:sz="4" w:space="0" w:color="auto"/>
            </w:tcBorders>
            <w:shd w:val="clear" w:color="auto" w:fill="auto"/>
            <w:noWrap/>
            <w:vAlign w:val="center"/>
          </w:tcPr>
          <w:p w14:paraId="2EA5AAE4" w14:textId="3E9E2EAC" w:rsidR="00B13958" w:rsidRPr="00811AA7" w:rsidRDefault="00144353" w:rsidP="00811AA7">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Categorical</w:t>
            </w:r>
          </w:p>
        </w:tc>
        <w:tc>
          <w:tcPr>
            <w:tcW w:w="3402" w:type="dxa"/>
            <w:tcBorders>
              <w:top w:val="single" w:sz="4" w:space="0" w:color="auto"/>
              <w:left w:val="nil"/>
              <w:bottom w:val="nil"/>
              <w:right w:val="single" w:sz="4" w:space="0" w:color="auto"/>
            </w:tcBorders>
            <w:shd w:val="clear" w:color="auto" w:fill="auto"/>
            <w:noWrap/>
            <w:vAlign w:val="center"/>
          </w:tcPr>
          <w:p w14:paraId="2499C505" w14:textId="745AC12E" w:rsidR="00B13958" w:rsidRPr="00811AA7" w:rsidRDefault="00F944C2" w:rsidP="00811AA7">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Dummy variable created by assigning “Year” values into one of 3 unique time periods.</w:t>
            </w:r>
          </w:p>
        </w:tc>
        <w:tc>
          <w:tcPr>
            <w:tcW w:w="4111" w:type="dxa"/>
            <w:tcBorders>
              <w:top w:val="single" w:sz="4" w:space="0" w:color="auto"/>
              <w:left w:val="nil"/>
              <w:bottom w:val="nil"/>
              <w:right w:val="single" w:sz="4" w:space="0" w:color="auto"/>
            </w:tcBorders>
            <w:shd w:val="clear" w:color="auto" w:fill="auto"/>
            <w:vAlign w:val="center"/>
          </w:tcPr>
          <w:p w14:paraId="45B944FC" w14:textId="3E2DE3E6" w:rsidR="00F944C2" w:rsidRPr="00811AA7" w:rsidRDefault="00F944C2" w:rsidP="00F944C2">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3</w:t>
            </w:r>
            <w:r w:rsidRPr="00811AA7">
              <w:rPr>
                <w:rFonts w:ascii="Calibri" w:eastAsia="Times New Roman" w:hAnsi="Calibri" w:cs="Calibri"/>
                <w:color w:val="000000"/>
                <w:sz w:val="16"/>
                <w:szCs w:val="16"/>
              </w:rPr>
              <w:t xml:space="preserve"> Distinct items:</w:t>
            </w:r>
          </w:p>
          <w:p w14:paraId="6F9846E5" w14:textId="1A72833E" w:rsidR="00F944C2" w:rsidRPr="00811AA7" w:rsidRDefault="00F944C2" w:rsidP="00F944C2">
            <w:pPr>
              <w:pStyle w:val="ListParagraph"/>
              <w:numPr>
                <w:ilvl w:val="0"/>
                <w:numId w:val="16"/>
              </w:numPr>
              <w:spacing w:after="0" w:line="240" w:lineRule="auto"/>
              <w:rPr>
                <w:rFonts w:ascii="Calibri" w:eastAsia="Times New Roman" w:hAnsi="Calibri" w:cs="Calibri"/>
                <w:color w:val="000000"/>
                <w:sz w:val="16"/>
                <w:szCs w:val="16"/>
                <w:lang w:val="en-CA" w:eastAsia="en-CA"/>
              </w:rPr>
            </w:pPr>
            <w:r>
              <w:rPr>
                <w:rFonts w:ascii="Calibri" w:eastAsia="Times New Roman" w:hAnsi="Calibri" w:cs="Calibri"/>
                <w:color w:val="000000"/>
                <w:sz w:val="16"/>
                <w:szCs w:val="16"/>
                <w:lang w:val="en-CA" w:eastAsia="en-CA"/>
              </w:rPr>
              <w:t>1990s</w:t>
            </w:r>
          </w:p>
          <w:p w14:paraId="3FE4A6BE" w14:textId="45A739EA" w:rsidR="00F944C2" w:rsidRPr="00811AA7" w:rsidRDefault="00F944C2" w:rsidP="00F944C2">
            <w:pPr>
              <w:pStyle w:val="ListParagraph"/>
              <w:numPr>
                <w:ilvl w:val="0"/>
                <w:numId w:val="16"/>
              </w:numPr>
              <w:spacing w:after="0" w:line="240" w:lineRule="auto"/>
              <w:rPr>
                <w:rFonts w:ascii="Calibri" w:eastAsia="Times New Roman" w:hAnsi="Calibri" w:cs="Calibri"/>
                <w:color w:val="000000"/>
                <w:sz w:val="16"/>
                <w:szCs w:val="16"/>
                <w:lang w:val="en-CA" w:eastAsia="en-CA"/>
              </w:rPr>
            </w:pPr>
            <w:r>
              <w:rPr>
                <w:rFonts w:ascii="Calibri" w:eastAsia="Times New Roman" w:hAnsi="Calibri" w:cs="Calibri"/>
                <w:color w:val="000000"/>
                <w:sz w:val="16"/>
                <w:szCs w:val="16"/>
                <w:lang w:val="en-CA" w:eastAsia="en-CA"/>
              </w:rPr>
              <w:t>2000s</w:t>
            </w:r>
          </w:p>
          <w:p w14:paraId="3A2822A4" w14:textId="061F357B" w:rsidR="00B13958" w:rsidRPr="00811AA7" w:rsidRDefault="00F944C2" w:rsidP="00F944C2">
            <w:pPr>
              <w:pStyle w:val="ListParagraph"/>
              <w:numPr>
                <w:ilvl w:val="0"/>
                <w:numId w:val="16"/>
              </w:numPr>
              <w:spacing w:after="0" w:line="240" w:lineRule="auto"/>
              <w:rPr>
                <w:rFonts w:ascii="Calibri" w:eastAsia="Times New Roman" w:hAnsi="Calibri" w:cs="Calibri"/>
                <w:color w:val="000000"/>
                <w:sz w:val="16"/>
                <w:szCs w:val="16"/>
              </w:rPr>
            </w:pPr>
            <w:r>
              <w:rPr>
                <w:rFonts w:ascii="Calibri" w:eastAsia="Times New Roman" w:hAnsi="Calibri" w:cs="Calibri"/>
                <w:color w:val="000000"/>
                <w:sz w:val="16"/>
                <w:szCs w:val="16"/>
                <w:lang w:val="en-CA" w:eastAsia="en-CA"/>
              </w:rPr>
              <w:t>2010s</w:t>
            </w:r>
          </w:p>
        </w:tc>
      </w:tr>
      <w:tr w:rsidR="00B13958" w:rsidRPr="00811AA7" w14:paraId="53C6545E" w14:textId="77777777" w:rsidTr="00A219C6">
        <w:trPr>
          <w:trHeight w:val="1089"/>
        </w:trPr>
        <w:tc>
          <w:tcPr>
            <w:tcW w:w="2122" w:type="dxa"/>
            <w:tcBorders>
              <w:top w:val="single" w:sz="4" w:space="0" w:color="auto"/>
              <w:left w:val="single" w:sz="4" w:space="0" w:color="auto"/>
              <w:bottom w:val="nil"/>
              <w:right w:val="single" w:sz="4" w:space="0" w:color="auto"/>
            </w:tcBorders>
            <w:shd w:val="clear" w:color="auto" w:fill="auto"/>
            <w:noWrap/>
            <w:vAlign w:val="center"/>
          </w:tcPr>
          <w:p w14:paraId="14037922" w14:textId="4065992B" w:rsidR="00B13958" w:rsidRPr="00811AA7" w:rsidRDefault="002753F1" w:rsidP="00811AA7">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Regions</w:t>
            </w:r>
          </w:p>
        </w:tc>
        <w:tc>
          <w:tcPr>
            <w:tcW w:w="1275" w:type="dxa"/>
            <w:tcBorders>
              <w:top w:val="single" w:sz="4" w:space="0" w:color="auto"/>
              <w:left w:val="nil"/>
              <w:bottom w:val="nil"/>
              <w:right w:val="single" w:sz="4" w:space="0" w:color="auto"/>
            </w:tcBorders>
            <w:shd w:val="clear" w:color="auto" w:fill="auto"/>
            <w:noWrap/>
            <w:vAlign w:val="center"/>
          </w:tcPr>
          <w:p w14:paraId="644AB6B6" w14:textId="5BE827C9" w:rsidR="00B13958" w:rsidRPr="00811AA7" w:rsidRDefault="002753F1" w:rsidP="00811AA7">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Categorical</w:t>
            </w:r>
          </w:p>
        </w:tc>
        <w:tc>
          <w:tcPr>
            <w:tcW w:w="3402" w:type="dxa"/>
            <w:tcBorders>
              <w:top w:val="single" w:sz="4" w:space="0" w:color="auto"/>
              <w:left w:val="nil"/>
              <w:bottom w:val="nil"/>
              <w:right w:val="single" w:sz="4" w:space="0" w:color="auto"/>
            </w:tcBorders>
            <w:shd w:val="clear" w:color="auto" w:fill="auto"/>
            <w:noWrap/>
            <w:vAlign w:val="center"/>
          </w:tcPr>
          <w:p w14:paraId="21504826" w14:textId="2C98F980" w:rsidR="00B13958" w:rsidRPr="00811AA7" w:rsidRDefault="003454B8" w:rsidP="00811AA7">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Dummy variable created by assigning “Jurisdiction” values into one of 6 unique regions.</w:t>
            </w:r>
          </w:p>
        </w:tc>
        <w:tc>
          <w:tcPr>
            <w:tcW w:w="4111" w:type="dxa"/>
            <w:tcBorders>
              <w:top w:val="single" w:sz="4" w:space="0" w:color="auto"/>
              <w:left w:val="nil"/>
              <w:bottom w:val="nil"/>
              <w:right w:val="single" w:sz="4" w:space="0" w:color="auto"/>
            </w:tcBorders>
            <w:shd w:val="clear" w:color="auto" w:fill="auto"/>
            <w:vAlign w:val="center"/>
          </w:tcPr>
          <w:p w14:paraId="54DA0999" w14:textId="77777777" w:rsidR="003454B8" w:rsidRPr="00811AA7" w:rsidRDefault="003454B8" w:rsidP="003454B8">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6</w:t>
            </w:r>
            <w:r w:rsidRPr="00811AA7">
              <w:rPr>
                <w:rFonts w:ascii="Calibri" w:eastAsia="Times New Roman" w:hAnsi="Calibri" w:cs="Calibri"/>
                <w:color w:val="000000"/>
                <w:sz w:val="16"/>
                <w:szCs w:val="16"/>
              </w:rPr>
              <w:t xml:space="preserve"> Distinct items:</w:t>
            </w:r>
          </w:p>
          <w:p w14:paraId="4BAF2885" w14:textId="6EC343D0" w:rsidR="003454B8" w:rsidRPr="00811AA7" w:rsidRDefault="003454B8" w:rsidP="003454B8">
            <w:pPr>
              <w:pStyle w:val="ListParagraph"/>
              <w:numPr>
                <w:ilvl w:val="0"/>
                <w:numId w:val="17"/>
              </w:numPr>
              <w:spacing w:after="0" w:line="240" w:lineRule="auto"/>
              <w:rPr>
                <w:rFonts w:ascii="Calibri" w:eastAsia="Times New Roman" w:hAnsi="Calibri" w:cs="Calibri"/>
                <w:color w:val="000000"/>
                <w:sz w:val="16"/>
                <w:szCs w:val="16"/>
                <w:lang w:val="en-CA" w:eastAsia="en-CA"/>
              </w:rPr>
            </w:pPr>
            <w:r>
              <w:rPr>
                <w:rFonts w:ascii="Calibri" w:eastAsia="Times New Roman" w:hAnsi="Calibri" w:cs="Calibri"/>
                <w:color w:val="000000"/>
                <w:sz w:val="16"/>
                <w:szCs w:val="16"/>
                <w:lang w:val="en-CA" w:eastAsia="en-CA"/>
              </w:rPr>
              <w:t>Atlantic Region</w:t>
            </w:r>
          </w:p>
          <w:p w14:paraId="19B24C69" w14:textId="33CE3249" w:rsidR="003454B8" w:rsidRPr="00811AA7" w:rsidRDefault="003454B8" w:rsidP="003454B8">
            <w:pPr>
              <w:pStyle w:val="ListParagraph"/>
              <w:numPr>
                <w:ilvl w:val="0"/>
                <w:numId w:val="17"/>
              </w:numPr>
              <w:spacing w:after="0" w:line="240" w:lineRule="auto"/>
              <w:rPr>
                <w:rFonts w:ascii="Calibri" w:eastAsia="Times New Roman" w:hAnsi="Calibri" w:cs="Calibri"/>
                <w:color w:val="000000"/>
                <w:sz w:val="16"/>
                <w:szCs w:val="16"/>
                <w:lang w:val="en-CA" w:eastAsia="en-CA"/>
              </w:rPr>
            </w:pPr>
            <w:r>
              <w:rPr>
                <w:rFonts w:ascii="Calibri" w:eastAsia="Times New Roman" w:hAnsi="Calibri" w:cs="Calibri"/>
                <w:color w:val="000000"/>
                <w:sz w:val="16"/>
                <w:szCs w:val="16"/>
                <w:lang w:val="en-CA" w:eastAsia="en-CA"/>
              </w:rPr>
              <w:t>Central Region</w:t>
            </w:r>
          </w:p>
          <w:p w14:paraId="682A26AB" w14:textId="1F3C7D76" w:rsidR="003454B8" w:rsidRDefault="003454B8" w:rsidP="003454B8">
            <w:pPr>
              <w:pStyle w:val="ListParagraph"/>
              <w:numPr>
                <w:ilvl w:val="0"/>
                <w:numId w:val="17"/>
              </w:numPr>
              <w:spacing w:after="0" w:line="240" w:lineRule="auto"/>
              <w:rPr>
                <w:rFonts w:ascii="Calibri" w:eastAsia="Times New Roman" w:hAnsi="Calibri" w:cs="Calibri"/>
                <w:color w:val="000000"/>
                <w:sz w:val="16"/>
                <w:szCs w:val="16"/>
                <w:lang w:val="en-CA" w:eastAsia="en-CA"/>
              </w:rPr>
            </w:pPr>
            <w:r>
              <w:rPr>
                <w:rFonts w:ascii="Calibri" w:eastAsia="Times New Roman" w:hAnsi="Calibri" w:cs="Calibri"/>
                <w:color w:val="000000"/>
                <w:sz w:val="16"/>
                <w:szCs w:val="16"/>
                <w:lang w:val="en-CA" w:eastAsia="en-CA"/>
              </w:rPr>
              <w:t>North Region</w:t>
            </w:r>
          </w:p>
          <w:p w14:paraId="341A55BF" w14:textId="509873F1" w:rsidR="003454B8" w:rsidRDefault="003454B8" w:rsidP="003454B8">
            <w:pPr>
              <w:pStyle w:val="ListParagraph"/>
              <w:numPr>
                <w:ilvl w:val="0"/>
                <w:numId w:val="17"/>
              </w:numPr>
              <w:spacing w:after="0" w:line="240" w:lineRule="auto"/>
              <w:rPr>
                <w:rFonts w:ascii="Calibri" w:eastAsia="Times New Roman" w:hAnsi="Calibri" w:cs="Calibri"/>
                <w:color w:val="000000"/>
                <w:sz w:val="16"/>
                <w:szCs w:val="16"/>
                <w:lang w:val="en-CA" w:eastAsia="en-CA"/>
              </w:rPr>
            </w:pPr>
            <w:r>
              <w:rPr>
                <w:rFonts w:ascii="Calibri" w:eastAsia="Times New Roman" w:hAnsi="Calibri" w:cs="Calibri"/>
                <w:color w:val="000000"/>
                <w:sz w:val="16"/>
                <w:szCs w:val="16"/>
                <w:lang w:val="en-CA" w:eastAsia="en-CA"/>
              </w:rPr>
              <w:t>Pacific Region</w:t>
            </w:r>
          </w:p>
          <w:p w14:paraId="7158623E" w14:textId="70FC742E" w:rsidR="003454B8" w:rsidRDefault="003454B8" w:rsidP="003454B8">
            <w:pPr>
              <w:pStyle w:val="ListParagraph"/>
              <w:numPr>
                <w:ilvl w:val="0"/>
                <w:numId w:val="17"/>
              </w:numPr>
              <w:spacing w:after="0" w:line="240" w:lineRule="auto"/>
              <w:rPr>
                <w:rFonts w:ascii="Calibri" w:eastAsia="Times New Roman" w:hAnsi="Calibri" w:cs="Calibri"/>
                <w:color w:val="000000"/>
                <w:sz w:val="16"/>
                <w:szCs w:val="16"/>
                <w:lang w:val="en-CA" w:eastAsia="en-CA"/>
              </w:rPr>
            </w:pPr>
            <w:r>
              <w:rPr>
                <w:rFonts w:ascii="Calibri" w:eastAsia="Times New Roman" w:hAnsi="Calibri" w:cs="Calibri"/>
                <w:color w:val="000000"/>
                <w:sz w:val="16"/>
                <w:szCs w:val="16"/>
                <w:lang w:val="en-CA" w:eastAsia="en-CA"/>
              </w:rPr>
              <w:t>Prairie Region</w:t>
            </w:r>
          </w:p>
          <w:p w14:paraId="1FECA017" w14:textId="2F440F88" w:rsidR="00B13958" w:rsidRPr="00811AA7" w:rsidRDefault="003454B8" w:rsidP="003454B8">
            <w:pPr>
              <w:pStyle w:val="ListParagraph"/>
              <w:numPr>
                <w:ilvl w:val="0"/>
                <w:numId w:val="17"/>
              </w:numPr>
              <w:spacing w:after="0" w:line="240" w:lineRule="auto"/>
              <w:rPr>
                <w:rFonts w:ascii="Calibri" w:eastAsia="Times New Roman" w:hAnsi="Calibri" w:cs="Calibri"/>
                <w:color w:val="000000"/>
                <w:sz w:val="16"/>
                <w:szCs w:val="16"/>
              </w:rPr>
            </w:pPr>
            <w:r>
              <w:rPr>
                <w:rFonts w:ascii="Calibri" w:eastAsia="Times New Roman" w:hAnsi="Calibri" w:cs="Calibri"/>
                <w:color w:val="000000"/>
                <w:sz w:val="16"/>
                <w:szCs w:val="16"/>
              </w:rPr>
              <w:t>National Parks</w:t>
            </w:r>
          </w:p>
        </w:tc>
      </w:tr>
      <w:tr w:rsidR="00FC4EBA" w:rsidRPr="00811AA7" w14:paraId="63617DB2" w14:textId="77777777" w:rsidTr="009B42E1">
        <w:trPr>
          <w:trHeight w:val="79"/>
        </w:trPr>
        <w:tc>
          <w:tcPr>
            <w:tcW w:w="2122" w:type="dxa"/>
            <w:tcBorders>
              <w:top w:val="nil"/>
              <w:left w:val="single" w:sz="4" w:space="0" w:color="auto"/>
              <w:bottom w:val="single" w:sz="4" w:space="0" w:color="auto"/>
              <w:right w:val="single" w:sz="4" w:space="0" w:color="auto"/>
            </w:tcBorders>
            <w:shd w:val="clear" w:color="auto" w:fill="auto"/>
            <w:noWrap/>
            <w:vAlign w:val="center"/>
          </w:tcPr>
          <w:p w14:paraId="15439189" w14:textId="1D5AACAF" w:rsidR="00FC4EBA" w:rsidRPr="00811AA7" w:rsidRDefault="00FC4EBA" w:rsidP="00FC4EBA">
            <w:pPr>
              <w:spacing w:after="0" w:line="240" w:lineRule="auto"/>
              <w:jc w:val="center"/>
              <w:rPr>
                <w:rFonts w:ascii="Calibri" w:eastAsia="Times New Roman" w:hAnsi="Calibri" w:cs="Calibri"/>
                <w:color w:val="000000"/>
                <w:sz w:val="16"/>
                <w:szCs w:val="16"/>
              </w:rPr>
            </w:pPr>
          </w:p>
        </w:tc>
        <w:tc>
          <w:tcPr>
            <w:tcW w:w="1275" w:type="dxa"/>
            <w:tcBorders>
              <w:top w:val="nil"/>
              <w:left w:val="nil"/>
              <w:bottom w:val="single" w:sz="4" w:space="0" w:color="auto"/>
              <w:right w:val="single" w:sz="4" w:space="0" w:color="auto"/>
            </w:tcBorders>
            <w:shd w:val="clear" w:color="auto" w:fill="auto"/>
            <w:noWrap/>
            <w:vAlign w:val="center"/>
          </w:tcPr>
          <w:p w14:paraId="5C32FA4D" w14:textId="77777777" w:rsidR="00FC4EBA" w:rsidRPr="00811AA7" w:rsidRDefault="00FC4EBA" w:rsidP="00FC4EBA">
            <w:pPr>
              <w:spacing w:after="0" w:line="240" w:lineRule="auto"/>
              <w:jc w:val="center"/>
              <w:rPr>
                <w:rFonts w:ascii="Calibri" w:eastAsia="Times New Roman" w:hAnsi="Calibri" w:cs="Calibri"/>
                <w:color w:val="000000"/>
                <w:sz w:val="16"/>
                <w:szCs w:val="16"/>
              </w:rPr>
            </w:pPr>
          </w:p>
        </w:tc>
        <w:tc>
          <w:tcPr>
            <w:tcW w:w="3402" w:type="dxa"/>
            <w:tcBorders>
              <w:top w:val="nil"/>
              <w:left w:val="nil"/>
              <w:bottom w:val="single" w:sz="4" w:space="0" w:color="auto"/>
              <w:right w:val="single" w:sz="4" w:space="0" w:color="auto"/>
            </w:tcBorders>
            <w:shd w:val="clear" w:color="auto" w:fill="auto"/>
            <w:noWrap/>
            <w:vAlign w:val="center"/>
          </w:tcPr>
          <w:p w14:paraId="2AB94B65" w14:textId="77777777" w:rsidR="00FC4EBA" w:rsidRPr="00811AA7" w:rsidRDefault="00FC4EBA" w:rsidP="00FC4EBA">
            <w:pPr>
              <w:spacing w:after="0" w:line="240" w:lineRule="auto"/>
              <w:jc w:val="center"/>
              <w:rPr>
                <w:rFonts w:ascii="Calibri" w:eastAsia="Times New Roman" w:hAnsi="Calibri" w:cs="Calibri"/>
                <w:color w:val="000000"/>
                <w:sz w:val="16"/>
                <w:szCs w:val="16"/>
              </w:rPr>
            </w:pPr>
          </w:p>
        </w:tc>
        <w:tc>
          <w:tcPr>
            <w:tcW w:w="4111" w:type="dxa"/>
            <w:tcBorders>
              <w:top w:val="nil"/>
              <w:left w:val="nil"/>
              <w:bottom w:val="single" w:sz="4" w:space="0" w:color="auto"/>
              <w:right w:val="single" w:sz="4" w:space="0" w:color="auto"/>
            </w:tcBorders>
            <w:shd w:val="clear" w:color="auto" w:fill="auto"/>
            <w:vAlign w:val="center"/>
          </w:tcPr>
          <w:p w14:paraId="218E18FE" w14:textId="77777777" w:rsidR="00FC4EBA" w:rsidRPr="00811AA7" w:rsidRDefault="00FC4EBA" w:rsidP="00FC4EBA">
            <w:pPr>
              <w:spacing w:after="0" w:line="240" w:lineRule="auto"/>
              <w:jc w:val="both"/>
              <w:rPr>
                <w:rFonts w:ascii="Calibri" w:eastAsia="Times New Roman" w:hAnsi="Calibri" w:cs="Calibri"/>
                <w:color w:val="000000"/>
                <w:sz w:val="16"/>
                <w:szCs w:val="16"/>
              </w:rPr>
            </w:pPr>
          </w:p>
        </w:tc>
      </w:tr>
    </w:tbl>
    <w:p w14:paraId="5E4AE1B5" w14:textId="6EB3AD49" w:rsidR="00EF183F" w:rsidRDefault="00FF5655" w:rsidP="00DB5D3A">
      <w:r>
        <w:rPr>
          <w:noProof/>
        </w:rPr>
        <w:drawing>
          <wp:anchor distT="0" distB="0" distL="114300" distR="114300" simplePos="0" relativeHeight="251686912" behindDoc="0" locked="0" layoutInCell="1" allowOverlap="1" wp14:anchorId="3185BECF" wp14:editId="22A30E46">
            <wp:simplePos x="0" y="0"/>
            <wp:positionH relativeFrom="margin">
              <wp:align>right</wp:align>
            </wp:positionH>
            <wp:positionV relativeFrom="paragraph">
              <wp:posOffset>351934</wp:posOffset>
            </wp:positionV>
            <wp:extent cx="6858000" cy="1741805"/>
            <wp:effectExtent l="0" t="0" r="0" b="0"/>
            <wp:wrapTopAndBottom/>
            <wp:docPr id="20" name="Picture 5">
              <a:extLst xmlns:a="http://schemas.openxmlformats.org/drawingml/2006/main">
                <a:ext uri="{FF2B5EF4-FFF2-40B4-BE49-F238E27FC236}">
                  <a16:creationId xmlns:a16="http://schemas.microsoft.com/office/drawing/2014/main" id="{3DB7490F-2E6A-4AC9-8F7D-23C6629E1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DB7490F-2E6A-4AC9-8F7D-23C6629E1DA8}"/>
                        </a:ext>
                      </a:extLst>
                    </pic:cNvPr>
                    <pic:cNvPicPr>
                      <a:picLocks noChangeAspect="1"/>
                    </pic:cNvPicPr>
                  </pic:nvPicPr>
                  <pic:blipFill>
                    <a:blip r:embed="rId9"/>
                    <a:stretch>
                      <a:fillRect/>
                    </a:stretch>
                  </pic:blipFill>
                  <pic:spPr>
                    <a:xfrm>
                      <a:off x="0" y="0"/>
                      <a:ext cx="6858000" cy="1741805"/>
                    </a:xfrm>
                    <a:prstGeom prst="rect">
                      <a:avLst/>
                    </a:prstGeom>
                  </pic:spPr>
                </pic:pic>
              </a:graphicData>
            </a:graphic>
          </wp:anchor>
        </w:drawing>
      </w:r>
    </w:p>
    <w:p w14:paraId="427A1606" w14:textId="005B7D09" w:rsidR="00EF183F" w:rsidRDefault="00EF183F">
      <w:r>
        <w:br w:type="page"/>
      </w:r>
    </w:p>
    <w:p w14:paraId="2CD6D634" w14:textId="323481B8" w:rsidR="00EF183F" w:rsidRPr="0033232A" w:rsidRDefault="00EF183F" w:rsidP="0033232A">
      <w:pPr>
        <w:pStyle w:val="Heading2"/>
      </w:pPr>
      <w:r>
        <w:lastRenderedPageBreak/>
        <w:t>Dataset Exploration</w:t>
      </w:r>
    </w:p>
    <w:p w14:paraId="7C2277CF" w14:textId="34A5EA5F" w:rsidR="00EF183F" w:rsidRDefault="0047231B" w:rsidP="00EF183F">
      <w:r>
        <mc:AlternateContent>
          <mc:Choice Requires="wps">
            <w:drawing>
              <wp:anchor distT="0" distB="0" distL="114300" distR="114300" simplePos="0" relativeHeight="251753472" behindDoc="0" locked="0" layoutInCell="1" allowOverlap="1" wp14:anchorId="5C1CFC7A" wp14:editId="1B387C7F">
                <wp:simplePos x="0" y="0"/>
                <wp:positionH relativeFrom="column">
                  <wp:posOffset>347472</wp:posOffset>
                </wp:positionH>
                <wp:positionV relativeFrom="paragraph">
                  <wp:posOffset>6115736</wp:posOffset>
                </wp:positionV>
                <wp:extent cx="519379" cy="117043"/>
                <wp:effectExtent l="0" t="0" r="14605" b="16510"/>
                <wp:wrapNone/>
                <wp:docPr id="43" name="Rectangle 43"/>
                <wp:cNvGraphicFramePr/>
                <a:graphic xmlns:a="http://schemas.openxmlformats.org/drawingml/2006/main">
                  <a:graphicData uri="http://schemas.microsoft.com/office/word/2010/wordprocessingShape">
                    <wps:wsp>
                      <wps:cNvSpPr/>
                      <wps:spPr>
                        <a:xfrm>
                          <a:off x="0" y="0"/>
                          <a:ext cx="519379" cy="117043"/>
                        </a:xfrm>
                        <a:prstGeom prst="rect">
                          <a:avLst/>
                        </a:prstGeom>
                        <a:solidFill>
                          <a:srgbClr val="FFFF00">
                            <a:alpha val="36863"/>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F98B27" id="Rectangle 43" o:spid="_x0000_s1026" style="position:absolute;margin-left:27.35pt;margin-top:481.55pt;width:40.9pt;height:9.2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" fillcolor="yellow" strokecolor="#243f60 [1604]" strokeweight="2pt">
                <v:fill opacity="24158f"/>
              </v:rect>
            </w:pict>
          </mc:Fallback>
        </mc:AlternateContent>
      </w:r>
      <w:r>
        <mc:AlternateContent>
          <mc:Choice Requires="wps">
            <w:drawing>
              <wp:anchor distT="0" distB="0" distL="114300" distR="114300" simplePos="0" relativeHeight="251752448" behindDoc="0" locked="0" layoutInCell="1" allowOverlap="1" wp14:anchorId="574C0602" wp14:editId="0AA8BE58">
                <wp:simplePos x="0" y="0"/>
                <wp:positionH relativeFrom="column">
                  <wp:posOffset>2871216</wp:posOffset>
                </wp:positionH>
                <wp:positionV relativeFrom="paragraph">
                  <wp:posOffset>1931441</wp:posOffset>
                </wp:positionV>
                <wp:extent cx="145771" cy="1981937"/>
                <wp:effectExtent l="0" t="0" r="26035" b="18415"/>
                <wp:wrapNone/>
                <wp:docPr id="42" name="Oval 42"/>
                <wp:cNvGraphicFramePr/>
                <a:graphic xmlns:a="http://schemas.openxmlformats.org/drawingml/2006/main">
                  <a:graphicData uri="http://schemas.microsoft.com/office/word/2010/wordprocessingShape">
                    <wps:wsp>
                      <wps:cNvSpPr/>
                      <wps:spPr>
                        <a:xfrm>
                          <a:off x="0" y="0"/>
                          <a:ext cx="145771" cy="1981937"/>
                        </a:xfrm>
                        <a:prstGeom prst="ellipse">
                          <a:avLst/>
                        </a:prstGeom>
                        <a:solidFill>
                          <a:srgbClr val="FFFF00">
                            <a:alpha val="20000"/>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30A042" id="Oval 42" o:spid="_x0000_s1026" style="position:absolute;margin-left:226.1pt;margin-top:152.1pt;width:11.5pt;height:156.0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" fillcolor="yellow" strokecolor="black [3213]" strokeweight="2pt">
                <v:fill opacity="13107f"/>
              </v:oval>
            </w:pict>
          </mc:Fallback>
        </mc:AlternateContent>
      </w:r>
      <w:r w:rsidR="0091093B">
        <w:drawing>
          <wp:anchor distT="0" distB="0" distL="114300" distR="114300" simplePos="0" relativeHeight="251687936" behindDoc="0" locked="0" layoutInCell="1" allowOverlap="1" wp14:anchorId="2C1646CD" wp14:editId="7FF1EC78">
            <wp:simplePos x="0" y="0"/>
            <wp:positionH relativeFrom="margin">
              <wp:align>left</wp:align>
            </wp:positionH>
            <wp:positionV relativeFrom="paragraph">
              <wp:posOffset>4558336</wp:posOffset>
            </wp:positionV>
            <wp:extent cx="3985260" cy="316738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12651" cy="3189132"/>
                    </a:xfrm>
                    <a:prstGeom prst="rect">
                      <a:avLst/>
                    </a:prstGeom>
                  </pic:spPr>
                </pic:pic>
              </a:graphicData>
            </a:graphic>
            <wp14:sizeRelH relativeFrom="margin">
              <wp14:pctWidth>0</wp14:pctWidth>
            </wp14:sizeRelH>
            <wp14:sizeRelV relativeFrom="margin">
              <wp14:pctHeight>0</wp14:pctHeight>
            </wp14:sizeRelV>
          </wp:anchor>
        </w:drawing>
      </w:r>
      <w:r w:rsidR="0091093B">
        <w:drawing>
          <wp:anchor distT="0" distB="0" distL="114300" distR="114300" simplePos="0" relativeHeight="251675648" behindDoc="0" locked="0" layoutInCell="1" allowOverlap="1" wp14:anchorId="3878A0F6" wp14:editId="5B483DAD">
            <wp:simplePos x="0" y="0"/>
            <wp:positionH relativeFrom="margin">
              <wp:align>left</wp:align>
            </wp:positionH>
            <wp:positionV relativeFrom="paragraph">
              <wp:posOffset>903583</wp:posOffset>
            </wp:positionV>
            <wp:extent cx="5467739" cy="3521192"/>
            <wp:effectExtent l="0" t="0" r="0" b="3175"/>
            <wp:wrapTopAndBottom/>
            <wp:docPr id="2" name="Picture 4">
              <a:extLst xmlns:a="http://schemas.openxmlformats.org/drawingml/2006/main">
                <a:ext uri="{FF2B5EF4-FFF2-40B4-BE49-F238E27FC236}">
                  <a16:creationId xmlns:a16="http://schemas.microsoft.com/office/drawing/2014/main" id="{14798AC4-05D1-4C33-9C52-558FF86102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4798AC4-05D1-4C33-9C52-558FF861026C}"/>
                        </a:ext>
                      </a:extLst>
                    </pic:cNvPr>
                    <pic:cNvPicPr>
                      <a:picLocks noChangeAspect="1"/>
                    </pic:cNvPicPr>
                  </pic:nvPicPr>
                  <pic:blipFill>
                    <a:blip r:embed="rId11"/>
                    <a:stretch>
                      <a:fillRect/>
                    </a:stretch>
                  </pic:blipFill>
                  <pic:spPr>
                    <a:xfrm>
                      <a:off x="0" y="0"/>
                      <a:ext cx="5467739" cy="3521192"/>
                    </a:xfrm>
                    <a:prstGeom prst="rect">
                      <a:avLst/>
                    </a:prstGeom>
                  </pic:spPr>
                </pic:pic>
              </a:graphicData>
            </a:graphic>
            <wp14:sizeRelH relativeFrom="margin">
              <wp14:pctWidth>0</wp14:pctWidth>
            </wp14:sizeRelH>
            <wp14:sizeRelV relativeFrom="margin">
              <wp14:pctHeight>0</wp14:pctHeight>
            </wp14:sizeRelV>
          </wp:anchor>
        </w:drawing>
      </w:r>
      <w:r w:rsidR="00EF183F">
        <w:t>I have created various visualization aids to better understand the data.  The boxplot belo</w:t>
      </w:r>
      <w:r w:rsidR="00DF236C">
        <w:t>w gives you an idea of the spread per year when all the provinces are combined.  A few examples I would like to point out.  In 2004, there were 6680 totals fires for all the provinces.  The average for 2004 was 514 fires.  The two outliers are Alberta and British Columbia, which had 1612 and 2398 fires respectiv</w:t>
      </w:r>
      <w:r w:rsidR="007F7CF3">
        <w:t>ely.</w:t>
      </w:r>
    </w:p>
    <w:p w14:paraId="073508C1" w14:textId="0F2DBE7F" w:rsidR="00EF183F" w:rsidRDefault="00EF183F" w:rsidP="00EF183F"/>
    <w:p w14:paraId="16AD92F9" w14:textId="77777777" w:rsidR="0099714C" w:rsidRDefault="0099714C">
      <w:r>
        <w:br w:type="page"/>
      </w:r>
    </w:p>
    <w:p w14:paraId="1E60F893" w14:textId="3F54B98E" w:rsidR="00705910" w:rsidRDefault="00705910">
      <w:r>
        <w:lastRenderedPageBreak/>
        <w:drawing>
          <wp:anchor distT="0" distB="0" distL="114300" distR="114300" simplePos="0" relativeHeight="251691008" behindDoc="0" locked="0" layoutInCell="1" allowOverlap="1" wp14:anchorId="4B58BC1F" wp14:editId="0AB7DD7D">
            <wp:simplePos x="0" y="0"/>
            <wp:positionH relativeFrom="margin">
              <wp:align>left</wp:align>
            </wp:positionH>
            <wp:positionV relativeFrom="paragraph">
              <wp:posOffset>766191</wp:posOffset>
            </wp:positionV>
            <wp:extent cx="5981700" cy="3319145"/>
            <wp:effectExtent l="0" t="0" r="0" b="0"/>
            <wp:wrapTopAndBottom/>
            <wp:docPr id="3" name="Picture 3">
              <a:extLst xmlns:a="http://schemas.openxmlformats.org/drawingml/2006/main">
                <a:ext uri="{FF2B5EF4-FFF2-40B4-BE49-F238E27FC236}">
                  <a16:creationId xmlns:a16="http://schemas.microsoft.com/office/drawing/2014/main" id="{B005038B-FA7C-4750-B021-43BF2F6A9C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005038B-FA7C-4750-B021-43BF2F6A9C8B}"/>
                        </a:ext>
                      </a:extLst>
                    </pic:cNvPr>
                    <pic:cNvPicPr>
                      <a:picLocks noChangeAspect="1"/>
                    </pic:cNvPicPr>
                  </pic:nvPicPr>
                  <pic:blipFill>
                    <a:blip r:embed="rId12"/>
                    <a:stretch>
                      <a:fillRect/>
                    </a:stretch>
                  </pic:blipFill>
                  <pic:spPr>
                    <a:xfrm>
                      <a:off x="0" y="0"/>
                      <a:ext cx="5981700" cy="3319145"/>
                    </a:xfrm>
                    <a:prstGeom prst="rect">
                      <a:avLst/>
                    </a:prstGeom>
                  </pic:spPr>
                </pic:pic>
              </a:graphicData>
            </a:graphic>
            <wp14:sizeRelH relativeFrom="margin">
              <wp14:pctWidth>0</wp14:pctWidth>
            </wp14:sizeRelH>
            <wp14:sizeRelV relativeFrom="margin">
              <wp14:pctHeight>0</wp14:pctHeight>
            </wp14:sizeRelV>
          </wp:anchor>
        </w:drawing>
      </w:r>
      <w:r>
        <w:t>The stacked bar chart below shows the total number of fires for each year and the comparison of each forest fire cause</w:t>
      </w:r>
      <w:r w:rsidR="0002188A">
        <w:t xml:space="preserve"> for that particular year</w:t>
      </w:r>
      <w:r>
        <w:t>.</w:t>
      </w:r>
      <w:r w:rsidR="00037A10">
        <w:t xml:space="preserve"> </w:t>
      </w:r>
      <w:r w:rsidR="00D77B6C">
        <w:t xml:space="preserve">There are </w:t>
      </w:r>
      <w:r w:rsidR="00A34B69">
        <w:t>three years</w:t>
      </w:r>
      <w:r w:rsidR="004C3D4D">
        <w:t xml:space="preserve"> (</w:t>
      </w:r>
      <w:r w:rsidR="00F00DA6">
        <w:t>1990, 1991 and 1998</w:t>
      </w:r>
      <w:r w:rsidR="004C3D4D">
        <w:t>)</w:t>
      </w:r>
      <w:r w:rsidR="00F00DA6">
        <w:t xml:space="preserve">, </w:t>
      </w:r>
      <w:r w:rsidR="00A34B69">
        <w:t xml:space="preserve">which had more than 10,000 forest fires. </w:t>
      </w:r>
      <w:r w:rsidR="00037A10">
        <w:t xml:space="preserve">The </w:t>
      </w:r>
      <w:r w:rsidR="00D77B6C">
        <w:t xml:space="preserve">overall </w:t>
      </w:r>
      <w:r w:rsidR="00037A10">
        <w:t xml:space="preserve">trend is leaning towards decreased number of fires, especially fires caused by people.  </w:t>
      </w:r>
    </w:p>
    <w:p w14:paraId="349B23EA" w14:textId="77777777" w:rsidR="00705910" w:rsidRDefault="00705910"/>
    <w:p w14:paraId="3D639EDF" w14:textId="55411CBC" w:rsidR="00705910" w:rsidRDefault="00B313E3">
      <w:r>
        <w:drawing>
          <wp:anchor distT="0" distB="0" distL="114300" distR="114300" simplePos="0" relativeHeight="251692032" behindDoc="0" locked="0" layoutInCell="1" allowOverlap="1" wp14:anchorId="29241E0B" wp14:editId="04E47F46">
            <wp:simplePos x="0" y="0"/>
            <wp:positionH relativeFrom="column">
              <wp:posOffset>19050</wp:posOffset>
            </wp:positionH>
            <wp:positionV relativeFrom="paragraph">
              <wp:posOffset>496570</wp:posOffset>
            </wp:positionV>
            <wp:extent cx="5857875" cy="3402330"/>
            <wp:effectExtent l="0" t="0" r="9525" b="7620"/>
            <wp:wrapTopAndBottom/>
            <wp:docPr id="4" name="Picture 3">
              <a:extLst xmlns:a="http://schemas.openxmlformats.org/drawingml/2006/main">
                <a:ext uri="{FF2B5EF4-FFF2-40B4-BE49-F238E27FC236}">
                  <a16:creationId xmlns:a16="http://schemas.microsoft.com/office/drawing/2014/main" id="{33F6D347-4CCD-4174-A44B-10B359ECE2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3F6D347-4CCD-4174-A44B-10B359ECE2E9}"/>
                        </a:ext>
                      </a:extLst>
                    </pic:cNvPr>
                    <pic:cNvPicPr>
                      <a:picLocks noChangeAspect="1"/>
                    </pic:cNvPicPr>
                  </pic:nvPicPr>
                  <pic:blipFill>
                    <a:blip r:embed="rId13"/>
                    <a:stretch>
                      <a:fillRect/>
                    </a:stretch>
                  </pic:blipFill>
                  <pic:spPr>
                    <a:xfrm>
                      <a:off x="0" y="0"/>
                      <a:ext cx="5857875" cy="3402330"/>
                    </a:xfrm>
                    <a:prstGeom prst="rect">
                      <a:avLst/>
                    </a:prstGeom>
                  </pic:spPr>
                </pic:pic>
              </a:graphicData>
            </a:graphic>
            <wp14:sizeRelH relativeFrom="margin">
              <wp14:pctWidth>0</wp14:pctWidth>
            </wp14:sizeRelH>
            <wp14:sizeRelV relativeFrom="margin">
              <wp14:pctHeight>0</wp14:pctHeight>
            </wp14:sizeRelV>
          </wp:anchor>
        </w:drawing>
      </w:r>
      <w:r w:rsidR="00705910">
        <w:t>The bar chart below shows the total number of fires for each province and the comparison of each forest fire cause</w:t>
      </w:r>
      <w:r w:rsidR="0002188A">
        <w:t xml:space="preserve"> for that </w:t>
      </w:r>
      <w:r w:rsidR="00D77B6C">
        <w:t>province</w:t>
      </w:r>
      <w:r w:rsidR="00705910">
        <w:t>.</w:t>
      </w:r>
      <w:r w:rsidR="00037A10">
        <w:t xml:space="preserve">  British Columbia has significantly more forest fires than other province</w:t>
      </w:r>
      <w:r w:rsidR="004C3D4D">
        <w:t>s</w:t>
      </w:r>
      <w:r w:rsidR="00037A10">
        <w:t>.</w:t>
      </w:r>
      <w:r w:rsidR="00705910">
        <w:br w:type="page"/>
      </w:r>
    </w:p>
    <w:p w14:paraId="712FA88B" w14:textId="12AA4EF2" w:rsidR="00B325DF" w:rsidRPr="00057BE3" w:rsidRDefault="00BE0899">
      <w:r>
        <w:lastRenderedPageBreak/>
        <w:drawing>
          <wp:anchor distT="0" distB="0" distL="114300" distR="114300" simplePos="0" relativeHeight="251678720" behindDoc="0" locked="0" layoutInCell="1" allowOverlap="1" wp14:anchorId="7A110180" wp14:editId="3B417B7E">
            <wp:simplePos x="0" y="0"/>
            <wp:positionH relativeFrom="margin">
              <wp:posOffset>314325</wp:posOffset>
            </wp:positionH>
            <wp:positionV relativeFrom="paragraph">
              <wp:posOffset>422275</wp:posOffset>
            </wp:positionV>
            <wp:extent cx="6000750" cy="3749229"/>
            <wp:effectExtent l="0" t="0" r="0" b="3810"/>
            <wp:wrapNone/>
            <wp:docPr id="21" name="Picture 2">
              <a:extLst xmlns:a="http://schemas.openxmlformats.org/drawingml/2006/main">
                <a:ext uri="{FF2B5EF4-FFF2-40B4-BE49-F238E27FC236}">
                  <a16:creationId xmlns:a16="http://schemas.microsoft.com/office/drawing/2014/main" id="{81918855-F971-4AFF-BD55-B511835887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1918855-F971-4AFF-BD55-B511835887FA}"/>
                        </a:ext>
                      </a:extLst>
                    </pic:cNvPr>
                    <pic:cNvPicPr>
                      <a:picLocks noChangeAspect="1"/>
                    </pic:cNvPicPr>
                  </pic:nvPicPr>
                  <pic:blipFill>
                    <a:blip r:embed="rId14"/>
                    <a:stretch>
                      <a:fillRect/>
                    </a:stretch>
                  </pic:blipFill>
                  <pic:spPr>
                    <a:xfrm>
                      <a:off x="0" y="0"/>
                      <a:ext cx="6000750" cy="3749229"/>
                    </a:xfrm>
                    <a:prstGeom prst="rect">
                      <a:avLst/>
                    </a:prstGeom>
                  </pic:spPr>
                </pic:pic>
              </a:graphicData>
            </a:graphic>
            <wp14:sizeRelH relativeFrom="margin">
              <wp14:pctWidth>0</wp14:pctWidth>
            </wp14:sizeRelH>
            <wp14:sizeRelV relativeFrom="margin">
              <wp14:pctHeight>0</wp14:pctHeight>
            </wp14:sizeRelV>
          </wp:anchor>
        </w:drawing>
      </w:r>
      <w:r w:rsidR="00B325DF">
        <w:t xml:space="preserve">The boxplot and matrix below show the number of fires and spread for each province from 1990 – 2018. </w:t>
      </w:r>
      <w:r w:rsidR="005D0B01">
        <w:t xml:space="preserve">An example, </w:t>
      </w:r>
      <w:r w:rsidR="00B325DF">
        <w:t>British Columbia has had more fires than any other province.</w:t>
      </w:r>
      <w:r w:rsidR="00D77B6C">
        <w:t xml:space="preserve">  </w:t>
      </w:r>
      <w:r w:rsidR="00B325DF">
        <w:t xml:space="preserve">  </w:t>
      </w:r>
    </w:p>
    <w:p w14:paraId="70ABAAA6" w14:textId="3C73D026" w:rsidR="00A440F1" w:rsidRDefault="002A6044">
      <w:pPr>
        <w:rPr>
          <w:rFonts w:asciiTheme="majorHAnsi" w:eastAsiaTheme="majorEastAsia" w:hAnsiTheme="majorHAnsi" w:cstheme="majorBidi"/>
          <w:b/>
          <w:bCs/>
          <w:color w:val="365F91" w:themeColor="accent1" w:themeShade="BF"/>
          <w:sz w:val="28"/>
          <w:szCs w:val="28"/>
        </w:rPr>
      </w:pPr>
      <w:r>
        <w:rPr>
          <w:noProof/>
        </w:rPr>
        <w:drawing>
          <wp:anchor distT="0" distB="0" distL="114300" distR="114300" simplePos="0" relativeHeight="251679744" behindDoc="0" locked="0" layoutInCell="1" allowOverlap="1" wp14:anchorId="3D6A1C6A" wp14:editId="4E2CCA26">
            <wp:simplePos x="0" y="0"/>
            <wp:positionH relativeFrom="margin">
              <wp:posOffset>344170</wp:posOffset>
            </wp:positionH>
            <wp:positionV relativeFrom="paragraph">
              <wp:posOffset>3675380</wp:posOffset>
            </wp:positionV>
            <wp:extent cx="5119370" cy="4074160"/>
            <wp:effectExtent l="0" t="0" r="5080" b="2540"/>
            <wp:wrapTopAndBottom/>
            <wp:docPr id="22" name="Picture 3">
              <a:extLst xmlns:a="http://schemas.openxmlformats.org/drawingml/2006/main">
                <a:ext uri="{FF2B5EF4-FFF2-40B4-BE49-F238E27FC236}">
                  <a16:creationId xmlns:a16="http://schemas.microsoft.com/office/drawing/2014/main" id="{12B09570-5E5A-4C1C-99F0-EC221CE541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2B09570-5E5A-4C1C-99F0-EC221CE54152}"/>
                        </a:ext>
                      </a:extLst>
                    </pic:cNvPr>
                    <pic:cNvPicPr>
                      <a:picLocks noChangeAspect="1"/>
                    </pic:cNvPicPr>
                  </pic:nvPicPr>
                  <pic:blipFill>
                    <a:blip r:embed="rId15"/>
                    <a:stretch>
                      <a:fillRect/>
                    </a:stretch>
                  </pic:blipFill>
                  <pic:spPr>
                    <a:xfrm>
                      <a:off x="0" y="0"/>
                      <a:ext cx="5119370" cy="4074160"/>
                    </a:xfrm>
                    <a:prstGeom prst="rect">
                      <a:avLst/>
                    </a:prstGeom>
                  </pic:spPr>
                </pic:pic>
              </a:graphicData>
            </a:graphic>
            <wp14:sizeRelH relativeFrom="margin">
              <wp14:pctWidth>0</wp14:pctWidth>
            </wp14:sizeRelH>
            <wp14:sizeRelV relativeFrom="margin">
              <wp14:pctHeight>0</wp14:pctHeight>
            </wp14:sizeRelV>
          </wp:anchor>
        </w:drawing>
      </w:r>
      <w:r w:rsidR="00A440F1">
        <w:br w:type="page"/>
      </w:r>
    </w:p>
    <w:p w14:paraId="0E5290DE" w14:textId="37D02377" w:rsidR="00F54351" w:rsidRDefault="00FF5655">
      <w:pPr>
        <w:rPr>
          <w:rFonts w:asciiTheme="majorHAnsi" w:eastAsiaTheme="majorEastAsia" w:hAnsiTheme="majorHAnsi" w:cstheme="majorBidi"/>
          <w:b/>
          <w:bCs/>
          <w:color w:val="365F91" w:themeColor="accent1" w:themeShade="BF"/>
          <w:sz w:val="28"/>
          <w:szCs w:val="28"/>
        </w:rPr>
      </w:pPr>
      <w:r>
        <w:lastRenderedPageBreak/>
        <w:drawing>
          <wp:anchor distT="0" distB="0" distL="114300" distR="114300" simplePos="0" relativeHeight="251689984" behindDoc="0" locked="0" layoutInCell="1" allowOverlap="1" wp14:anchorId="7284B20D" wp14:editId="4406B150">
            <wp:simplePos x="0" y="0"/>
            <wp:positionH relativeFrom="margin">
              <wp:align>left</wp:align>
            </wp:positionH>
            <wp:positionV relativeFrom="paragraph">
              <wp:posOffset>4192905</wp:posOffset>
            </wp:positionV>
            <wp:extent cx="4838700" cy="3850640"/>
            <wp:effectExtent l="0" t="0" r="0" b="0"/>
            <wp:wrapTopAndBottom/>
            <wp:docPr id="7" name="Picture 3">
              <a:extLst xmlns:a="http://schemas.openxmlformats.org/drawingml/2006/main">
                <a:ext uri="{FF2B5EF4-FFF2-40B4-BE49-F238E27FC236}">
                  <a16:creationId xmlns:a16="http://schemas.microsoft.com/office/drawing/2014/main" id="{12B09570-5E5A-4C1C-99F0-EC221CE541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2B09570-5E5A-4C1C-99F0-EC221CE54152}"/>
                        </a:ext>
                      </a:extLst>
                    </pic:cNvPr>
                    <pic:cNvPicPr>
                      <a:picLocks noChangeAspect="1"/>
                    </pic:cNvPicPr>
                  </pic:nvPicPr>
                  <pic:blipFill>
                    <a:blip r:embed="rId15"/>
                    <a:stretch>
                      <a:fillRect/>
                    </a:stretch>
                  </pic:blipFill>
                  <pic:spPr>
                    <a:xfrm>
                      <a:off x="0" y="0"/>
                      <a:ext cx="4838700" cy="3850640"/>
                    </a:xfrm>
                    <a:prstGeom prst="rect">
                      <a:avLst/>
                    </a:prstGeom>
                  </pic:spPr>
                </pic:pic>
              </a:graphicData>
            </a:graphic>
            <wp14:sizeRelH relativeFrom="margin">
              <wp14:pctWidth>0</wp14:pctWidth>
            </wp14:sizeRelH>
            <wp14:sizeRelV relativeFrom="margin">
              <wp14:pctHeight>0</wp14:pctHeight>
            </wp14:sizeRelV>
          </wp:anchor>
        </w:drawing>
      </w:r>
      <w:r w:rsidR="00782AB9">
        <w:drawing>
          <wp:anchor distT="0" distB="0" distL="114300" distR="114300" simplePos="0" relativeHeight="251683840" behindDoc="0" locked="0" layoutInCell="1" allowOverlap="1" wp14:anchorId="2E97CE13" wp14:editId="025476F1">
            <wp:simplePos x="0" y="0"/>
            <wp:positionH relativeFrom="margin">
              <wp:align>left</wp:align>
            </wp:positionH>
            <wp:positionV relativeFrom="paragraph">
              <wp:posOffset>516835</wp:posOffset>
            </wp:positionV>
            <wp:extent cx="5703570" cy="360934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03570" cy="3609340"/>
                    </a:xfrm>
                    <a:prstGeom prst="rect">
                      <a:avLst/>
                    </a:prstGeom>
                  </pic:spPr>
                </pic:pic>
              </a:graphicData>
            </a:graphic>
            <wp14:sizeRelH relativeFrom="margin">
              <wp14:pctWidth>0</wp14:pctWidth>
            </wp14:sizeRelH>
            <wp14:sizeRelV relativeFrom="margin">
              <wp14:pctHeight>0</wp14:pctHeight>
            </wp14:sizeRelV>
          </wp:anchor>
        </w:drawing>
      </w:r>
      <w:r>
        <w:t>The trend line below shows the change in the number of fires for each province from 1990 – 2018.  British Columbia, Alberta and Ontario have substantially more forest fires than the other provinces.</w:t>
      </w:r>
      <w:r w:rsidR="003326A7">
        <w:t xml:space="preserve"> The overall trend is decreasing.</w:t>
      </w:r>
      <w:r w:rsidR="00F54351">
        <w:br w:type="page"/>
      </w:r>
    </w:p>
    <w:p w14:paraId="3B7EDBBD" w14:textId="77777777" w:rsidR="005616CE" w:rsidRDefault="005616CE" w:rsidP="005616CE">
      <w:pPr>
        <w:pStyle w:val="Heading2"/>
      </w:pPr>
    </w:p>
    <w:p w14:paraId="5A8C7C29" w14:textId="77777777" w:rsidR="005616CE" w:rsidRDefault="005616CE" w:rsidP="005616CE">
      <w:pPr>
        <w:pStyle w:val="Heading2"/>
      </w:pPr>
    </w:p>
    <w:p w14:paraId="3E5182CC" w14:textId="0CC0C684" w:rsidR="00DB5D3A" w:rsidRPr="005616CE" w:rsidRDefault="00DB5D3A" w:rsidP="005616CE">
      <w:pPr>
        <w:pStyle w:val="Heading2"/>
      </w:pPr>
      <w:r>
        <w:t>Approach</w:t>
      </w:r>
    </w:p>
    <w:p w14:paraId="7BF0C212" w14:textId="0788BCB1" w:rsidR="00F105D0" w:rsidRDefault="00D1453A" w:rsidP="00DB5D3A">
      <w:r w:rsidRPr="00881C19">
        <w:rPr>
          <w:noProof/>
        </w:rPr>
        <w:drawing>
          <wp:anchor distT="0" distB="0" distL="114300" distR="114300" simplePos="0" relativeHeight="251724800" behindDoc="0" locked="0" layoutInCell="1" allowOverlap="1" wp14:anchorId="09F20ECB" wp14:editId="79233F20">
            <wp:simplePos x="0" y="0"/>
            <wp:positionH relativeFrom="margin">
              <wp:align>center</wp:align>
            </wp:positionH>
            <wp:positionV relativeFrom="paragraph">
              <wp:posOffset>337293</wp:posOffset>
            </wp:positionV>
            <wp:extent cx="7203033" cy="4329909"/>
            <wp:effectExtent l="0" t="0" r="0" b="0"/>
            <wp:wrapTopAndBottom/>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anchor>
        </w:drawing>
      </w:r>
    </w:p>
    <w:p w14:paraId="10C4EFC6" w14:textId="0C0DC69A" w:rsidR="00F105D0" w:rsidRDefault="00F105D0" w:rsidP="00DB5D3A"/>
    <w:p w14:paraId="7B39A136" w14:textId="77777777" w:rsidR="005616CE" w:rsidRDefault="005616CE" w:rsidP="00C15465">
      <w:pPr>
        <w:pStyle w:val="Heading2"/>
      </w:pPr>
    </w:p>
    <w:p w14:paraId="17BEF2E9" w14:textId="77777777" w:rsidR="005616CE" w:rsidRDefault="005616CE" w:rsidP="00C15465">
      <w:pPr>
        <w:pStyle w:val="Heading2"/>
      </w:pPr>
    </w:p>
    <w:p w14:paraId="3A9D148A" w14:textId="5A84124D" w:rsidR="00C15465" w:rsidRDefault="00C15465" w:rsidP="00C15465">
      <w:pPr>
        <w:pStyle w:val="Heading2"/>
      </w:pPr>
      <w:r>
        <w:t xml:space="preserve">Step 1: </w:t>
      </w:r>
      <w:r w:rsidR="00F46CE3">
        <w:t xml:space="preserve">Import and review data </w:t>
      </w:r>
    </w:p>
    <w:p w14:paraId="60F002B8" w14:textId="2F620F10" w:rsidR="00F46CE3" w:rsidRDefault="00082EFB" w:rsidP="00F46CE3">
      <w:r>
        <w:t>Download t</w:t>
      </w:r>
      <w:r w:rsidR="00F46CE3">
        <w:t xml:space="preserve">he data (csv file) from the National Forestry Database, </w:t>
      </w:r>
      <w:hyperlink r:id="rId22" w:history="1">
        <w:r w:rsidR="00F46CE3">
          <w:rPr>
            <w:rStyle w:val="Hyperlink"/>
          </w:rPr>
          <w:t>http://www.nfdp.ccfm.org/en/data/fires.php</w:t>
        </w:r>
      </w:hyperlink>
      <w:r w:rsidR="00F46CE3">
        <w:t>.</w:t>
      </w:r>
    </w:p>
    <w:p w14:paraId="4D838D34" w14:textId="0859365B" w:rsidR="00F46CE3" w:rsidRDefault="00082EFB">
      <w:r>
        <w:t>Import the data into R and review the structure.</w:t>
      </w:r>
    </w:p>
    <w:p w14:paraId="6186EB2B" w14:textId="6EB7F859" w:rsidR="008A18A0" w:rsidRPr="008A18A0" w:rsidRDefault="008A18A0">
      <w:pPr>
        <w:rPr>
          <w:rFonts w:asciiTheme="majorHAnsi" w:eastAsiaTheme="majorEastAsia" w:hAnsiTheme="majorHAnsi" w:cstheme="majorBidi"/>
          <w:b/>
          <w:bCs/>
          <w:color w:val="4F81BD" w:themeColor="accent1"/>
          <w:sz w:val="18"/>
          <w:szCs w:val="18"/>
        </w:rPr>
      </w:pPr>
      <w:r>
        <w:rPr>
          <w:rFonts w:asciiTheme="majorHAnsi" w:eastAsiaTheme="majorEastAsia" w:hAnsiTheme="majorHAnsi" w:cstheme="majorBidi"/>
          <w:b/>
          <w:bCs/>
          <w:color w:val="4F81BD" w:themeColor="accent1"/>
          <w:sz w:val="18"/>
          <w:szCs w:val="18"/>
        </w:rPr>
        <w:t xml:space="preserve">R code for </w:t>
      </w:r>
      <w:r w:rsidR="00251E9A">
        <w:rPr>
          <w:rFonts w:asciiTheme="majorHAnsi" w:eastAsiaTheme="majorEastAsia" w:hAnsiTheme="majorHAnsi" w:cstheme="majorBidi"/>
          <w:b/>
          <w:bCs/>
          <w:color w:val="4F81BD" w:themeColor="accent1"/>
          <w:sz w:val="18"/>
          <w:szCs w:val="18"/>
        </w:rPr>
        <w:t>final</w:t>
      </w:r>
      <w:r>
        <w:rPr>
          <w:rFonts w:asciiTheme="majorHAnsi" w:eastAsiaTheme="majorEastAsia" w:hAnsiTheme="majorHAnsi" w:cstheme="majorBidi"/>
          <w:b/>
          <w:bCs/>
          <w:color w:val="4F81BD" w:themeColor="accent1"/>
          <w:sz w:val="18"/>
          <w:szCs w:val="18"/>
        </w:rPr>
        <w:t xml:space="preserve"> data analysis: </w:t>
      </w:r>
      <w:hyperlink r:id="rId23" w:history="1">
        <w:r w:rsidRPr="00C02A14">
          <w:rPr>
            <w:rStyle w:val="Hyperlink"/>
            <w:rFonts w:asciiTheme="majorHAnsi" w:eastAsiaTheme="majorEastAsia" w:hAnsiTheme="majorHAnsi" w:cstheme="majorBidi"/>
            <w:b/>
            <w:bCs/>
            <w:sz w:val="18"/>
            <w:szCs w:val="18"/>
          </w:rPr>
          <w:t>https://github.com/ed209robo/Ryerson</w:t>
        </w:r>
      </w:hyperlink>
    </w:p>
    <w:p w14:paraId="7DEBF300" w14:textId="77777777" w:rsidR="005616CE" w:rsidRDefault="005616CE">
      <w:pPr>
        <w:rPr>
          <w:rFonts w:asciiTheme="majorHAnsi" w:eastAsiaTheme="majorEastAsia" w:hAnsiTheme="majorHAnsi" w:cstheme="majorBidi"/>
          <w:b/>
          <w:bCs/>
          <w:color w:val="4F81BD" w:themeColor="accent1"/>
          <w:sz w:val="26"/>
          <w:szCs w:val="26"/>
        </w:rPr>
      </w:pPr>
      <w:r>
        <w:br w:type="page"/>
      </w:r>
    </w:p>
    <w:p w14:paraId="56BFC0F1" w14:textId="713DD5E6" w:rsidR="00C15465" w:rsidRDefault="00C15465" w:rsidP="00C15465">
      <w:pPr>
        <w:pStyle w:val="Heading2"/>
      </w:pPr>
      <w:r>
        <w:lastRenderedPageBreak/>
        <w:t xml:space="preserve">Step 2: </w:t>
      </w:r>
      <w:r w:rsidR="00F46CE3">
        <w:t>Data Cleaning</w:t>
      </w:r>
      <w:r w:rsidR="00C2261C">
        <w:t xml:space="preserve"> </w:t>
      </w:r>
    </w:p>
    <w:p w14:paraId="6C43D874" w14:textId="77777777" w:rsidR="00910321" w:rsidRPr="00910321" w:rsidRDefault="00910321" w:rsidP="00910321"/>
    <w:p w14:paraId="529061CA" w14:textId="36439F4E" w:rsidR="00082EFB" w:rsidRDefault="00082EFB" w:rsidP="00F46CE3">
      <w:r w:rsidRPr="00057BE3">
        <w:rPr>
          <w:u w:val="single"/>
        </w:rPr>
        <w:t>Delete unnecessary columns</w:t>
      </w:r>
      <w:r>
        <w:t xml:space="preserve">:  </w:t>
      </w:r>
      <w:r w:rsidR="00DE343C">
        <w:t xml:space="preserve">This dataset was obtained from a federal database and has duplicate columns, one in English and the other in French.  </w:t>
      </w:r>
      <w:r>
        <w:t>There</w:t>
      </w:r>
      <w:r w:rsidR="00DE343C">
        <w:t>fore, we can remove the duplicate</w:t>
      </w:r>
      <w:r w:rsidR="006105EE">
        <w:t>s</w:t>
      </w:r>
      <w:r w:rsidR="00DE343C">
        <w:t xml:space="preserve"> because they are not required </w:t>
      </w:r>
      <w:r>
        <w:t>for analysis.</w:t>
      </w:r>
      <w:r w:rsidR="00803571">
        <w:t xml:space="preserve">  </w:t>
      </w:r>
    </w:p>
    <w:p w14:paraId="7D7619F5" w14:textId="1F4DD3EE" w:rsidR="000C0B02" w:rsidRDefault="00082EFB" w:rsidP="00F46CE3">
      <w:r w:rsidRPr="00057BE3">
        <w:rPr>
          <w:u w:val="single"/>
        </w:rPr>
        <w:t>Remove</w:t>
      </w:r>
      <w:r w:rsidR="00C42B04" w:rsidRPr="00057BE3">
        <w:rPr>
          <w:u w:val="single"/>
        </w:rPr>
        <w:t xml:space="preserve"> missing values</w:t>
      </w:r>
      <w:r w:rsidR="00C42B04">
        <w:t>:  There are missing values for the “Number” attribute</w:t>
      </w:r>
      <w:r w:rsidR="000C0B02">
        <w:t xml:space="preserve"> and t</w:t>
      </w:r>
      <w:r w:rsidR="00D17260">
        <w:t>hese records must be removed before analysis</w:t>
      </w:r>
      <w:r w:rsidR="000C0B02">
        <w:t xml:space="preserve">.  </w:t>
      </w:r>
      <w:r w:rsidR="00315C4C">
        <w:t xml:space="preserve">As per the National Forestry Database, these figures are missing because the data is not available. </w:t>
      </w:r>
      <w:r w:rsidR="000C0B02">
        <w:t xml:space="preserve">Not removing these records will produce incorrect calculations </w:t>
      </w:r>
      <w:r w:rsidR="008A3C94">
        <w:t xml:space="preserve">that use </w:t>
      </w:r>
      <w:r w:rsidR="000C0B02">
        <w:t xml:space="preserve">other attributes. </w:t>
      </w:r>
    </w:p>
    <w:p w14:paraId="1AE66970" w14:textId="42055BC1" w:rsidR="00B45913" w:rsidRDefault="00B45913" w:rsidP="00F46CE3">
      <w:r w:rsidRPr="00057BE3">
        <w:rPr>
          <w:u w:val="single"/>
        </w:rPr>
        <w:t>Assigning correct data types</w:t>
      </w:r>
      <w:r>
        <w:t xml:space="preserve">:  Make sure all the variables have the correct data type.  </w:t>
      </w:r>
      <w:r w:rsidR="00FA5D98">
        <w:t xml:space="preserve">The “Number” attribute and “Year” attribute are required </w:t>
      </w:r>
      <w:r w:rsidR="00C2261C">
        <w:t>to be numerical data types.  All other attributes will be coded as categorical data types.</w:t>
      </w:r>
    </w:p>
    <w:p w14:paraId="3E036EA6" w14:textId="54CE9328" w:rsidR="00803571" w:rsidRDefault="00C2261C" w:rsidP="00DB5D3A">
      <w:r w:rsidRPr="00057BE3">
        <w:rPr>
          <w:u w:val="single"/>
        </w:rPr>
        <w:t>Appropriate column names</w:t>
      </w:r>
      <w:r>
        <w:t xml:space="preserve">: Some of the column names </w:t>
      </w:r>
      <w:r w:rsidR="00A455D5">
        <w:t xml:space="preserve">could be </w:t>
      </w:r>
      <w:r>
        <w:t xml:space="preserve">either too long or too short.  Also, the name of the column should relate to the </w:t>
      </w:r>
      <w:r w:rsidR="00A455D5">
        <w:t xml:space="preserve">observation in that </w:t>
      </w:r>
      <w:r w:rsidR="00D77B6C">
        <w:t>column</w:t>
      </w:r>
      <w:r w:rsidR="00A455D5">
        <w:t xml:space="preserve">.  </w:t>
      </w:r>
      <w:r w:rsidR="00803571">
        <w:t>All the column names in this dataset are applicable for the observation type of each column.</w:t>
      </w:r>
      <w:r w:rsidR="00B33CA5">
        <w:t xml:space="preserve"> The column names in the dataset are relevant to the observations and no change was required.</w:t>
      </w:r>
    </w:p>
    <w:p w14:paraId="0C331C6A" w14:textId="2CB1CF82" w:rsidR="00B33CA5" w:rsidRDefault="00B33CA5" w:rsidP="00DB5D3A">
      <w:r w:rsidRPr="00057BE3">
        <w:rPr>
          <w:u w:val="single"/>
        </w:rPr>
        <w:t>Appropriate categorical observation names</w:t>
      </w:r>
      <w:r>
        <w:t xml:space="preserve">: </w:t>
      </w:r>
      <w:r w:rsidR="004330A4">
        <w:t xml:space="preserve">Some of the categorical observations may have long names that can be shortened.  Shortening observation names has the benefit of making it easier to interpret any type of chart.  I have created an extra column and shortened the </w:t>
      </w:r>
      <w:r w:rsidR="00BC4783">
        <w:t>P</w:t>
      </w:r>
      <w:r w:rsidR="004330A4">
        <w:t>rovince name to it</w:t>
      </w:r>
      <w:r w:rsidR="00BC4783">
        <w:t>s</w:t>
      </w:r>
      <w:r w:rsidR="004330A4">
        <w:t xml:space="preserve"> two</w:t>
      </w:r>
      <w:r w:rsidR="00BC4783">
        <w:t>-</w:t>
      </w:r>
      <w:r w:rsidR="004330A4">
        <w:t xml:space="preserve">letter abbreviation. </w:t>
      </w:r>
    </w:p>
    <w:p w14:paraId="6D2DE537" w14:textId="6519B73B" w:rsidR="003B41C2" w:rsidRDefault="003B41C2" w:rsidP="003B41C2">
      <w:pPr>
        <w:rPr>
          <w:rStyle w:val="Hyperlink"/>
          <w:rFonts w:asciiTheme="majorHAnsi" w:eastAsiaTheme="majorEastAsia" w:hAnsiTheme="majorHAnsi" w:cstheme="majorBidi"/>
          <w:b/>
          <w:bCs/>
          <w:sz w:val="18"/>
          <w:szCs w:val="18"/>
        </w:rPr>
      </w:pPr>
      <w:r>
        <w:rPr>
          <w:rFonts w:asciiTheme="majorHAnsi" w:eastAsiaTheme="majorEastAsia" w:hAnsiTheme="majorHAnsi" w:cstheme="majorBidi"/>
          <w:b/>
          <w:bCs/>
          <w:color w:val="4F81BD" w:themeColor="accent1"/>
          <w:sz w:val="18"/>
          <w:szCs w:val="18"/>
        </w:rPr>
        <w:t xml:space="preserve">R code for </w:t>
      </w:r>
      <w:r w:rsidR="00251E9A">
        <w:rPr>
          <w:rFonts w:asciiTheme="majorHAnsi" w:eastAsiaTheme="majorEastAsia" w:hAnsiTheme="majorHAnsi" w:cstheme="majorBidi"/>
          <w:b/>
          <w:bCs/>
          <w:color w:val="4F81BD" w:themeColor="accent1"/>
          <w:sz w:val="18"/>
          <w:szCs w:val="18"/>
        </w:rPr>
        <w:t>final</w:t>
      </w:r>
      <w:r>
        <w:rPr>
          <w:rFonts w:asciiTheme="majorHAnsi" w:eastAsiaTheme="majorEastAsia" w:hAnsiTheme="majorHAnsi" w:cstheme="majorBidi"/>
          <w:b/>
          <w:bCs/>
          <w:color w:val="4F81BD" w:themeColor="accent1"/>
          <w:sz w:val="18"/>
          <w:szCs w:val="18"/>
        </w:rPr>
        <w:t xml:space="preserve"> data analysis: </w:t>
      </w:r>
      <w:hyperlink r:id="rId24" w:history="1">
        <w:r w:rsidRPr="00C02A14">
          <w:rPr>
            <w:rStyle w:val="Hyperlink"/>
            <w:rFonts w:asciiTheme="majorHAnsi" w:eastAsiaTheme="majorEastAsia" w:hAnsiTheme="majorHAnsi" w:cstheme="majorBidi"/>
            <w:b/>
            <w:bCs/>
            <w:sz w:val="18"/>
            <w:szCs w:val="18"/>
          </w:rPr>
          <w:t>https://github.com/ed209robo/Ryerson</w:t>
        </w:r>
      </w:hyperlink>
    </w:p>
    <w:p w14:paraId="28D53491" w14:textId="77777777" w:rsidR="00AB3264" w:rsidRDefault="00AB3264">
      <w:pPr>
        <w:rPr>
          <w:b/>
          <w:bCs/>
          <w:color w:val="FF0000"/>
          <w:u w:val="single"/>
        </w:rPr>
      </w:pPr>
      <w:r>
        <w:rPr>
          <w:b/>
          <w:bCs/>
          <w:color w:val="FF0000"/>
          <w:u w:val="single"/>
        </w:rPr>
        <w:br w:type="page"/>
      </w:r>
    </w:p>
    <w:p w14:paraId="7842CBEA" w14:textId="01D3DCBF" w:rsidR="00D1453A" w:rsidRDefault="00D1453A" w:rsidP="00D1453A">
      <w:pPr>
        <w:pStyle w:val="Heading2"/>
      </w:pPr>
      <w:r>
        <w:lastRenderedPageBreak/>
        <w:t xml:space="preserve">Step 3: Initial Analysis and Exploratory Data Analysis </w:t>
      </w:r>
    </w:p>
    <w:p w14:paraId="1B66E1E5" w14:textId="77777777" w:rsidR="00D1453A" w:rsidRDefault="00D1453A" w:rsidP="00DB5D3A">
      <w:pPr>
        <w:rPr>
          <w:u w:val="single"/>
        </w:rPr>
      </w:pPr>
    </w:p>
    <w:p w14:paraId="607143B8" w14:textId="48DC29DD" w:rsidR="00AB3264" w:rsidRDefault="00D77B6C" w:rsidP="00DB5D3A">
      <w:r w:rsidRPr="00057BE3">
        <w:rPr>
          <w:b/>
          <w:bCs/>
          <w:u w:val="single"/>
        </w:rPr>
        <w:drawing>
          <wp:anchor distT="0" distB="0" distL="114300" distR="114300" simplePos="0" relativeHeight="251699200" behindDoc="0" locked="0" layoutInCell="1" allowOverlap="1" wp14:anchorId="0715979A" wp14:editId="5F3D394D">
            <wp:simplePos x="0" y="0"/>
            <wp:positionH relativeFrom="margin">
              <wp:posOffset>1865071</wp:posOffset>
            </wp:positionH>
            <wp:positionV relativeFrom="paragraph">
              <wp:posOffset>654431</wp:posOffset>
            </wp:positionV>
            <wp:extent cx="4762500" cy="2974975"/>
            <wp:effectExtent l="0" t="0" r="0" b="0"/>
            <wp:wrapSquare wrapText="bothSides"/>
            <wp:docPr id="12" name="Picture 2">
              <a:extLst xmlns:a="http://schemas.openxmlformats.org/drawingml/2006/main">
                <a:ext uri="{FF2B5EF4-FFF2-40B4-BE49-F238E27FC236}">
                  <a16:creationId xmlns:a16="http://schemas.microsoft.com/office/drawing/2014/main" id="{81918855-F971-4AFF-BD55-B511835887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1918855-F971-4AFF-BD55-B511835887FA}"/>
                        </a:ext>
                      </a:extLst>
                    </pic:cNvPr>
                    <pic:cNvPicPr>
                      <a:picLocks noChangeAspect="1"/>
                    </pic:cNvPicPr>
                  </pic:nvPicPr>
                  <pic:blipFill>
                    <a:blip r:embed="rId14"/>
                    <a:stretch>
                      <a:fillRect/>
                    </a:stretch>
                  </pic:blipFill>
                  <pic:spPr>
                    <a:xfrm>
                      <a:off x="0" y="0"/>
                      <a:ext cx="4762500" cy="2974975"/>
                    </a:xfrm>
                    <a:prstGeom prst="rect">
                      <a:avLst/>
                    </a:prstGeom>
                  </pic:spPr>
                </pic:pic>
              </a:graphicData>
            </a:graphic>
            <wp14:sizeRelH relativeFrom="margin">
              <wp14:pctWidth>0</wp14:pctWidth>
            </wp14:sizeRelH>
            <wp14:sizeRelV relativeFrom="margin">
              <wp14:pctHeight>0</wp14:pctHeight>
            </wp14:sizeRelV>
          </wp:anchor>
        </w:drawing>
      </w:r>
      <w:r w:rsidR="00803571" w:rsidRPr="00057BE3">
        <w:rPr>
          <w:b/>
          <w:bCs/>
          <w:u w:val="single"/>
        </w:rPr>
        <w:t>Check for Outliers</w:t>
      </w:r>
      <w:r w:rsidR="00803571" w:rsidRPr="00906200">
        <w:t xml:space="preserve">: </w:t>
      </w:r>
      <w:r w:rsidR="006009BF">
        <w:t>Outliers</w:t>
      </w:r>
      <w:r w:rsidR="00AE4077">
        <w:t xml:space="preserve"> can be one of two types.  Either a </w:t>
      </w:r>
      <w:r w:rsidR="001D7189">
        <w:t xml:space="preserve">mistake </w:t>
      </w:r>
      <w:r w:rsidR="00AE4077">
        <w:t xml:space="preserve">or a </w:t>
      </w:r>
      <w:r w:rsidR="001D7189">
        <w:t xml:space="preserve">true outlier. </w:t>
      </w:r>
      <w:r w:rsidR="006110D5">
        <w:t>The</w:t>
      </w:r>
      <w:r w:rsidR="00AE4077">
        <w:t xml:space="preserve"> forest fire </w:t>
      </w:r>
      <w:r w:rsidR="001D7189">
        <w:t xml:space="preserve">dataset has </w:t>
      </w:r>
      <w:r w:rsidR="006110D5">
        <w:t xml:space="preserve">no outliers due to mistakes.  However, the dataset does contain </w:t>
      </w:r>
      <w:r w:rsidR="001D7189">
        <w:t>many true outliers for the number of forest</w:t>
      </w:r>
      <w:r>
        <w:t xml:space="preserve"> fires</w:t>
      </w:r>
      <w:r w:rsidR="0000305F">
        <w:t xml:space="preserve">. </w:t>
      </w:r>
      <w:r w:rsidR="00FD24C5">
        <w:t>Specifically, m</w:t>
      </w:r>
      <w:r w:rsidR="001D7189">
        <w:t xml:space="preserve">any of the </w:t>
      </w:r>
      <w:r w:rsidR="00FD24C5">
        <w:t xml:space="preserve">outliers for the number of forest fires </w:t>
      </w:r>
      <w:r w:rsidR="001D7189">
        <w:t xml:space="preserve">are from the province of </w:t>
      </w:r>
      <w:r w:rsidR="00B2658E">
        <w:t>B</w:t>
      </w:r>
      <w:r w:rsidR="00FD24C5">
        <w:t>ritish Columbia</w:t>
      </w:r>
      <w:r w:rsidR="001D7189">
        <w:t>.  This can be seen from the boxplot</w:t>
      </w:r>
      <w:r w:rsidR="00FD24C5">
        <w:t>.</w:t>
      </w:r>
      <w:r w:rsidR="001D7189">
        <w:t xml:space="preserve"> </w:t>
      </w:r>
      <w:r w:rsidR="00B2658E">
        <w:t xml:space="preserve"> </w:t>
      </w:r>
    </w:p>
    <w:p w14:paraId="4CD880F0" w14:textId="0DA90D52" w:rsidR="00494E2D" w:rsidRDefault="00494E2D" w:rsidP="00494E2D"/>
    <w:p w14:paraId="6E00BAC2" w14:textId="77777777" w:rsidR="00494E2D" w:rsidRDefault="00494E2D"/>
    <w:p w14:paraId="616AADB9" w14:textId="77777777" w:rsidR="00494E2D" w:rsidRDefault="00494E2D"/>
    <w:p w14:paraId="5015FA29" w14:textId="77777777" w:rsidR="00494E2D" w:rsidRDefault="00494E2D"/>
    <w:p w14:paraId="642367A1" w14:textId="77777777" w:rsidR="00494E2D" w:rsidRDefault="00494E2D"/>
    <w:p w14:paraId="14A86915" w14:textId="77777777" w:rsidR="00494E2D" w:rsidRDefault="00494E2D"/>
    <w:p w14:paraId="2EF061AC" w14:textId="77777777" w:rsidR="00494E2D" w:rsidRDefault="00494E2D"/>
    <w:p w14:paraId="6243ACF7" w14:textId="77777777" w:rsidR="00494E2D" w:rsidRDefault="00494E2D"/>
    <w:p w14:paraId="562BB0B1" w14:textId="77777777" w:rsidR="00494E2D" w:rsidRDefault="00494E2D"/>
    <w:p w14:paraId="1F486719" w14:textId="6F9013EE" w:rsidR="00494E2D" w:rsidRDefault="00494E2D">
      <w:r>
        <w:drawing>
          <wp:anchor distT="0" distB="0" distL="114300" distR="114300" simplePos="0" relativeHeight="251726848" behindDoc="0" locked="0" layoutInCell="1" allowOverlap="1" wp14:anchorId="1B011F10" wp14:editId="5DBFB0B5">
            <wp:simplePos x="0" y="0"/>
            <wp:positionH relativeFrom="margin">
              <wp:posOffset>612224</wp:posOffset>
            </wp:positionH>
            <wp:positionV relativeFrom="paragraph">
              <wp:posOffset>670560</wp:posOffset>
            </wp:positionV>
            <wp:extent cx="5572125" cy="3235960"/>
            <wp:effectExtent l="0" t="0" r="9525" b="2540"/>
            <wp:wrapTopAndBottom/>
            <wp:docPr id="38" name="Picture 3">
              <a:extLst xmlns:a="http://schemas.openxmlformats.org/drawingml/2006/main">
                <a:ext uri="{FF2B5EF4-FFF2-40B4-BE49-F238E27FC236}">
                  <a16:creationId xmlns:a16="http://schemas.microsoft.com/office/drawing/2014/main" id="{33F6D347-4CCD-4174-A44B-10B359ECE2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3F6D347-4CCD-4174-A44B-10B359ECE2E9}"/>
                        </a:ext>
                      </a:extLst>
                    </pic:cNvPr>
                    <pic:cNvPicPr>
                      <a:picLocks noChangeAspect="1"/>
                    </pic:cNvPicPr>
                  </pic:nvPicPr>
                  <pic:blipFill>
                    <a:blip r:embed="rId13"/>
                    <a:stretch>
                      <a:fillRect/>
                    </a:stretch>
                  </pic:blipFill>
                  <pic:spPr>
                    <a:xfrm>
                      <a:off x="0" y="0"/>
                      <a:ext cx="5572125" cy="3235960"/>
                    </a:xfrm>
                    <a:prstGeom prst="rect">
                      <a:avLst/>
                    </a:prstGeom>
                  </pic:spPr>
                </pic:pic>
              </a:graphicData>
            </a:graphic>
            <wp14:sizeRelH relativeFrom="margin">
              <wp14:pctWidth>0</wp14:pctWidth>
            </wp14:sizeRelH>
            <wp14:sizeRelV relativeFrom="margin">
              <wp14:pctHeight>0</wp14:pctHeight>
            </wp14:sizeRelV>
          </wp:anchor>
        </w:drawing>
      </w:r>
      <w:r>
        <w:t xml:space="preserve">There are several reasons why British Columbia has a significant number of outliers.  Firstly, British </w:t>
      </w:r>
      <w:r w:rsidRPr="006B4801">
        <w:t>Columbia has one of the largest forest coverage</w:t>
      </w:r>
      <w:r>
        <w:t>s</w:t>
      </w:r>
      <w:r w:rsidRPr="006B4801">
        <w:t xml:space="preserve"> and the largest reserved forest coverage in </w:t>
      </w:r>
      <w:r>
        <w:t>Canada</w:t>
      </w:r>
      <w:r w:rsidRPr="006B4801">
        <w:t>.</w:t>
      </w:r>
      <w:r>
        <w:t xml:space="preserve"> Secondly, British Columbia has more forest fires caused by lightning than any other province.  This can be seen from the bar chart below.  </w:t>
      </w:r>
    </w:p>
    <w:p w14:paraId="092DFF0F" w14:textId="2D4FF5A9" w:rsidR="00910321" w:rsidRDefault="00910321" w:rsidP="00DB5D3A"/>
    <w:p w14:paraId="57237972" w14:textId="2CF9DE1A" w:rsidR="00803571" w:rsidRDefault="00494E2D" w:rsidP="00DB5D3A">
      <w:r>
        <w:br w:type="page"/>
      </w:r>
      <w:r w:rsidR="00886326">
        <w:lastRenderedPageBreak/>
        <w:t>In addition, British Columbia and Ontario are the only two provinces that have more</w:t>
      </w:r>
      <w:r w:rsidR="00AB3264">
        <w:t xml:space="preserve"> </w:t>
      </w:r>
      <w:r w:rsidR="00886326">
        <w:t>forest fires from lightning strike</w:t>
      </w:r>
      <w:r w:rsidR="00AB3264">
        <w:t>s</w:t>
      </w:r>
      <w:r w:rsidR="00886326">
        <w:t xml:space="preserve"> compared to humans.  </w:t>
      </w:r>
      <w:r w:rsidR="00365191" w:rsidRPr="00057BE3">
        <w:t>Many of these fires are in remote areas, which can be difficult to access.  Also, the number of lightning strikes continue to increase in British Columbia.</w:t>
      </w:r>
      <w:r w:rsidR="00AB3264" w:rsidRPr="00057BE3">
        <w:t xml:space="preserve"> </w:t>
      </w:r>
      <w:r w:rsidR="00315C4C">
        <w:t xml:space="preserve">The larger </w:t>
      </w:r>
      <w:r w:rsidR="00AB3264">
        <w:t xml:space="preserve">forest area in British Columbia </w:t>
      </w:r>
      <w:r w:rsidR="00315C4C">
        <w:t xml:space="preserve">and increased lightning strikes will result in more forest fires. Therefore, </w:t>
      </w:r>
      <w:r w:rsidR="00AB3264">
        <w:t xml:space="preserve">the number of forest fires in British Columbia </w:t>
      </w:r>
      <w:r w:rsidR="00315C4C">
        <w:t xml:space="preserve">is not an outlier </w:t>
      </w:r>
      <w:r w:rsidR="00506FA0">
        <w:t xml:space="preserve">from an error </w:t>
      </w:r>
      <w:r w:rsidR="001D7189">
        <w:t>but is a true outlier</w:t>
      </w:r>
      <w:r w:rsidR="00506FA0">
        <w:t xml:space="preserve"> that can be included </w:t>
      </w:r>
      <w:r w:rsidR="00D77B6C">
        <w:t xml:space="preserve">as a scenario </w:t>
      </w:r>
      <w:r w:rsidR="00506FA0">
        <w:t xml:space="preserve">in the statistical modeling.  </w:t>
      </w:r>
      <w:r w:rsidR="00651B61">
        <w:t xml:space="preserve">The outliers have been calculated by </w:t>
      </w:r>
      <w:r w:rsidR="00C2013A">
        <w:t>capping anything above the 95</w:t>
      </w:r>
      <w:r w:rsidR="00C2013A" w:rsidRPr="00057BE3">
        <w:t>th</w:t>
      </w:r>
      <w:r w:rsidR="00C2013A">
        <w:t xml:space="preserve"> percentile</w:t>
      </w:r>
      <w:r w:rsidR="00506FA0">
        <w:t xml:space="preserve">.  </w:t>
      </w:r>
      <w:r w:rsidR="00C2013A">
        <w:t xml:space="preserve"> </w:t>
      </w:r>
    </w:p>
    <w:p w14:paraId="643A25E5" w14:textId="32523C64" w:rsidR="001D7189" w:rsidRPr="00251E9A" w:rsidRDefault="00651B61" w:rsidP="001B2E8E">
      <w:r w:rsidRPr="00057BE3">
        <w:drawing>
          <wp:anchor distT="0" distB="0" distL="114300" distR="114300" simplePos="0" relativeHeight="251738112" behindDoc="0" locked="0" layoutInCell="1" allowOverlap="1" wp14:anchorId="59A067CD" wp14:editId="7FF2D231">
            <wp:simplePos x="0" y="0"/>
            <wp:positionH relativeFrom="margin">
              <wp:align>left</wp:align>
            </wp:positionH>
            <wp:positionV relativeFrom="paragraph">
              <wp:posOffset>351003</wp:posOffset>
            </wp:positionV>
            <wp:extent cx="3855720" cy="794385"/>
            <wp:effectExtent l="0" t="0" r="0" b="571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55720" cy="794385"/>
                    </a:xfrm>
                    <a:prstGeom prst="rect">
                      <a:avLst/>
                    </a:prstGeom>
                  </pic:spPr>
                </pic:pic>
              </a:graphicData>
            </a:graphic>
            <wp14:sizeRelH relativeFrom="margin">
              <wp14:pctWidth>0</wp14:pctWidth>
            </wp14:sizeRelH>
            <wp14:sizeRelV relativeFrom="margin">
              <wp14:pctHeight>0</wp14:pctHeight>
            </wp14:sizeRelV>
          </wp:anchor>
        </w:drawing>
      </w:r>
      <w:r w:rsidR="00990E93" w:rsidRPr="00990E93">
        <w:t xml:space="preserve"> </w:t>
      </w:r>
      <w:r w:rsidR="00251E9A" w:rsidRPr="00251E9A">
        <w:t>The</w:t>
      </w:r>
      <w:r w:rsidR="00251E9A">
        <w:t xml:space="preserve"> number summary below shows the range of number of forest fires before the outliers are capped.</w:t>
      </w:r>
    </w:p>
    <w:p w14:paraId="3C2CB2CC" w14:textId="19A66A4A" w:rsidR="00251E9A" w:rsidRDefault="00251E9A">
      <w:pPr>
        <w:rPr>
          <w:color w:val="FF0000"/>
        </w:rPr>
      </w:pPr>
    </w:p>
    <w:p w14:paraId="65792F45" w14:textId="511B2D44" w:rsidR="001B2E8E" w:rsidRPr="00057BE3" w:rsidRDefault="00651B61">
      <w:r>
        <w:drawing>
          <wp:anchor distT="0" distB="0" distL="114300" distR="114300" simplePos="0" relativeHeight="251696128" behindDoc="0" locked="0" layoutInCell="1" allowOverlap="1" wp14:anchorId="13ACC215" wp14:editId="04F70B0B">
            <wp:simplePos x="0" y="0"/>
            <wp:positionH relativeFrom="column">
              <wp:posOffset>2907106</wp:posOffset>
            </wp:positionH>
            <wp:positionV relativeFrom="paragraph">
              <wp:posOffset>1665961</wp:posOffset>
            </wp:positionV>
            <wp:extent cx="2345690" cy="2774950"/>
            <wp:effectExtent l="0" t="0" r="0" b="63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45690" cy="2774950"/>
                    </a:xfrm>
                    <a:prstGeom prst="rect">
                      <a:avLst/>
                    </a:prstGeom>
                  </pic:spPr>
                </pic:pic>
              </a:graphicData>
            </a:graphic>
            <wp14:sizeRelH relativeFrom="margin">
              <wp14:pctWidth>0</wp14:pctWidth>
            </wp14:sizeRelH>
            <wp14:sizeRelV relativeFrom="margin">
              <wp14:pctHeight>0</wp14:pctHeight>
            </wp14:sizeRelV>
          </wp:anchor>
        </w:drawing>
      </w:r>
      <w:r w:rsidRPr="00251E9A">
        <w:drawing>
          <wp:anchor distT="0" distB="0" distL="114300" distR="114300" simplePos="0" relativeHeight="251739136" behindDoc="0" locked="0" layoutInCell="1" allowOverlap="1" wp14:anchorId="18ED5133" wp14:editId="781F978D">
            <wp:simplePos x="0" y="0"/>
            <wp:positionH relativeFrom="margin">
              <wp:align>left</wp:align>
            </wp:positionH>
            <wp:positionV relativeFrom="paragraph">
              <wp:posOffset>385699</wp:posOffset>
            </wp:positionV>
            <wp:extent cx="3838575" cy="802640"/>
            <wp:effectExtent l="0" t="0" r="952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38575" cy="802640"/>
                    </a:xfrm>
                    <a:prstGeom prst="rect">
                      <a:avLst/>
                    </a:prstGeom>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695104" behindDoc="0" locked="0" layoutInCell="1" allowOverlap="1" wp14:anchorId="49F019A8" wp14:editId="44ACEF37">
            <wp:simplePos x="0" y="0"/>
            <wp:positionH relativeFrom="column">
              <wp:posOffset>3963</wp:posOffset>
            </wp:positionH>
            <wp:positionV relativeFrom="paragraph">
              <wp:posOffset>1664817</wp:posOffset>
            </wp:positionV>
            <wp:extent cx="2266950" cy="276669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66950" cy="2766695"/>
                    </a:xfrm>
                    <a:prstGeom prst="rect">
                      <a:avLst/>
                    </a:prstGeom>
                  </pic:spPr>
                </pic:pic>
              </a:graphicData>
            </a:graphic>
          </wp:anchor>
        </w:drawing>
      </w:r>
      <w:r w:rsidR="00251E9A" w:rsidRPr="00251E9A">
        <w:t xml:space="preserve">The </w:t>
      </w:r>
      <w:r w:rsidR="00251E9A">
        <w:t>number summary below shows the range of number of forest fires after the outliers are capped.</w:t>
      </w:r>
      <w:r w:rsidR="001B2E8E" w:rsidRPr="00251E9A">
        <w:br w:type="page"/>
      </w:r>
    </w:p>
    <w:p w14:paraId="5C791652" w14:textId="447016DF" w:rsidR="00FD1536" w:rsidRDefault="00177F8F" w:rsidP="00D1453A">
      <w:r w:rsidRPr="007B6228">
        <w:rPr>
          <w:b/>
          <w:bCs/>
          <w:u w:val="single"/>
        </w:rPr>
        <w:lastRenderedPageBreak/>
        <w:drawing>
          <wp:anchor distT="0" distB="0" distL="114300" distR="114300" simplePos="0" relativeHeight="251702272" behindDoc="0" locked="0" layoutInCell="1" allowOverlap="1" wp14:anchorId="3A17561E" wp14:editId="6B8826CF">
            <wp:simplePos x="0" y="0"/>
            <wp:positionH relativeFrom="margin">
              <wp:posOffset>18085</wp:posOffset>
            </wp:positionH>
            <wp:positionV relativeFrom="paragraph">
              <wp:posOffset>807669</wp:posOffset>
            </wp:positionV>
            <wp:extent cx="3552381" cy="2447619"/>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52381" cy="2447619"/>
                    </a:xfrm>
                    <a:prstGeom prst="rect">
                      <a:avLst/>
                    </a:prstGeom>
                  </pic:spPr>
                </pic:pic>
              </a:graphicData>
            </a:graphic>
          </wp:anchor>
        </w:drawing>
      </w:r>
      <w:r w:rsidR="00FD1536" w:rsidRPr="007B6228">
        <w:rPr>
          <w:b/>
          <w:bCs/>
          <w:u w:val="single"/>
        </w:rPr>
        <w:t>Feature selection</w:t>
      </w:r>
      <w:r w:rsidR="00FD1536" w:rsidRPr="00D1453A">
        <w:t xml:space="preserve">: </w:t>
      </w:r>
      <w:r w:rsidR="00D1453A">
        <w:t xml:space="preserve">I used the FSelector package </w:t>
      </w:r>
      <w:r w:rsidR="003B41C2">
        <w:t xml:space="preserve">and the information gain function </w:t>
      </w:r>
      <w:r w:rsidR="00D1453A">
        <w:t xml:space="preserve">in R to </w:t>
      </w:r>
      <w:r w:rsidR="003B41C2">
        <w:t xml:space="preserve">choose the best combination of attributes.  The two attributes which scored the highest importance </w:t>
      </w:r>
      <w:r>
        <w:t>are</w:t>
      </w:r>
      <w:r w:rsidR="003B41C2">
        <w:t xml:space="preserve"> </w:t>
      </w:r>
      <w:r>
        <w:t>“</w:t>
      </w:r>
      <w:r w:rsidR="003B41C2">
        <w:t>Protection.zone</w:t>
      </w:r>
      <w:r>
        <w:t>”</w:t>
      </w:r>
      <w:r w:rsidR="003B41C2">
        <w:t xml:space="preserve"> and </w:t>
      </w:r>
      <w:r>
        <w:t>“</w:t>
      </w:r>
      <w:r w:rsidR="003B41C2">
        <w:t>Response.category</w:t>
      </w:r>
      <w:r>
        <w:t>”</w:t>
      </w:r>
      <w:r w:rsidR="003B41C2">
        <w:t>.</w:t>
      </w:r>
      <w:r w:rsidR="00D1453A">
        <w:t xml:space="preserve"> </w:t>
      </w:r>
      <w:r>
        <w:t xml:space="preserve">I will prepare many different model scenarios with different combinations of attributes. </w:t>
      </w:r>
    </w:p>
    <w:p w14:paraId="31C6C384" w14:textId="6CC3916E" w:rsidR="003B41C2" w:rsidRPr="008A18A0" w:rsidRDefault="003B41C2" w:rsidP="00FD1536">
      <w:pPr>
        <w:rPr>
          <w:rFonts w:asciiTheme="majorHAnsi" w:eastAsiaTheme="majorEastAsia" w:hAnsiTheme="majorHAnsi" w:cstheme="majorBidi"/>
          <w:b/>
          <w:bCs/>
          <w:color w:val="4F81BD" w:themeColor="accent1"/>
          <w:sz w:val="18"/>
          <w:szCs w:val="18"/>
        </w:rPr>
      </w:pPr>
    </w:p>
    <w:p w14:paraId="69AA5BB0" w14:textId="77777777" w:rsidR="0048328E" w:rsidRDefault="0048328E" w:rsidP="00D1453A">
      <w:pPr>
        <w:rPr>
          <w:rFonts w:asciiTheme="majorHAnsi" w:eastAsiaTheme="majorEastAsia" w:hAnsiTheme="majorHAnsi" w:cstheme="majorBidi"/>
          <w:b/>
          <w:bCs/>
          <w:color w:val="4F81BD" w:themeColor="accent1"/>
          <w:sz w:val="18"/>
          <w:szCs w:val="18"/>
        </w:rPr>
      </w:pPr>
    </w:p>
    <w:p w14:paraId="731F627F" w14:textId="3464C196" w:rsidR="00D1453A" w:rsidRPr="008A18A0" w:rsidRDefault="00D1453A" w:rsidP="00D1453A">
      <w:pPr>
        <w:rPr>
          <w:rFonts w:asciiTheme="majorHAnsi" w:eastAsiaTheme="majorEastAsia" w:hAnsiTheme="majorHAnsi" w:cstheme="majorBidi"/>
          <w:b/>
          <w:bCs/>
          <w:color w:val="4F81BD" w:themeColor="accent1"/>
          <w:sz w:val="18"/>
          <w:szCs w:val="18"/>
        </w:rPr>
      </w:pPr>
      <w:r>
        <w:rPr>
          <w:rFonts w:asciiTheme="majorHAnsi" w:eastAsiaTheme="majorEastAsia" w:hAnsiTheme="majorHAnsi" w:cstheme="majorBidi"/>
          <w:b/>
          <w:bCs/>
          <w:color w:val="4F81BD" w:themeColor="accent1"/>
          <w:sz w:val="18"/>
          <w:szCs w:val="18"/>
        </w:rPr>
        <w:t xml:space="preserve">R code for </w:t>
      </w:r>
      <w:r w:rsidR="00251E9A">
        <w:rPr>
          <w:rFonts w:asciiTheme="majorHAnsi" w:eastAsiaTheme="majorEastAsia" w:hAnsiTheme="majorHAnsi" w:cstheme="majorBidi"/>
          <w:b/>
          <w:bCs/>
          <w:color w:val="4F81BD" w:themeColor="accent1"/>
          <w:sz w:val="18"/>
          <w:szCs w:val="18"/>
        </w:rPr>
        <w:t>final</w:t>
      </w:r>
      <w:r>
        <w:rPr>
          <w:rFonts w:asciiTheme="majorHAnsi" w:eastAsiaTheme="majorEastAsia" w:hAnsiTheme="majorHAnsi" w:cstheme="majorBidi"/>
          <w:b/>
          <w:bCs/>
          <w:color w:val="4F81BD" w:themeColor="accent1"/>
          <w:sz w:val="18"/>
          <w:szCs w:val="18"/>
        </w:rPr>
        <w:t xml:space="preserve"> data analysis: </w:t>
      </w:r>
      <w:hyperlink r:id="rId30" w:history="1">
        <w:r w:rsidRPr="00C02A14">
          <w:rPr>
            <w:rStyle w:val="Hyperlink"/>
            <w:rFonts w:asciiTheme="majorHAnsi" w:eastAsiaTheme="majorEastAsia" w:hAnsiTheme="majorHAnsi" w:cstheme="majorBidi"/>
            <w:b/>
            <w:bCs/>
            <w:sz w:val="18"/>
            <w:szCs w:val="18"/>
          </w:rPr>
          <w:t>https://github.com/ed209robo/Ryerson</w:t>
        </w:r>
      </w:hyperlink>
    </w:p>
    <w:p w14:paraId="6A94CFE0" w14:textId="055D40EF" w:rsidR="0034781B" w:rsidRDefault="0034781B">
      <w:pPr>
        <w:rPr>
          <w:rFonts w:asciiTheme="majorHAnsi" w:eastAsiaTheme="majorEastAsia" w:hAnsiTheme="majorHAnsi" w:cstheme="majorBidi"/>
          <w:b/>
          <w:bCs/>
          <w:color w:val="4F81BD" w:themeColor="accent1"/>
          <w:sz w:val="26"/>
          <w:szCs w:val="26"/>
        </w:rPr>
      </w:pPr>
      <w:r>
        <w:br w:type="page"/>
      </w:r>
    </w:p>
    <w:p w14:paraId="369F09F5" w14:textId="77777777" w:rsidR="0073180B" w:rsidRDefault="0073180B" w:rsidP="00337F16">
      <w:pPr>
        <w:pStyle w:val="Heading2"/>
      </w:pPr>
    </w:p>
    <w:p w14:paraId="718DA750" w14:textId="302DDD70" w:rsidR="0073180B" w:rsidRDefault="00337F16" w:rsidP="00337F16">
      <w:pPr>
        <w:pStyle w:val="Heading2"/>
      </w:pPr>
      <w:r>
        <w:t xml:space="preserve">Step 4: </w:t>
      </w:r>
      <w:r w:rsidR="0073180B">
        <w:t>Train and Test Data</w:t>
      </w:r>
    </w:p>
    <w:p w14:paraId="535E9420" w14:textId="5E10D8E5" w:rsidR="0034781B" w:rsidRDefault="0034781B" w:rsidP="0034781B">
      <w:pPr>
        <w:spacing w:after="0"/>
      </w:pPr>
    </w:p>
    <w:p w14:paraId="4AEB4458" w14:textId="1B9D5DCA" w:rsidR="0034781B" w:rsidRDefault="0034781B" w:rsidP="0034781B">
      <w:pPr>
        <w:pStyle w:val="Heading2"/>
        <w:spacing w:before="0"/>
        <w:rPr>
          <w:rFonts w:asciiTheme="minorHAnsi" w:eastAsiaTheme="minorHAnsi" w:hAnsiTheme="minorHAnsi" w:cstheme="minorBidi"/>
          <w:b w:val="0"/>
          <w:bCs w:val="0"/>
          <w:color w:val="auto"/>
          <w:sz w:val="22"/>
          <w:szCs w:val="22"/>
        </w:rPr>
      </w:pPr>
      <w:r>
        <w:rPr>
          <w:rFonts w:asciiTheme="minorHAnsi" w:eastAsiaTheme="minorHAnsi" w:hAnsiTheme="minorHAnsi" w:cstheme="minorBidi"/>
          <w:b w:val="0"/>
          <w:bCs w:val="0"/>
          <w:color w:val="auto"/>
          <w:sz w:val="22"/>
          <w:szCs w:val="22"/>
        </w:rPr>
        <w:t>The dataset is split into a training set and test set.  I have used the built in “</w:t>
      </w:r>
      <w:r w:rsidR="00202D6D">
        <w:rPr>
          <w:rFonts w:asciiTheme="minorHAnsi" w:eastAsiaTheme="minorHAnsi" w:hAnsiTheme="minorHAnsi" w:cstheme="minorBidi"/>
          <w:b w:val="0"/>
          <w:bCs w:val="0"/>
          <w:color w:val="auto"/>
          <w:sz w:val="22"/>
          <w:szCs w:val="22"/>
        </w:rPr>
        <w:t>s</w:t>
      </w:r>
      <w:r>
        <w:rPr>
          <w:rFonts w:asciiTheme="minorHAnsi" w:eastAsiaTheme="minorHAnsi" w:hAnsiTheme="minorHAnsi" w:cstheme="minorBidi"/>
          <w:b w:val="0"/>
          <w:bCs w:val="0"/>
          <w:color w:val="auto"/>
          <w:sz w:val="22"/>
          <w:szCs w:val="22"/>
        </w:rPr>
        <w:t>ample” function in R to randomly select samples</w:t>
      </w:r>
      <w:r w:rsidR="00202D6D">
        <w:rPr>
          <w:rFonts w:asciiTheme="minorHAnsi" w:eastAsiaTheme="minorHAnsi" w:hAnsiTheme="minorHAnsi" w:cstheme="minorBidi"/>
          <w:b w:val="0"/>
          <w:bCs w:val="0"/>
          <w:color w:val="auto"/>
          <w:sz w:val="22"/>
          <w:szCs w:val="22"/>
        </w:rPr>
        <w:t xml:space="preserve"> for the split</w:t>
      </w:r>
      <w:r w:rsidR="00177F8F">
        <w:rPr>
          <w:rFonts w:asciiTheme="minorHAnsi" w:eastAsiaTheme="minorHAnsi" w:hAnsiTheme="minorHAnsi" w:cstheme="minorBidi"/>
          <w:b w:val="0"/>
          <w:bCs w:val="0"/>
          <w:color w:val="auto"/>
          <w:sz w:val="22"/>
          <w:szCs w:val="22"/>
        </w:rPr>
        <w:t xml:space="preserve"> </w:t>
      </w:r>
      <w:r>
        <w:rPr>
          <w:rFonts w:asciiTheme="minorHAnsi" w:eastAsiaTheme="minorHAnsi" w:hAnsiTheme="minorHAnsi" w:cstheme="minorBidi"/>
          <w:b w:val="0"/>
          <w:bCs w:val="0"/>
          <w:color w:val="auto"/>
          <w:sz w:val="22"/>
          <w:szCs w:val="22"/>
        </w:rPr>
        <w:t>while ensuring the training set and</w:t>
      </w:r>
      <w:r w:rsidR="00FA51E4">
        <w:rPr>
          <w:rFonts w:asciiTheme="minorHAnsi" w:eastAsiaTheme="minorHAnsi" w:hAnsiTheme="minorHAnsi" w:cstheme="minorBidi"/>
          <w:b w:val="0"/>
          <w:bCs w:val="0"/>
          <w:color w:val="auto"/>
          <w:sz w:val="22"/>
          <w:szCs w:val="22"/>
        </w:rPr>
        <w:t xml:space="preserve"> test</w:t>
      </w:r>
      <w:r>
        <w:rPr>
          <w:rFonts w:asciiTheme="minorHAnsi" w:eastAsiaTheme="minorHAnsi" w:hAnsiTheme="minorHAnsi" w:cstheme="minorBidi"/>
          <w:b w:val="0"/>
          <w:bCs w:val="0"/>
          <w:color w:val="auto"/>
          <w:sz w:val="22"/>
          <w:szCs w:val="22"/>
        </w:rPr>
        <w:t xml:space="preserve"> set do not have any common data points.</w:t>
      </w:r>
    </w:p>
    <w:p w14:paraId="1EB80E4E" w14:textId="751B3033" w:rsidR="0034781B" w:rsidRDefault="00AF15DC" w:rsidP="0034781B">
      <w:r>
        <w:drawing>
          <wp:anchor distT="0" distB="0" distL="114300" distR="114300" simplePos="0" relativeHeight="251697152" behindDoc="0" locked="0" layoutInCell="1" allowOverlap="1" wp14:anchorId="7EFDFB49" wp14:editId="4182B6A3">
            <wp:simplePos x="0" y="0"/>
            <wp:positionH relativeFrom="margin">
              <wp:posOffset>-109855</wp:posOffset>
            </wp:positionH>
            <wp:positionV relativeFrom="paragraph">
              <wp:posOffset>320040</wp:posOffset>
            </wp:positionV>
            <wp:extent cx="6481445" cy="1397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81445" cy="1397000"/>
                    </a:xfrm>
                    <a:prstGeom prst="rect">
                      <a:avLst/>
                    </a:prstGeom>
                  </pic:spPr>
                </pic:pic>
              </a:graphicData>
            </a:graphic>
            <wp14:sizeRelH relativeFrom="margin">
              <wp14:pctWidth>0</wp14:pctWidth>
            </wp14:sizeRelH>
            <wp14:sizeRelV relativeFrom="margin">
              <wp14:pctHeight>0</wp14:pctHeight>
            </wp14:sizeRelV>
          </wp:anchor>
        </w:drawing>
      </w:r>
      <w:r w:rsidR="0034781B">
        <w:t xml:space="preserve">I </w:t>
      </w:r>
      <w:r w:rsidR="00202D6D">
        <w:t xml:space="preserve">also </w:t>
      </w:r>
      <w:r w:rsidR="0034781B">
        <w:t>used the “set.seed” function in R to make the code reproducible.</w:t>
      </w:r>
    </w:p>
    <w:p w14:paraId="4CC8B63B" w14:textId="38822D93" w:rsidR="006B0FF9" w:rsidRDefault="006B0FF9" w:rsidP="0034781B"/>
    <w:p w14:paraId="5B32D222" w14:textId="7E1AF919" w:rsidR="008C0F34" w:rsidRPr="005A5DC2" w:rsidRDefault="00F73830" w:rsidP="0034781B">
      <w:pPr>
        <w:spacing w:after="0"/>
      </w:pPr>
      <w:bookmarkStart w:id="1" w:name="set-the-seed-to-make-your-partition-repr"/>
      <w:bookmarkEnd w:id="1"/>
      <w:r w:rsidRPr="00202D6D">
        <w:t xml:space="preserve">The </w:t>
      </w:r>
      <w:r w:rsidR="00FA51E4" w:rsidRPr="00202D6D">
        <w:t xml:space="preserve">caret package includes a </w:t>
      </w:r>
      <w:r w:rsidRPr="00202D6D">
        <w:t>function</w:t>
      </w:r>
      <w:r w:rsidR="00FA51E4" w:rsidRPr="00202D6D">
        <w:t>,</w:t>
      </w:r>
      <w:r w:rsidRPr="00202D6D">
        <w:t> </w:t>
      </w:r>
      <w:r w:rsidR="00177F8F">
        <w:t>“</w:t>
      </w:r>
      <w:r w:rsidRPr="00202D6D">
        <w:t>trainControl</w:t>
      </w:r>
      <w:r w:rsidR="00177F8F">
        <w:t>”</w:t>
      </w:r>
      <w:r w:rsidRPr="00202D6D">
        <w:t> </w:t>
      </w:r>
      <w:r w:rsidR="00FA51E4" w:rsidRPr="00202D6D">
        <w:t xml:space="preserve">that sets the </w:t>
      </w:r>
      <w:r w:rsidRPr="00202D6D">
        <w:t xml:space="preserve">parameters </w:t>
      </w:r>
      <w:r w:rsidR="00FA51E4" w:rsidRPr="00202D6D">
        <w:t xml:space="preserve">for running models. </w:t>
      </w:r>
      <w:r w:rsidR="00202D6D">
        <w:t xml:space="preserve">A few of the parameters are required for the model.  </w:t>
      </w:r>
      <w:r w:rsidR="00FA51E4" w:rsidRPr="00202D6D">
        <w:t>One parameter is the “method” value</w:t>
      </w:r>
      <w:r w:rsidR="0045039F">
        <w:t>, which is the type of resampling method in the train-control function.</w:t>
      </w:r>
      <w:r w:rsidR="00FA51E4" w:rsidRPr="00202D6D">
        <w:t xml:space="preserve">  I have used “repeatedcv”</w:t>
      </w:r>
      <w:r w:rsidR="00202D6D">
        <w:t>, (repeated cross-validation)</w:t>
      </w:r>
      <w:r w:rsidR="006B0FF9">
        <w:t>, which</w:t>
      </w:r>
      <w:r w:rsidR="0045039F">
        <w:t xml:space="preserve"> </w:t>
      </w:r>
      <w:r w:rsidR="0045039F" w:rsidRPr="005A5DC2">
        <w:t>creates multiple random splits of the dataset into training and validation data.</w:t>
      </w:r>
      <w:r w:rsidR="006B0FF9" w:rsidRPr="005A5DC2">
        <w:t xml:space="preserve"> </w:t>
      </w:r>
      <w:r w:rsidR="0066411E" w:rsidRPr="005A5DC2">
        <w:t xml:space="preserve">I used the following number of cross-validation and repeats to prevent overfitting.  </w:t>
      </w:r>
      <w:r w:rsidR="0045039F" w:rsidRPr="005A5DC2">
        <w:t xml:space="preserve">The number field is set to </w:t>
      </w:r>
      <w:r w:rsidR="0066411E" w:rsidRPr="005A5DC2">
        <w:t>3</w:t>
      </w:r>
      <w:r w:rsidR="0045039F" w:rsidRPr="005A5DC2">
        <w:t xml:space="preserve">, which indicates </w:t>
      </w:r>
      <w:r w:rsidR="0066411E" w:rsidRPr="005A5DC2">
        <w:t>3</w:t>
      </w:r>
      <w:r w:rsidR="005A5DC2">
        <w:t>-</w:t>
      </w:r>
      <w:r w:rsidR="0045039F" w:rsidRPr="005A5DC2">
        <w:t>fold cross-validation.</w:t>
      </w:r>
      <w:r w:rsidR="006B0FF9" w:rsidRPr="005A5DC2">
        <w:t xml:space="preserve"> The repeats field is set to </w:t>
      </w:r>
      <w:r w:rsidR="0066411E" w:rsidRPr="005A5DC2">
        <w:t>5</w:t>
      </w:r>
      <w:r w:rsidR="006B0FF9" w:rsidRPr="005A5DC2">
        <w:t xml:space="preserve">, which refers to </w:t>
      </w:r>
      <w:r w:rsidR="0066411E" w:rsidRPr="005A5DC2">
        <w:t>5</w:t>
      </w:r>
      <w:r w:rsidR="006B0FF9" w:rsidRPr="005A5DC2">
        <w:t xml:space="preserve"> repeated K-fold cross-validation.</w:t>
      </w:r>
      <w:r w:rsidR="0066411E" w:rsidRPr="005A5DC2">
        <w:t xml:space="preserve"> </w:t>
      </w:r>
    </w:p>
    <w:p w14:paraId="651DFB12" w14:textId="4EA55851" w:rsidR="0045039F" w:rsidRPr="005A5DC2" w:rsidRDefault="0045039F" w:rsidP="0034781B">
      <w:pPr>
        <w:spacing w:after="0"/>
      </w:pPr>
    </w:p>
    <w:p w14:paraId="4D8EDCD4" w14:textId="3BB3DE61" w:rsidR="0045039F" w:rsidRDefault="000D3CD1" w:rsidP="0034781B">
      <w:pPr>
        <w:spacing w:after="0"/>
        <w:rPr>
          <w:rFonts w:ascii="Arial" w:hAnsi="Arial" w:cs="Arial"/>
          <w:color w:val="222222"/>
          <w:sz w:val="21"/>
          <w:szCs w:val="21"/>
          <w:shd w:val="clear" w:color="auto" w:fill="FFFFFF"/>
        </w:rPr>
      </w:pPr>
      <w:r>
        <w:rPr>
          <w:noProof/>
        </w:rPr>
        <w:drawing>
          <wp:inline distT="0" distB="0" distL="0" distR="0" wp14:anchorId="7E670D0C" wp14:editId="526C6F15">
            <wp:extent cx="5595938" cy="582101"/>
            <wp:effectExtent l="0" t="0" r="508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0527" cy="621067"/>
                    </a:xfrm>
                    <a:prstGeom prst="rect">
                      <a:avLst/>
                    </a:prstGeom>
                  </pic:spPr>
                </pic:pic>
              </a:graphicData>
            </a:graphic>
          </wp:inline>
        </w:drawing>
      </w:r>
    </w:p>
    <w:p w14:paraId="2FED4FE5" w14:textId="77777777" w:rsidR="00B10972" w:rsidRDefault="00B10972"/>
    <w:p w14:paraId="3E1EE17A" w14:textId="77777777" w:rsidR="00B10972" w:rsidRPr="008A18A0" w:rsidRDefault="00B10972" w:rsidP="00B10972">
      <w:pPr>
        <w:rPr>
          <w:rFonts w:asciiTheme="majorHAnsi" w:eastAsiaTheme="majorEastAsia" w:hAnsiTheme="majorHAnsi" w:cstheme="majorBidi"/>
          <w:b/>
          <w:bCs/>
          <w:color w:val="4F81BD" w:themeColor="accent1"/>
          <w:sz w:val="18"/>
          <w:szCs w:val="18"/>
        </w:rPr>
      </w:pPr>
      <w:r>
        <w:rPr>
          <w:rFonts w:asciiTheme="majorHAnsi" w:eastAsiaTheme="majorEastAsia" w:hAnsiTheme="majorHAnsi" w:cstheme="majorBidi"/>
          <w:b/>
          <w:bCs/>
          <w:color w:val="4F81BD" w:themeColor="accent1"/>
          <w:sz w:val="18"/>
          <w:szCs w:val="18"/>
        </w:rPr>
        <w:t xml:space="preserve">R code for final data analysis: </w:t>
      </w:r>
      <w:hyperlink r:id="rId33" w:history="1">
        <w:r w:rsidRPr="00C02A14">
          <w:rPr>
            <w:rStyle w:val="Hyperlink"/>
            <w:rFonts w:asciiTheme="majorHAnsi" w:eastAsiaTheme="majorEastAsia" w:hAnsiTheme="majorHAnsi" w:cstheme="majorBidi"/>
            <w:b/>
            <w:bCs/>
            <w:sz w:val="18"/>
            <w:szCs w:val="18"/>
          </w:rPr>
          <w:t>https://github.com/ed209robo/Ryerson</w:t>
        </w:r>
      </w:hyperlink>
    </w:p>
    <w:p w14:paraId="250938FC" w14:textId="2C220382" w:rsidR="008F460F" w:rsidRDefault="008F460F">
      <w:r>
        <w:br w:type="page"/>
      </w:r>
    </w:p>
    <w:p w14:paraId="3F970A86" w14:textId="77777777" w:rsidR="0034781B" w:rsidRDefault="0034781B" w:rsidP="0034781B">
      <w:pPr>
        <w:spacing w:after="0"/>
      </w:pPr>
    </w:p>
    <w:p w14:paraId="08A3A81F" w14:textId="210AD932" w:rsidR="00337F16" w:rsidRDefault="00337F16" w:rsidP="00337F16">
      <w:pPr>
        <w:pStyle w:val="Heading2"/>
      </w:pPr>
      <w:r>
        <w:t xml:space="preserve">Step 5: </w:t>
      </w:r>
      <w:r w:rsidR="0073180B">
        <w:t>Model Selection</w:t>
      </w:r>
    </w:p>
    <w:p w14:paraId="362D98AF" w14:textId="60DBC3CD" w:rsidR="00BC4488" w:rsidRDefault="00BC4488" w:rsidP="00BC4488">
      <w:r>
        <w:t xml:space="preserve">In R, I have used 7 different regression models from the caret package to predict the number of forest fires. With these 7 models, I have run different scenarios to find the best model and the best set of predictors. </w:t>
      </w:r>
    </w:p>
    <w:p w14:paraId="467F8ECE" w14:textId="56589666" w:rsidR="00BC4488" w:rsidRDefault="00BC4488" w:rsidP="00BC4488">
      <w:r>
        <w:t xml:space="preserve">The 7 regression models </w:t>
      </w:r>
      <w:r w:rsidR="00BF135D">
        <w:t xml:space="preserve">from the caret package </w:t>
      </w:r>
      <w:r>
        <w:t>I have used are explained below.</w:t>
      </w:r>
    </w:p>
    <w:p w14:paraId="031E3C62" w14:textId="3CB74609" w:rsidR="00BF135D" w:rsidRDefault="00BF135D" w:rsidP="00BF135D">
      <w:pPr>
        <w:pStyle w:val="NormalWeb"/>
        <w:shd w:val="clear" w:color="auto" w:fill="FFFFFF"/>
        <w:spacing w:before="0" w:beforeAutospacing="0" w:after="240" w:afterAutospacing="0" w:line="343" w:lineRule="atLeast"/>
        <w:rPr>
          <w:rFonts w:ascii="Helvetica Neue" w:hAnsi="Helvetica Neue"/>
          <w:sz w:val="21"/>
          <w:szCs w:val="21"/>
        </w:rPr>
      </w:pPr>
      <w:r>
        <w:rPr>
          <w:rStyle w:val="Strong"/>
          <w:rFonts w:ascii="Helvetica Neue" w:eastAsiaTheme="majorEastAsia" w:hAnsi="Helvetica Neue"/>
          <w:sz w:val="21"/>
          <w:szCs w:val="21"/>
        </w:rPr>
        <w:t>Linear Regression</w:t>
      </w:r>
      <w:r>
        <w:rPr>
          <w:rFonts w:ascii="Helvetica Neue" w:hAnsi="Helvetica Neue"/>
          <w:sz w:val="21"/>
          <w:szCs w:val="21"/>
        </w:rPr>
        <w:t> </w:t>
      </w:r>
      <w:r w:rsidR="00F20381" w:rsidRPr="00E71224">
        <w:rPr>
          <w:b/>
          <w:bCs/>
        </w:rPr>
        <w:t>(LM</w:t>
      </w:r>
      <w:r w:rsidR="00F20381">
        <w:t xml:space="preserve">) </w:t>
      </w:r>
      <w:r>
        <w:rPr>
          <w:rFonts w:ascii="Helvetica Neue" w:hAnsi="Helvetica Neue"/>
          <w:sz w:val="21"/>
          <w:szCs w:val="21"/>
        </w:rPr>
        <w:t>(</w:t>
      </w:r>
      <w:r>
        <w:rPr>
          <w:rStyle w:val="HTMLCode"/>
          <w:rFonts w:ascii="Consolas" w:hAnsi="Consolas"/>
          <w:color w:val="C7254E"/>
          <w:sz w:val="19"/>
          <w:szCs w:val="19"/>
          <w:shd w:val="clear" w:color="auto" w:fill="F9F2F4"/>
        </w:rPr>
        <w:t>method = '</w:t>
      </w:r>
      <w:proofErr w:type="spellStart"/>
      <w:r>
        <w:rPr>
          <w:rStyle w:val="HTMLCode"/>
          <w:rFonts w:ascii="Consolas" w:hAnsi="Consolas"/>
          <w:color w:val="C7254E"/>
          <w:sz w:val="19"/>
          <w:szCs w:val="19"/>
          <w:shd w:val="clear" w:color="auto" w:fill="F9F2F4"/>
        </w:rPr>
        <w:t>lm</w:t>
      </w:r>
      <w:proofErr w:type="spellEnd"/>
      <w:r>
        <w:rPr>
          <w:rStyle w:val="HTMLCode"/>
          <w:rFonts w:ascii="Consolas" w:hAnsi="Consolas"/>
          <w:color w:val="C7254E"/>
          <w:sz w:val="19"/>
          <w:szCs w:val="19"/>
          <w:shd w:val="clear" w:color="auto" w:fill="F9F2F4"/>
        </w:rPr>
        <w:t>'</w:t>
      </w:r>
      <w:r>
        <w:rPr>
          <w:rFonts w:ascii="Helvetica Neue" w:hAnsi="Helvetica Neue"/>
          <w:sz w:val="21"/>
          <w:szCs w:val="21"/>
        </w:rPr>
        <w:t>)</w:t>
      </w:r>
    </w:p>
    <w:p w14:paraId="39FF2E8E" w14:textId="1DBA8174" w:rsidR="00BF135D" w:rsidRDefault="00BF135D" w:rsidP="00BF135D">
      <w:pPr>
        <w:rPr>
          <w:rFonts w:ascii="Helvetica Neue" w:hAnsi="Helvetica Neue"/>
          <w:sz w:val="21"/>
          <w:szCs w:val="21"/>
        </w:rPr>
      </w:pPr>
      <w:r>
        <w:rPr>
          <w:rFonts w:ascii="Arial" w:hAnsi="Arial" w:cs="Arial"/>
          <w:color w:val="222222"/>
          <w:sz w:val="21"/>
          <w:szCs w:val="21"/>
          <w:shd w:val="clear" w:color="auto" w:fill="FFFFFF"/>
        </w:rPr>
        <w:t>Modeling the relationship between a response (</w:t>
      </w:r>
      <w:r w:rsidRPr="00BF135D">
        <w:rPr>
          <w:rFonts w:ascii="Arial" w:hAnsi="Arial" w:cs="Arial"/>
          <w:sz w:val="21"/>
          <w:szCs w:val="21"/>
          <w:shd w:val="clear" w:color="auto" w:fill="FFFFFF"/>
        </w:rPr>
        <w:t>dependent variable</w:t>
      </w:r>
      <w:r>
        <w:rPr>
          <w:rFonts w:ascii="Arial" w:hAnsi="Arial" w:cs="Arial"/>
          <w:color w:val="222222"/>
          <w:sz w:val="21"/>
          <w:szCs w:val="21"/>
          <w:shd w:val="clear" w:color="auto" w:fill="FFFFFF"/>
        </w:rPr>
        <w:t>) and one or more </w:t>
      </w:r>
      <w:r w:rsidRPr="00BF135D">
        <w:rPr>
          <w:rFonts w:ascii="Arial" w:hAnsi="Arial" w:cs="Arial"/>
          <w:sz w:val="21"/>
          <w:szCs w:val="21"/>
          <w:shd w:val="clear" w:color="auto" w:fill="FFFFFF"/>
        </w:rPr>
        <w:t>explanatory variables</w:t>
      </w:r>
      <w:r>
        <w:rPr>
          <w:rFonts w:ascii="Arial" w:hAnsi="Arial" w:cs="Arial"/>
          <w:color w:val="222222"/>
          <w:sz w:val="21"/>
          <w:szCs w:val="21"/>
          <w:shd w:val="clear" w:color="auto" w:fill="FFFFFF"/>
        </w:rPr>
        <w:t> (or </w:t>
      </w:r>
      <w:r w:rsidRPr="00BF135D">
        <w:rPr>
          <w:rFonts w:ascii="Arial" w:hAnsi="Arial" w:cs="Arial"/>
          <w:sz w:val="21"/>
          <w:szCs w:val="21"/>
          <w:shd w:val="clear" w:color="auto" w:fill="FFFFFF"/>
        </w:rPr>
        <w:t>independent variables</w:t>
      </w:r>
      <w:r>
        <w:rPr>
          <w:rFonts w:ascii="Arial" w:hAnsi="Arial" w:cs="Arial"/>
          <w:color w:val="222222"/>
          <w:sz w:val="21"/>
          <w:szCs w:val="21"/>
          <w:shd w:val="clear" w:color="auto" w:fill="FFFFFF"/>
        </w:rPr>
        <w:t>). </w:t>
      </w:r>
    </w:p>
    <w:p w14:paraId="314C7A13" w14:textId="6460B2AE" w:rsidR="00BF135D" w:rsidRPr="00BF135D" w:rsidRDefault="00BF135D" w:rsidP="00BF135D">
      <w:pPr>
        <w:shd w:val="clear" w:color="auto" w:fill="FFFFFF"/>
        <w:spacing w:after="240" w:line="343" w:lineRule="atLeast"/>
        <w:rPr>
          <w:rFonts w:ascii="Helvetica Neue" w:eastAsia="Times New Roman" w:hAnsi="Helvetica Neue" w:cs="Times New Roman"/>
          <w:sz w:val="21"/>
          <w:szCs w:val="21"/>
          <w:lang w:val="en-CA" w:eastAsia="en-CA"/>
        </w:rPr>
      </w:pPr>
      <w:r w:rsidRPr="00BF135D">
        <w:rPr>
          <w:rFonts w:ascii="Helvetica Neue" w:eastAsia="Times New Roman" w:hAnsi="Helvetica Neue" w:cs="Times New Roman"/>
          <w:b/>
          <w:bCs/>
          <w:sz w:val="21"/>
          <w:szCs w:val="21"/>
          <w:lang w:val="en-CA" w:eastAsia="en-CA"/>
        </w:rPr>
        <w:t>Generalized Linear Model</w:t>
      </w:r>
      <w:r w:rsidR="00F20381">
        <w:rPr>
          <w:rFonts w:ascii="Helvetica Neue" w:eastAsia="Times New Roman" w:hAnsi="Helvetica Neue" w:cs="Times New Roman"/>
          <w:b/>
          <w:bCs/>
          <w:sz w:val="21"/>
          <w:szCs w:val="21"/>
          <w:lang w:val="en-CA" w:eastAsia="en-CA"/>
        </w:rPr>
        <w:t xml:space="preserve"> </w:t>
      </w:r>
      <w:r w:rsidR="00F20381" w:rsidRPr="00E71224">
        <w:rPr>
          <w:b/>
          <w:bCs/>
        </w:rPr>
        <w:t>(GLM)</w:t>
      </w:r>
      <w:r w:rsidRPr="00BF135D">
        <w:rPr>
          <w:rFonts w:ascii="Helvetica Neue" w:eastAsia="Times New Roman" w:hAnsi="Helvetica Neue" w:cs="Times New Roman"/>
          <w:sz w:val="21"/>
          <w:szCs w:val="21"/>
          <w:lang w:val="en-CA" w:eastAsia="en-CA"/>
        </w:rPr>
        <w:t> (</w:t>
      </w:r>
      <w:r w:rsidRPr="00BF135D">
        <w:rPr>
          <w:rFonts w:ascii="Consolas" w:eastAsia="Times New Roman" w:hAnsi="Consolas" w:cs="Courier New"/>
          <w:color w:val="C7254E"/>
          <w:sz w:val="19"/>
          <w:szCs w:val="19"/>
          <w:shd w:val="clear" w:color="auto" w:fill="F9F2F4"/>
          <w:lang w:val="en-CA" w:eastAsia="en-CA"/>
        </w:rPr>
        <w:t>method = '</w:t>
      </w:r>
      <w:proofErr w:type="spellStart"/>
      <w:r w:rsidRPr="00BF135D">
        <w:rPr>
          <w:rFonts w:ascii="Consolas" w:eastAsia="Times New Roman" w:hAnsi="Consolas" w:cs="Courier New"/>
          <w:color w:val="C7254E"/>
          <w:sz w:val="19"/>
          <w:szCs w:val="19"/>
          <w:shd w:val="clear" w:color="auto" w:fill="F9F2F4"/>
          <w:lang w:val="en-CA" w:eastAsia="en-CA"/>
        </w:rPr>
        <w:t>glm</w:t>
      </w:r>
      <w:proofErr w:type="spellEnd"/>
      <w:r w:rsidRPr="00BF135D">
        <w:rPr>
          <w:rFonts w:ascii="Consolas" w:eastAsia="Times New Roman" w:hAnsi="Consolas" w:cs="Courier New"/>
          <w:color w:val="C7254E"/>
          <w:sz w:val="19"/>
          <w:szCs w:val="19"/>
          <w:shd w:val="clear" w:color="auto" w:fill="F9F2F4"/>
          <w:lang w:val="en-CA" w:eastAsia="en-CA"/>
        </w:rPr>
        <w:t>'</w:t>
      </w:r>
      <w:r w:rsidRPr="00BF135D">
        <w:rPr>
          <w:rFonts w:ascii="Helvetica Neue" w:eastAsia="Times New Roman" w:hAnsi="Helvetica Neue" w:cs="Times New Roman"/>
          <w:sz w:val="21"/>
          <w:szCs w:val="21"/>
          <w:lang w:val="en-CA" w:eastAsia="en-CA"/>
        </w:rPr>
        <w:t>)</w:t>
      </w:r>
    </w:p>
    <w:p w14:paraId="51D0AE44" w14:textId="4387B587" w:rsidR="00BF135D" w:rsidRPr="007B6228" w:rsidRDefault="00BF135D" w:rsidP="00BF135D">
      <w:pPr>
        <w:rPr>
          <w:rFonts w:ascii="Arial" w:hAnsi="Arial" w:cs="Arial"/>
          <w:color w:val="222222"/>
          <w:sz w:val="21"/>
          <w:szCs w:val="21"/>
          <w:shd w:val="clear" w:color="auto" w:fill="FFFFFF"/>
        </w:rPr>
      </w:pPr>
      <w:r>
        <w:rPr>
          <w:rFonts w:ascii="Arial" w:hAnsi="Arial" w:cs="Arial"/>
          <w:color w:val="222222"/>
          <w:sz w:val="21"/>
          <w:szCs w:val="21"/>
          <w:shd w:val="clear" w:color="auto" w:fill="FFFFFF"/>
        </w:rPr>
        <w:t>Flexible generalization of ordinary </w:t>
      </w:r>
      <w:r w:rsidRPr="007B6228">
        <w:rPr>
          <w:rFonts w:ascii="Arial" w:hAnsi="Arial" w:cs="Arial"/>
          <w:color w:val="222222"/>
          <w:sz w:val="21"/>
          <w:szCs w:val="21"/>
          <w:shd w:val="clear" w:color="auto" w:fill="FFFFFF"/>
        </w:rPr>
        <w:t>linear regression</w:t>
      </w:r>
      <w:r>
        <w:rPr>
          <w:rFonts w:ascii="Arial" w:hAnsi="Arial" w:cs="Arial"/>
          <w:color w:val="222222"/>
          <w:sz w:val="21"/>
          <w:szCs w:val="21"/>
          <w:shd w:val="clear" w:color="auto" w:fill="FFFFFF"/>
        </w:rPr>
        <w:t> that allows for </w:t>
      </w:r>
      <w:r w:rsidRPr="007B6228">
        <w:rPr>
          <w:rFonts w:ascii="Arial" w:hAnsi="Arial" w:cs="Arial"/>
          <w:color w:val="222222"/>
          <w:sz w:val="21"/>
          <w:szCs w:val="21"/>
          <w:shd w:val="clear" w:color="auto" w:fill="FFFFFF"/>
        </w:rPr>
        <w:t>response variables</w:t>
      </w:r>
      <w:r>
        <w:rPr>
          <w:rFonts w:ascii="Arial" w:hAnsi="Arial" w:cs="Arial"/>
          <w:color w:val="222222"/>
          <w:sz w:val="21"/>
          <w:szCs w:val="21"/>
          <w:shd w:val="clear" w:color="auto" w:fill="FFFFFF"/>
        </w:rPr>
        <w:t> that have error distribution models other than a </w:t>
      </w:r>
      <w:r w:rsidRPr="007B6228">
        <w:rPr>
          <w:rFonts w:ascii="Arial" w:hAnsi="Arial" w:cs="Arial"/>
          <w:color w:val="222222"/>
          <w:sz w:val="21"/>
          <w:szCs w:val="21"/>
          <w:shd w:val="clear" w:color="auto" w:fill="FFFFFF"/>
        </w:rPr>
        <w:t>normal distribution</w:t>
      </w:r>
      <w:r>
        <w:rPr>
          <w:rFonts w:ascii="Arial" w:hAnsi="Arial" w:cs="Arial"/>
          <w:color w:val="222222"/>
          <w:sz w:val="21"/>
          <w:szCs w:val="21"/>
          <w:shd w:val="clear" w:color="auto" w:fill="FFFFFF"/>
        </w:rPr>
        <w:t>. </w:t>
      </w:r>
    </w:p>
    <w:p w14:paraId="427CA695" w14:textId="77777777" w:rsidR="00BF135D" w:rsidRDefault="00BF135D" w:rsidP="00BF135D">
      <w:pPr>
        <w:pStyle w:val="NormalWeb"/>
        <w:shd w:val="clear" w:color="auto" w:fill="FFFFFF"/>
        <w:spacing w:before="0" w:beforeAutospacing="0" w:after="240" w:afterAutospacing="0" w:line="343" w:lineRule="atLeast"/>
        <w:rPr>
          <w:rFonts w:ascii="Helvetica Neue" w:hAnsi="Helvetica Neue"/>
          <w:sz w:val="21"/>
          <w:szCs w:val="21"/>
        </w:rPr>
      </w:pPr>
      <w:r>
        <w:rPr>
          <w:rStyle w:val="Strong"/>
          <w:rFonts w:ascii="Helvetica Neue" w:eastAsiaTheme="majorEastAsia" w:hAnsi="Helvetica Neue"/>
          <w:sz w:val="21"/>
          <w:szCs w:val="21"/>
        </w:rPr>
        <w:t>The lasso</w:t>
      </w:r>
      <w:r>
        <w:rPr>
          <w:rFonts w:ascii="Helvetica Neue" w:hAnsi="Helvetica Neue"/>
          <w:sz w:val="21"/>
          <w:szCs w:val="21"/>
        </w:rPr>
        <w:t> (</w:t>
      </w:r>
      <w:r>
        <w:rPr>
          <w:rStyle w:val="HTMLCode"/>
          <w:rFonts w:ascii="Consolas" w:hAnsi="Consolas"/>
          <w:color w:val="C7254E"/>
          <w:sz w:val="19"/>
          <w:szCs w:val="19"/>
          <w:shd w:val="clear" w:color="auto" w:fill="F9F2F4"/>
        </w:rPr>
        <w:t>method = 'lasso'</w:t>
      </w:r>
      <w:r>
        <w:rPr>
          <w:rFonts w:ascii="Helvetica Neue" w:hAnsi="Helvetica Neue"/>
          <w:sz w:val="21"/>
          <w:szCs w:val="21"/>
        </w:rPr>
        <w:t>)</w:t>
      </w:r>
    </w:p>
    <w:p w14:paraId="0535CDEF" w14:textId="39E89509" w:rsidR="00BF135D" w:rsidRPr="007B6228" w:rsidRDefault="00BF135D" w:rsidP="00BF135D">
      <w:pPr>
        <w:rPr>
          <w:rFonts w:ascii="Arial" w:hAnsi="Arial" w:cs="Arial"/>
          <w:color w:val="222222"/>
          <w:sz w:val="21"/>
          <w:szCs w:val="21"/>
          <w:shd w:val="clear" w:color="auto" w:fill="FFFFFF"/>
        </w:rPr>
      </w:pPr>
      <w:r w:rsidRPr="007B6228">
        <w:rPr>
          <w:rFonts w:ascii="Arial" w:hAnsi="Arial" w:cs="Arial"/>
          <w:color w:val="222222"/>
          <w:sz w:val="21"/>
          <w:szCs w:val="21"/>
          <w:shd w:val="clear" w:color="auto" w:fill="FFFFFF"/>
        </w:rPr>
        <w:t>Regression analysis</w:t>
      </w:r>
      <w:r w:rsidRPr="00BF135D">
        <w:rPr>
          <w:rFonts w:ascii="Arial" w:hAnsi="Arial" w:cs="Arial"/>
          <w:color w:val="222222"/>
          <w:sz w:val="21"/>
          <w:szCs w:val="21"/>
          <w:shd w:val="clear" w:color="auto" w:fill="FFFFFF"/>
        </w:rPr>
        <w:t> method that performs both </w:t>
      </w:r>
      <w:r w:rsidRPr="007B6228">
        <w:rPr>
          <w:rFonts w:ascii="Arial" w:hAnsi="Arial" w:cs="Arial"/>
          <w:color w:val="222222"/>
          <w:sz w:val="21"/>
          <w:szCs w:val="21"/>
          <w:shd w:val="clear" w:color="auto" w:fill="FFFFFF"/>
        </w:rPr>
        <w:t>variable selection</w:t>
      </w:r>
      <w:r w:rsidRPr="00BF135D">
        <w:rPr>
          <w:rFonts w:ascii="Arial" w:hAnsi="Arial" w:cs="Arial"/>
          <w:color w:val="222222"/>
          <w:sz w:val="21"/>
          <w:szCs w:val="21"/>
          <w:shd w:val="clear" w:color="auto" w:fill="FFFFFF"/>
        </w:rPr>
        <w:t> and </w:t>
      </w:r>
      <w:r w:rsidRPr="007B6228">
        <w:rPr>
          <w:rFonts w:ascii="Arial" w:hAnsi="Arial" w:cs="Arial"/>
          <w:color w:val="222222"/>
          <w:sz w:val="21"/>
          <w:szCs w:val="21"/>
          <w:shd w:val="clear" w:color="auto" w:fill="FFFFFF"/>
        </w:rPr>
        <w:t>regularization</w:t>
      </w:r>
      <w:r w:rsidRPr="00BF135D">
        <w:rPr>
          <w:rFonts w:ascii="Arial" w:hAnsi="Arial" w:cs="Arial"/>
          <w:color w:val="222222"/>
          <w:sz w:val="21"/>
          <w:szCs w:val="21"/>
          <w:shd w:val="clear" w:color="auto" w:fill="FFFFFF"/>
        </w:rPr>
        <w:t> in order to enhance the prediction accuracy and interpretability of the </w:t>
      </w:r>
      <w:r w:rsidRPr="007B6228">
        <w:rPr>
          <w:rFonts w:ascii="Arial" w:hAnsi="Arial" w:cs="Arial"/>
          <w:color w:val="222222"/>
          <w:sz w:val="21"/>
          <w:szCs w:val="21"/>
          <w:shd w:val="clear" w:color="auto" w:fill="FFFFFF"/>
        </w:rPr>
        <w:t>statistical model</w:t>
      </w:r>
      <w:r w:rsidRPr="00BF135D">
        <w:rPr>
          <w:rFonts w:ascii="Arial" w:hAnsi="Arial" w:cs="Arial"/>
          <w:color w:val="222222"/>
          <w:sz w:val="21"/>
          <w:szCs w:val="21"/>
          <w:shd w:val="clear" w:color="auto" w:fill="FFFFFF"/>
        </w:rPr>
        <w:t> it produces.</w:t>
      </w:r>
    </w:p>
    <w:p w14:paraId="6F6023FE" w14:textId="77777777" w:rsidR="00BF135D" w:rsidRDefault="00BF135D" w:rsidP="00BF135D">
      <w:pPr>
        <w:pStyle w:val="NormalWeb"/>
        <w:shd w:val="clear" w:color="auto" w:fill="FFFFFF"/>
        <w:spacing w:before="0" w:beforeAutospacing="0" w:after="240" w:afterAutospacing="0" w:line="343" w:lineRule="atLeast"/>
        <w:rPr>
          <w:rFonts w:ascii="Helvetica Neue" w:hAnsi="Helvetica Neue"/>
          <w:sz w:val="21"/>
          <w:szCs w:val="21"/>
        </w:rPr>
      </w:pPr>
      <w:r>
        <w:rPr>
          <w:rStyle w:val="Strong"/>
          <w:rFonts w:ascii="Helvetica Neue" w:eastAsiaTheme="majorEastAsia" w:hAnsi="Helvetica Neue"/>
          <w:sz w:val="21"/>
          <w:szCs w:val="21"/>
        </w:rPr>
        <w:t>k-Nearest Neighbors</w:t>
      </w:r>
      <w:r>
        <w:rPr>
          <w:rFonts w:ascii="Helvetica Neue" w:hAnsi="Helvetica Neue"/>
          <w:sz w:val="21"/>
          <w:szCs w:val="21"/>
        </w:rPr>
        <w:t> (</w:t>
      </w:r>
      <w:r>
        <w:rPr>
          <w:rStyle w:val="HTMLCode"/>
          <w:rFonts w:ascii="Consolas" w:hAnsi="Consolas"/>
          <w:color w:val="C7254E"/>
          <w:sz w:val="19"/>
          <w:szCs w:val="19"/>
          <w:shd w:val="clear" w:color="auto" w:fill="F9F2F4"/>
        </w:rPr>
        <w:t>method = '</w:t>
      </w:r>
      <w:proofErr w:type="spellStart"/>
      <w:r>
        <w:rPr>
          <w:rStyle w:val="HTMLCode"/>
          <w:rFonts w:ascii="Consolas" w:hAnsi="Consolas"/>
          <w:color w:val="C7254E"/>
          <w:sz w:val="19"/>
          <w:szCs w:val="19"/>
          <w:shd w:val="clear" w:color="auto" w:fill="F9F2F4"/>
        </w:rPr>
        <w:t>knn</w:t>
      </w:r>
      <w:proofErr w:type="spellEnd"/>
      <w:r>
        <w:rPr>
          <w:rStyle w:val="HTMLCode"/>
          <w:rFonts w:ascii="Consolas" w:hAnsi="Consolas"/>
          <w:color w:val="C7254E"/>
          <w:sz w:val="19"/>
          <w:szCs w:val="19"/>
          <w:shd w:val="clear" w:color="auto" w:fill="F9F2F4"/>
        </w:rPr>
        <w:t>'</w:t>
      </w:r>
      <w:r>
        <w:rPr>
          <w:rFonts w:ascii="Helvetica Neue" w:hAnsi="Helvetica Neue"/>
          <w:sz w:val="21"/>
          <w:szCs w:val="21"/>
        </w:rPr>
        <w:t>)</w:t>
      </w:r>
    </w:p>
    <w:p w14:paraId="21E7471B" w14:textId="466A5035" w:rsidR="008C440B" w:rsidRPr="007B6228" w:rsidRDefault="008C440B" w:rsidP="007B6228">
      <w:pPr>
        <w:rPr>
          <w:rFonts w:ascii="Arial" w:hAnsi="Arial" w:cs="Arial"/>
          <w:color w:val="222222"/>
          <w:sz w:val="21"/>
          <w:szCs w:val="21"/>
          <w:shd w:val="clear" w:color="auto" w:fill="FFFFFF"/>
        </w:rPr>
      </w:pPr>
      <w:r w:rsidRPr="007B6228">
        <w:rPr>
          <w:rFonts w:ascii="Arial" w:hAnsi="Arial" w:cs="Arial"/>
          <w:color w:val="222222"/>
          <w:sz w:val="21"/>
          <w:szCs w:val="21"/>
          <w:shd w:val="clear" w:color="auto" w:fill="FFFFFF"/>
        </w:rPr>
        <w:t>Algorithm that stores all available cases and classifies new cases based on a similarity measure (e.g., distance functions). </w:t>
      </w:r>
    </w:p>
    <w:p w14:paraId="539725DA" w14:textId="75B317B3" w:rsidR="00BF135D" w:rsidRDefault="00BF135D" w:rsidP="00BF135D">
      <w:pPr>
        <w:pStyle w:val="NormalWeb"/>
        <w:shd w:val="clear" w:color="auto" w:fill="FFFFFF"/>
        <w:spacing w:before="0" w:beforeAutospacing="0" w:after="240" w:afterAutospacing="0" w:line="343" w:lineRule="atLeast"/>
        <w:rPr>
          <w:rFonts w:ascii="Helvetica Neue" w:hAnsi="Helvetica Neue"/>
          <w:sz w:val="21"/>
          <w:szCs w:val="21"/>
        </w:rPr>
      </w:pPr>
      <w:r>
        <w:rPr>
          <w:rStyle w:val="Strong"/>
          <w:rFonts w:ascii="Helvetica Neue" w:eastAsiaTheme="majorEastAsia" w:hAnsi="Helvetica Neue"/>
          <w:sz w:val="21"/>
          <w:szCs w:val="21"/>
        </w:rPr>
        <w:t>Linear Regression with Forward Selection</w:t>
      </w:r>
      <w:r w:rsidR="00F20381">
        <w:rPr>
          <w:rStyle w:val="Strong"/>
          <w:rFonts w:ascii="Helvetica Neue" w:eastAsiaTheme="majorEastAsia" w:hAnsi="Helvetica Neue"/>
          <w:sz w:val="21"/>
          <w:szCs w:val="21"/>
        </w:rPr>
        <w:t xml:space="preserve"> </w:t>
      </w:r>
      <w:r w:rsidR="00F20381" w:rsidRPr="00E71224">
        <w:rPr>
          <w:b/>
          <w:bCs/>
        </w:rPr>
        <w:t>(LF)</w:t>
      </w:r>
      <w:r>
        <w:rPr>
          <w:rFonts w:ascii="Helvetica Neue" w:hAnsi="Helvetica Neue"/>
          <w:sz w:val="21"/>
          <w:szCs w:val="21"/>
        </w:rPr>
        <w:t> (</w:t>
      </w:r>
      <w:r>
        <w:rPr>
          <w:rStyle w:val="HTMLCode"/>
          <w:rFonts w:ascii="Consolas" w:hAnsi="Consolas"/>
          <w:color w:val="C7254E"/>
          <w:sz w:val="19"/>
          <w:szCs w:val="19"/>
          <w:shd w:val="clear" w:color="auto" w:fill="F9F2F4"/>
        </w:rPr>
        <w:t>method = '</w:t>
      </w:r>
      <w:proofErr w:type="spellStart"/>
      <w:r>
        <w:rPr>
          <w:rStyle w:val="HTMLCode"/>
          <w:rFonts w:ascii="Consolas" w:hAnsi="Consolas"/>
          <w:color w:val="C7254E"/>
          <w:sz w:val="19"/>
          <w:szCs w:val="19"/>
          <w:shd w:val="clear" w:color="auto" w:fill="F9F2F4"/>
        </w:rPr>
        <w:t>leapForward</w:t>
      </w:r>
      <w:proofErr w:type="spellEnd"/>
      <w:r>
        <w:rPr>
          <w:rStyle w:val="HTMLCode"/>
          <w:rFonts w:ascii="Consolas" w:hAnsi="Consolas"/>
          <w:color w:val="C7254E"/>
          <w:sz w:val="19"/>
          <w:szCs w:val="19"/>
          <w:shd w:val="clear" w:color="auto" w:fill="F9F2F4"/>
        </w:rPr>
        <w:t>'</w:t>
      </w:r>
      <w:r>
        <w:rPr>
          <w:rFonts w:ascii="Helvetica Neue" w:hAnsi="Helvetica Neue"/>
          <w:sz w:val="21"/>
          <w:szCs w:val="21"/>
        </w:rPr>
        <w:t>)</w:t>
      </w:r>
    </w:p>
    <w:p w14:paraId="450A1B5C" w14:textId="0808BC4B" w:rsidR="00BF135D" w:rsidRPr="007B6228" w:rsidRDefault="008C440B" w:rsidP="007B6228">
      <w:pPr>
        <w:rPr>
          <w:rFonts w:ascii="Arial" w:hAnsi="Arial" w:cs="Arial" w:hint="eastAsia"/>
          <w:b/>
          <w:bCs/>
          <w:color w:val="222222"/>
          <w:shd w:val="clear" w:color="auto" w:fill="FFFFFF"/>
        </w:rPr>
      </w:pPr>
      <w:r w:rsidRPr="007B6228">
        <w:rPr>
          <w:rFonts w:ascii="Arial" w:hAnsi="Arial" w:cs="Arial"/>
          <w:color w:val="222222"/>
          <w:sz w:val="21"/>
          <w:szCs w:val="21"/>
          <w:shd w:val="clear" w:color="auto" w:fill="FFFFFF"/>
        </w:rPr>
        <w:t>Forward selection begins with an empty model and adds in variables one by one. </w:t>
      </w:r>
    </w:p>
    <w:p w14:paraId="20903468" w14:textId="1058FEF1" w:rsidR="00BF135D" w:rsidRDefault="00BF135D" w:rsidP="00BF135D">
      <w:pPr>
        <w:pStyle w:val="NormalWeb"/>
        <w:shd w:val="clear" w:color="auto" w:fill="FFFFFF"/>
        <w:spacing w:before="0" w:beforeAutospacing="0" w:after="240" w:afterAutospacing="0" w:line="343" w:lineRule="atLeast"/>
        <w:rPr>
          <w:rFonts w:ascii="Helvetica Neue" w:hAnsi="Helvetica Neue"/>
          <w:sz w:val="21"/>
          <w:szCs w:val="21"/>
        </w:rPr>
      </w:pPr>
      <w:r>
        <w:rPr>
          <w:rStyle w:val="Strong"/>
          <w:rFonts w:ascii="Helvetica Neue" w:eastAsiaTheme="majorEastAsia" w:hAnsi="Helvetica Neue"/>
          <w:sz w:val="21"/>
          <w:szCs w:val="21"/>
        </w:rPr>
        <w:t>Linear Regression with Backwards Selection</w:t>
      </w:r>
      <w:r>
        <w:rPr>
          <w:rFonts w:ascii="Helvetica Neue" w:hAnsi="Helvetica Neue"/>
          <w:sz w:val="21"/>
          <w:szCs w:val="21"/>
        </w:rPr>
        <w:t> </w:t>
      </w:r>
      <w:r w:rsidR="00F20381" w:rsidRPr="00E71224">
        <w:rPr>
          <w:b/>
          <w:bCs/>
        </w:rPr>
        <w:t>(LB)</w:t>
      </w:r>
      <w:r w:rsidR="00F20381">
        <w:rPr>
          <w:rFonts w:ascii="Helvetica Neue" w:hAnsi="Helvetica Neue"/>
          <w:sz w:val="21"/>
          <w:szCs w:val="21"/>
        </w:rPr>
        <w:t xml:space="preserve"> </w:t>
      </w:r>
      <w:r>
        <w:rPr>
          <w:rFonts w:ascii="Helvetica Neue" w:hAnsi="Helvetica Neue"/>
          <w:sz w:val="21"/>
          <w:szCs w:val="21"/>
        </w:rPr>
        <w:t>(</w:t>
      </w:r>
      <w:r>
        <w:rPr>
          <w:rStyle w:val="HTMLCode"/>
          <w:rFonts w:ascii="Consolas" w:hAnsi="Consolas"/>
          <w:color w:val="C7254E"/>
          <w:sz w:val="19"/>
          <w:szCs w:val="19"/>
          <w:shd w:val="clear" w:color="auto" w:fill="F9F2F4"/>
        </w:rPr>
        <w:t>method = '</w:t>
      </w:r>
      <w:proofErr w:type="spellStart"/>
      <w:r>
        <w:rPr>
          <w:rStyle w:val="HTMLCode"/>
          <w:rFonts w:ascii="Consolas" w:hAnsi="Consolas"/>
          <w:color w:val="C7254E"/>
          <w:sz w:val="19"/>
          <w:szCs w:val="19"/>
          <w:shd w:val="clear" w:color="auto" w:fill="F9F2F4"/>
        </w:rPr>
        <w:t>leapBackward</w:t>
      </w:r>
      <w:proofErr w:type="spellEnd"/>
      <w:r>
        <w:rPr>
          <w:rStyle w:val="HTMLCode"/>
          <w:rFonts w:ascii="Consolas" w:hAnsi="Consolas"/>
          <w:color w:val="C7254E"/>
          <w:sz w:val="19"/>
          <w:szCs w:val="19"/>
          <w:shd w:val="clear" w:color="auto" w:fill="F9F2F4"/>
        </w:rPr>
        <w:t>'</w:t>
      </w:r>
      <w:r>
        <w:rPr>
          <w:rFonts w:ascii="Helvetica Neue" w:hAnsi="Helvetica Neue"/>
          <w:sz w:val="21"/>
          <w:szCs w:val="21"/>
        </w:rPr>
        <w:t>)</w:t>
      </w:r>
    </w:p>
    <w:p w14:paraId="14F4AE1A" w14:textId="03B032E0" w:rsidR="00BF135D" w:rsidRPr="007B6228" w:rsidRDefault="008C440B" w:rsidP="007B6228">
      <w:pPr>
        <w:rPr>
          <w:rFonts w:ascii="Arial" w:hAnsi="Arial" w:cs="Arial"/>
          <w:color w:val="222222"/>
          <w:sz w:val="21"/>
          <w:szCs w:val="21"/>
          <w:shd w:val="clear" w:color="auto" w:fill="FFFFFF"/>
        </w:rPr>
      </w:pPr>
      <w:r w:rsidRPr="007B6228">
        <w:rPr>
          <w:rFonts w:ascii="Arial" w:hAnsi="Arial" w:cs="Arial"/>
          <w:color w:val="222222"/>
          <w:sz w:val="21"/>
          <w:szCs w:val="21"/>
          <w:shd w:val="clear" w:color="auto" w:fill="FFFFFF"/>
        </w:rPr>
        <w:t>Backwards elimination begins with a full model and removes variables one by one.</w:t>
      </w:r>
    </w:p>
    <w:p w14:paraId="29F07035" w14:textId="77777777" w:rsidR="00BF135D" w:rsidRPr="00BF135D" w:rsidRDefault="00BF135D" w:rsidP="00BF135D">
      <w:pPr>
        <w:shd w:val="clear" w:color="auto" w:fill="FFFFFF"/>
        <w:spacing w:after="240" w:line="343" w:lineRule="atLeast"/>
        <w:rPr>
          <w:rFonts w:ascii="Helvetica Neue" w:eastAsia="Times New Roman" w:hAnsi="Helvetica Neue" w:cs="Times New Roman"/>
          <w:sz w:val="21"/>
          <w:szCs w:val="21"/>
          <w:lang w:val="en-CA" w:eastAsia="en-CA"/>
        </w:rPr>
      </w:pPr>
      <w:r w:rsidRPr="00BF135D">
        <w:rPr>
          <w:rFonts w:ascii="Helvetica Neue" w:eastAsia="Times New Roman" w:hAnsi="Helvetica Neue" w:cs="Times New Roman"/>
          <w:b/>
          <w:bCs/>
          <w:sz w:val="21"/>
          <w:szCs w:val="21"/>
          <w:lang w:val="en-CA" w:eastAsia="en-CA"/>
        </w:rPr>
        <w:t>Linear Regression with Stepwise Selection</w:t>
      </w:r>
      <w:r w:rsidRPr="00BF135D">
        <w:rPr>
          <w:rFonts w:ascii="Helvetica Neue" w:eastAsia="Times New Roman" w:hAnsi="Helvetica Neue" w:cs="Times New Roman"/>
          <w:sz w:val="21"/>
          <w:szCs w:val="21"/>
          <w:lang w:val="en-CA" w:eastAsia="en-CA"/>
        </w:rPr>
        <w:t> (</w:t>
      </w:r>
      <w:r w:rsidRPr="00BF135D">
        <w:rPr>
          <w:rFonts w:ascii="Consolas" w:eastAsia="Times New Roman" w:hAnsi="Consolas" w:cs="Courier New"/>
          <w:color w:val="C7254E"/>
          <w:sz w:val="19"/>
          <w:szCs w:val="19"/>
          <w:shd w:val="clear" w:color="auto" w:fill="F9F2F4"/>
          <w:lang w:val="en-CA" w:eastAsia="en-CA"/>
        </w:rPr>
        <w:t>method = '</w:t>
      </w:r>
      <w:proofErr w:type="spellStart"/>
      <w:r w:rsidRPr="00BF135D">
        <w:rPr>
          <w:rFonts w:ascii="Consolas" w:eastAsia="Times New Roman" w:hAnsi="Consolas" w:cs="Courier New"/>
          <w:color w:val="C7254E"/>
          <w:sz w:val="19"/>
          <w:szCs w:val="19"/>
          <w:shd w:val="clear" w:color="auto" w:fill="F9F2F4"/>
          <w:lang w:val="en-CA" w:eastAsia="en-CA"/>
        </w:rPr>
        <w:t>lmStepAIC</w:t>
      </w:r>
      <w:proofErr w:type="spellEnd"/>
      <w:r w:rsidRPr="00BF135D">
        <w:rPr>
          <w:rFonts w:ascii="Consolas" w:eastAsia="Times New Roman" w:hAnsi="Consolas" w:cs="Courier New"/>
          <w:color w:val="C7254E"/>
          <w:sz w:val="19"/>
          <w:szCs w:val="19"/>
          <w:shd w:val="clear" w:color="auto" w:fill="F9F2F4"/>
          <w:lang w:val="en-CA" w:eastAsia="en-CA"/>
        </w:rPr>
        <w:t>'</w:t>
      </w:r>
      <w:r w:rsidRPr="00BF135D">
        <w:rPr>
          <w:rFonts w:ascii="Helvetica Neue" w:eastAsia="Times New Roman" w:hAnsi="Helvetica Neue" w:cs="Times New Roman"/>
          <w:sz w:val="21"/>
          <w:szCs w:val="21"/>
          <w:lang w:val="en-CA" w:eastAsia="en-CA"/>
        </w:rPr>
        <w:t>)</w:t>
      </w:r>
    </w:p>
    <w:p w14:paraId="25F29484" w14:textId="348E8931" w:rsidR="00D64028" w:rsidRPr="007B6228" w:rsidRDefault="008C440B" w:rsidP="007B6228">
      <w:pPr>
        <w:rPr>
          <w:rFonts w:ascii="Arial" w:hAnsi="Arial" w:cs="Arial"/>
          <w:color w:val="222222"/>
          <w:sz w:val="21"/>
          <w:szCs w:val="21"/>
          <w:shd w:val="clear" w:color="auto" w:fill="FFFFFF"/>
        </w:rPr>
      </w:pPr>
      <w:r w:rsidRPr="007B6228">
        <w:rPr>
          <w:rFonts w:ascii="Arial" w:hAnsi="Arial" w:cs="Arial"/>
          <w:color w:val="222222"/>
          <w:sz w:val="21"/>
          <w:szCs w:val="21"/>
          <w:shd w:val="clear" w:color="auto" w:fill="FFFFFF"/>
        </w:rPr>
        <w:t xml:space="preserve">Stepwise selection begins with </w:t>
      </w:r>
      <w:r w:rsidR="00F20381" w:rsidRPr="007B6228">
        <w:rPr>
          <w:rFonts w:ascii="Arial" w:hAnsi="Arial" w:cs="Arial"/>
          <w:color w:val="222222"/>
          <w:sz w:val="21"/>
          <w:szCs w:val="21"/>
          <w:shd w:val="clear" w:color="auto" w:fill="FFFFFF"/>
        </w:rPr>
        <w:t>an empty model and adds in variables with the largest F-statistic.</w:t>
      </w:r>
    </w:p>
    <w:p w14:paraId="03E87320" w14:textId="02B18D4B" w:rsidR="00D27A99" w:rsidRDefault="00D27A99">
      <w:r>
        <w:br w:type="page"/>
      </w:r>
    </w:p>
    <w:p w14:paraId="70861CE8" w14:textId="77777777" w:rsidR="0077167F" w:rsidRDefault="0077167F" w:rsidP="00280B87">
      <w:pPr>
        <w:shd w:val="clear" w:color="auto" w:fill="FFFFFF"/>
        <w:spacing w:after="240" w:line="343" w:lineRule="atLeast"/>
      </w:pPr>
    </w:p>
    <w:p w14:paraId="55277F12" w14:textId="4DC0F967" w:rsidR="00BB7F63" w:rsidRPr="00BB7F63" w:rsidRDefault="00BB7F63" w:rsidP="00BB7F63">
      <w:pPr>
        <w:shd w:val="clear" w:color="auto" w:fill="FFFFFF"/>
        <w:spacing w:after="240" w:line="343" w:lineRule="atLeast"/>
        <w:rPr>
          <w:rFonts w:asciiTheme="majorHAnsi" w:eastAsiaTheme="majorEastAsia" w:hAnsiTheme="majorHAnsi" w:cstheme="majorBidi"/>
          <w:b/>
          <w:bCs/>
          <w:color w:val="4F81BD" w:themeColor="accent1"/>
          <w:sz w:val="26"/>
          <w:szCs w:val="26"/>
        </w:rPr>
      </w:pPr>
      <w:r w:rsidRPr="00BB7F63">
        <w:rPr>
          <w:rFonts w:asciiTheme="majorHAnsi" w:eastAsiaTheme="majorEastAsia" w:hAnsiTheme="majorHAnsi" w:cstheme="majorBidi"/>
          <w:b/>
          <w:bCs/>
          <w:color w:val="4F81BD" w:themeColor="accent1"/>
          <w:sz w:val="26"/>
          <w:szCs w:val="26"/>
        </w:rPr>
        <w:t xml:space="preserve">Step </w:t>
      </w:r>
      <w:r w:rsidR="00005E52">
        <w:rPr>
          <w:rFonts w:asciiTheme="majorHAnsi" w:eastAsiaTheme="majorEastAsia" w:hAnsiTheme="majorHAnsi" w:cstheme="majorBidi"/>
          <w:b/>
          <w:bCs/>
          <w:color w:val="4F81BD" w:themeColor="accent1"/>
          <w:sz w:val="26"/>
          <w:szCs w:val="26"/>
        </w:rPr>
        <w:t>6</w:t>
      </w:r>
      <w:r w:rsidRPr="00BB7F63">
        <w:rPr>
          <w:rFonts w:asciiTheme="majorHAnsi" w:eastAsiaTheme="majorEastAsia" w:hAnsiTheme="majorHAnsi" w:cstheme="majorBidi"/>
          <w:b/>
          <w:bCs/>
          <w:color w:val="4F81BD" w:themeColor="accent1"/>
          <w:sz w:val="26"/>
          <w:szCs w:val="26"/>
        </w:rPr>
        <w:t xml:space="preserve">: Performance Measures for </w:t>
      </w:r>
      <w:r w:rsidR="00B10972">
        <w:rPr>
          <w:rFonts w:asciiTheme="majorHAnsi" w:eastAsiaTheme="majorEastAsia" w:hAnsiTheme="majorHAnsi" w:cstheme="majorBidi"/>
          <w:b/>
          <w:bCs/>
          <w:color w:val="4F81BD" w:themeColor="accent1"/>
          <w:sz w:val="26"/>
          <w:szCs w:val="26"/>
        </w:rPr>
        <w:t>M</w:t>
      </w:r>
      <w:r w:rsidRPr="00BB7F63">
        <w:rPr>
          <w:rFonts w:asciiTheme="majorHAnsi" w:eastAsiaTheme="majorEastAsia" w:hAnsiTheme="majorHAnsi" w:cstheme="majorBidi"/>
          <w:b/>
          <w:bCs/>
          <w:color w:val="4F81BD" w:themeColor="accent1"/>
          <w:sz w:val="26"/>
          <w:szCs w:val="26"/>
        </w:rPr>
        <w:t>odels</w:t>
      </w:r>
    </w:p>
    <w:p w14:paraId="759BE64D" w14:textId="5C13FCCF" w:rsidR="006216DE" w:rsidRPr="005A5DC2" w:rsidRDefault="00B11D34" w:rsidP="00B6523D">
      <w:pPr>
        <w:shd w:val="clear" w:color="auto" w:fill="FFFFFF"/>
        <w:spacing w:after="240" w:line="343" w:lineRule="atLeast"/>
      </w:pPr>
      <w:r>
        <w:t xml:space="preserve">The performance measures for any type of </w:t>
      </w:r>
      <w:r w:rsidR="00B6523D">
        <w:t xml:space="preserve">statistical </w:t>
      </w:r>
      <w:r>
        <w:t>model is an important step</w:t>
      </w:r>
      <w:r w:rsidR="00F65C48">
        <w:t xml:space="preserve"> when it come to evaluating the model.  </w:t>
      </w:r>
      <w:r w:rsidR="00005E52">
        <w:t xml:space="preserve">I have used </w:t>
      </w:r>
      <w:r w:rsidR="00F65C48">
        <w:t>regression models for predicting the number of forest fires.  Regression analysis</w:t>
      </w:r>
      <w:r w:rsidR="00005E52" w:rsidRPr="005A5DC2">
        <w:t> </w:t>
      </w:r>
      <w:r w:rsidR="00A332C6" w:rsidRPr="005A5DC2">
        <w:t>involves the process of estimating the relationship between a dependent variable and one or more independent variables.</w:t>
      </w:r>
      <w:r w:rsidR="00005E52" w:rsidRPr="005A5DC2">
        <w:t> </w:t>
      </w:r>
      <w:r w:rsidR="00005E52">
        <w:t xml:space="preserve"> </w:t>
      </w:r>
      <w:r w:rsidR="00A332C6">
        <w:t xml:space="preserve">We are trying to identify </w:t>
      </w:r>
      <w:r w:rsidR="00F65C48">
        <w:t xml:space="preserve">the error between the actual and predicted output.  </w:t>
      </w:r>
      <w:r w:rsidR="007301A9">
        <w:t>It is always better to use at least two different performance measures when comparing different model performance because each performance measure provides a different viewpoint on performance. The three performance measures I have selected</w:t>
      </w:r>
      <w:r w:rsidR="00176FCC">
        <w:t xml:space="preserve"> below</w:t>
      </w:r>
      <w:r w:rsidR="007301A9">
        <w:t xml:space="preserve"> will evaluate the effective</w:t>
      </w:r>
      <w:r w:rsidR="00176FCC">
        <w:t>ness</w:t>
      </w:r>
      <w:r w:rsidR="007301A9">
        <w:t xml:space="preserve"> of </w:t>
      </w:r>
      <w:r w:rsidR="00176FCC">
        <w:t xml:space="preserve">each </w:t>
      </w:r>
      <w:r w:rsidR="007301A9">
        <w:t>model by benchmarking the model performance against each other.</w:t>
      </w:r>
    </w:p>
    <w:p w14:paraId="7810A349" w14:textId="40BBDE43" w:rsidR="006216DE" w:rsidRDefault="006216DE" w:rsidP="00280B87">
      <w:pPr>
        <w:shd w:val="clear" w:color="auto" w:fill="FFFFFF"/>
        <w:spacing w:after="240" w:line="343" w:lineRule="atLeast"/>
      </w:pPr>
      <w:r w:rsidRPr="001B5E17">
        <w:rPr>
          <w:b/>
          <w:bCs/>
          <w:u w:val="single"/>
        </w:rPr>
        <w:t>Root Mean Square Error (RMSE)</w:t>
      </w:r>
      <w:r w:rsidR="001E4465">
        <w:t xml:space="preserve"> </w:t>
      </w:r>
      <w:r w:rsidR="00B6523D">
        <w:t>–</w:t>
      </w:r>
      <w:r w:rsidR="00865668" w:rsidRPr="00865668">
        <w:t xml:space="preserve"> </w:t>
      </w:r>
      <w:r w:rsidR="00865668" w:rsidRPr="001E4465">
        <w:t>standard deviation of the residuals</w:t>
      </w:r>
      <w:r w:rsidR="00865668">
        <w:t xml:space="preserve"> (measure of how well the actual data points </w:t>
      </w:r>
      <w:r w:rsidR="00865668" w:rsidRPr="001E4465">
        <w:t>measur</w:t>
      </w:r>
      <w:r w:rsidR="00865668">
        <w:t xml:space="preserve">es the </w:t>
      </w:r>
      <w:r w:rsidR="00865668" w:rsidRPr="001E4465">
        <w:t>difference between predicted values and the actual values</w:t>
      </w:r>
      <w:r w:rsidR="00BF3CE3">
        <w:t>)</w:t>
      </w:r>
      <w:r w:rsidR="00865668">
        <w:t>. The r</w:t>
      </w:r>
      <w:r w:rsidRPr="001E4465">
        <w:t>esiduals are a measure of how far from the regression line data points are</w:t>
      </w:r>
      <w:r w:rsidR="00036FA1">
        <w:t xml:space="preserve">. </w:t>
      </w:r>
      <w:r w:rsidR="00036FA1" w:rsidRPr="00036FA1">
        <w:t>We want the value of RMSE to be as low as possible</w:t>
      </w:r>
      <w:r w:rsidR="00036FA1">
        <w:t>. A lower value of RMSE indicates a better fit</w:t>
      </w:r>
      <w:r w:rsidR="00093843">
        <w:t xml:space="preserve">, the </w:t>
      </w:r>
      <w:r w:rsidR="00093843" w:rsidRPr="00093843">
        <w:t>better the model is with its predictions.</w:t>
      </w:r>
    </w:p>
    <w:p w14:paraId="7E7296FA" w14:textId="7EE56913" w:rsidR="00865668" w:rsidRPr="00865668" w:rsidRDefault="00865668" w:rsidP="00280B87">
      <w:pPr>
        <w:shd w:val="clear" w:color="auto" w:fill="FFFFFF"/>
        <w:spacing w:after="240" w:line="343" w:lineRule="atLeast"/>
      </w:pPr>
      <w:r>
        <w:rPr>
          <w:noProof/>
        </w:rPr>
        <w:drawing>
          <wp:anchor distT="0" distB="0" distL="114300" distR="114300" simplePos="0" relativeHeight="251703296" behindDoc="1" locked="0" layoutInCell="1" allowOverlap="1" wp14:anchorId="647C36F9" wp14:editId="1FFDF6F5">
            <wp:simplePos x="0" y="0"/>
            <wp:positionH relativeFrom="margin">
              <wp:align>center</wp:align>
            </wp:positionH>
            <wp:positionV relativeFrom="paragraph">
              <wp:posOffset>88900</wp:posOffset>
            </wp:positionV>
            <wp:extent cx="2381250" cy="90043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81250" cy="900430"/>
                    </a:xfrm>
                    <a:prstGeom prst="rect">
                      <a:avLst/>
                    </a:prstGeom>
                  </pic:spPr>
                </pic:pic>
              </a:graphicData>
            </a:graphic>
            <wp14:sizeRelH relativeFrom="margin">
              <wp14:pctWidth>0</wp14:pctWidth>
            </wp14:sizeRelH>
            <wp14:sizeRelV relativeFrom="margin">
              <wp14:pctHeight>0</wp14:pctHeight>
            </wp14:sizeRelV>
          </wp:anchor>
        </w:drawing>
      </w:r>
      <w:r w:rsidRPr="00865668">
        <w:t xml:space="preserve">The RMSE is calculated as follows: </w:t>
      </w:r>
    </w:p>
    <w:p w14:paraId="239A8EB1" w14:textId="61167467" w:rsidR="00865668" w:rsidRDefault="00865668" w:rsidP="00280B87">
      <w:pPr>
        <w:shd w:val="clear" w:color="auto" w:fill="FFFFFF"/>
        <w:spacing w:after="240" w:line="343" w:lineRule="atLeast"/>
        <w:rPr>
          <w:color w:val="FF0000"/>
        </w:rPr>
      </w:pPr>
    </w:p>
    <w:p w14:paraId="4CB96F56" w14:textId="58D1F691" w:rsidR="00865668" w:rsidRDefault="00865668" w:rsidP="00280B87">
      <w:pPr>
        <w:shd w:val="clear" w:color="auto" w:fill="FFFFFF"/>
        <w:spacing w:after="240" w:line="343" w:lineRule="atLeast"/>
        <w:rPr>
          <w:color w:val="FF0000"/>
        </w:rPr>
      </w:pPr>
    </w:p>
    <w:p w14:paraId="21B23B62" w14:textId="4037BA97" w:rsidR="00865668" w:rsidRPr="00865668" w:rsidRDefault="00865668" w:rsidP="00280B87">
      <w:pPr>
        <w:shd w:val="clear" w:color="auto" w:fill="FFFFFF"/>
        <w:spacing w:after="240" w:line="343" w:lineRule="atLeast"/>
      </w:pPr>
      <w:r w:rsidRPr="00865668">
        <w:t>RMSE is calculated by following these steps:</w:t>
      </w:r>
    </w:p>
    <w:p w14:paraId="2064D46C" w14:textId="23519B09" w:rsidR="00865668" w:rsidRPr="00865668" w:rsidRDefault="00865668" w:rsidP="00865668">
      <w:pPr>
        <w:pStyle w:val="ListParagraph"/>
        <w:numPr>
          <w:ilvl w:val="0"/>
          <w:numId w:val="33"/>
        </w:numPr>
        <w:shd w:val="clear" w:color="auto" w:fill="FFFFFF"/>
        <w:spacing w:after="240" w:line="343" w:lineRule="atLeast"/>
      </w:pPr>
      <w:r w:rsidRPr="00865668">
        <w:t>Calculate the residual for every data point</w:t>
      </w:r>
    </w:p>
    <w:p w14:paraId="0CB56E42" w14:textId="21A3C630" w:rsidR="00865668" w:rsidRPr="00865668" w:rsidRDefault="00865668" w:rsidP="00865668">
      <w:pPr>
        <w:pStyle w:val="ListParagraph"/>
        <w:numPr>
          <w:ilvl w:val="0"/>
          <w:numId w:val="33"/>
        </w:numPr>
        <w:shd w:val="clear" w:color="auto" w:fill="FFFFFF"/>
        <w:spacing w:after="240" w:line="343" w:lineRule="atLeast"/>
      </w:pPr>
      <w:r w:rsidRPr="00865668">
        <w:t>Calculate the squared value of the residuals</w:t>
      </w:r>
    </w:p>
    <w:p w14:paraId="5D1E5BF9" w14:textId="30E34173" w:rsidR="00865668" w:rsidRPr="00865668" w:rsidRDefault="00865668" w:rsidP="00865668">
      <w:pPr>
        <w:pStyle w:val="ListParagraph"/>
        <w:numPr>
          <w:ilvl w:val="0"/>
          <w:numId w:val="33"/>
        </w:numPr>
        <w:shd w:val="clear" w:color="auto" w:fill="FFFFFF"/>
        <w:spacing w:after="240" w:line="343" w:lineRule="atLeast"/>
      </w:pPr>
      <w:r w:rsidRPr="00865668">
        <w:t>Calculate the average of the squared residuals</w:t>
      </w:r>
    </w:p>
    <w:p w14:paraId="4D74D9B2" w14:textId="19529699" w:rsidR="00865668" w:rsidRDefault="00865668" w:rsidP="00865668">
      <w:pPr>
        <w:pStyle w:val="ListParagraph"/>
        <w:numPr>
          <w:ilvl w:val="0"/>
          <w:numId w:val="33"/>
        </w:numPr>
        <w:shd w:val="clear" w:color="auto" w:fill="FFFFFF"/>
        <w:spacing w:after="240" w:line="343" w:lineRule="atLeast"/>
      </w:pPr>
      <w:r w:rsidRPr="00865668">
        <w:t>Obtain the square root of the result</w:t>
      </w:r>
    </w:p>
    <w:p w14:paraId="39031E52" w14:textId="4B7BB89D" w:rsidR="00865668" w:rsidRPr="00BF3CE3" w:rsidRDefault="00865668" w:rsidP="00036FA1">
      <w:pPr>
        <w:shd w:val="clear" w:color="auto" w:fill="FFFFFF"/>
        <w:spacing w:after="240" w:line="343" w:lineRule="atLeast"/>
      </w:pPr>
      <w:r>
        <w:t>Advantages:</w:t>
      </w:r>
      <w:r w:rsidR="00036FA1">
        <w:t xml:space="preserve"> </w:t>
      </w:r>
      <w:r>
        <w:t>In the same units as the target variable</w:t>
      </w:r>
      <w:r w:rsidR="00036FA1">
        <w:t xml:space="preserve"> (number of forest fires).</w:t>
      </w:r>
      <w:r w:rsidR="00036FA1" w:rsidRPr="00BF3CE3">
        <w:t xml:space="preserve"> </w:t>
      </w:r>
    </w:p>
    <w:p w14:paraId="38C43CC7" w14:textId="7193DF5A" w:rsidR="00D004F9" w:rsidRDefault="00036FA1" w:rsidP="00036FA1">
      <w:pPr>
        <w:shd w:val="clear" w:color="auto" w:fill="FFFFFF"/>
        <w:spacing w:after="240" w:line="343" w:lineRule="atLeast"/>
      </w:pPr>
      <w:r w:rsidRPr="00093843">
        <w:t xml:space="preserve">Disadvantages: </w:t>
      </w:r>
      <w:r w:rsidR="00093843" w:rsidRPr="00093843">
        <w:t>RMSE is sensitive to outliers </w:t>
      </w:r>
      <w:r w:rsidR="00093843">
        <w:t xml:space="preserve">and </w:t>
      </w:r>
      <w:r w:rsidR="00093843" w:rsidRPr="00093843">
        <w:t>sensitive to large errors (penalizes large prediction errors more than smaller prediction errors).</w:t>
      </w:r>
    </w:p>
    <w:p w14:paraId="50EC6AEB" w14:textId="77777777" w:rsidR="00D004F9" w:rsidRDefault="00D004F9">
      <w:r>
        <w:br w:type="page"/>
      </w:r>
    </w:p>
    <w:p w14:paraId="06FB4BB4" w14:textId="77777777" w:rsidR="00036FA1" w:rsidRPr="00093843" w:rsidRDefault="00036FA1" w:rsidP="00036FA1">
      <w:pPr>
        <w:shd w:val="clear" w:color="auto" w:fill="FFFFFF"/>
        <w:spacing w:after="240" w:line="343" w:lineRule="atLeast"/>
      </w:pPr>
    </w:p>
    <w:p w14:paraId="0152753C" w14:textId="458B6407" w:rsidR="00970050" w:rsidRPr="00BF3CE3" w:rsidRDefault="001B5E17" w:rsidP="00280B87">
      <w:pPr>
        <w:shd w:val="clear" w:color="auto" w:fill="FFFFFF"/>
        <w:spacing w:after="240" w:line="343" w:lineRule="atLeast"/>
      </w:pPr>
      <w:r w:rsidRPr="001B5E17">
        <w:rPr>
          <w:b/>
          <w:bCs/>
          <w:u w:val="single"/>
        </w:rPr>
        <w:t xml:space="preserve">Mean Absolute Error </w:t>
      </w:r>
      <w:r>
        <w:rPr>
          <w:b/>
          <w:bCs/>
          <w:u w:val="single"/>
        </w:rPr>
        <w:t>(</w:t>
      </w:r>
      <w:r w:rsidR="00970050" w:rsidRPr="001B5E17">
        <w:rPr>
          <w:b/>
          <w:bCs/>
          <w:u w:val="single"/>
        </w:rPr>
        <w:t>MAE</w:t>
      </w:r>
      <w:r>
        <w:rPr>
          <w:b/>
          <w:bCs/>
          <w:u w:val="single"/>
        </w:rPr>
        <w:t>)</w:t>
      </w:r>
      <w:r w:rsidR="00D004F9" w:rsidRPr="001B5E17">
        <w:rPr>
          <w:rFonts w:ascii="Arial" w:hAnsi="Arial" w:cs="Arial"/>
          <w:color w:val="222222"/>
          <w:sz w:val="21"/>
          <w:szCs w:val="21"/>
          <w:shd w:val="clear" w:color="auto" w:fill="FFFFFF"/>
        </w:rPr>
        <w:t xml:space="preserve"> – </w:t>
      </w:r>
      <w:r w:rsidRPr="00BF3CE3">
        <w:t xml:space="preserve">is </w:t>
      </w:r>
      <w:r w:rsidR="00D004F9" w:rsidRPr="00BF3CE3">
        <w:t xml:space="preserve">obtained by calculating the absolute difference between the model predictions and the true (actual) values.  MAE is a measure of the average magnitude of error generated by the regression model.  </w:t>
      </w:r>
    </w:p>
    <w:p w14:paraId="2760576D" w14:textId="34FE1430" w:rsidR="00D004F9" w:rsidRPr="00BF3CE3" w:rsidRDefault="00D004F9" w:rsidP="00280B87">
      <w:pPr>
        <w:shd w:val="clear" w:color="auto" w:fill="FFFFFF"/>
        <w:spacing w:after="240" w:line="343" w:lineRule="atLeast"/>
      </w:pPr>
      <w:r w:rsidRPr="00BF3CE3">
        <w:drawing>
          <wp:anchor distT="0" distB="0" distL="114300" distR="114300" simplePos="0" relativeHeight="251704320" behindDoc="0" locked="0" layoutInCell="1" allowOverlap="1" wp14:anchorId="5A0E2761" wp14:editId="5DC0067B">
            <wp:simplePos x="0" y="0"/>
            <wp:positionH relativeFrom="margin">
              <wp:posOffset>3330321</wp:posOffset>
            </wp:positionH>
            <wp:positionV relativeFrom="paragraph">
              <wp:posOffset>116002</wp:posOffset>
            </wp:positionV>
            <wp:extent cx="2362200" cy="87757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62200" cy="877570"/>
                    </a:xfrm>
                    <a:prstGeom prst="rect">
                      <a:avLst/>
                    </a:prstGeom>
                  </pic:spPr>
                </pic:pic>
              </a:graphicData>
            </a:graphic>
            <wp14:sizeRelH relativeFrom="margin">
              <wp14:pctWidth>0</wp14:pctWidth>
            </wp14:sizeRelH>
            <wp14:sizeRelV relativeFrom="margin">
              <wp14:pctHeight>0</wp14:pctHeight>
            </wp14:sizeRelV>
          </wp:anchor>
        </w:drawing>
      </w:r>
      <w:r w:rsidRPr="00BF3CE3">
        <w:t>The mean absolute error (MAE) is calculated as follows:</w:t>
      </w:r>
    </w:p>
    <w:p w14:paraId="5DB9FA31" w14:textId="5D56DAE3" w:rsidR="00D004F9" w:rsidRPr="001B5E17" w:rsidRDefault="00D004F9" w:rsidP="00280B87">
      <w:pPr>
        <w:shd w:val="clear" w:color="auto" w:fill="FFFFFF"/>
        <w:spacing w:after="240" w:line="343" w:lineRule="atLeast"/>
      </w:pPr>
    </w:p>
    <w:p w14:paraId="0D91D739" w14:textId="32B18CB8" w:rsidR="001B5E17" w:rsidRPr="00BF3CE3" w:rsidRDefault="001B5E17" w:rsidP="00280B87">
      <w:pPr>
        <w:shd w:val="clear" w:color="auto" w:fill="FFFFFF"/>
        <w:spacing w:after="240" w:line="343" w:lineRule="atLeast"/>
      </w:pPr>
      <w:r w:rsidRPr="00BF3CE3">
        <w:t>MAE is calculated by following these steps:</w:t>
      </w:r>
    </w:p>
    <w:p w14:paraId="102F9DC4" w14:textId="2E54C9E3" w:rsidR="001B5E17" w:rsidRPr="00BF3CE3" w:rsidRDefault="001B5E17" w:rsidP="001B5E17">
      <w:pPr>
        <w:pStyle w:val="ListParagraph"/>
        <w:numPr>
          <w:ilvl w:val="0"/>
          <w:numId w:val="35"/>
        </w:numPr>
        <w:shd w:val="clear" w:color="auto" w:fill="FFFFFF"/>
        <w:spacing w:after="240" w:line="343" w:lineRule="atLeast"/>
      </w:pPr>
      <w:r w:rsidRPr="00BF3CE3">
        <w:t>Calculate the residual of every data point</w:t>
      </w:r>
    </w:p>
    <w:p w14:paraId="04A4BDD3" w14:textId="76A2E96C" w:rsidR="001B5E17" w:rsidRPr="00BF3CE3" w:rsidRDefault="001B5E17" w:rsidP="001B5E17">
      <w:pPr>
        <w:pStyle w:val="ListParagraph"/>
        <w:numPr>
          <w:ilvl w:val="0"/>
          <w:numId w:val="35"/>
        </w:numPr>
        <w:shd w:val="clear" w:color="auto" w:fill="FFFFFF"/>
        <w:spacing w:after="240" w:line="343" w:lineRule="atLeast"/>
      </w:pPr>
      <w:r w:rsidRPr="00BF3CE3">
        <w:t>Calculate the absolute value (to get rid of the sign)</w:t>
      </w:r>
    </w:p>
    <w:p w14:paraId="6913EE5D" w14:textId="69B59646" w:rsidR="001B5E17" w:rsidRPr="00BF3CE3" w:rsidRDefault="001B5E17" w:rsidP="001B5E17">
      <w:pPr>
        <w:pStyle w:val="ListParagraph"/>
        <w:numPr>
          <w:ilvl w:val="0"/>
          <w:numId w:val="35"/>
        </w:numPr>
        <w:shd w:val="clear" w:color="auto" w:fill="FFFFFF"/>
        <w:spacing w:after="240" w:line="343" w:lineRule="atLeast"/>
      </w:pPr>
      <w:r w:rsidRPr="00BF3CE3">
        <w:t>Calculate the average of all residuals</w:t>
      </w:r>
    </w:p>
    <w:p w14:paraId="338E4FFC" w14:textId="6B7002F2" w:rsidR="001B5E17" w:rsidRPr="00BF3CE3" w:rsidRDefault="001B5E17" w:rsidP="001B5E17">
      <w:pPr>
        <w:pStyle w:val="ListParagraph"/>
        <w:shd w:val="clear" w:color="auto" w:fill="FFFFFF"/>
        <w:spacing w:after="240" w:line="343" w:lineRule="atLeast"/>
      </w:pPr>
    </w:p>
    <w:p w14:paraId="5E34124E" w14:textId="76E2B386" w:rsidR="001B5E17" w:rsidRPr="00BF3CE3" w:rsidRDefault="001B5E17" w:rsidP="001B5E17">
      <w:pPr>
        <w:shd w:val="clear" w:color="auto" w:fill="FFFFFF"/>
        <w:spacing w:after="240" w:line="343" w:lineRule="atLeast"/>
      </w:pPr>
      <w:r w:rsidRPr="00BF3CE3">
        <w:t>Advantages:</w:t>
      </w:r>
      <w:r w:rsidR="00BE0899" w:rsidRPr="00BF3CE3">
        <w:t xml:space="preserve"> </w:t>
      </w:r>
      <w:r w:rsidR="00BF3CE3" w:rsidRPr="00BF3CE3">
        <w:t xml:space="preserve">Easy to understand </w:t>
      </w:r>
      <w:r w:rsidR="00BE0899" w:rsidRPr="00BF3CE3">
        <w:t>metric since we’re just looking at the absolute difference between the data and the model’s predictions. </w:t>
      </w:r>
    </w:p>
    <w:p w14:paraId="0EAF1215" w14:textId="0F8AA11D" w:rsidR="001B5E17" w:rsidRPr="00BF3CE3" w:rsidRDefault="001B5E17" w:rsidP="001B5E17">
      <w:pPr>
        <w:shd w:val="clear" w:color="auto" w:fill="FFFFFF"/>
        <w:spacing w:after="240" w:line="343" w:lineRule="atLeast"/>
      </w:pPr>
      <w:r w:rsidRPr="00BF3CE3">
        <w:t>Disadvantages:</w:t>
      </w:r>
      <w:r w:rsidR="00BE0899" w:rsidRPr="00BF3CE3">
        <w:t xml:space="preserve"> MAE is sensitive to outliers. </w:t>
      </w:r>
    </w:p>
    <w:p w14:paraId="1226331D" w14:textId="338E3708" w:rsidR="00D27A99" w:rsidRPr="00F00BE4" w:rsidRDefault="00D27A99" w:rsidP="00280B87">
      <w:pPr>
        <w:shd w:val="clear" w:color="auto" w:fill="FFFFFF"/>
        <w:spacing w:after="240" w:line="343" w:lineRule="atLeast"/>
        <w:rPr>
          <w:rFonts w:ascii="Arial" w:hAnsi="Arial" w:cs="Arial"/>
          <w:color w:val="222222"/>
          <w:sz w:val="21"/>
          <w:szCs w:val="21"/>
          <w:shd w:val="clear" w:color="auto" w:fill="FFFFFF"/>
        </w:rPr>
      </w:pPr>
    </w:p>
    <w:p w14:paraId="49839BA3" w14:textId="70C5A696" w:rsidR="00D004F9" w:rsidRPr="00BF3CE3" w:rsidRDefault="00970050" w:rsidP="00280B87">
      <w:pPr>
        <w:shd w:val="clear" w:color="auto" w:fill="FFFFFF"/>
        <w:spacing w:after="240" w:line="343" w:lineRule="atLeast"/>
      </w:pPr>
      <w:r w:rsidRPr="00BF3CE3">
        <w:rPr>
          <w:b/>
          <w:bCs/>
          <w:u w:val="single"/>
        </w:rPr>
        <w:t>R squared</w:t>
      </w:r>
      <w:r w:rsidR="00D004F9" w:rsidRPr="00BF3CE3">
        <w:rPr>
          <w:b/>
          <w:bCs/>
          <w:u w:val="single"/>
        </w:rPr>
        <w:t xml:space="preserve"> (coefficient of determination)</w:t>
      </w:r>
      <w:r w:rsidR="00D004F9" w:rsidRPr="00BF3CE3">
        <w:t xml:space="preserve"> </w:t>
      </w:r>
      <w:r w:rsidR="00313D6D" w:rsidRPr="00BF3CE3">
        <w:t>–</w:t>
      </w:r>
      <w:r w:rsidR="00D004F9" w:rsidRPr="00BF3CE3">
        <w:t xml:space="preserve"> </w:t>
      </w:r>
      <w:r w:rsidR="00313D6D" w:rsidRPr="00BF3CE3">
        <w:t>R-square</w:t>
      </w:r>
      <w:r w:rsidR="00BF3CE3">
        <w:t>d</w:t>
      </w:r>
      <w:r w:rsidR="00313D6D" w:rsidRPr="00BF3CE3">
        <w:t xml:space="preserve"> represents the proportion of variance (of y) that has been explained by the independent variable in the model.</w:t>
      </w:r>
      <w:r w:rsidR="00D004F9" w:rsidRPr="00BF3CE3">
        <w:t xml:space="preserve"> </w:t>
      </w:r>
      <w:r w:rsidR="00BF3CE3">
        <w:t xml:space="preserve"> It </w:t>
      </w:r>
      <w:r w:rsidR="00D004F9" w:rsidRPr="00BF3CE3">
        <w:t>gives you an idea of how many data points fall within the results of the line formed by the regression equation. The higher the coefficient, the higher percentage of points the line passes through when the data points and line are plotted. </w:t>
      </w:r>
    </w:p>
    <w:p w14:paraId="78E3F921" w14:textId="7DED191A" w:rsidR="00313D6D" w:rsidRDefault="00BF3CE3" w:rsidP="00D27A99">
      <w:pPr>
        <w:shd w:val="clear" w:color="auto" w:fill="FFFFFF"/>
        <w:spacing w:after="240" w:line="343" w:lineRule="atLeast"/>
        <w:rPr>
          <w:rFonts w:ascii="Arial" w:hAnsi="Arial" w:cs="Arial"/>
          <w:color w:val="222222"/>
          <w:sz w:val="21"/>
          <w:szCs w:val="21"/>
          <w:shd w:val="clear" w:color="auto" w:fill="FFFFFF"/>
        </w:rPr>
      </w:pPr>
      <w:r>
        <w:rPr>
          <w:noProof/>
        </w:rPr>
        <w:drawing>
          <wp:anchor distT="0" distB="0" distL="114300" distR="114300" simplePos="0" relativeHeight="251705344" behindDoc="0" locked="0" layoutInCell="1" allowOverlap="1" wp14:anchorId="02251266" wp14:editId="0BE8F2A2">
            <wp:simplePos x="0" y="0"/>
            <wp:positionH relativeFrom="margin">
              <wp:align>center</wp:align>
            </wp:positionH>
            <wp:positionV relativeFrom="paragraph">
              <wp:posOffset>52680</wp:posOffset>
            </wp:positionV>
            <wp:extent cx="2359660" cy="956945"/>
            <wp:effectExtent l="0" t="0" r="254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59660" cy="956945"/>
                    </a:xfrm>
                    <a:prstGeom prst="rect">
                      <a:avLst/>
                    </a:prstGeom>
                  </pic:spPr>
                </pic:pic>
              </a:graphicData>
            </a:graphic>
            <wp14:sizeRelH relativeFrom="margin">
              <wp14:pctWidth>0</wp14:pctWidth>
            </wp14:sizeRelH>
            <wp14:sizeRelV relativeFrom="margin">
              <wp14:pctHeight>0</wp14:pctHeight>
            </wp14:sizeRelV>
          </wp:anchor>
        </w:drawing>
      </w:r>
      <w:r>
        <w:t xml:space="preserve">R-squared </w:t>
      </w:r>
      <w:r w:rsidRPr="00BF3CE3">
        <w:t>is calculated as follows:</w:t>
      </w:r>
    </w:p>
    <w:p w14:paraId="1B6CB3B8" w14:textId="77777777" w:rsidR="00313D6D" w:rsidRDefault="00313D6D" w:rsidP="00D27A99">
      <w:pPr>
        <w:shd w:val="clear" w:color="auto" w:fill="FFFFFF"/>
        <w:spacing w:after="240" w:line="343" w:lineRule="atLeast"/>
        <w:rPr>
          <w:rFonts w:ascii="Arial" w:hAnsi="Arial" w:cs="Arial"/>
          <w:color w:val="222222"/>
          <w:sz w:val="21"/>
          <w:szCs w:val="21"/>
          <w:shd w:val="clear" w:color="auto" w:fill="FFFFFF"/>
        </w:rPr>
      </w:pPr>
    </w:p>
    <w:p w14:paraId="6FB58D31" w14:textId="77777777" w:rsidR="00313D6D" w:rsidRDefault="00313D6D" w:rsidP="00D27A99">
      <w:pPr>
        <w:shd w:val="clear" w:color="auto" w:fill="FFFFFF"/>
        <w:spacing w:after="240" w:line="343" w:lineRule="atLeast"/>
        <w:rPr>
          <w:rFonts w:ascii="Arial" w:hAnsi="Arial" w:cs="Arial"/>
          <w:color w:val="222222"/>
          <w:sz w:val="21"/>
          <w:szCs w:val="21"/>
          <w:shd w:val="clear" w:color="auto" w:fill="FFFFFF"/>
        </w:rPr>
      </w:pPr>
    </w:p>
    <w:p w14:paraId="28709BEA" w14:textId="641A90A0" w:rsidR="00D27A99" w:rsidRPr="00F00BE4" w:rsidRDefault="00D27A99" w:rsidP="00D27A99">
      <w:pPr>
        <w:shd w:val="clear" w:color="auto" w:fill="FFFFFF"/>
        <w:spacing w:after="240" w:line="343" w:lineRule="atLeast"/>
        <w:rPr>
          <w:rFonts w:ascii="Arial" w:hAnsi="Arial" w:cs="Arial"/>
          <w:color w:val="222222"/>
          <w:sz w:val="21"/>
          <w:szCs w:val="21"/>
          <w:shd w:val="clear" w:color="auto" w:fill="FFFFFF"/>
        </w:rPr>
      </w:pPr>
      <w:r w:rsidRPr="00F00BE4">
        <w:rPr>
          <w:rFonts w:ascii="Arial" w:hAnsi="Arial" w:cs="Arial"/>
          <w:color w:val="222222"/>
          <w:sz w:val="21"/>
          <w:szCs w:val="21"/>
          <w:shd w:val="clear" w:color="auto" w:fill="FFFFFF"/>
        </w:rPr>
        <w:t>Advantages</w:t>
      </w:r>
      <w:r w:rsidR="00880490">
        <w:rPr>
          <w:rFonts w:ascii="Arial" w:hAnsi="Arial" w:cs="Arial"/>
          <w:color w:val="222222"/>
          <w:sz w:val="21"/>
          <w:szCs w:val="21"/>
          <w:shd w:val="clear" w:color="auto" w:fill="FFFFFF"/>
        </w:rPr>
        <w:t xml:space="preserve">: Easy to understand because the values are between 0 and 1.  </w:t>
      </w:r>
    </w:p>
    <w:p w14:paraId="031A2EFC" w14:textId="7E44A273" w:rsidR="00005E52" w:rsidRPr="00F00BE4" w:rsidRDefault="00D27A99" w:rsidP="00D27A99">
      <w:pPr>
        <w:shd w:val="clear" w:color="auto" w:fill="FFFFFF"/>
        <w:spacing w:after="240" w:line="343" w:lineRule="atLeast"/>
        <w:rPr>
          <w:rFonts w:ascii="Arial" w:hAnsi="Arial" w:cs="Arial"/>
          <w:color w:val="222222"/>
          <w:sz w:val="21"/>
          <w:szCs w:val="21"/>
          <w:shd w:val="clear" w:color="auto" w:fill="FFFFFF"/>
        </w:rPr>
      </w:pPr>
      <w:r w:rsidRPr="00F00BE4">
        <w:rPr>
          <w:rFonts w:ascii="Arial" w:hAnsi="Arial" w:cs="Arial"/>
          <w:color w:val="222222"/>
          <w:sz w:val="21"/>
          <w:szCs w:val="21"/>
          <w:shd w:val="clear" w:color="auto" w:fill="FFFFFF"/>
        </w:rPr>
        <w:t>Disadvantages</w:t>
      </w:r>
      <w:r w:rsidR="00313D6D">
        <w:rPr>
          <w:rFonts w:ascii="Arial" w:hAnsi="Arial" w:cs="Arial"/>
          <w:color w:val="222222"/>
          <w:sz w:val="21"/>
          <w:szCs w:val="21"/>
          <w:shd w:val="clear" w:color="auto" w:fill="FFFFFF"/>
        </w:rPr>
        <w:t>: R-squared can be increased by adding independent variables to the model which is misleading since some added variable might be useless with minimal significance.</w:t>
      </w:r>
    </w:p>
    <w:p w14:paraId="545E4BBD" w14:textId="77777777" w:rsidR="00005E52" w:rsidRDefault="00005E52">
      <w:r>
        <w:br w:type="page"/>
      </w:r>
    </w:p>
    <w:p w14:paraId="5AD971BB" w14:textId="56EC9735" w:rsidR="00005E52" w:rsidRDefault="00005E52" w:rsidP="00005E52">
      <w:pPr>
        <w:pStyle w:val="Heading2"/>
      </w:pPr>
      <w:r>
        <w:lastRenderedPageBreak/>
        <w:t xml:space="preserve">Step 7: Improve </w:t>
      </w:r>
      <w:r w:rsidR="00B10972">
        <w:t>m</w:t>
      </w:r>
      <w:r>
        <w:t xml:space="preserve">odel </w:t>
      </w:r>
      <w:r w:rsidR="00B10972">
        <w:t>p</w:t>
      </w:r>
      <w:r>
        <w:t xml:space="preserve">erformance by </w:t>
      </w:r>
      <w:r w:rsidR="00B10972">
        <w:t>c</w:t>
      </w:r>
      <w:r>
        <w:t xml:space="preserve">hanging </w:t>
      </w:r>
      <w:r w:rsidR="00B10972">
        <w:t>m</w:t>
      </w:r>
      <w:r>
        <w:t xml:space="preserve">odel </w:t>
      </w:r>
      <w:r w:rsidR="00B10972">
        <w:t>p</w:t>
      </w:r>
      <w:r>
        <w:t>arameters</w:t>
      </w:r>
    </w:p>
    <w:p w14:paraId="62ECFFF4" w14:textId="6CA82DF2" w:rsidR="00005E52" w:rsidRDefault="00005E52" w:rsidP="00005E52">
      <w:pPr>
        <w:shd w:val="clear" w:color="auto" w:fill="FFFFFF"/>
        <w:spacing w:after="240" w:line="343" w:lineRule="atLeast"/>
      </w:pPr>
      <w:r>
        <w:t xml:space="preserve">All 7 models were run multiple times with various changes in the parameters. My goal was to adjust and tweak the various parameters to improve the model.  Some of these changes resulted in better performance, while others resulted in worse performance.  I tracked the performance of the models with three performance measure.  In addition, I also calculated the </w:t>
      </w:r>
      <w:r w:rsidR="00717A5A">
        <w:t>run</w:t>
      </w:r>
      <w:r>
        <w:t>time for each model</w:t>
      </w:r>
      <w:r w:rsidR="00717A5A">
        <w:t>’s</w:t>
      </w:r>
      <w:r>
        <w:t xml:space="preserve"> training set and test set.</w:t>
      </w:r>
    </w:p>
    <w:p w14:paraId="3924187F" w14:textId="0A5D5D7A" w:rsidR="00005E52" w:rsidRDefault="00005E52" w:rsidP="00005E52">
      <w:pPr>
        <w:shd w:val="clear" w:color="auto" w:fill="FFFFFF"/>
        <w:spacing w:after="240" w:line="343" w:lineRule="atLeast"/>
      </w:pPr>
      <w:r>
        <w:t>Below is a list of the different parameter tuning techniques I used for the 7 models to improve the performance measures.</w:t>
      </w:r>
    </w:p>
    <w:p w14:paraId="194ABF61" w14:textId="58AEA065" w:rsidR="00005E52" w:rsidRDefault="00005E52" w:rsidP="007B0859">
      <w:pPr>
        <w:pStyle w:val="ListParagraph"/>
        <w:numPr>
          <w:ilvl w:val="0"/>
          <w:numId w:val="26"/>
        </w:numPr>
        <w:shd w:val="clear" w:color="auto" w:fill="FFFFFF"/>
        <w:spacing w:after="240" w:line="343" w:lineRule="atLeast"/>
      </w:pPr>
      <w:r>
        <w:t xml:space="preserve">adding/removing </w:t>
      </w:r>
      <w:r w:rsidR="002E60A7">
        <w:t xml:space="preserve">and trying different combinations of </w:t>
      </w:r>
      <w:r w:rsidRPr="00C01309">
        <w:t>predictors</w:t>
      </w:r>
      <w:r>
        <w:t xml:space="preserve"> to improve the model</w:t>
      </w:r>
    </w:p>
    <w:p w14:paraId="1854608A" w14:textId="7109CDEE" w:rsidR="002E60A7" w:rsidRPr="00C01309" w:rsidRDefault="002E60A7" w:rsidP="002E60A7">
      <w:pPr>
        <w:pStyle w:val="ListParagraph"/>
        <w:numPr>
          <w:ilvl w:val="0"/>
          <w:numId w:val="32"/>
        </w:numPr>
        <w:shd w:val="clear" w:color="auto" w:fill="FFFFFF"/>
        <w:spacing w:after="240" w:line="343" w:lineRule="atLeast"/>
      </w:pPr>
      <w:r>
        <w:t xml:space="preserve">e.g. running models without “Jurisdiction” </w:t>
      </w:r>
    </w:p>
    <w:p w14:paraId="2FEE56E1" w14:textId="2CB6C534" w:rsidR="00D0502D" w:rsidRDefault="00D0502D" w:rsidP="00D0502D">
      <w:pPr>
        <w:pStyle w:val="ListParagraph"/>
        <w:shd w:val="clear" w:color="auto" w:fill="FFFFFF"/>
        <w:spacing w:after="240" w:line="343" w:lineRule="atLeast"/>
      </w:pPr>
    </w:p>
    <w:p w14:paraId="639CA4CF" w14:textId="0086A622" w:rsidR="00005E52" w:rsidRDefault="00005E52" w:rsidP="00005E52">
      <w:pPr>
        <w:pStyle w:val="ListParagraph"/>
        <w:numPr>
          <w:ilvl w:val="0"/>
          <w:numId w:val="26"/>
        </w:numPr>
        <w:shd w:val="clear" w:color="auto" w:fill="FFFFFF"/>
        <w:spacing w:after="240" w:line="343" w:lineRule="atLeast"/>
      </w:pPr>
      <w:r w:rsidRPr="00C01309">
        <w:t>changing the ratio of training vs testing</w:t>
      </w:r>
    </w:p>
    <w:p w14:paraId="6CB96E30" w14:textId="6DBBE4D1" w:rsidR="002E60A7" w:rsidRDefault="000171BA" w:rsidP="002E60A7">
      <w:pPr>
        <w:pStyle w:val="ListParagraph"/>
        <w:numPr>
          <w:ilvl w:val="0"/>
          <w:numId w:val="32"/>
        </w:numPr>
        <w:shd w:val="clear" w:color="auto" w:fill="FFFFFF"/>
        <w:spacing w:after="240" w:line="343" w:lineRule="atLeast"/>
      </w:pPr>
      <w:r>
        <w:drawing>
          <wp:anchor distT="0" distB="0" distL="114300" distR="114300" simplePos="0" relativeHeight="251721728" behindDoc="0" locked="0" layoutInCell="1" allowOverlap="1" wp14:anchorId="07B09390" wp14:editId="3808D381">
            <wp:simplePos x="0" y="0"/>
            <wp:positionH relativeFrom="column">
              <wp:posOffset>542925</wp:posOffset>
            </wp:positionH>
            <wp:positionV relativeFrom="paragraph">
              <wp:posOffset>273050</wp:posOffset>
            </wp:positionV>
            <wp:extent cx="4121150" cy="69469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21150" cy="694690"/>
                    </a:xfrm>
                    <a:prstGeom prst="rect">
                      <a:avLst/>
                    </a:prstGeom>
                  </pic:spPr>
                </pic:pic>
              </a:graphicData>
            </a:graphic>
            <wp14:sizeRelH relativeFrom="margin">
              <wp14:pctWidth>0</wp14:pctWidth>
            </wp14:sizeRelH>
            <wp14:sizeRelV relativeFrom="margin">
              <wp14:pctHeight>0</wp14:pctHeight>
            </wp14:sizeRelV>
          </wp:anchor>
        </w:drawing>
      </w:r>
      <w:r w:rsidR="002E60A7">
        <w:t xml:space="preserve">e.g. </w:t>
      </w:r>
      <w:r w:rsidR="00D0502D">
        <w:t xml:space="preserve">different ratios </w:t>
      </w:r>
      <w:r w:rsidR="0086106B">
        <w:t>for training/</w:t>
      </w:r>
      <w:r w:rsidR="00D0502D">
        <w:t>test</w:t>
      </w:r>
      <w:r w:rsidR="0086106B">
        <w:t>ing:</w:t>
      </w:r>
      <w:r w:rsidR="00D0502D">
        <w:t xml:space="preserve"> </w:t>
      </w:r>
      <w:r w:rsidR="002E60A7">
        <w:t xml:space="preserve">65/35, 70/30, 75/25, 80/20, 85/15, </w:t>
      </w:r>
      <w:r w:rsidR="00D0502D">
        <w:t>90/10</w:t>
      </w:r>
    </w:p>
    <w:p w14:paraId="3BEB27FD" w14:textId="280F2DD7" w:rsidR="000171BA" w:rsidRPr="00C01309" w:rsidRDefault="000171BA" w:rsidP="000171BA">
      <w:pPr>
        <w:pStyle w:val="ListParagraph"/>
        <w:shd w:val="clear" w:color="auto" w:fill="FFFFFF"/>
        <w:spacing w:after="240" w:line="343" w:lineRule="atLeast"/>
        <w:ind w:left="1080"/>
      </w:pPr>
    </w:p>
    <w:p w14:paraId="0B6B785D" w14:textId="2B0A8D72" w:rsidR="00005E52" w:rsidRDefault="00005E52" w:rsidP="00005E52">
      <w:pPr>
        <w:pStyle w:val="ListParagraph"/>
        <w:numPr>
          <w:ilvl w:val="0"/>
          <w:numId w:val="26"/>
        </w:numPr>
        <w:shd w:val="clear" w:color="auto" w:fill="FFFFFF"/>
        <w:spacing w:after="240" w:line="343" w:lineRule="atLeast"/>
      </w:pPr>
      <w:r w:rsidRPr="00C01309">
        <w:t xml:space="preserve">changing the number of </w:t>
      </w:r>
      <w:r w:rsidR="0086106B">
        <w:t xml:space="preserve">cross-validation </w:t>
      </w:r>
      <w:r w:rsidRPr="00C01309">
        <w:t xml:space="preserve">folds </w:t>
      </w:r>
      <w:r w:rsidR="00E53E2B">
        <w:t xml:space="preserve">and </w:t>
      </w:r>
      <w:r w:rsidRPr="00C01309">
        <w:t>number of repeats</w:t>
      </w:r>
      <w:r w:rsidR="00E53E2B">
        <w:t>.</w:t>
      </w:r>
    </w:p>
    <w:p w14:paraId="00A610E9" w14:textId="0DD1A212" w:rsidR="00D0502D" w:rsidRDefault="00E53E2B" w:rsidP="00D0502D">
      <w:pPr>
        <w:pStyle w:val="ListParagraph"/>
        <w:numPr>
          <w:ilvl w:val="0"/>
          <w:numId w:val="32"/>
        </w:numPr>
        <w:shd w:val="clear" w:color="auto" w:fill="FFFFFF"/>
        <w:spacing w:after="240" w:line="343" w:lineRule="atLeast"/>
      </w:pPr>
      <w:r>
        <w:drawing>
          <wp:anchor distT="0" distB="0" distL="114300" distR="114300" simplePos="0" relativeHeight="251720704" behindDoc="0" locked="0" layoutInCell="1" allowOverlap="1" wp14:anchorId="4276CD4E" wp14:editId="5F2E6D2D">
            <wp:simplePos x="0" y="0"/>
            <wp:positionH relativeFrom="column">
              <wp:posOffset>1019810</wp:posOffset>
            </wp:positionH>
            <wp:positionV relativeFrom="paragraph">
              <wp:posOffset>52705</wp:posOffset>
            </wp:positionV>
            <wp:extent cx="3262630" cy="309245"/>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62630" cy="309245"/>
                    </a:xfrm>
                    <a:prstGeom prst="rect">
                      <a:avLst/>
                    </a:prstGeom>
                  </pic:spPr>
                </pic:pic>
              </a:graphicData>
            </a:graphic>
            <wp14:sizeRelH relativeFrom="margin">
              <wp14:pctWidth>0</wp14:pctWidth>
            </wp14:sizeRelH>
            <wp14:sizeRelV relativeFrom="margin">
              <wp14:pctHeight>0</wp14:pctHeight>
            </wp14:sizeRelV>
          </wp:anchor>
        </w:drawing>
      </w:r>
      <w:r w:rsidR="00D0502D">
        <w:t xml:space="preserve">e.g. </w:t>
      </w:r>
    </w:p>
    <w:p w14:paraId="3BB6069E" w14:textId="1DB6EDE8" w:rsidR="00D0502D" w:rsidRDefault="00D0502D" w:rsidP="00D0502D">
      <w:pPr>
        <w:pStyle w:val="ListParagraph"/>
        <w:shd w:val="clear" w:color="auto" w:fill="FFFFFF"/>
        <w:spacing w:after="240" w:line="343" w:lineRule="atLeast"/>
      </w:pPr>
    </w:p>
    <w:p w14:paraId="34F52F20" w14:textId="042C9918" w:rsidR="00005E52" w:rsidRDefault="00005E52" w:rsidP="00005E52">
      <w:pPr>
        <w:pStyle w:val="ListParagraph"/>
        <w:numPr>
          <w:ilvl w:val="0"/>
          <w:numId w:val="26"/>
        </w:numPr>
        <w:shd w:val="clear" w:color="auto" w:fill="FFFFFF"/>
        <w:spacing w:after="240" w:line="343" w:lineRule="atLeast"/>
      </w:pPr>
      <w:r w:rsidRPr="00C01309">
        <w:t>running the models with capped outliers and non-capped outliers.</w:t>
      </w:r>
    </w:p>
    <w:p w14:paraId="39163258" w14:textId="77777777" w:rsidR="00B10972" w:rsidRDefault="00B10972" w:rsidP="00B10972">
      <w:pPr>
        <w:rPr>
          <w:rFonts w:asciiTheme="majorHAnsi" w:eastAsiaTheme="majorEastAsia" w:hAnsiTheme="majorHAnsi" w:cstheme="majorBidi"/>
          <w:b/>
          <w:bCs/>
          <w:color w:val="4F81BD" w:themeColor="accent1"/>
          <w:sz w:val="18"/>
          <w:szCs w:val="18"/>
        </w:rPr>
      </w:pPr>
    </w:p>
    <w:p w14:paraId="7A7B4257" w14:textId="65AD0142" w:rsidR="00B10972" w:rsidRPr="008A18A0" w:rsidRDefault="00B10972" w:rsidP="00B10972">
      <w:pPr>
        <w:rPr>
          <w:rFonts w:asciiTheme="majorHAnsi" w:eastAsiaTheme="majorEastAsia" w:hAnsiTheme="majorHAnsi" w:cstheme="majorBidi"/>
          <w:b/>
          <w:bCs/>
          <w:color w:val="4F81BD" w:themeColor="accent1"/>
          <w:sz w:val="18"/>
          <w:szCs w:val="18"/>
        </w:rPr>
      </w:pPr>
      <w:r>
        <w:rPr>
          <w:rFonts w:asciiTheme="majorHAnsi" w:eastAsiaTheme="majorEastAsia" w:hAnsiTheme="majorHAnsi" w:cstheme="majorBidi"/>
          <w:b/>
          <w:bCs/>
          <w:color w:val="4F81BD" w:themeColor="accent1"/>
          <w:sz w:val="18"/>
          <w:szCs w:val="18"/>
        </w:rPr>
        <w:t xml:space="preserve">R code for final data analysis: </w:t>
      </w:r>
      <w:hyperlink r:id="rId39" w:history="1">
        <w:r w:rsidRPr="00C02A14">
          <w:rPr>
            <w:rStyle w:val="Hyperlink"/>
            <w:rFonts w:asciiTheme="majorHAnsi" w:eastAsiaTheme="majorEastAsia" w:hAnsiTheme="majorHAnsi" w:cstheme="majorBidi"/>
            <w:b/>
            <w:bCs/>
            <w:sz w:val="18"/>
            <w:szCs w:val="18"/>
          </w:rPr>
          <w:t>https://github.com/ed209robo/Ryerson</w:t>
        </w:r>
      </w:hyperlink>
    </w:p>
    <w:p w14:paraId="1E8BF679" w14:textId="77777777" w:rsidR="00B10972" w:rsidRDefault="00B10972" w:rsidP="00D27A99">
      <w:pPr>
        <w:shd w:val="clear" w:color="auto" w:fill="FFFFFF"/>
        <w:spacing w:after="240" w:line="343" w:lineRule="atLeast"/>
      </w:pPr>
    </w:p>
    <w:p w14:paraId="75C9D410" w14:textId="4993164B" w:rsidR="00472FBF" w:rsidRDefault="00472FBF">
      <w:r>
        <w:br w:type="page"/>
      </w:r>
    </w:p>
    <w:p w14:paraId="5FA5ED93" w14:textId="550794A5" w:rsidR="00005E52" w:rsidRDefault="00005E52" w:rsidP="00005E52">
      <w:pPr>
        <w:pStyle w:val="Heading2"/>
      </w:pPr>
      <w:r>
        <w:lastRenderedPageBreak/>
        <w:t>Step 8: Results and Recommendation</w:t>
      </w:r>
    </w:p>
    <w:p w14:paraId="062A08E7" w14:textId="2BF10FC0" w:rsidR="007F5010" w:rsidRDefault="007F5010" w:rsidP="007F5010">
      <w:r>
        <w:t>The first set of models were run with all predictors in the dataset</w:t>
      </w:r>
      <w:r w:rsidR="0066411E">
        <w:t xml:space="preserve"> because </w:t>
      </w:r>
      <w:r>
        <w:t xml:space="preserve">I wanted to get a baseline on the performance with the original set of predictors.  During the initial testing, </w:t>
      </w:r>
      <w:r w:rsidRPr="0066411E">
        <w:t xml:space="preserve">I </w:t>
      </w:r>
      <w:r w:rsidR="00472FBF" w:rsidRPr="0066411E">
        <w:t xml:space="preserve">experimented with different values for the parameters, including </w:t>
      </w:r>
      <w:r w:rsidRPr="0066411E">
        <w:t>chang</w:t>
      </w:r>
      <w:r w:rsidR="00472FBF" w:rsidRPr="0066411E">
        <w:t>ing</w:t>
      </w:r>
      <w:r w:rsidRPr="0066411E">
        <w:t xml:space="preserve"> </w:t>
      </w:r>
      <w:r>
        <w:t>the</w:t>
      </w:r>
      <w:r w:rsidR="00472FBF">
        <w:t xml:space="preserve"> value of </w:t>
      </w:r>
      <w:r>
        <w:t xml:space="preserve">K in the cross-validation as well as the number of repeats.  I discovered that changing the level of K did change the results between the “train set” and “test set”.  Some of the </w:t>
      </w:r>
      <w:r w:rsidR="0066411E">
        <w:t xml:space="preserve">earlier </w:t>
      </w:r>
      <w:r>
        <w:t>results seemed to have some overfitting. However, I was able to find a stable performance when using K</w:t>
      </w:r>
      <w:r w:rsidR="008E55B7">
        <w:t xml:space="preserve"> = 3 and repeats = 5.</w:t>
      </w:r>
    </w:p>
    <w:p w14:paraId="6ED10594" w14:textId="390533B1" w:rsidR="007F5010" w:rsidRDefault="00AF15DC" w:rsidP="007F5010">
      <w:r>
        <w:drawing>
          <wp:inline distT="0" distB="0" distL="0" distR="0" wp14:anchorId="179CEC8A" wp14:editId="7A2B186F">
            <wp:extent cx="3433788" cy="35719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33788" cy="357190"/>
                    </a:xfrm>
                    <a:prstGeom prst="rect">
                      <a:avLst/>
                    </a:prstGeom>
                  </pic:spPr>
                </pic:pic>
              </a:graphicData>
            </a:graphic>
          </wp:inline>
        </w:drawing>
      </w:r>
    </w:p>
    <w:p w14:paraId="6C41E52F" w14:textId="0CF511A8" w:rsidR="00472FBF" w:rsidRPr="0086106B" w:rsidRDefault="0035012A" w:rsidP="00472FBF">
      <w:pPr>
        <w:rPr>
          <w:b/>
          <w:bCs/>
          <w:u w:val="single"/>
        </w:rPr>
      </w:pPr>
      <w:bookmarkStart w:id="2" w:name="_Hlk36980963"/>
      <w:r w:rsidRPr="0086106B">
        <w:rPr>
          <w:b/>
          <w:bCs/>
          <w:u w:val="single"/>
        </w:rPr>
        <w:t>No-capped outliers:</w:t>
      </w:r>
      <w:r w:rsidR="00CB36E5" w:rsidRPr="0086106B">
        <w:rPr>
          <w:b/>
          <w:bCs/>
          <w:u w:val="single"/>
        </w:rPr>
        <w:t xml:space="preserve"> </w:t>
      </w:r>
      <w:r w:rsidRPr="0086106B">
        <w:rPr>
          <w:b/>
          <w:bCs/>
          <w:u w:val="single"/>
        </w:rPr>
        <w:t>a</w:t>
      </w:r>
      <w:r w:rsidR="008F59F7" w:rsidRPr="0086106B">
        <w:rPr>
          <w:b/>
          <w:bCs/>
          <w:u w:val="single"/>
        </w:rPr>
        <w:t>ll predictors</w:t>
      </w:r>
      <w:r w:rsidRPr="0086106B">
        <w:rPr>
          <w:b/>
          <w:bCs/>
          <w:u w:val="single"/>
        </w:rPr>
        <w:t xml:space="preserve"> included from original dataset</w:t>
      </w:r>
    </w:p>
    <w:bookmarkEnd w:id="2"/>
    <w:p w14:paraId="079F07E2" w14:textId="61B08D48" w:rsidR="008A204F" w:rsidRDefault="008A204F" w:rsidP="00472FBF">
      <w:r>
        <w:t xml:space="preserve">Two of the different performance measures </w:t>
      </w:r>
      <w:r w:rsidR="002561F6">
        <w:t xml:space="preserve">(RMSE, R-squared) </w:t>
      </w:r>
      <w:r>
        <w:t xml:space="preserve">improved when predicting on the test set for all 7 models.  </w:t>
      </w:r>
      <w:r w:rsidR="00F31422">
        <w:t xml:space="preserve">The MAE only showed improvements on the KNN model, where it was reduced from 19.88133 to 18.63506.  </w:t>
      </w:r>
      <w:r w:rsidR="002561F6">
        <w:t xml:space="preserve">The KNN model was the best performing model on both the training set and testing set for all three performance measures (RMSE, MAE, R-squared).  The KNN model also had </w:t>
      </w:r>
      <w:r w:rsidR="00F31422">
        <w:t xml:space="preserve">better results on the test set compared to the training set. </w:t>
      </w:r>
    </w:p>
    <w:p w14:paraId="3CAF4748" w14:textId="2D5F5D53" w:rsidR="006D1BE0" w:rsidRDefault="00D966C4" w:rsidP="006D1BE0">
      <w:r>
        <w:t xml:space="preserve">The R-squared </w:t>
      </w:r>
      <w:r w:rsidR="00F31422">
        <w:t>on the test set was higher</w:t>
      </w:r>
      <w:r>
        <w:t xml:space="preserve"> for all 7 models.  The biggest improvement was on the KNN model where there was an increase from 0.274 to 0.3968</w:t>
      </w:r>
      <w:r w:rsidR="000D2A80">
        <w:t xml:space="preserve">, which </w:t>
      </w:r>
      <w:r w:rsidR="00B34F21">
        <w:t xml:space="preserve">is an </w:t>
      </w:r>
      <w:r w:rsidR="006D1BE0">
        <w:t>increase of an additional 12%</w:t>
      </w:r>
      <w:r w:rsidR="000D2A80">
        <w:t xml:space="preserve"> of the variance in the dependent variable that is explained by the independent variables.</w:t>
      </w:r>
    </w:p>
    <w:p w14:paraId="41F9314B" w14:textId="44FCD5AB" w:rsidR="00B708DE" w:rsidRDefault="00B708DE" w:rsidP="006D1BE0">
      <w:r>
        <w:t>The KNN model had the longest runtime of 29.473461</w:t>
      </w:r>
      <w:r w:rsidR="00697A3E">
        <w:t xml:space="preserve"> seconds on the training set</w:t>
      </w:r>
      <w:r>
        <w:t xml:space="preserve"> because there are more calculations involved.</w:t>
      </w:r>
    </w:p>
    <w:p w14:paraId="3C1993FA" w14:textId="5ABBCEE8" w:rsidR="008A204F" w:rsidRDefault="00B10972" w:rsidP="00472FBF">
      <w:r>
        <mc:AlternateContent>
          <mc:Choice Requires="wps">
            <w:drawing>
              <wp:anchor distT="0" distB="0" distL="114300" distR="114300" simplePos="0" relativeHeight="251749376" behindDoc="0" locked="0" layoutInCell="1" allowOverlap="1" wp14:anchorId="42538F40" wp14:editId="456D8B0C">
                <wp:simplePos x="0" y="0"/>
                <wp:positionH relativeFrom="margin">
                  <wp:posOffset>-91440</wp:posOffset>
                </wp:positionH>
                <wp:positionV relativeFrom="paragraph">
                  <wp:posOffset>1276274</wp:posOffset>
                </wp:positionV>
                <wp:extent cx="6971386" cy="131673"/>
                <wp:effectExtent l="0" t="0" r="20320" b="20955"/>
                <wp:wrapNone/>
                <wp:docPr id="40" name="Rectangle: Rounded Corners 40"/>
                <wp:cNvGraphicFramePr/>
                <a:graphic xmlns:a="http://schemas.openxmlformats.org/drawingml/2006/main">
                  <a:graphicData uri="http://schemas.microsoft.com/office/word/2010/wordprocessingShape">
                    <wps:wsp>
                      <wps:cNvSpPr/>
                      <wps:spPr>
                        <a:xfrm>
                          <a:off x="0" y="0"/>
                          <a:ext cx="6971386" cy="131673"/>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C9BF33" id="Rectangle: Rounded Corners 40" o:spid="_x0000_s1026" style="position:absolute;margin-left:-7.2pt;margin-top:100.5pt;width:548.95pt;height:10.35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" filled="f" strokecolor="#c0504d [3205]" strokeweight="2pt">
                <w10:wrap anchorx="margin"/>
              </v:roundrect>
            </w:pict>
          </mc:Fallback>
        </mc:AlternateContent>
      </w:r>
      <w:r w:rsidR="0035012A">
        <w:drawing>
          <wp:anchor distT="0" distB="0" distL="114300" distR="114300" simplePos="0" relativeHeight="251714560" behindDoc="0" locked="0" layoutInCell="1" allowOverlap="1" wp14:anchorId="44362F40" wp14:editId="22DB40C1">
            <wp:simplePos x="0" y="0"/>
            <wp:positionH relativeFrom="column">
              <wp:posOffset>-155575</wp:posOffset>
            </wp:positionH>
            <wp:positionV relativeFrom="paragraph">
              <wp:posOffset>355600</wp:posOffset>
            </wp:positionV>
            <wp:extent cx="7099300" cy="1690370"/>
            <wp:effectExtent l="0" t="0" r="6350" b="508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99300" cy="1690370"/>
                    </a:xfrm>
                    <a:prstGeom prst="rect">
                      <a:avLst/>
                    </a:prstGeom>
                  </pic:spPr>
                </pic:pic>
              </a:graphicData>
            </a:graphic>
            <wp14:sizeRelH relativeFrom="margin">
              <wp14:pctWidth>0</wp14:pctWidth>
            </wp14:sizeRelH>
            <wp14:sizeRelV relativeFrom="margin">
              <wp14:pctHeight>0</wp14:pctHeight>
            </wp14:sizeRelV>
          </wp:anchor>
        </w:drawing>
      </w:r>
      <w:r w:rsidR="00AB16C0">
        <w:t>Overall, when all the original predictors in the dataset were used, the best performing model was the KNN model.</w:t>
      </w:r>
    </w:p>
    <w:p w14:paraId="3B7D656F" w14:textId="50DD307F" w:rsidR="00BB54FD" w:rsidRDefault="00BB54FD">
      <w:bookmarkStart w:id="3" w:name="_GoBack"/>
      <w:bookmarkEnd w:id="3"/>
    </w:p>
    <w:p w14:paraId="75D25CFC" w14:textId="3D44AFCE" w:rsidR="00BB54FD" w:rsidRPr="00F31422" w:rsidRDefault="00BB54FD">
      <w:pPr>
        <w:rPr>
          <w:b/>
          <w:bCs/>
          <w:u w:val="single"/>
        </w:rPr>
      </w:pPr>
      <w:r w:rsidRPr="00F31422">
        <w:rPr>
          <w:b/>
          <w:bCs/>
          <w:u w:val="single"/>
        </w:rPr>
        <w:t>KNN Model</w:t>
      </w:r>
    </w:p>
    <w:p w14:paraId="2670843A" w14:textId="62946163" w:rsidR="00BB54FD" w:rsidRPr="00F31422" w:rsidRDefault="00BB54FD" w:rsidP="00BB54FD">
      <w:pPr>
        <w:pStyle w:val="ListParagraph"/>
        <w:numPr>
          <w:ilvl w:val="0"/>
          <w:numId w:val="32"/>
        </w:numPr>
        <w:rPr>
          <w:b/>
          <w:bCs/>
        </w:rPr>
      </w:pPr>
      <w:r w:rsidRPr="00F31422">
        <w:rPr>
          <w:b/>
          <w:bCs/>
        </w:rPr>
        <w:t xml:space="preserve">RMSE: </w:t>
      </w:r>
      <w:r w:rsidRPr="00F31422">
        <w:rPr>
          <w:b/>
          <w:bCs/>
        </w:rPr>
        <w:tab/>
      </w:r>
      <w:r w:rsidRPr="00F31422">
        <w:rPr>
          <w:b/>
          <w:bCs/>
        </w:rPr>
        <w:t xml:space="preserve">Lowest on test set: </w:t>
      </w:r>
      <w:r w:rsidRPr="00F31422">
        <w:rPr>
          <w:b/>
          <w:bCs/>
        </w:rPr>
        <w:t>65.58</w:t>
      </w:r>
    </w:p>
    <w:p w14:paraId="765B5042" w14:textId="0AC33C37" w:rsidR="00BB54FD" w:rsidRPr="00F31422" w:rsidRDefault="00BB54FD" w:rsidP="00CE2829">
      <w:pPr>
        <w:pStyle w:val="ListParagraph"/>
        <w:numPr>
          <w:ilvl w:val="0"/>
          <w:numId w:val="32"/>
        </w:numPr>
        <w:rPr>
          <w:b/>
          <w:bCs/>
        </w:rPr>
      </w:pPr>
      <w:r w:rsidRPr="00F31422">
        <w:rPr>
          <w:b/>
          <w:bCs/>
        </w:rPr>
        <w:t xml:space="preserve">MAE: </w:t>
      </w:r>
      <w:r w:rsidRPr="00F31422">
        <w:rPr>
          <w:b/>
          <w:bCs/>
        </w:rPr>
        <w:tab/>
      </w:r>
      <w:r w:rsidRPr="00F31422">
        <w:rPr>
          <w:b/>
          <w:bCs/>
        </w:rPr>
        <w:t xml:space="preserve">Lowest on test set: </w:t>
      </w:r>
      <w:r w:rsidRPr="00F31422">
        <w:rPr>
          <w:b/>
          <w:bCs/>
        </w:rPr>
        <w:t>18.63</w:t>
      </w:r>
    </w:p>
    <w:p w14:paraId="2822E26C" w14:textId="06EA56C3" w:rsidR="00BB54FD" w:rsidRPr="00F31422" w:rsidRDefault="00BB54FD" w:rsidP="00BB54FD">
      <w:pPr>
        <w:pStyle w:val="ListParagraph"/>
        <w:numPr>
          <w:ilvl w:val="0"/>
          <w:numId w:val="32"/>
        </w:numPr>
        <w:rPr>
          <w:b/>
          <w:bCs/>
        </w:rPr>
      </w:pPr>
      <w:r w:rsidRPr="00F31422">
        <w:rPr>
          <w:b/>
          <w:bCs/>
        </w:rPr>
        <w:t>R</w:t>
      </w:r>
      <w:r w:rsidRPr="00F31422">
        <w:rPr>
          <w:b/>
          <w:bCs/>
        </w:rPr>
        <w:t>-squared:</w:t>
      </w:r>
      <w:r w:rsidRPr="00F31422">
        <w:rPr>
          <w:b/>
          <w:bCs/>
        </w:rPr>
        <w:tab/>
      </w:r>
      <w:r w:rsidRPr="00F31422">
        <w:rPr>
          <w:b/>
          <w:bCs/>
        </w:rPr>
        <w:t xml:space="preserve">Highest on test set: </w:t>
      </w:r>
      <w:r w:rsidRPr="00F31422">
        <w:rPr>
          <w:b/>
          <w:bCs/>
        </w:rPr>
        <w:t>0.39</w:t>
      </w:r>
    </w:p>
    <w:p w14:paraId="29CC0487" w14:textId="224619DF" w:rsidR="00AB16C0" w:rsidRDefault="00AB16C0">
      <w:r>
        <w:br w:type="page"/>
      </w:r>
    </w:p>
    <w:p w14:paraId="4A3DECDB" w14:textId="50A43199" w:rsidR="0035012A" w:rsidRPr="009742A7" w:rsidRDefault="0035012A" w:rsidP="0035012A">
      <w:pPr>
        <w:rPr>
          <w:b/>
          <w:bCs/>
          <w:u w:val="single"/>
        </w:rPr>
      </w:pPr>
      <w:bookmarkStart w:id="4" w:name="_Hlk36981085"/>
      <w:r w:rsidRPr="009742A7">
        <w:rPr>
          <w:b/>
          <w:bCs/>
          <w:u w:val="single"/>
        </w:rPr>
        <w:lastRenderedPageBreak/>
        <w:t>Capped Outliers: all predictors included from original dataset</w:t>
      </w:r>
    </w:p>
    <w:bookmarkEnd w:id="4"/>
    <w:p w14:paraId="469C8DD5" w14:textId="737B4826" w:rsidR="00AB16C0" w:rsidRDefault="00A51100" w:rsidP="00472FBF">
      <w:r w:rsidRPr="00D2685D">
        <w:drawing>
          <wp:anchor distT="0" distB="0" distL="114300" distR="114300" simplePos="0" relativeHeight="251742208" behindDoc="0" locked="0" layoutInCell="1" allowOverlap="1" wp14:anchorId="1624EE3D" wp14:editId="4693775F">
            <wp:simplePos x="0" y="0"/>
            <wp:positionH relativeFrom="margin">
              <wp:align>left</wp:align>
            </wp:positionH>
            <wp:positionV relativeFrom="paragraph">
              <wp:posOffset>1380109</wp:posOffset>
            </wp:positionV>
            <wp:extent cx="3677285" cy="76771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20379" cy="777080"/>
                    </a:xfrm>
                    <a:prstGeom prst="rect">
                      <a:avLst/>
                    </a:prstGeom>
                  </pic:spPr>
                </pic:pic>
              </a:graphicData>
            </a:graphic>
            <wp14:sizeRelH relativeFrom="margin">
              <wp14:pctWidth>0</wp14:pctWidth>
            </wp14:sizeRelH>
            <wp14:sizeRelV relativeFrom="margin">
              <wp14:pctHeight>0</wp14:pctHeight>
            </wp14:sizeRelV>
          </wp:anchor>
        </w:drawing>
      </w:r>
      <w:r w:rsidRPr="00D2685D">
        <w:drawing>
          <wp:anchor distT="0" distB="0" distL="114300" distR="114300" simplePos="0" relativeHeight="251741184" behindDoc="0" locked="0" layoutInCell="1" allowOverlap="1" wp14:anchorId="3E08013E" wp14:editId="6A37876D">
            <wp:simplePos x="0" y="0"/>
            <wp:positionH relativeFrom="margin">
              <wp:align>left</wp:align>
            </wp:positionH>
            <wp:positionV relativeFrom="paragraph">
              <wp:posOffset>471830</wp:posOffset>
            </wp:positionV>
            <wp:extent cx="3708400" cy="763270"/>
            <wp:effectExtent l="0" t="0" r="635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7171" cy="769576"/>
                    </a:xfrm>
                    <a:prstGeom prst="rect">
                      <a:avLst/>
                    </a:prstGeom>
                  </pic:spPr>
                </pic:pic>
              </a:graphicData>
            </a:graphic>
            <wp14:sizeRelH relativeFrom="margin">
              <wp14:pctWidth>0</wp14:pctWidth>
            </wp14:sizeRelH>
            <wp14:sizeRelV relativeFrom="margin">
              <wp14:pctHeight>0</wp14:pctHeight>
            </wp14:sizeRelV>
          </wp:anchor>
        </w:drawing>
      </w:r>
      <w:r w:rsidR="00AB16C0">
        <w:t>I also wanted to see if there was a performance improvement if I capped the outliers for number of forest fires to the 95</w:t>
      </w:r>
      <w:r w:rsidR="00AB16C0" w:rsidRPr="009742A7">
        <w:t>th</w:t>
      </w:r>
      <w:r w:rsidR="00AB16C0">
        <w:t xml:space="preserve"> percentile</w:t>
      </w:r>
      <w:r w:rsidR="00251E9A">
        <w:t>, which would reduce the maxi</w:t>
      </w:r>
      <w:r w:rsidR="00D2685D">
        <w:t>mum number of fires from 2913 to 96</w:t>
      </w:r>
      <w:r w:rsidR="00AB16C0">
        <w:t xml:space="preserve">.  </w:t>
      </w:r>
    </w:p>
    <w:p w14:paraId="3A43DAAF" w14:textId="7459AAB1" w:rsidR="00A51100" w:rsidRDefault="00A51100" w:rsidP="00472FBF"/>
    <w:p w14:paraId="215759F4" w14:textId="58927002" w:rsidR="00AB16C0" w:rsidRDefault="00D2685D" w:rsidP="00472FBF">
      <w:r>
        <w:t>There was a significant improvement for the R-squared valu</w:t>
      </w:r>
      <w:r w:rsidR="00FB167B">
        <w:t>e on the</w:t>
      </w:r>
      <w:r>
        <w:t xml:space="preserve"> prediction, especially for the KNN model.  The KNN model’s R-squared value of 0.55496 is higher than the original value of 0.3968132. However, since the outliers are true outliers and certain provinces have significantly more fires, </w:t>
      </w:r>
      <w:r w:rsidR="009742A7">
        <w:t>it will be more prudent to keep the original number of fires.</w:t>
      </w:r>
    </w:p>
    <w:p w14:paraId="3978B00E" w14:textId="04D503FA" w:rsidR="00A51100" w:rsidRDefault="009742A7">
      <w:pPr>
        <w:rPr>
          <w:b/>
          <w:bCs/>
          <w:noProof/>
          <w:u w:val="single"/>
        </w:rPr>
      </w:pPr>
      <w:bookmarkStart w:id="5" w:name="_Hlk36981337"/>
      <w:r>
        <mc:AlternateContent>
          <mc:Choice Requires="wps">
            <w:drawing>
              <wp:anchor distT="0" distB="0" distL="114300" distR="114300" simplePos="0" relativeHeight="251755520" behindDoc="0" locked="0" layoutInCell="1" allowOverlap="1" wp14:anchorId="190443D9" wp14:editId="60484705">
                <wp:simplePos x="0" y="0"/>
                <wp:positionH relativeFrom="margin">
                  <wp:posOffset>-113386</wp:posOffset>
                </wp:positionH>
                <wp:positionV relativeFrom="paragraph">
                  <wp:posOffset>1198320</wp:posOffset>
                </wp:positionV>
                <wp:extent cx="6729832" cy="124359"/>
                <wp:effectExtent l="0" t="0" r="13970" b="28575"/>
                <wp:wrapNone/>
                <wp:docPr id="44" name="Rectangle: Rounded Corners 44"/>
                <wp:cNvGraphicFramePr/>
                <a:graphic xmlns:a="http://schemas.openxmlformats.org/drawingml/2006/main">
                  <a:graphicData uri="http://schemas.microsoft.com/office/word/2010/wordprocessingShape">
                    <wps:wsp>
                      <wps:cNvSpPr/>
                      <wps:spPr>
                        <a:xfrm>
                          <a:off x="0" y="0"/>
                          <a:ext cx="6729832" cy="124359"/>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FCC2AB" id="Rectangle: Rounded Corners 44" o:spid="_x0000_s1026" style="position:absolute;margin-left:-8.95pt;margin-top:94.35pt;width:529.9pt;height:9.8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" filled="f" strokecolor="#c0504d [3205]" strokeweight="2pt">
                <w10:wrap anchorx="margin"/>
              </v:roundrect>
            </w:pict>
          </mc:Fallback>
        </mc:AlternateContent>
      </w:r>
      <w:r w:rsidR="00A51100">
        <w:rPr>
          <w:noProof/>
        </w:rPr>
        <w:drawing>
          <wp:anchor distT="0" distB="0" distL="114300" distR="114300" simplePos="0" relativeHeight="251715584" behindDoc="0" locked="0" layoutInCell="1" allowOverlap="1" wp14:anchorId="6B808F6A" wp14:editId="594A2872">
            <wp:simplePos x="0" y="0"/>
            <wp:positionH relativeFrom="column">
              <wp:posOffset>-147904</wp:posOffset>
            </wp:positionH>
            <wp:positionV relativeFrom="paragraph">
              <wp:posOffset>295503</wp:posOffset>
            </wp:positionV>
            <wp:extent cx="6858000" cy="1664335"/>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858000" cy="1664335"/>
                    </a:xfrm>
                    <a:prstGeom prst="rect">
                      <a:avLst/>
                    </a:prstGeom>
                  </pic:spPr>
                </pic:pic>
              </a:graphicData>
            </a:graphic>
          </wp:anchor>
        </w:drawing>
      </w:r>
      <w:r w:rsidR="00A51100">
        <w:rPr>
          <w:b/>
          <w:bCs/>
          <w:noProof/>
          <w:u w:val="single"/>
        </w:rPr>
        <w:br w:type="page"/>
      </w:r>
    </w:p>
    <w:p w14:paraId="09602C50" w14:textId="77777777" w:rsidR="00A51100" w:rsidRDefault="00A51100" w:rsidP="008C0F34">
      <w:pPr>
        <w:rPr>
          <w:b/>
          <w:bCs/>
          <w:noProof/>
          <w:u w:val="single"/>
        </w:rPr>
      </w:pPr>
    </w:p>
    <w:p w14:paraId="5A0F5225" w14:textId="59C15E01" w:rsidR="008C0F34" w:rsidRPr="001D6F10" w:rsidRDefault="008C0F34" w:rsidP="008C0F34">
      <w:pPr>
        <w:rPr>
          <w:b/>
          <w:bCs/>
          <w:u w:val="single"/>
        </w:rPr>
      </w:pPr>
      <w:r w:rsidRPr="001D6F10">
        <w:rPr>
          <w:b/>
          <w:bCs/>
          <w:u w:val="single"/>
        </w:rPr>
        <w:t>No-capped outliers: Jurisdiction predictor removed from original dataset</w:t>
      </w:r>
    </w:p>
    <w:bookmarkEnd w:id="5"/>
    <w:p w14:paraId="46C8A779" w14:textId="07CFEB91" w:rsidR="008C0F34" w:rsidRDefault="001D6F10" w:rsidP="00BC4488">
      <w:r>
        <mc:AlternateContent>
          <mc:Choice Requires="wps">
            <w:drawing>
              <wp:anchor distT="0" distB="0" distL="114300" distR="114300" simplePos="0" relativeHeight="251757568" behindDoc="0" locked="0" layoutInCell="1" allowOverlap="1" wp14:anchorId="0F19C5E8" wp14:editId="4A4E82F2">
                <wp:simplePos x="0" y="0"/>
                <wp:positionH relativeFrom="margin">
                  <wp:posOffset>-21945</wp:posOffset>
                </wp:positionH>
                <wp:positionV relativeFrom="paragraph">
                  <wp:posOffset>2129028</wp:posOffset>
                </wp:positionV>
                <wp:extent cx="6729832" cy="124359"/>
                <wp:effectExtent l="0" t="0" r="13970" b="28575"/>
                <wp:wrapNone/>
                <wp:docPr id="45" name="Rectangle: Rounded Corners 45"/>
                <wp:cNvGraphicFramePr/>
                <a:graphic xmlns:a="http://schemas.openxmlformats.org/drawingml/2006/main">
                  <a:graphicData uri="http://schemas.microsoft.com/office/word/2010/wordprocessingShape">
                    <wps:wsp>
                      <wps:cNvSpPr/>
                      <wps:spPr>
                        <a:xfrm>
                          <a:off x="0" y="0"/>
                          <a:ext cx="6729832" cy="124359"/>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2116D3" id="Rectangle: Rounded Corners 45" o:spid="_x0000_s1026" style="position:absolute;margin-left:-1.75pt;margin-top:167.65pt;width:529.9pt;height:9.8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" filled="f" strokecolor="#c0504d [3205]" strokeweight="2pt">
                <w10:wrap anchorx="margin"/>
              </v:roundrect>
            </w:pict>
          </mc:Fallback>
        </mc:AlternateContent>
      </w:r>
      <w:r w:rsidR="00A51100">
        <w:drawing>
          <wp:anchor distT="0" distB="0" distL="114300" distR="114300" simplePos="0" relativeHeight="251745280" behindDoc="0" locked="0" layoutInCell="1" allowOverlap="1" wp14:anchorId="5F81B373" wp14:editId="2B2A2FF6">
            <wp:simplePos x="0" y="0"/>
            <wp:positionH relativeFrom="column">
              <wp:posOffset>-91440</wp:posOffset>
            </wp:positionH>
            <wp:positionV relativeFrom="paragraph">
              <wp:posOffset>1186307</wp:posOffset>
            </wp:positionV>
            <wp:extent cx="6858000" cy="1783715"/>
            <wp:effectExtent l="0" t="0" r="0" b="698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858000" cy="1783715"/>
                    </a:xfrm>
                    <a:prstGeom prst="rect">
                      <a:avLst/>
                    </a:prstGeom>
                  </pic:spPr>
                </pic:pic>
              </a:graphicData>
            </a:graphic>
          </wp:anchor>
        </w:drawing>
      </w:r>
      <w:r w:rsidR="00190025">
        <w:t xml:space="preserve">Running the models with reduced predictors resulted in worse results for all models. I tested all models with varying reduced combinations of predictors.  They all performed worse when compared to the original set with all the predictors included.  Below is an example of one scenario where I have removed “Jurisdiction” from the model run. The original KNN model with all </w:t>
      </w:r>
      <w:r w:rsidR="00656B2A">
        <w:t>t</w:t>
      </w:r>
      <w:r w:rsidR="00190025">
        <w:t xml:space="preserve">he predictors had an R-squared value of 0.3968 but </w:t>
      </w:r>
      <w:r w:rsidR="00656B2A">
        <w:t xml:space="preserve">was significantly reduced to </w:t>
      </w:r>
      <w:r w:rsidR="00190025">
        <w:t>0.1554704</w:t>
      </w:r>
      <w:r w:rsidR="00656B2A">
        <w:t xml:space="preserve"> when the “Jurisdiction” predictor was removed.</w:t>
      </w:r>
    </w:p>
    <w:p w14:paraId="5F3409E4" w14:textId="7993A92A" w:rsidR="008C0F34" w:rsidRDefault="008C0F34" w:rsidP="00BC4488"/>
    <w:p w14:paraId="5C00E722" w14:textId="0FD55FFB" w:rsidR="00A51100" w:rsidRDefault="00A51100">
      <w:pPr>
        <w:rPr>
          <w:rFonts w:ascii="Arial" w:hAnsi="Arial" w:cs="Arial"/>
          <w:b/>
          <w:bCs/>
          <w:color w:val="111111"/>
          <w:sz w:val="21"/>
          <w:szCs w:val="21"/>
          <w:u w:val="single"/>
          <w:shd w:val="clear" w:color="auto" w:fill="FFFFFF"/>
        </w:rPr>
      </w:pPr>
      <w:r>
        <w:rPr>
          <w:rFonts w:ascii="Arial" w:hAnsi="Arial" w:cs="Arial"/>
          <w:b/>
          <w:bCs/>
          <w:color w:val="111111"/>
          <w:sz w:val="21"/>
          <w:szCs w:val="21"/>
          <w:u w:val="single"/>
          <w:shd w:val="clear" w:color="auto" w:fill="FFFFFF"/>
        </w:rPr>
        <w:br w:type="page"/>
      </w:r>
    </w:p>
    <w:p w14:paraId="3193A48E" w14:textId="098261B2" w:rsidR="00D07BD9" w:rsidRPr="00171122" w:rsidRDefault="00D07BD9" w:rsidP="00BC4488">
      <w:pPr>
        <w:rPr>
          <w:b/>
          <w:bCs/>
          <w:u w:val="single"/>
        </w:rPr>
      </w:pPr>
      <w:r w:rsidRPr="00171122">
        <w:rPr>
          <w:b/>
          <w:bCs/>
          <w:u w:val="single"/>
        </w:rPr>
        <w:lastRenderedPageBreak/>
        <w:t xml:space="preserve">Best </w:t>
      </w:r>
      <w:r w:rsidR="00171122" w:rsidRPr="00171122">
        <w:rPr>
          <w:b/>
          <w:bCs/>
          <w:u w:val="single"/>
        </w:rPr>
        <w:t>P</w:t>
      </w:r>
      <w:r w:rsidRPr="00171122">
        <w:rPr>
          <w:b/>
          <w:bCs/>
          <w:u w:val="single"/>
        </w:rPr>
        <w:t>erforming Model</w:t>
      </w:r>
    </w:p>
    <w:p w14:paraId="25012E36" w14:textId="0A0EE817" w:rsidR="00D07BD9" w:rsidRDefault="00D07BD9" w:rsidP="00BC4488">
      <w:r w:rsidRPr="00D07BD9">
        <w:t>The</w:t>
      </w:r>
      <w:r>
        <w:t xml:space="preserve"> KNN model performed the best with all the original predictors.  </w:t>
      </w:r>
      <w:r w:rsidR="001E3155">
        <w:t>However, as I mentioned above, the runtime was longer than the other models.</w:t>
      </w:r>
    </w:p>
    <w:p w14:paraId="78EA7BD7" w14:textId="5A4BA6C6" w:rsidR="00BB54FD" w:rsidRPr="0038289D" w:rsidRDefault="0038289D" w:rsidP="00BC4488">
      <w:pPr>
        <w:rPr>
          <w:u w:val="single"/>
        </w:rPr>
      </w:pPr>
      <w:r w:rsidRPr="0038289D">
        <w:rPr>
          <w:u w:val="single"/>
        </w:rPr>
        <w:t>KNN Model</w:t>
      </w:r>
    </w:p>
    <w:p w14:paraId="2D3D8CE1" w14:textId="652224DB" w:rsidR="00D07BD9" w:rsidRDefault="00D07BD9" w:rsidP="00D07BD9">
      <w:pPr>
        <w:pStyle w:val="ListParagraph"/>
        <w:numPr>
          <w:ilvl w:val="0"/>
          <w:numId w:val="32"/>
        </w:numPr>
      </w:pPr>
      <w:r>
        <w:t xml:space="preserve">RMSE: </w:t>
      </w:r>
      <w:r>
        <w:tab/>
      </w:r>
      <w:r w:rsidR="00BB54FD">
        <w:t>Training Set:</w:t>
      </w:r>
      <w:r w:rsidR="001957E3">
        <w:t xml:space="preserve"> </w:t>
      </w:r>
      <w:r>
        <w:t xml:space="preserve">76.46 </w:t>
      </w:r>
      <w:r w:rsidR="00BB54FD">
        <w:tab/>
        <w:t xml:space="preserve">Test Set: </w:t>
      </w:r>
      <w:r>
        <w:t>65.58</w:t>
      </w:r>
    </w:p>
    <w:p w14:paraId="76B03D90" w14:textId="69ECE16A" w:rsidR="00D07BD9" w:rsidRDefault="00D07BD9" w:rsidP="00D07BD9">
      <w:pPr>
        <w:pStyle w:val="ListParagraph"/>
        <w:numPr>
          <w:ilvl w:val="0"/>
          <w:numId w:val="32"/>
        </w:numPr>
      </w:pPr>
      <w:r>
        <w:t xml:space="preserve">MAE: </w:t>
      </w:r>
      <w:r>
        <w:tab/>
      </w:r>
      <w:r w:rsidR="00BB54FD">
        <w:t>Training Set:</w:t>
      </w:r>
      <w:r w:rsidR="001957E3">
        <w:t xml:space="preserve"> </w:t>
      </w:r>
      <w:r>
        <w:t xml:space="preserve">19.88 </w:t>
      </w:r>
      <w:r w:rsidR="00BB54FD">
        <w:tab/>
        <w:t xml:space="preserve">Test Set: </w:t>
      </w:r>
      <w:r>
        <w:t>18.63</w:t>
      </w:r>
    </w:p>
    <w:p w14:paraId="696622F1" w14:textId="1E21999D" w:rsidR="00D07BD9" w:rsidRPr="00D07BD9" w:rsidRDefault="001E3155" w:rsidP="00D07BD9">
      <w:pPr>
        <w:pStyle w:val="ListParagraph"/>
        <w:numPr>
          <w:ilvl w:val="0"/>
          <w:numId w:val="32"/>
        </w:numPr>
      </w:pPr>
      <w:r>
        <mc:AlternateContent>
          <mc:Choice Requires="wps">
            <w:drawing>
              <wp:anchor distT="0" distB="0" distL="114300" distR="114300" simplePos="0" relativeHeight="251747328" behindDoc="0" locked="0" layoutInCell="1" allowOverlap="1" wp14:anchorId="47287178" wp14:editId="0490D8F9">
                <wp:simplePos x="0" y="0"/>
                <wp:positionH relativeFrom="column">
                  <wp:posOffset>-245059</wp:posOffset>
                </wp:positionH>
                <wp:positionV relativeFrom="paragraph">
                  <wp:posOffset>1268755</wp:posOffset>
                </wp:positionV>
                <wp:extent cx="7337145" cy="117044"/>
                <wp:effectExtent l="0" t="0" r="16510" b="16510"/>
                <wp:wrapNone/>
                <wp:docPr id="29" name="Rectangle: Rounded Corners 29"/>
                <wp:cNvGraphicFramePr/>
                <a:graphic xmlns:a="http://schemas.openxmlformats.org/drawingml/2006/main">
                  <a:graphicData uri="http://schemas.microsoft.com/office/word/2010/wordprocessingShape">
                    <wps:wsp>
                      <wps:cNvSpPr/>
                      <wps:spPr>
                        <a:xfrm>
                          <a:off x="0" y="0"/>
                          <a:ext cx="7337145" cy="117044"/>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14F3806" id="Rectangle: Rounded Corners 29" o:spid="_x0000_s1026" style="position:absolute;margin-left:-19.3pt;margin-top:99.9pt;width:577.75pt;height:9.2pt;z-index:2517473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" filled="f" strokecolor="#c0504d [3205]" strokeweight="2pt"/>
            </w:pict>
          </mc:Fallback>
        </mc:AlternateContent>
      </w:r>
      <w:r w:rsidR="00A51100">
        <w:drawing>
          <wp:anchor distT="0" distB="0" distL="114300" distR="114300" simplePos="0" relativeHeight="251744256" behindDoc="0" locked="0" layoutInCell="1" allowOverlap="1" wp14:anchorId="44B75D9E" wp14:editId="2AB5D3B5">
            <wp:simplePos x="0" y="0"/>
            <wp:positionH relativeFrom="margin">
              <wp:align>center</wp:align>
            </wp:positionH>
            <wp:positionV relativeFrom="paragraph">
              <wp:posOffset>295275</wp:posOffset>
            </wp:positionV>
            <wp:extent cx="7468235" cy="177800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468235" cy="1778000"/>
                    </a:xfrm>
                    <a:prstGeom prst="rect">
                      <a:avLst/>
                    </a:prstGeom>
                  </pic:spPr>
                </pic:pic>
              </a:graphicData>
            </a:graphic>
            <wp14:sizeRelH relativeFrom="margin">
              <wp14:pctWidth>0</wp14:pctWidth>
            </wp14:sizeRelH>
            <wp14:sizeRelV relativeFrom="margin">
              <wp14:pctHeight>0</wp14:pctHeight>
            </wp14:sizeRelV>
          </wp:anchor>
        </w:drawing>
      </w:r>
      <w:r w:rsidR="00D07BD9">
        <w:t>R-squared:</w:t>
      </w:r>
      <w:r w:rsidR="00D07BD9">
        <w:tab/>
      </w:r>
      <w:r w:rsidR="00BB54FD">
        <w:t xml:space="preserve">Training Set: </w:t>
      </w:r>
      <w:r w:rsidR="00A51100">
        <w:t xml:space="preserve">0.27 </w:t>
      </w:r>
      <w:r w:rsidR="00BB54FD">
        <w:tab/>
        <w:t xml:space="preserve">Test Set: </w:t>
      </w:r>
      <w:r w:rsidR="00A51100">
        <w:t>0.39</w:t>
      </w:r>
    </w:p>
    <w:p w14:paraId="015563BF" w14:textId="77777777" w:rsidR="00BB54FD" w:rsidRDefault="00BB54FD" w:rsidP="00337F16"/>
    <w:p w14:paraId="32709108" w14:textId="569DDDDE" w:rsidR="00045062" w:rsidRDefault="00A51100" w:rsidP="00337F16">
      <w:r>
        <w:t xml:space="preserve">Since the KNN model performed the best, I wanted to see if I could calculate a potential number of fires </w:t>
      </w:r>
      <w:r w:rsidR="00732DC2">
        <w:t xml:space="preserve">with </w:t>
      </w:r>
      <w:r>
        <w:t>specific conditions.  I determined that the K=5 for the nearest neighbors</w:t>
      </w:r>
      <w:r w:rsidR="00171122">
        <w:t xml:space="preserve"> and </w:t>
      </w:r>
      <w:r>
        <w:t xml:space="preserve">selected some random parameters </w:t>
      </w:r>
      <w:r w:rsidR="008915C6">
        <w:t>to calculate a possible number of forest fires. The number of possible forest fires with the conditions below</w:t>
      </w:r>
      <w:r w:rsidR="00C63D50">
        <w:t xml:space="preserve"> was calculated to be 291 forest fires.  </w:t>
      </w:r>
    </w:p>
    <w:p w14:paraId="4F67B06F" w14:textId="482D4C90" w:rsidR="00A470BA" w:rsidRPr="00732DC2" w:rsidRDefault="008915C6" w:rsidP="00732DC2">
      <w:pPr>
        <w:spacing w:after="0"/>
      </w:pPr>
      <w:r>
        <w:drawing>
          <wp:anchor distT="0" distB="0" distL="114300" distR="114300" simplePos="0" relativeHeight="251746304" behindDoc="0" locked="0" layoutInCell="1" allowOverlap="1" wp14:anchorId="4A848725" wp14:editId="0CDF1432">
            <wp:simplePos x="0" y="0"/>
            <wp:positionH relativeFrom="margin">
              <wp:align>center</wp:align>
            </wp:positionH>
            <wp:positionV relativeFrom="paragraph">
              <wp:posOffset>156997</wp:posOffset>
            </wp:positionV>
            <wp:extent cx="2856865" cy="532765"/>
            <wp:effectExtent l="0" t="0" r="635" b="63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56865" cy="532765"/>
                    </a:xfrm>
                    <a:prstGeom prst="rect">
                      <a:avLst/>
                    </a:prstGeom>
                  </pic:spPr>
                </pic:pic>
              </a:graphicData>
            </a:graphic>
          </wp:anchor>
        </w:drawing>
      </w:r>
      <w:r w:rsidR="00732DC2" w:rsidRPr="00732DC2">
        <w:t>location: Alberta</w:t>
      </w:r>
    </w:p>
    <w:p w14:paraId="59A31C7A" w14:textId="4D972FF5" w:rsidR="00732DC2" w:rsidRPr="00732DC2" w:rsidRDefault="00732DC2" w:rsidP="00732DC2">
      <w:pPr>
        <w:spacing w:after="0"/>
      </w:pPr>
      <w:r w:rsidRPr="00732DC2">
        <w:t>Cause: Lighting</w:t>
      </w:r>
    </w:p>
    <w:p w14:paraId="588965AF" w14:textId="556BD1CD" w:rsidR="00732DC2" w:rsidRPr="00732DC2" w:rsidRDefault="00732DC2" w:rsidP="00732DC2">
      <w:pPr>
        <w:spacing w:after="0"/>
      </w:pPr>
      <w:r w:rsidRPr="00732DC2">
        <w:t>Protection Zone: Intensive</w:t>
      </w:r>
    </w:p>
    <w:p w14:paraId="245C89BB" w14:textId="7884F1EB" w:rsidR="00732DC2" w:rsidRPr="00732DC2" w:rsidRDefault="00732DC2" w:rsidP="00732DC2">
      <w:pPr>
        <w:spacing w:after="0"/>
      </w:pPr>
      <w:r w:rsidRPr="00732DC2">
        <w:t>Response category: Full</w:t>
      </w:r>
    </w:p>
    <w:p w14:paraId="17A804D3" w14:textId="0E83EB34" w:rsidR="00732DC2" w:rsidRPr="00732DC2" w:rsidRDefault="008915C6" w:rsidP="00732DC2">
      <w:pPr>
        <w:spacing w:after="0"/>
      </w:pPr>
      <w:r>
        <w:drawing>
          <wp:anchor distT="0" distB="0" distL="114300" distR="114300" simplePos="0" relativeHeight="251732992" behindDoc="0" locked="0" layoutInCell="1" allowOverlap="1" wp14:anchorId="34934166" wp14:editId="7091A04B">
            <wp:simplePos x="0" y="0"/>
            <wp:positionH relativeFrom="margin">
              <wp:posOffset>-87274</wp:posOffset>
            </wp:positionH>
            <wp:positionV relativeFrom="paragraph">
              <wp:posOffset>244627</wp:posOffset>
            </wp:positionV>
            <wp:extent cx="6715125" cy="2259965"/>
            <wp:effectExtent l="0" t="0" r="0" b="698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15125" cy="2259965"/>
                    </a:xfrm>
                    <a:prstGeom prst="rect">
                      <a:avLst/>
                    </a:prstGeom>
                  </pic:spPr>
                </pic:pic>
              </a:graphicData>
            </a:graphic>
            <wp14:sizeRelH relativeFrom="margin">
              <wp14:pctWidth>0</wp14:pctWidth>
            </wp14:sizeRelH>
            <wp14:sizeRelV relativeFrom="margin">
              <wp14:pctHeight>0</wp14:pctHeight>
            </wp14:sizeRelV>
          </wp:anchor>
        </w:drawing>
      </w:r>
      <w:r w:rsidR="00732DC2" w:rsidRPr="00732DC2">
        <w:t xml:space="preserve">Year: </w:t>
      </w:r>
      <w:r w:rsidR="00732DC2">
        <w:t>2020</w:t>
      </w:r>
    </w:p>
    <w:p w14:paraId="68FB5B72" w14:textId="53BA91FB" w:rsidR="00732DC2" w:rsidRDefault="00732DC2">
      <w:pPr>
        <w:rPr>
          <w:color w:val="FF0000"/>
        </w:rPr>
      </w:pPr>
    </w:p>
    <w:p w14:paraId="1DB2433D" w14:textId="0CDE8BD9" w:rsidR="00E50CD8" w:rsidRPr="00BB54FD" w:rsidRDefault="008915C6" w:rsidP="003071B4">
      <w:pPr>
        <w:rPr>
          <w:color w:val="FF0000"/>
        </w:rPr>
      </w:pPr>
      <w:r>
        <w:rPr>
          <w:color w:val="FF0000"/>
        </w:rPr>
        <w:br w:type="page"/>
      </w:r>
      <w:r w:rsidR="003071B4">
        <w:lastRenderedPageBreak/>
        <w:drawing>
          <wp:anchor distT="0" distB="0" distL="114300" distR="114300" simplePos="0" relativeHeight="251719680" behindDoc="0" locked="0" layoutInCell="1" allowOverlap="1" wp14:anchorId="3FF16394" wp14:editId="636DB25F">
            <wp:simplePos x="0" y="0"/>
            <wp:positionH relativeFrom="margin">
              <wp:posOffset>491160</wp:posOffset>
            </wp:positionH>
            <wp:positionV relativeFrom="paragraph">
              <wp:posOffset>1277671</wp:posOffset>
            </wp:positionV>
            <wp:extent cx="5412105" cy="318579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12105" cy="3185795"/>
                    </a:xfrm>
                    <a:prstGeom prst="rect">
                      <a:avLst/>
                    </a:prstGeom>
                  </pic:spPr>
                </pic:pic>
              </a:graphicData>
            </a:graphic>
            <wp14:sizeRelH relativeFrom="margin">
              <wp14:pctWidth>0</wp14:pctWidth>
            </wp14:sizeRelH>
            <wp14:sizeRelV relativeFrom="margin">
              <wp14:pctHeight>0</wp14:pctHeight>
            </wp14:sizeRelV>
          </wp:anchor>
        </w:drawing>
      </w:r>
      <w:r w:rsidR="00C63D50">
        <w:t>Lastly, I wanted to</w:t>
      </w:r>
      <w:r w:rsidR="004E5842">
        <w:t xml:space="preserve"> use some time</w:t>
      </w:r>
      <w:r w:rsidR="003071B4">
        <w:t xml:space="preserve"> </w:t>
      </w:r>
      <w:r w:rsidR="004E5842">
        <w:t xml:space="preserve">series analysis </w:t>
      </w:r>
      <w:r w:rsidR="00057BE3">
        <w:t xml:space="preserve">to </w:t>
      </w:r>
      <w:r w:rsidR="00E50CD8">
        <w:t xml:space="preserve">forecast the number of forest fires for all of Canada using the forecast function and </w:t>
      </w:r>
      <w:r w:rsidR="004E5842">
        <w:t>ARIMA model.</w:t>
      </w:r>
      <w:r w:rsidR="00E50CD8">
        <w:t xml:space="preserve">  </w:t>
      </w:r>
      <w:r w:rsidR="004E5842">
        <w:t xml:space="preserve">The </w:t>
      </w:r>
      <w:r w:rsidR="00C63D50">
        <w:t>time series analysis for predicting the number of forest fires</w:t>
      </w:r>
      <w:r w:rsidR="004E5842">
        <w:t xml:space="preserve"> indicates that the trendline for the number of forest fires is declining. The light grey area is the 95% interval and the purple area is the 80% interval consisting of the predicted values.  </w:t>
      </w:r>
      <w:r w:rsidR="00C63D50">
        <w:t>Since about 50% of the forest fires are caused by humans,</w:t>
      </w:r>
      <w:r w:rsidR="003071B4">
        <w:t xml:space="preserve"> </w:t>
      </w:r>
      <w:r w:rsidR="004E5842">
        <w:t xml:space="preserve">the number of forest fires can be reduced with </w:t>
      </w:r>
      <w:r w:rsidR="003071B4">
        <w:t xml:space="preserve">continued </w:t>
      </w:r>
      <w:r w:rsidR="00057BE3">
        <w:t xml:space="preserve">fire prevention </w:t>
      </w:r>
      <w:r w:rsidR="003071B4">
        <w:t xml:space="preserve">education to </w:t>
      </w:r>
      <w:r w:rsidR="0038289D">
        <w:t>people about the dangers of forest fires.</w:t>
      </w:r>
      <w:r w:rsidR="003071B4">
        <w:t xml:space="preserve"> </w:t>
      </w:r>
    </w:p>
    <w:p w14:paraId="5348C9A4" w14:textId="77777777" w:rsidR="00B10972" w:rsidRDefault="00B10972" w:rsidP="00E50CD8">
      <w:pPr>
        <w:pStyle w:val="Compact"/>
      </w:pPr>
    </w:p>
    <w:p w14:paraId="1C127432" w14:textId="77777777" w:rsidR="00B10972" w:rsidRDefault="00B10972" w:rsidP="00E50CD8">
      <w:pPr>
        <w:pStyle w:val="Compact"/>
      </w:pPr>
    </w:p>
    <w:p w14:paraId="0B00551E" w14:textId="77777777" w:rsidR="00B10972" w:rsidRPr="008A18A0" w:rsidRDefault="00B10972" w:rsidP="00B10972">
      <w:pPr>
        <w:rPr>
          <w:rFonts w:asciiTheme="majorHAnsi" w:eastAsiaTheme="majorEastAsia" w:hAnsiTheme="majorHAnsi" w:cstheme="majorBidi"/>
          <w:b/>
          <w:bCs/>
          <w:color w:val="4F81BD" w:themeColor="accent1"/>
          <w:sz w:val="18"/>
          <w:szCs w:val="18"/>
        </w:rPr>
      </w:pPr>
      <w:r>
        <w:rPr>
          <w:rFonts w:asciiTheme="majorHAnsi" w:eastAsiaTheme="majorEastAsia" w:hAnsiTheme="majorHAnsi" w:cstheme="majorBidi"/>
          <w:b/>
          <w:bCs/>
          <w:color w:val="4F81BD" w:themeColor="accent1"/>
          <w:sz w:val="18"/>
          <w:szCs w:val="18"/>
        </w:rPr>
        <w:t xml:space="preserve">R code for final data analysis: </w:t>
      </w:r>
      <w:hyperlink r:id="rId46" w:history="1">
        <w:r w:rsidRPr="00C02A14">
          <w:rPr>
            <w:rStyle w:val="Hyperlink"/>
            <w:rFonts w:asciiTheme="majorHAnsi" w:eastAsiaTheme="majorEastAsia" w:hAnsiTheme="majorHAnsi" w:cstheme="majorBidi"/>
            <w:b/>
            <w:bCs/>
            <w:sz w:val="18"/>
            <w:szCs w:val="18"/>
          </w:rPr>
          <w:t>https://github.com/ed209robo/Ryerson</w:t>
        </w:r>
      </w:hyperlink>
    </w:p>
    <w:p w14:paraId="1951A6FF" w14:textId="2A6C695A" w:rsidR="006D0B15" w:rsidRDefault="006D0B15" w:rsidP="00E50CD8">
      <w:pPr>
        <w:pStyle w:val="Compact"/>
      </w:pPr>
      <w:r>
        <w:br w:type="page"/>
      </w:r>
    </w:p>
    <w:p w14:paraId="7C51DD83" w14:textId="5CAB7218" w:rsidR="00190025" w:rsidRPr="00B15C5E" w:rsidRDefault="00190025" w:rsidP="00190025">
      <w:pPr>
        <w:pStyle w:val="Heading1"/>
      </w:pPr>
      <w:r>
        <w:lastRenderedPageBreak/>
        <w:t>Conclusions</w:t>
      </w:r>
    </w:p>
    <w:p w14:paraId="3B83D4B4" w14:textId="0808BE7B" w:rsidR="00190025" w:rsidRDefault="00190025" w:rsidP="006D0B15">
      <w:pPr>
        <w:spacing w:after="160" w:line="259" w:lineRule="auto"/>
      </w:pPr>
    </w:p>
    <w:p w14:paraId="0221DC8C" w14:textId="5F71FE5A" w:rsidR="003326A7" w:rsidRDefault="00C45A18" w:rsidP="003326A7">
      <w:pPr>
        <w:spacing w:after="160" w:line="259" w:lineRule="auto"/>
      </w:pPr>
      <w:r>
        <w:t xml:space="preserve">In my project, my main goal was to predict the number of forest fires.  I used various regression models and time series to predict the number of forest fires.  </w:t>
      </w:r>
      <w:r w:rsidR="00190025">
        <w:t>The best</w:t>
      </w:r>
      <w:r w:rsidR="0030711F">
        <w:t xml:space="preserve"> performing model was </w:t>
      </w:r>
      <w:r w:rsidR="00371932">
        <w:t xml:space="preserve">the </w:t>
      </w:r>
      <w:r w:rsidR="008F19AD" w:rsidRPr="00C45A18">
        <w:t>k-nearest neighbors (</w:t>
      </w:r>
      <w:r>
        <w:t>KNN) for predicting the number of forest fires.</w:t>
      </w:r>
      <w:r w:rsidR="00371932" w:rsidRPr="00C45A18">
        <w:t xml:space="preserve"> </w:t>
      </w:r>
      <w:r>
        <w:t xml:space="preserve">The KNN model produced better results than the other models using the </w:t>
      </w:r>
      <w:r w:rsidR="00371932" w:rsidRPr="00C45A18">
        <w:t>three performance measures (RMSE, MAE, R-squared)</w:t>
      </w:r>
      <w:r>
        <w:t>.</w:t>
      </w:r>
      <w:r w:rsidR="00371932" w:rsidRPr="00C45A18">
        <w:t xml:space="preserve"> However, the runtime was longer for KNN and this could be a setback for future modeling with larger datasets. </w:t>
      </w:r>
      <w:r>
        <w:t xml:space="preserve">There is no optimal solution for </w:t>
      </w:r>
      <w:r w:rsidR="005520E7">
        <w:t xml:space="preserve">statistical modelling </w:t>
      </w:r>
      <w:r>
        <w:t xml:space="preserve">and further testing </w:t>
      </w:r>
      <w:r w:rsidR="00A34C37">
        <w:t>is always required to improve the results.</w:t>
      </w:r>
    </w:p>
    <w:p w14:paraId="1BF5F7C6" w14:textId="7D4B210F" w:rsidR="003326A7" w:rsidRDefault="003326A7" w:rsidP="003326A7">
      <w:pPr>
        <w:pStyle w:val="Heading1"/>
      </w:pPr>
      <w:r>
        <w:t>Limitations</w:t>
      </w:r>
    </w:p>
    <w:p w14:paraId="46402726" w14:textId="262AA975" w:rsidR="007B0859" w:rsidRDefault="007B0859" w:rsidP="007B0859"/>
    <w:p w14:paraId="4DB3C060" w14:textId="67906FD8" w:rsidR="007B0859" w:rsidRDefault="007B0859" w:rsidP="007B0859">
      <w:r>
        <w:t>Predicting forest fires is a difficult task even for government agencies that</w:t>
      </w:r>
      <w:r w:rsidR="00B27FA5">
        <w:t xml:space="preserve"> employ</w:t>
      </w:r>
      <w:r>
        <w:t xml:space="preserve"> hundreds of qualified data scientist</w:t>
      </w:r>
      <w:r w:rsidR="00B27FA5">
        <w:t>s</w:t>
      </w:r>
      <w:r>
        <w:t xml:space="preserve"> and have budgets of millions of dollars.  My project is small in comparison and has many limitations. I have listed some limitations below.</w:t>
      </w:r>
    </w:p>
    <w:p w14:paraId="6B5923C9" w14:textId="28C97148" w:rsidR="007B0859" w:rsidRDefault="00B27FA5" w:rsidP="00B27FA5">
      <w:pPr>
        <w:pStyle w:val="ListParagraph"/>
        <w:numPr>
          <w:ilvl w:val="0"/>
          <w:numId w:val="31"/>
        </w:numPr>
      </w:pPr>
      <w:r>
        <w:t>My project only had 7 models. Future analysis could include new models to improve the results.</w:t>
      </w:r>
    </w:p>
    <w:p w14:paraId="399EE1AB" w14:textId="383448AE" w:rsidR="00B27FA5" w:rsidRDefault="00B27FA5" w:rsidP="00B27FA5">
      <w:pPr>
        <w:pStyle w:val="ListParagraph"/>
        <w:numPr>
          <w:ilvl w:val="0"/>
          <w:numId w:val="31"/>
        </w:numPr>
      </w:pPr>
      <w:r>
        <w:t>I used regression analysis, but perhaps future work could involve classification analysis.</w:t>
      </w:r>
    </w:p>
    <w:p w14:paraId="5598158F" w14:textId="4C9B2186" w:rsidR="00B27FA5" w:rsidRDefault="00B27FA5" w:rsidP="00B27FA5">
      <w:pPr>
        <w:pStyle w:val="ListParagraph"/>
        <w:numPr>
          <w:ilvl w:val="0"/>
          <w:numId w:val="31"/>
        </w:numPr>
      </w:pPr>
      <w:r>
        <w:t>There are many different performance measures available other than the three I used.</w:t>
      </w:r>
    </w:p>
    <w:p w14:paraId="4A3C7E9C" w14:textId="1A29A9E5" w:rsidR="00B27FA5" w:rsidRDefault="00B27FA5" w:rsidP="00B27FA5">
      <w:pPr>
        <w:pStyle w:val="ListParagraph"/>
        <w:numPr>
          <w:ilvl w:val="0"/>
          <w:numId w:val="31"/>
        </w:numPr>
      </w:pPr>
      <w:r>
        <w:t>The dataset I used was a small sample with only 6 main attributes.  There are many predictors available such as weather data that could be added to improve my model.</w:t>
      </w:r>
    </w:p>
    <w:p w14:paraId="7283EB98" w14:textId="40AA4334" w:rsidR="00C41FB1" w:rsidRDefault="007E5BAB" w:rsidP="00C41FB1">
      <w:pPr>
        <w:pStyle w:val="ListParagraph"/>
        <w:numPr>
          <w:ilvl w:val="0"/>
          <w:numId w:val="31"/>
        </w:numPr>
        <w:spacing w:after="160" w:line="259" w:lineRule="auto"/>
      </w:pPr>
      <w:r>
        <w:t xml:space="preserve">My dataset </w:t>
      </w:r>
      <w:r w:rsidR="00057BE3">
        <w:t>is small,</w:t>
      </w:r>
      <w:r>
        <w:t xml:space="preserve"> and analysis of larger </w:t>
      </w:r>
      <w:r w:rsidR="00B27FA5">
        <w:t xml:space="preserve">datasets </w:t>
      </w:r>
      <w:r w:rsidR="00057BE3">
        <w:t>will</w:t>
      </w:r>
      <w:r w:rsidR="00B27FA5">
        <w:t xml:space="preserve"> require more powerful computers</w:t>
      </w:r>
      <w:r w:rsidR="00D2685D">
        <w:t>.</w:t>
      </w:r>
    </w:p>
    <w:p w14:paraId="52E37BC4" w14:textId="5D813C51" w:rsidR="00236DC2" w:rsidRDefault="00236DC2"/>
    <w:p w14:paraId="3A03AD4B" w14:textId="4D9A0EC7" w:rsidR="00ED5885" w:rsidRDefault="00ED5885"/>
    <w:p w14:paraId="7D9434C8" w14:textId="3352A461" w:rsidR="00097035" w:rsidRDefault="00097035">
      <w:r>
        <w:br w:type="page"/>
      </w:r>
    </w:p>
    <w:p w14:paraId="0A98F069" w14:textId="74DA37E5" w:rsidR="00236DC2" w:rsidRDefault="00236DC2"/>
    <w:p w14:paraId="729F548F" w14:textId="78D2B901" w:rsidR="007235A3" w:rsidRDefault="007235A3" w:rsidP="007235A3">
      <w:pPr>
        <w:pStyle w:val="Heading1"/>
      </w:pPr>
      <w:r>
        <w:t>References</w:t>
      </w:r>
    </w:p>
    <w:p w14:paraId="471049E2" w14:textId="2977C779" w:rsidR="007235A3" w:rsidRDefault="007235A3"/>
    <w:p w14:paraId="732C2C32" w14:textId="0C89104B" w:rsidR="007235A3" w:rsidRDefault="00171122" w:rsidP="007235A3">
      <w:pPr>
        <w:pStyle w:val="ListParagraph"/>
        <w:numPr>
          <w:ilvl w:val="0"/>
          <w:numId w:val="27"/>
        </w:numPr>
      </w:pPr>
      <w:hyperlink r:id="rId47" w:history="1">
        <w:r w:rsidR="007235A3" w:rsidRPr="00E2011F">
          <w:rPr>
            <w:rStyle w:val="Hyperlink"/>
          </w:rPr>
          <w:t>https://www.nrcan.gc.ca/our-natural-resources/forests-forestry/wildland-fires-insects-disturbances/17598</w:t>
        </w:r>
      </w:hyperlink>
    </w:p>
    <w:p w14:paraId="0142C825" w14:textId="3E99283C" w:rsidR="007235A3" w:rsidRDefault="00171122" w:rsidP="007235A3">
      <w:pPr>
        <w:pStyle w:val="ListParagraph"/>
        <w:numPr>
          <w:ilvl w:val="0"/>
          <w:numId w:val="27"/>
        </w:numPr>
      </w:pPr>
      <w:hyperlink r:id="rId48" w:history="1">
        <w:r w:rsidR="007235A3">
          <w:rPr>
            <w:rStyle w:val="Hyperlink"/>
          </w:rPr>
          <w:t>https://cwfis.cfs.nrcan.gc.ca/ha/nfdb?type=pnt&amp;year=2018</w:t>
        </w:r>
      </w:hyperlink>
    </w:p>
    <w:p w14:paraId="14A963FC" w14:textId="4B4D680C" w:rsidR="007235A3" w:rsidRDefault="00171122" w:rsidP="007235A3">
      <w:pPr>
        <w:pStyle w:val="ListParagraph"/>
        <w:numPr>
          <w:ilvl w:val="0"/>
          <w:numId w:val="27"/>
        </w:numPr>
      </w:pPr>
      <w:hyperlink r:id="rId49" w:history="1">
        <w:r w:rsidR="007235A3">
          <w:rPr>
            <w:rStyle w:val="Hyperlink"/>
          </w:rPr>
          <w:t>https://www.nrcan.gc.ca/our-natural-resources/forests-forestry/sustainable-forest-management/measuring-reporting/forest-classification/13179</w:t>
        </w:r>
      </w:hyperlink>
    </w:p>
    <w:p w14:paraId="739D7B4F" w14:textId="45B311B4" w:rsidR="007235A3" w:rsidRDefault="00171122" w:rsidP="007235A3">
      <w:pPr>
        <w:pStyle w:val="ListParagraph"/>
        <w:numPr>
          <w:ilvl w:val="0"/>
          <w:numId w:val="27"/>
        </w:numPr>
      </w:pPr>
      <w:hyperlink r:id="rId50" w:history="1">
        <w:r w:rsidR="007235A3">
          <w:rPr>
            <w:rStyle w:val="Hyperlink"/>
          </w:rPr>
          <w:t>https://www.nrcan.gc.ca/our-natural-resources/forests-forestry/wildland-fires-insects-disturban/climate-change-fire/13155</w:t>
        </w:r>
      </w:hyperlink>
    </w:p>
    <w:p w14:paraId="01BB0F72" w14:textId="4A1E77F5" w:rsidR="007235A3" w:rsidRDefault="00171122" w:rsidP="007235A3">
      <w:pPr>
        <w:pStyle w:val="ListParagraph"/>
        <w:numPr>
          <w:ilvl w:val="0"/>
          <w:numId w:val="27"/>
        </w:numPr>
      </w:pPr>
      <w:hyperlink r:id="rId51" w:history="1">
        <w:r w:rsidR="007235A3">
          <w:rPr>
            <w:rStyle w:val="Hyperlink"/>
          </w:rPr>
          <w:t>https://www.ccfm.org/english/reports_articles.asp</w:t>
        </w:r>
      </w:hyperlink>
    </w:p>
    <w:p w14:paraId="0DECBCF0" w14:textId="4F96BE35" w:rsidR="007235A3" w:rsidRDefault="00171122" w:rsidP="007235A3">
      <w:pPr>
        <w:pStyle w:val="ListParagraph"/>
        <w:numPr>
          <w:ilvl w:val="0"/>
          <w:numId w:val="27"/>
        </w:numPr>
      </w:pPr>
      <w:hyperlink r:id="rId52" w:history="1">
        <w:r w:rsidR="007235A3">
          <w:rPr>
            <w:rStyle w:val="Hyperlink"/>
          </w:rPr>
          <w:t>http://www.nfdp.ccfm.org/en/data/fires.php</w:t>
        </w:r>
      </w:hyperlink>
    </w:p>
    <w:p w14:paraId="650BDB95" w14:textId="518C3147" w:rsidR="007235A3" w:rsidRDefault="00171122" w:rsidP="007235A3">
      <w:pPr>
        <w:pStyle w:val="ListParagraph"/>
        <w:numPr>
          <w:ilvl w:val="0"/>
          <w:numId w:val="27"/>
        </w:numPr>
      </w:pPr>
      <w:hyperlink r:id="rId53" w:history="1">
        <w:r w:rsidR="007235A3">
          <w:rPr>
            <w:rStyle w:val="Hyperlink"/>
          </w:rPr>
          <w:t>http://www.fao.org/3/xii/0207-b3.htm</w:t>
        </w:r>
      </w:hyperlink>
    </w:p>
    <w:p w14:paraId="0A4B520E" w14:textId="4F7CD932" w:rsidR="007235A3" w:rsidRDefault="00171122" w:rsidP="007235A3">
      <w:pPr>
        <w:pStyle w:val="ListParagraph"/>
        <w:numPr>
          <w:ilvl w:val="0"/>
          <w:numId w:val="27"/>
        </w:numPr>
      </w:pPr>
      <w:hyperlink r:id="rId54" w:history="1">
        <w:r w:rsidR="007235A3">
          <w:rPr>
            <w:rStyle w:val="Hyperlink"/>
          </w:rPr>
          <w:t>https://www.esquire.com/news-politics/politics/a27558150/canada-wildfire-season/</w:t>
        </w:r>
      </w:hyperlink>
    </w:p>
    <w:p w14:paraId="6FF0FC4A" w14:textId="77777777" w:rsidR="00D93D7B" w:rsidRDefault="00171122" w:rsidP="007B0859">
      <w:pPr>
        <w:pStyle w:val="ListParagraph"/>
        <w:numPr>
          <w:ilvl w:val="0"/>
          <w:numId w:val="27"/>
        </w:numPr>
        <w:shd w:val="clear" w:color="auto" w:fill="FFFFFF"/>
        <w:spacing w:after="204"/>
      </w:pPr>
      <w:hyperlink r:id="rId55" w:history="1">
        <w:r w:rsidR="007235A3" w:rsidRPr="00D93D7B">
          <w:rPr>
            <w:rStyle w:val="Hyperlink"/>
            <w:rFonts w:eastAsiaTheme="majorEastAsia"/>
          </w:rPr>
          <w:t>https://www.ompe.org/en/causes-et-consequences-of-forest-fires/</w:t>
        </w:r>
      </w:hyperlink>
    </w:p>
    <w:p w14:paraId="5A42249C" w14:textId="77777777" w:rsidR="00B402EE" w:rsidRDefault="00D93D7B" w:rsidP="007B0859">
      <w:pPr>
        <w:pStyle w:val="ListParagraph"/>
        <w:numPr>
          <w:ilvl w:val="0"/>
          <w:numId w:val="27"/>
        </w:numPr>
        <w:shd w:val="clear" w:color="auto" w:fill="FFFFFF"/>
        <w:spacing w:after="204"/>
      </w:pPr>
      <w:r w:rsidRPr="00B402EE">
        <w:t>Garrett Grolemund</w:t>
      </w:r>
      <w:r>
        <w:t xml:space="preserve">, </w:t>
      </w:r>
      <w:r w:rsidRPr="00B402EE">
        <w:t>Hadley Wickham</w:t>
      </w:r>
      <w:r>
        <w:t>, “</w:t>
      </w:r>
      <w:r w:rsidRPr="00B402EE">
        <w:t>R for Data Science</w:t>
      </w:r>
      <w:r>
        <w:t xml:space="preserve">” </w:t>
      </w:r>
      <w:hyperlink r:id="rId56" w:history="1">
        <w:r>
          <w:rPr>
            <w:rStyle w:val="Hyperlink"/>
          </w:rPr>
          <w:t>https://r4ds.had.co.nz/index.html</w:t>
        </w:r>
      </w:hyperlink>
    </w:p>
    <w:p w14:paraId="7850C6BA" w14:textId="77777777" w:rsidR="00102901" w:rsidRPr="00102901" w:rsidRDefault="00B402EE" w:rsidP="007B0859">
      <w:pPr>
        <w:pStyle w:val="ListParagraph"/>
        <w:numPr>
          <w:ilvl w:val="0"/>
          <w:numId w:val="27"/>
        </w:numPr>
        <w:shd w:val="clear" w:color="auto" w:fill="FFFFFF"/>
        <w:spacing w:after="204"/>
        <w:rPr>
          <w:rFonts w:ascii="Helvetica Neue" w:hAnsi="Helvetica Neue"/>
          <w:color w:val="333333"/>
          <w:spacing w:val="3"/>
        </w:rPr>
      </w:pPr>
      <w:r w:rsidRPr="00102901">
        <w:t>What’s a good value for R-squared?</w:t>
      </w:r>
      <w:r>
        <w:t xml:space="preserve"> </w:t>
      </w:r>
      <w:hyperlink r:id="rId57" w:history="1">
        <w:r>
          <w:rPr>
            <w:rStyle w:val="Hyperlink"/>
          </w:rPr>
          <w:t>https://people.duke.edu/~rnau/rsquared.htm</w:t>
        </w:r>
      </w:hyperlink>
    </w:p>
    <w:p w14:paraId="7BC5F02D" w14:textId="6E26ADF8" w:rsidR="00102901" w:rsidRDefault="00B50CDD" w:rsidP="00B50CDD">
      <w:pPr>
        <w:pStyle w:val="ListParagraph"/>
        <w:numPr>
          <w:ilvl w:val="0"/>
          <w:numId w:val="27"/>
        </w:numPr>
        <w:shd w:val="clear" w:color="auto" w:fill="FFFFFF"/>
        <w:spacing w:before="306" w:after="204"/>
      </w:pPr>
      <w:r w:rsidRPr="00B50CDD">
        <w:rPr>
          <w:i/>
          <w:iCs/>
        </w:rPr>
        <w:t>Max Kuhn</w:t>
      </w:r>
      <w:r w:rsidRPr="00102901">
        <w:t xml:space="preserve"> </w:t>
      </w:r>
      <w:r w:rsidR="00102901" w:rsidRPr="00102901">
        <w:t>“The caret Package”</w:t>
      </w:r>
      <w:r w:rsidR="00102901">
        <w:t xml:space="preserve"> </w:t>
      </w:r>
      <w:hyperlink r:id="rId58" w:history="1">
        <w:r w:rsidR="00102901">
          <w:rPr>
            <w:rStyle w:val="Hyperlink"/>
          </w:rPr>
          <w:t>http://topepo.github.io/caret/index.html</w:t>
        </w:r>
      </w:hyperlink>
    </w:p>
    <w:p w14:paraId="4350CD7C" w14:textId="37A7FCB8" w:rsidR="007235A3" w:rsidRPr="00D93D7B" w:rsidRDefault="007235A3" w:rsidP="00B50CDD">
      <w:pPr>
        <w:pStyle w:val="ListParagraph"/>
        <w:numPr>
          <w:ilvl w:val="0"/>
          <w:numId w:val="27"/>
        </w:numPr>
      </w:pPr>
      <w:r w:rsidRPr="00D93D7B">
        <w:t>Dr. Tamer Abdou, CIND 119, 201</w:t>
      </w:r>
      <w:r w:rsidR="00D93D7B">
        <w:t>8</w:t>
      </w:r>
      <w:r w:rsidRPr="00D93D7B">
        <w:t>, Ryerson University</w:t>
      </w:r>
    </w:p>
    <w:p w14:paraId="0DE7E484" w14:textId="77777777" w:rsidR="007235A3" w:rsidRPr="00D93D7B" w:rsidRDefault="007235A3" w:rsidP="00B50CDD">
      <w:pPr>
        <w:pStyle w:val="ListParagraph"/>
        <w:numPr>
          <w:ilvl w:val="0"/>
          <w:numId w:val="27"/>
        </w:numPr>
      </w:pPr>
      <w:r w:rsidRPr="00D93D7B">
        <w:t>Dr. Ceni Babaoglu, CIND 642, 2019, Ryerson University</w:t>
      </w:r>
    </w:p>
    <w:p w14:paraId="62040620" w14:textId="77777777" w:rsidR="007235A3" w:rsidRDefault="007235A3" w:rsidP="00D93D7B">
      <w:pPr>
        <w:pStyle w:val="ListParagraph"/>
      </w:pPr>
    </w:p>
    <w:sectPr w:rsidR="007235A3" w:rsidSect="00CC3F99">
      <w:footerReference w:type="default" r:id="rId5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08C11" w14:textId="77777777" w:rsidR="00B54AF1" w:rsidRDefault="00B54AF1" w:rsidP="00811AA7">
      <w:pPr>
        <w:spacing w:after="0" w:line="240" w:lineRule="auto"/>
      </w:pPr>
      <w:r>
        <w:separator/>
      </w:r>
    </w:p>
  </w:endnote>
  <w:endnote w:type="continuationSeparator" w:id="0">
    <w:p w14:paraId="62963A97" w14:textId="77777777" w:rsidR="00B54AF1" w:rsidRDefault="00B54AF1" w:rsidP="00811A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4CF1F" w14:textId="77777777" w:rsidR="00171122" w:rsidRPr="00636F81" w:rsidRDefault="00171122" w:rsidP="0091093B">
    <w:pPr>
      <w:pStyle w:val="Header"/>
      <w:jc w:val="both"/>
      <w:rPr>
        <w:b/>
      </w:rPr>
    </w:pPr>
    <w:r w:rsidRPr="00636F81">
      <w:rPr>
        <w:b/>
      </w:rPr>
      <w:t>CKME 136 Data Analytics: Capstone Course: Forest Fires in Canada</w:t>
    </w:r>
  </w:p>
  <w:p w14:paraId="549AB240" w14:textId="77777777" w:rsidR="00171122" w:rsidRPr="00636F81" w:rsidRDefault="00171122" w:rsidP="0091093B">
    <w:pPr>
      <w:pStyle w:val="Header"/>
      <w:jc w:val="both"/>
      <w:rPr>
        <w:b/>
      </w:rPr>
    </w:pPr>
    <w:r w:rsidRPr="00636F81">
      <w:rPr>
        <w:b/>
      </w:rPr>
      <w:t>Ryerson University – Winter 2020</w:t>
    </w:r>
  </w:p>
  <w:p w14:paraId="4DB520DC" w14:textId="77777777" w:rsidR="00171122" w:rsidRPr="00636F81" w:rsidRDefault="00171122" w:rsidP="0091093B">
    <w:pPr>
      <w:pStyle w:val="Header"/>
      <w:jc w:val="both"/>
      <w:rPr>
        <w:b/>
      </w:rPr>
    </w:pPr>
    <w:r w:rsidRPr="00636F81">
      <w:rPr>
        <w:b/>
      </w:rPr>
      <w:t>Edward Donner 500862709</w:t>
    </w:r>
  </w:p>
  <w:p w14:paraId="465FAC2C" w14:textId="77777777" w:rsidR="00171122" w:rsidRDefault="00171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42B57" w14:textId="77777777" w:rsidR="00B54AF1" w:rsidRDefault="00B54AF1" w:rsidP="00811AA7">
      <w:pPr>
        <w:spacing w:after="0" w:line="240" w:lineRule="auto"/>
      </w:pPr>
      <w:r>
        <w:separator/>
      </w:r>
    </w:p>
  </w:footnote>
  <w:footnote w:type="continuationSeparator" w:id="0">
    <w:p w14:paraId="59F03A07" w14:textId="77777777" w:rsidR="00B54AF1" w:rsidRDefault="00B54AF1" w:rsidP="00811A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3DBEEF"/>
    <w:multiLevelType w:val="multilevel"/>
    <w:tmpl w:val="37366E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666816"/>
    <w:multiLevelType w:val="hybridMultilevel"/>
    <w:tmpl w:val="142C336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0A610DD"/>
    <w:multiLevelType w:val="hybridMultilevel"/>
    <w:tmpl w:val="644E7C3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95FFD"/>
    <w:multiLevelType w:val="hybridMultilevel"/>
    <w:tmpl w:val="8FDECE56"/>
    <w:lvl w:ilvl="0" w:tplc="F0A4519E">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3812D85"/>
    <w:multiLevelType w:val="hybridMultilevel"/>
    <w:tmpl w:val="D39A6834"/>
    <w:lvl w:ilvl="0" w:tplc="10090011">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05FF2F1D"/>
    <w:multiLevelType w:val="hybridMultilevel"/>
    <w:tmpl w:val="8166BA98"/>
    <w:lvl w:ilvl="0" w:tplc="10090011">
      <w:start w:val="1"/>
      <w:numFmt w:val="decimal"/>
      <w:lvlText w:val="%1)"/>
      <w:lvlJc w:val="left"/>
      <w:pPr>
        <w:ind w:left="1080" w:hanging="360"/>
      </w:pPr>
      <w:rPr>
        <w:rFonts w:hint="default"/>
        <w:color w:val="auto"/>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08042BB7"/>
    <w:multiLevelType w:val="hybridMultilevel"/>
    <w:tmpl w:val="B6DA81FA"/>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0AF80A00"/>
    <w:multiLevelType w:val="hybridMultilevel"/>
    <w:tmpl w:val="4018576E"/>
    <w:lvl w:ilvl="0" w:tplc="4E98972E">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27C4B8F"/>
    <w:multiLevelType w:val="hybridMultilevel"/>
    <w:tmpl w:val="84CAB6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5B02921"/>
    <w:multiLevelType w:val="hybridMultilevel"/>
    <w:tmpl w:val="9E78C926"/>
    <w:lvl w:ilvl="0" w:tplc="3420FF72">
      <w:start w:val="1"/>
      <w:numFmt w:val="decimal"/>
      <w:lvlText w:val="%1)"/>
      <w:lvlJc w:val="left"/>
      <w:pPr>
        <w:ind w:left="1080" w:hanging="360"/>
      </w:pPr>
      <w:rPr>
        <w:rFonts w:ascii="Calibri" w:eastAsia="Times New Roman" w:hAnsi="Calibri" w:cs="Calibri"/>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1864651C"/>
    <w:multiLevelType w:val="multilevel"/>
    <w:tmpl w:val="535EB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51684E"/>
    <w:multiLevelType w:val="multilevel"/>
    <w:tmpl w:val="65D65D8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19840A1A"/>
    <w:multiLevelType w:val="hybridMultilevel"/>
    <w:tmpl w:val="8166BA98"/>
    <w:lvl w:ilvl="0" w:tplc="10090011">
      <w:start w:val="1"/>
      <w:numFmt w:val="decimal"/>
      <w:lvlText w:val="%1)"/>
      <w:lvlJc w:val="left"/>
      <w:pPr>
        <w:ind w:left="1080" w:hanging="360"/>
      </w:pPr>
      <w:rPr>
        <w:rFonts w:hint="default"/>
        <w:color w:val="auto"/>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23411C5A"/>
    <w:multiLevelType w:val="hybridMultilevel"/>
    <w:tmpl w:val="7BAAB564"/>
    <w:lvl w:ilvl="0" w:tplc="55FE628E">
      <w:start w:val="1"/>
      <w:numFmt w:val="decimal"/>
      <w:lvlText w:val="%1."/>
      <w:lvlJc w:val="left"/>
      <w:pPr>
        <w:ind w:left="720" w:hanging="360"/>
      </w:pPr>
      <w:rPr>
        <w:rFonts w:asciiTheme="minorHAnsi" w:eastAsiaTheme="minorHAnsi" w:hAnsiTheme="minorHAnsi" w:cstheme="minorBidi"/>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5334CCE"/>
    <w:multiLevelType w:val="hybridMultilevel"/>
    <w:tmpl w:val="065E86B6"/>
    <w:lvl w:ilvl="0" w:tplc="35BE0728">
      <w:start w:val="1"/>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28737E61"/>
    <w:multiLevelType w:val="hybridMultilevel"/>
    <w:tmpl w:val="7CD2FD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24956EF"/>
    <w:multiLevelType w:val="hybridMultilevel"/>
    <w:tmpl w:val="442A66F4"/>
    <w:lvl w:ilvl="0" w:tplc="0D2249D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33AD1F8A"/>
    <w:multiLevelType w:val="hybridMultilevel"/>
    <w:tmpl w:val="440E5D2A"/>
    <w:lvl w:ilvl="0" w:tplc="10090011">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15:restartNumberingAfterBreak="0">
    <w:nsid w:val="33AD3351"/>
    <w:multiLevelType w:val="multilevel"/>
    <w:tmpl w:val="E30E3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E96ABD"/>
    <w:multiLevelType w:val="multilevel"/>
    <w:tmpl w:val="22428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C66058"/>
    <w:multiLevelType w:val="hybridMultilevel"/>
    <w:tmpl w:val="1510897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1DB2CB5"/>
    <w:multiLevelType w:val="multilevel"/>
    <w:tmpl w:val="8BCC8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21021E"/>
    <w:multiLevelType w:val="multilevel"/>
    <w:tmpl w:val="E12A9FD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3" w15:restartNumberingAfterBreak="0">
    <w:nsid w:val="4C3252CC"/>
    <w:multiLevelType w:val="hybridMultilevel"/>
    <w:tmpl w:val="2640C9A6"/>
    <w:lvl w:ilvl="0" w:tplc="43CAEFA4">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F4015E6"/>
    <w:multiLevelType w:val="hybridMultilevel"/>
    <w:tmpl w:val="37181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2E2F1C"/>
    <w:multiLevelType w:val="hybridMultilevel"/>
    <w:tmpl w:val="6944E636"/>
    <w:lvl w:ilvl="0" w:tplc="10090011">
      <w:start w:val="1"/>
      <w:numFmt w:val="decimal"/>
      <w:lvlText w:val="%1)"/>
      <w:lvlJc w:val="left"/>
      <w:pPr>
        <w:ind w:left="1080" w:hanging="360"/>
      </w:pPr>
      <w:rPr>
        <w:rFonts w:hint="default"/>
        <w:color w:val="auto"/>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6" w15:restartNumberingAfterBreak="0">
    <w:nsid w:val="583A7551"/>
    <w:multiLevelType w:val="multilevel"/>
    <w:tmpl w:val="C9C40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CC3952"/>
    <w:multiLevelType w:val="hybridMultilevel"/>
    <w:tmpl w:val="6EB6C20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15:restartNumberingAfterBreak="0">
    <w:nsid w:val="5D5B3693"/>
    <w:multiLevelType w:val="hybridMultilevel"/>
    <w:tmpl w:val="6270EAF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101334F"/>
    <w:multiLevelType w:val="hybridMultilevel"/>
    <w:tmpl w:val="9DA0B112"/>
    <w:lvl w:ilvl="0" w:tplc="76A63D3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1ED02DE"/>
    <w:multiLevelType w:val="hybridMultilevel"/>
    <w:tmpl w:val="ADE26212"/>
    <w:lvl w:ilvl="0" w:tplc="AB627FF8">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1" w15:restartNumberingAfterBreak="0">
    <w:nsid w:val="676422B1"/>
    <w:multiLevelType w:val="hybridMultilevel"/>
    <w:tmpl w:val="285806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68985BA6"/>
    <w:multiLevelType w:val="hybridMultilevel"/>
    <w:tmpl w:val="442A66F4"/>
    <w:lvl w:ilvl="0" w:tplc="0D2249D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3" w15:restartNumberingAfterBreak="0">
    <w:nsid w:val="6CC804BF"/>
    <w:multiLevelType w:val="hybridMultilevel"/>
    <w:tmpl w:val="D90C594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D4966CC"/>
    <w:multiLevelType w:val="hybridMultilevel"/>
    <w:tmpl w:val="8E222614"/>
    <w:lvl w:ilvl="0" w:tplc="E632913E">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5" w15:restartNumberingAfterBreak="0">
    <w:nsid w:val="6DA76BF7"/>
    <w:multiLevelType w:val="multilevel"/>
    <w:tmpl w:val="88E67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8957AB"/>
    <w:multiLevelType w:val="hybridMultilevel"/>
    <w:tmpl w:val="8166BA98"/>
    <w:lvl w:ilvl="0" w:tplc="10090011">
      <w:start w:val="1"/>
      <w:numFmt w:val="decimal"/>
      <w:lvlText w:val="%1)"/>
      <w:lvlJc w:val="left"/>
      <w:pPr>
        <w:ind w:left="1080" w:hanging="360"/>
      </w:pPr>
      <w:rPr>
        <w:rFonts w:hint="default"/>
        <w:color w:val="auto"/>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7" w15:restartNumberingAfterBreak="0">
    <w:nsid w:val="6E9E66E3"/>
    <w:multiLevelType w:val="hybridMultilevel"/>
    <w:tmpl w:val="8166BA98"/>
    <w:lvl w:ilvl="0" w:tplc="10090011">
      <w:start w:val="1"/>
      <w:numFmt w:val="decimal"/>
      <w:lvlText w:val="%1)"/>
      <w:lvlJc w:val="left"/>
      <w:pPr>
        <w:ind w:left="1080" w:hanging="360"/>
      </w:pPr>
      <w:rPr>
        <w:rFonts w:hint="default"/>
        <w:color w:val="auto"/>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8" w15:restartNumberingAfterBreak="0">
    <w:nsid w:val="6FE875B3"/>
    <w:multiLevelType w:val="multilevel"/>
    <w:tmpl w:val="2BEC6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DC3D55"/>
    <w:multiLevelType w:val="multilevel"/>
    <w:tmpl w:val="660A18F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0" w15:restartNumberingAfterBreak="0">
    <w:nsid w:val="75EA74E9"/>
    <w:multiLevelType w:val="hybridMultilevel"/>
    <w:tmpl w:val="42C0292C"/>
    <w:lvl w:ilvl="0" w:tplc="4AEA4A2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3"/>
  </w:num>
  <w:num w:numId="2">
    <w:abstractNumId w:val="34"/>
  </w:num>
  <w:num w:numId="3">
    <w:abstractNumId w:val="25"/>
  </w:num>
  <w:num w:numId="4">
    <w:abstractNumId w:val="30"/>
  </w:num>
  <w:num w:numId="5">
    <w:abstractNumId w:val="17"/>
  </w:num>
  <w:num w:numId="6">
    <w:abstractNumId w:val="4"/>
  </w:num>
  <w:num w:numId="7">
    <w:abstractNumId w:val="36"/>
  </w:num>
  <w:num w:numId="8">
    <w:abstractNumId w:val="32"/>
  </w:num>
  <w:num w:numId="9">
    <w:abstractNumId w:val="38"/>
  </w:num>
  <w:num w:numId="10">
    <w:abstractNumId w:val="21"/>
  </w:num>
  <w:num w:numId="11">
    <w:abstractNumId w:val="6"/>
  </w:num>
  <w:num w:numId="12">
    <w:abstractNumId w:val="9"/>
  </w:num>
  <w:num w:numId="13">
    <w:abstractNumId w:val="7"/>
  </w:num>
  <w:num w:numId="14">
    <w:abstractNumId w:val="23"/>
  </w:num>
  <w:num w:numId="15">
    <w:abstractNumId w:val="5"/>
  </w:num>
  <w:num w:numId="16">
    <w:abstractNumId w:val="37"/>
  </w:num>
  <w:num w:numId="17">
    <w:abstractNumId w:val="12"/>
  </w:num>
  <w:num w:numId="18">
    <w:abstractNumId w:val="2"/>
  </w:num>
  <w:num w:numId="19">
    <w:abstractNumId w:val="15"/>
  </w:num>
  <w:num w:numId="20">
    <w:abstractNumId w:val="24"/>
  </w:num>
  <w:num w:numId="21">
    <w:abstractNumId w:val="18"/>
  </w:num>
  <w:num w:numId="22">
    <w:abstractNumId w:val="19"/>
  </w:num>
  <w:num w:numId="23">
    <w:abstractNumId w:val="10"/>
  </w:num>
  <w:num w:numId="24">
    <w:abstractNumId w:val="26"/>
  </w:num>
  <w:num w:numId="25">
    <w:abstractNumId w:val="35"/>
  </w:num>
  <w:num w:numId="26">
    <w:abstractNumId w:val="13"/>
  </w:num>
  <w:num w:numId="27">
    <w:abstractNumId w:val="40"/>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29"/>
  </w:num>
  <w:num w:numId="31">
    <w:abstractNumId w:val="3"/>
  </w:num>
  <w:num w:numId="32">
    <w:abstractNumId w:val="14"/>
  </w:num>
  <w:num w:numId="33">
    <w:abstractNumId w:val="28"/>
  </w:num>
  <w:num w:numId="34">
    <w:abstractNumId w:val="20"/>
  </w:num>
  <w:num w:numId="35">
    <w:abstractNumId w:val="1"/>
  </w:num>
  <w:num w:numId="36">
    <w:abstractNumId w:val="39"/>
  </w:num>
  <w:num w:numId="37">
    <w:abstractNumId w:val="22"/>
  </w:num>
  <w:num w:numId="38">
    <w:abstractNumId w:val="11"/>
  </w:num>
  <w:num w:numId="39">
    <w:abstractNumId w:val="31"/>
  </w:num>
  <w:num w:numId="40">
    <w:abstractNumId w:val="16"/>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775B"/>
    <w:rsid w:val="0000305F"/>
    <w:rsid w:val="00005E52"/>
    <w:rsid w:val="000171BA"/>
    <w:rsid w:val="0002188A"/>
    <w:rsid w:val="000312B3"/>
    <w:rsid w:val="00033A05"/>
    <w:rsid w:val="00036FA1"/>
    <w:rsid w:val="00037A10"/>
    <w:rsid w:val="00045062"/>
    <w:rsid w:val="00057667"/>
    <w:rsid w:val="00057BE3"/>
    <w:rsid w:val="00057F67"/>
    <w:rsid w:val="000644A6"/>
    <w:rsid w:val="000660D0"/>
    <w:rsid w:val="0007501F"/>
    <w:rsid w:val="00075E52"/>
    <w:rsid w:val="00082EFB"/>
    <w:rsid w:val="00083685"/>
    <w:rsid w:val="00093843"/>
    <w:rsid w:val="00097035"/>
    <w:rsid w:val="00097A77"/>
    <w:rsid w:val="000C0B02"/>
    <w:rsid w:val="000C43C1"/>
    <w:rsid w:val="000D2A80"/>
    <w:rsid w:val="000D3CD1"/>
    <w:rsid w:val="000E6B00"/>
    <w:rsid w:val="000E775B"/>
    <w:rsid w:val="00102901"/>
    <w:rsid w:val="00105451"/>
    <w:rsid w:val="001054DE"/>
    <w:rsid w:val="0011501A"/>
    <w:rsid w:val="00116FFC"/>
    <w:rsid w:val="001223ED"/>
    <w:rsid w:val="001238F1"/>
    <w:rsid w:val="00123D02"/>
    <w:rsid w:val="00144353"/>
    <w:rsid w:val="00145DE5"/>
    <w:rsid w:val="00153A6A"/>
    <w:rsid w:val="00162129"/>
    <w:rsid w:val="00164868"/>
    <w:rsid w:val="00171122"/>
    <w:rsid w:val="001712C8"/>
    <w:rsid w:val="00176705"/>
    <w:rsid w:val="00176FCC"/>
    <w:rsid w:val="00177F8F"/>
    <w:rsid w:val="0018617C"/>
    <w:rsid w:val="00186526"/>
    <w:rsid w:val="00190025"/>
    <w:rsid w:val="001957E3"/>
    <w:rsid w:val="001A3EEE"/>
    <w:rsid w:val="001A7131"/>
    <w:rsid w:val="001B05DC"/>
    <w:rsid w:val="001B2E8E"/>
    <w:rsid w:val="001B5E17"/>
    <w:rsid w:val="001C747D"/>
    <w:rsid w:val="001D6F10"/>
    <w:rsid w:val="001D7189"/>
    <w:rsid w:val="001E24B6"/>
    <w:rsid w:val="001E3155"/>
    <w:rsid w:val="001E3DF3"/>
    <w:rsid w:val="001E4465"/>
    <w:rsid w:val="001E53A0"/>
    <w:rsid w:val="001F671E"/>
    <w:rsid w:val="00202D6D"/>
    <w:rsid w:val="002263FD"/>
    <w:rsid w:val="00236DC2"/>
    <w:rsid w:val="0024551C"/>
    <w:rsid w:val="00251E9A"/>
    <w:rsid w:val="002561F6"/>
    <w:rsid w:val="00266B46"/>
    <w:rsid w:val="00271DAA"/>
    <w:rsid w:val="002753F1"/>
    <w:rsid w:val="00280B87"/>
    <w:rsid w:val="002829CC"/>
    <w:rsid w:val="00287ADE"/>
    <w:rsid w:val="0029471C"/>
    <w:rsid w:val="002A6044"/>
    <w:rsid w:val="002B20A7"/>
    <w:rsid w:val="002C5C90"/>
    <w:rsid w:val="002D12C8"/>
    <w:rsid w:val="002D5160"/>
    <w:rsid w:val="002D6DB3"/>
    <w:rsid w:val="002E4AFB"/>
    <w:rsid w:val="002E60A7"/>
    <w:rsid w:val="002F1BC0"/>
    <w:rsid w:val="002F32C8"/>
    <w:rsid w:val="002F763B"/>
    <w:rsid w:val="00304187"/>
    <w:rsid w:val="0030711F"/>
    <w:rsid w:val="003071B4"/>
    <w:rsid w:val="00313D6D"/>
    <w:rsid w:val="00315C4C"/>
    <w:rsid w:val="00323029"/>
    <w:rsid w:val="00323A02"/>
    <w:rsid w:val="00331C15"/>
    <w:rsid w:val="0033232A"/>
    <w:rsid w:val="003326A7"/>
    <w:rsid w:val="00337F16"/>
    <w:rsid w:val="00341C50"/>
    <w:rsid w:val="003454B8"/>
    <w:rsid w:val="0034781B"/>
    <w:rsid w:val="0035012A"/>
    <w:rsid w:val="00353A19"/>
    <w:rsid w:val="00355FAB"/>
    <w:rsid w:val="00363F0F"/>
    <w:rsid w:val="00365191"/>
    <w:rsid w:val="00371932"/>
    <w:rsid w:val="0037422B"/>
    <w:rsid w:val="003810BF"/>
    <w:rsid w:val="0038289D"/>
    <w:rsid w:val="00392195"/>
    <w:rsid w:val="003A4BAA"/>
    <w:rsid w:val="003B41C2"/>
    <w:rsid w:val="003C6CE3"/>
    <w:rsid w:val="003D3D09"/>
    <w:rsid w:val="003E4EFE"/>
    <w:rsid w:val="003F1A03"/>
    <w:rsid w:val="003F3103"/>
    <w:rsid w:val="003F61EB"/>
    <w:rsid w:val="003F6661"/>
    <w:rsid w:val="004047CA"/>
    <w:rsid w:val="00406922"/>
    <w:rsid w:val="00406BB2"/>
    <w:rsid w:val="00414CBB"/>
    <w:rsid w:val="0041699E"/>
    <w:rsid w:val="00417731"/>
    <w:rsid w:val="00420328"/>
    <w:rsid w:val="00424ACB"/>
    <w:rsid w:val="00426846"/>
    <w:rsid w:val="004330A4"/>
    <w:rsid w:val="00435106"/>
    <w:rsid w:val="0043589C"/>
    <w:rsid w:val="00444735"/>
    <w:rsid w:val="0045039F"/>
    <w:rsid w:val="0045422F"/>
    <w:rsid w:val="004677EA"/>
    <w:rsid w:val="004717BE"/>
    <w:rsid w:val="0047231B"/>
    <w:rsid w:val="00472FBF"/>
    <w:rsid w:val="0047430C"/>
    <w:rsid w:val="00474FD8"/>
    <w:rsid w:val="00481F99"/>
    <w:rsid w:val="0048328E"/>
    <w:rsid w:val="004911EE"/>
    <w:rsid w:val="00494E2D"/>
    <w:rsid w:val="00497420"/>
    <w:rsid w:val="004A0269"/>
    <w:rsid w:val="004A2F63"/>
    <w:rsid w:val="004A4FEA"/>
    <w:rsid w:val="004C1C2F"/>
    <w:rsid w:val="004C3654"/>
    <w:rsid w:val="004C3D4D"/>
    <w:rsid w:val="004D78E5"/>
    <w:rsid w:val="004E5842"/>
    <w:rsid w:val="004F6CA2"/>
    <w:rsid w:val="00500930"/>
    <w:rsid w:val="00506FA0"/>
    <w:rsid w:val="00514E0F"/>
    <w:rsid w:val="005160C3"/>
    <w:rsid w:val="005210DB"/>
    <w:rsid w:val="00543025"/>
    <w:rsid w:val="00550DBF"/>
    <w:rsid w:val="005520E7"/>
    <w:rsid w:val="00552321"/>
    <w:rsid w:val="005563CC"/>
    <w:rsid w:val="005616CE"/>
    <w:rsid w:val="00565367"/>
    <w:rsid w:val="00576EBA"/>
    <w:rsid w:val="0058616F"/>
    <w:rsid w:val="005A1A2D"/>
    <w:rsid w:val="005A54E6"/>
    <w:rsid w:val="005A5DC2"/>
    <w:rsid w:val="005D0B01"/>
    <w:rsid w:val="005D18B4"/>
    <w:rsid w:val="005E0F4E"/>
    <w:rsid w:val="005E67C8"/>
    <w:rsid w:val="005F24B8"/>
    <w:rsid w:val="006009BF"/>
    <w:rsid w:val="00601B9F"/>
    <w:rsid w:val="00606C11"/>
    <w:rsid w:val="006105EE"/>
    <w:rsid w:val="006110D5"/>
    <w:rsid w:val="00614029"/>
    <w:rsid w:val="00620CC9"/>
    <w:rsid w:val="006216DE"/>
    <w:rsid w:val="006465A2"/>
    <w:rsid w:val="00651B61"/>
    <w:rsid w:val="00656B2A"/>
    <w:rsid w:val="00660C64"/>
    <w:rsid w:val="00662852"/>
    <w:rsid w:val="0066411E"/>
    <w:rsid w:val="00664653"/>
    <w:rsid w:val="00667B11"/>
    <w:rsid w:val="006810A0"/>
    <w:rsid w:val="00697A3E"/>
    <w:rsid w:val="006A34E9"/>
    <w:rsid w:val="006A59A4"/>
    <w:rsid w:val="006B0FF9"/>
    <w:rsid w:val="006B350C"/>
    <w:rsid w:val="006B4801"/>
    <w:rsid w:val="006C35A2"/>
    <w:rsid w:val="006C42B1"/>
    <w:rsid w:val="006D0B15"/>
    <w:rsid w:val="006D1BE0"/>
    <w:rsid w:val="006D1CF6"/>
    <w:rsid w:val="006D2CB1"/>
    <w:rsid w:val="006E18D7"/>
    <w:rsid w:val="006E3473"/>
    <w:rsid w:val="007006FE"/>
    <w:rsid w:val="00705910"/>
    <w:rsid w:val="0071699A"/>
    <w:rsid w:val="00716E4B"/>
    <w:rsid w:val="00717A5A"/>
    <w:rsid w:val="007235A3"/>
    <w:rsid w:val="00727C04"/>
    <w:rsid w:val="007301A9"/>
    <w:rsid w:val="00730CA0"/>
    <w:rsid w:val="0073180B"/>
    <w:rsid w:val="00732DC2"/>
    <w:rsid w:val="00737667"/>
    <w:rsid w:val="00744CBD"/>
    <w:rsid w:val="00764EC2"/>
    <w:rsid w:val="0077167F"/>
    <w:rsid w:val="007745C9"/>
    <w:rsid w:val="00782692"/>
    <w:rsid w:val="00782AB9"/>
    <w:rsid w:val="00783776"/>
    <w:rsid w:val="007866E3"/>
    <w:rsid w:val="007A7C44"/>
    <w:rsid w:val="007B0859"/>
    <w:rsid w:val="007B13C7"/>
    <w:rsid w:val="007B1505"/>
    <w:rsid w:val="007B32C1"/>
    <w:rsid w:val="007B5E01"/>
    <w:rsid w:val="007B6228"/>
    <w:rsid w:val="007B6951"/>
    <w:rsid w:val="007C17D0"/>
    <w:rsid w:val="007C5760"/>
    <w:rsid w:val="007C637A"/>
    <w:rsid w:val="007D1C9A"/>
    <w:rsid w:val="007D3338"/>
    <w:rsid w:val="007E090D"/>
    <w:rsid w:val="007E4CBD"/>
    <w:rsid w:val="007E545C"/>
    <w:rsid w:val="007E5BAB"/>
    <w:rsid w:val="007E66DA"/>
    <w:rsid w:val="007E7B73"/>
    <w:rsid w:val="007F0CD8"/>
    <w:rsid w:val="007F5010"/>
    <w:rsid w:val="007F7CF3"/>
    <w:rsid w:val="00803571"/>
    <w:rsid w:val="008071C7"/>
    <w:rsid w:val="00811AA7"/>
    <w:rsid w:val="008132BA"/>
    <w:rsid w:val="00813378"/>
    <w:rsid w:val="00813614"/>
    <w:rsid w:val="008148A8"/>
    <w:rsid w:val="008207F4"/>
    <w:rsid w:val="00822D97"/>
    <w:rsid w:val="00840524"/>
    <w:rsid w:val="0084076C"/>
    <w:rsid w:val="0086106B"/>
    <w:rsid w:val="008652A7"/>
    <w:rsid w:val="00865668"/>
    <w:rsid w:val="008739BB"/>
    <w:rsid w:val="008769DE"/>
    <w:rsid w:val="00880490"/>
    <w:rsid w:val="0088194C"/>
    <w:rsid w:val="00881C19"/>
    <w:rsid w:val="00885C95"/>
    <w:rsid w:val="00886326"/>
    <w:rsid w:val="008915C6"/>
    <w:rsid w:val="00892990"/>
    <w:rsid w:val="00893004"/>
    <w:rsid w:val="008A18A0"/>
    <w:rsid w:val="008A204F"/>
    <w:rsid w:val="008A2A0B"/>
    <w:rsid w:val="008A2F01"/>
    <w:rsid w:val="008A3C94"/>
    <w:rsid w:val="008A53F8"/>
    <w:rsid w:val="008B06EF"/>
    <w:rsid w:val="008C0A56"/>
    <w:rsid w:val="008C0F34"/>
    <w:rsid w:val="008C440B"/>
    <w:rsid w:val="008D4C10"/>
    <w:rsid w:val="008D7236"/>
    <w:rsid w:val="008E55B7"/>
    <w:rsid w:val="008E57FC"/>
    <w:rsid w:val="008F19AD"/>
    <w:rsid w:val="008F460F"/>
    <w:rsid w:val="008F59F7"/>
    <w:rsid w:val="0090031D"/>
    <w:rsid w:val="00902D9C"/>
    <w:rsid w:val="00905F3D"/>
    <w:rsid w:val="00906200"/>
    <w:rsid w:val="00906237"/>
    <w:rsid w:val="00910321"/>
    <w:rsid w:val="0091093B"/>
    <w:rsid w:val="009200BB"/>
    <w:rsid w:val="009244BE"/>
    <w:rsid w:val="00934FBA"/>
    <w:rsid w:val="00944D3B"/>
    <w:rsid w:val="00953CFC"/>
    <w:rsid w:val="00961F74"/>
    <w:rsid w:val="00965154"/>
    <w:rsid w:val="00970050"/>
    <w:rsid w:val="009742A7"/>
    <w:rsid w:val="00974FCE"/>
    <w:rsid w:val="00990E93"/>
    <w:rsid w:val="009967BD"/>
    <w:rsid w:val="0099714C"/>
    <w:rsid w:val="009B3C2E"/>
    <w:rsid w:val="009B42E1"/>
    <w:rsid w:val="009C69D9"/>
    <w:rsid w:val="009E0083"/>
    <w:rsid w:val="009E63D9"/>
    <w:rsid w:val="00A01127"/>
    <w:rsid w:val="00A0727C"/>
    <w:rsid w:val="00A179F9"/>
    <w:rsid w:val="00A219C6"/>
    <w:rsid w:val="00A24EE1"/>
    <w:rsid w:val="00A258ED"/>
    <w:rsid w:val="00A259AC"/>
    <w:rsid w:val="00A26E4F"/>
    <w:rsid w:val="00A332C6"/>
    <w:rsid w:val="00A34B69"/>
    <w:rsid w:val="00A34C37"/>
    <w:rsid w:val="00A357D8"/>
    <w:rsid w:val="00A440F1"/>
    <w:rsid w:val="00A455D5"/>
    <w:rsid w:val="00A470BA"/>
    <w:rsid w:val="00A51100"/>
    <w:rsid w:val="00A83A35"/>
    <w:rsid w:val="00A856B3"/>
    <w:rsid w:val="00A91560"/>
    <w:rsid w:val="00A92C0D"/>
    <w:rsid w:val="00AB0C4B"/>
    <w:rsid w:val="00AB16C0"/>
    <w:rsid w:val="00AB3264"/>
    <w:rsid w:val="00AC1AA1"/>
    <w:rsid w:val="00AC2C87"/>
    <w:rsid w:val="00AC394B"/>
    <w:rsid w:val="00AC62F7"/>
    <w:rsid w:val="00AD494C"/>
    <w:rsid w:val="00AE0EFC"/>
    <w:rsid w:val="00AE1A0D"/>
    <w:rsid w:val="00AE4077"/>
    <w:rsid w:val="00AE59C4"/>
    <w:rsid w:val="00AE7FD1"/>
    <w:rsid w:val="00AF15DC"/>
    <w:rsid w:val="00B01465"/>
    <w:rsid w:val="00B10972"/>
    <w:rsid w:val="00B11D34"/>
    <w:rsid w:val="00B13958"/>
    <w:rsid w:val="00B16DEB"/>
    <w:rsid w:val="00B2516C"/>
    <w:rsid w:val="00B2658E"/>
    <w:rsid w:val="00B27FA5"/>
    <w:rsid w:val="00B30965"/>
    <w:rsid w:val="00B313E3"/>
    <w:rsid w:val="00B325DF"/>
    <w:rsid w:val="00B32B42"/>
    <w:rsid w:val="00B33CA5"/>
    <w:rsid w:val="00B3499A"/>
    <w:rsid w:val="00B34F21"/>
    <w:rsid w:val="00B35FF7"/>
    <w:rsid w:val="00B402EE"/>
    <w:rsid w:val="00B45913"/>
    <w:rsid w:val="00B50CDD"/>
    <w:rsid w:val="00B54AF1"/>
    <w:rsid w:val="00B6523D"/>
    <w:rsid w:val="00B708DE"/>
    <w:rsid w:val="00B95BFD"/>
    <w:rsid w:val="00BA0C07"/>
    <w:rsid w:val="00BB0E8A"/>
    <w:rsid w:val="00BB1518"/>
    <w:rsid w:val="00BB54FD"/>
    <w:rsid w:val="00BB7F63"/>
    <w:rsid w:val="00BC1CD6"/>
    <w:rsid w:val="00BC4488"/>
    <w:rsid w:val="00BC4783"/>
    <w:rsid w:val="00BE0899"/>
    <w:rsid w:val="00BE3AD2"/>
    <w:rsid w:val="00BE5A3E"/>
    <w:rsid w:val="00BF0FE4"/>
    <w:rsid w:val="00BF135D"/>
    <w:rsid w:val="00BF3CE3"/>
    <w:rsid w:val="00C00118"/>
    <w:rsid w:val="00C01309"/>
    <w:rsid w:val="00C03569"/>
    <w:rsid w:val="00C042F9"/>
    <w:rsid w:val="00C1279D"/>
    <w:rsid w:val="00C13935"/>
    <w:rsid w:val="00C14A8E"/>
    <w:rsid w:val="00C15465"/>
    <w:rsid w:val="00C2013A"/>
    <w:rsid w:val="00C2261C"/>
    <w:rsid w:val="00C3405B"/>
    <w:rsid w:val="00C41FB1"/>
    <w:rsid w:val="00C42B04"/>
    <w:rsid w:val="00C45705"/>
    <w:rsid w:val="00C45A18"/>
    <w:rsid w:val="00C50FB9"/>
    <w:rsid w:val="00C61392"/>
    <w:rsid w:val="00C63D50"/>
    <w:rsid w:val="00C708D2"/>
    <w:rsid w:val="00C72BF4"/>
    <w:rsid w:val="00C738A9"/>
    <w:rsid w:val="00C7738B"/>
    <w:rsid w:val="00C92F2A"/>
    <w:rsid w:val="00C9653E"/>
    <w:rsid w:val="00C97539"/>
    <w:rsid w:val="00CB36E5"/>
    <w:rsid w:val="00CB6E24"/>
    <w:rsid w:val="00CC3F99"/>
    <w:rsid w:val="00CC4505"/>
    <w:rsid w:val="00CD5A2C"/>
    <w:rsid w:val="00CE2FA7"/>
    <w:rsid w:val="00CE614B"/>
    <w:rsid w:val="00D004F9"/>
    <w:rsid w:val="00D03C5B"/>
    <w:rsid w:val="00D0502D"/>
    <w:rsid w:val="00D07BD9"/>
    <w:rsid w:val="00D12FF6"/>
    <w:rsid w:val="00D13128"/>
    <w:rsid w:val="00D1453A"/>
    <w:rsid w:val="00D17260"/>
    <w:rsid w:val="00D209C6"/>
    <w:rsid w:val="00D2685D"/>
    <w:rsid w:val="00D27A99"/>
    <w:rsid w:val="00D440FA"/>
    <w:rsid w:val="00D46954"/>
    <w:rsid w:val="00D53FFD"/>
    <w:rsid w:val="00D64028"/>
    <w:rsid w:val="00D66FEE"/>
    <w:rsid w:val="00D7029E"/>
    <w:rsid w:val="00D70A2B"/>
    <w:rsid w:val="00D72068"/>
    <w:rsid w:val="00D73132"/>
    <w:rsid w:val="00D77B6C"/>
    <w:rsid w:val="00D77F7C"/>
    <w:rsid w:val="00D85CBF"/>
    <w:rsid w:val="00D92180"/>
    <w:rsid w:val="00D9252C"/>
    <w:rsid w:val="00D93D7B"/>
    <w:rsid w:val="00D966C4"/>
    <w:rsid w:val="00DA46E5"/>
    <w:rsid w:val="00DB09C3"/>
    <w:rsid w:val="00DB2171"/>
    <w:rsid w:val="00DB3AF1"/>
    <w:rsid w:val="00DB5D3A"/>
    <w:rsid w:val="00DC23EA"/>
    <w:rsid w:val="00DC358A"/>
    <w:rsid w:val="00DC5F10"/>
    <w:rsid w:val="00DD1920"/>
    <w:rsid w:val="00DE343C"/>
    <w:rsid w:val="00DF236C"/>
    <w:rsid w:val="00DF49EB"/>
    <w:rsid w:val="00DF4C08"/>
    <w:rsid w:val="00DF53D7"/>
    <w:rsid w:val="00E065BD"/>
    <w:rsid w:val="00E13F09"/>
    <w:rsid w:val="00E20DD8"/>
    <w:rsid w:val="00E23C71"/>
    <w:rsid w:val="00E317AB"/>
    <w:rsid w:val="00E31A15"/>
    <w:rsid w:val="00E41291"/>
    <w:rsid w:val="00E430FF"/>
    <w:rsid w:val="00E46FCC"/>
    <w:rsid w:val="00E47542"/>
    <w:rsid w:val="00E50CD8"/>
    <w:rsid w:val="00E53E2B"/>
    <w:rsid w:val="00E561E5"/>
    <w:rsid w:val="00E57864"/>
    <w:rsid w:val="00E61EA1"/>
    <w:rsid w:val="00E64340"/>
    <w:rsid w:val="00E703F4"/>
    <w:rsid w:val="00E70E34"/>
    <w:rsid w:val="00E71224"/>
    <w:rsid w:val="00E80289"/>
    <w:rsid w:val="00EB0580"/>
    <w:rsid w:val="00EB2AC5"/>
    <w:rsid w:val="00EC3C8D"/>
    <w:rsid w:val="00EC3EDD"/>
    <w:rsid w:val="00ED2EF2"/>
    <w:rsid w:val="00ED5885"/>
    <w:rsid w:val="00EF16B4"/>
    <w:rsid w:val="00EF183F"/>
    <w:rsid w:val="00EF27E5"/>
    <w:rsid w:val="00EF4A44"/>
    <w:rsid w:val="00F00BE4"/>
    <w:rsid w:val="00F00DA6"/>
    <w:rsid w:val="00F105D0"/>
    <w:rsid w:val="00F20381"/>
    <w:rsid w:val="00F31422"/>
    <w:rsid w:val="00F40D15"/>
    <w:rsid w:val="00F46CE3"/>
    <w:rsid w:val="00F478EB"/>
    <w:rsid w:val="00F50565"/>
    <w:rsid w:val="00F52BF9"/>
    <w:rsid w:val="00F54351"/>
    <w:rsid w:val="00F55B80"/>
    <w:rsid w:val="00F65C48"/>
    <w:rsid w:val="00F72F3C"/>
    <w:rsid w:val="00F73830"/>
    <w:rsid w:val="00F74955"/>
    <w:rsid w:val="00F90C69"/>
    <w:rsid w:val="00F944C2"/>
    <w:rsid w:val="00F946F6"/>
    <w:rsid w:val="00F96060"/>
    <w:rsid w:val="00FA51E4"/>
    <w:rsid w:val="00FA5D98"/>
    <w:rsid w:val="00FB167B"/>
    <w:rsid w:val="00FB4B55"/>
    <w:rsid w:val="00FB57AB"/>
    <w:rsid w:val="00FC46E2"/>
    <w:rsid w:val="00FC4EBA"/>
    <w:rsid w:val="00FD1536"/>
    <w:rsid w:val="00FD24C5"/>
    <w:rsid w:val="00FF3DC5"/>
    <w:rsid w:val="00FF5655"/>
    <w:rsid w:val="00FF56F2"/>
    <w:rsid w:val="00FF6E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866DC8"/>
  <w15:docId w15:val="{8D63C86E-3F09-7E44-9127-7BFB67902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6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546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550DB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ED2EF2"/>
    <w:pPr>
      <w:tabs>
        <w:tab w:val="left" w:pos="3402"/>
      </w:tabs>
      <w:overflowPunct w:val="0"/>
      <w:autoSpaceDE w:val="0"/>
      <w:autoSpaceDN w:val="0"/>
      <w:adjustRightInd w:val="0"/>
      <w:spacing w:before="120" w:after="0" w:line="360" w:lineRule="auto"/>
      <w:ind w:left="3402" w:hanging="3402"/>
      <w:textAlignment w:val="baseline"/>
    </w:pPr>
    <w:rPr>
      <w:rFonts w:ascii="Times New Roman" w:eastAsia="Times New Roman" w:hAnsi="Times New Roman" w:cs="Times New Roman"/>
      <w:sz w:val="20"/>
      <w:szCs w:val="20"/>
      <w:lang w:eastAsia="de-DE"/>
    </w:rPr>
  </w:style>
  <w:style w:type="character" w:customStyle="1" w:styleId="Heading1Char">
    <w:name w:val="Heading 1 Char"/>
    <w:basedOn w:val="DefaultParagraphFont"/>
    <w:link w:val="Heading1"/>
    <w:uiPriority w:val="9"/>
    <w:rsid w:val="003F666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15465"/>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8930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300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331C1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1C15"/>
    <w:rPr>
      <w:rFonts w:ascii="Lucida Grande" w:hAnsi="Lucida Grande" w:cs="Lucida Grande"/>
      <w:sz w:val="18"/>
      <w:szCs w:val="18"/>
    </w:rPr>
  </w:style>
  <w:style w:type="character" w:styleId="CommentReference">
    <w:name w:val="annotation reference"/>
    <w:basedOn w:val="DefaultParagraphFont"/>
    <w:uiPriority w:val="99"/>
    <w:semiHidden/>
    <w:unhideWhenUsed/>
    <w:rsid w:val="007E66DA"/>
    <w:rPr>
      <w:sz w:val="18"/>
      <w:szCs w:val="18"/>
    </w:rPr>
  </w:style>
  <w:style w:type="paragraph" w:styleId="CommentText">
    <w:name w:val="annotation text"/>
    <w:basedOn w:val="Normal"/>
    <w:link w:val="CommentTextChar"/>
    <w:uiPriority w:val="99"/>
    <w:semiHidden/>
    <w:unhideWhenUsed/>
    <w:rsid w:val="007E66DA"/>
    <w:pPr>
      <w:spacing w:line="240" w:lineRule="auto"/>
    </w:pPr>
    <w:rPr>
      <w:sz w:val="24"/>
      <w:szCs w:val="24"/>
    </w:rPr>
  </w:style>
  <w:style w:type="character" w:customStyle="1" w:styleId="CommentTextChar">
    <w:name w:val="Comment Text Char"/>
    <w:basedOn w:val="DefaultParagraphFont"/>
    <w:link w:val="CommentText"/>
    <w:uiPriority w:val="99"/>
    <w:semiHidden/>
    <w:rsid w:val="007E66DA"/>
    <w:rPr>
      <w:sz w:val="24"/>
      <w:szCs w:val="24"/>
    </w:rPr>
  </w:style>
  <w:style w:type="paragraph" w:styleId="CommentSubject">
    <w:name w:val="annotation subject"/>
    <w:basedOn w:val="CommentText"/>
    <w:next w:val="CommentText"/>
    <w:link w:val="CommentSubjectChar"/>
    <w:uiPriority w:val="99"/>
    <w:semiHidden/>
    <w:unhideWhenUsed/>
    <w:rsid w:val="007E66DA"/>
    <w:rPr>
      <w:b/>
      <w:bCs/>
      <w:sz w:val="20"/>
      <w:szCs w:val="20"/>
    </w:rPr>
  </w:style>
  <w:style w:type="character" w:customStyle="1" w:styleId="CommentSubjectChar">
    <w:name w:val="Comment Subject Char"/>
    <w:basedOn w:val="CommentTextChar"/>
    <w:link w:val="CommentSubject"/>
    <w:uiPriority w:val="99"/>
    <w:semiHidden/>
    <w:rsid w:val="007E66DA"/>
    <w:rPr>
      <w:b/>
      <w:bCs/>
      <w:sz w:val="20"/>
      <w:szCs w:val="20"/>
    </w:rPr>
  </w:style>
  <w:style w:type="paragraph" w:customStyle="1" w:styleId="StandarduserChar">
    <w:name w:val="Standard (user) Char"/>
    <w:link w:val="StandarduserCharChar"/>
    <w:uiPriority w:val="99"/>
    <w:rsid w:val="0071699A"/>
    <w:pPr>
      <w:suppressAutoHyphens/>
      <w:autoSpaceDN w:val="0"/>
      <w:textAlignment w:val="baseline"/>
    </w:pPr>
    <w:rPr>
      <w:rFonts w:ascii="Calibri" w:eastAsia="Calibri" w:hAnsi="Calibri" w:cs="Tahoma"/>
      <w:kern w:val="3"/>
    </w:rPr>
  </w:style>
  <w:style w:type="character" w:customStyle="1" w:styleId="StandarduserCharChar">
    <w:name w:val="Standard (user) Char Char"/>
    <w:basedOn w:val="DefaultParagraphFont"/>
    <w:link w:val="StandarduserChar"/>
    <w:uiPriority w:val="99"/>
    <w:rsid w:val="0071699A"/>
    <w:rPr>
      <w:rFonts w:ascii="Calibri" w:eastAsia="Calibri" w:hAnsi="Calibri" w:cs="Tahoma"/>
      <w:kern w:val="3"/>
    </w:rPr>
  </w:style>
  <w:style w:type="character" w:customStyle="1" w:styleId="ff2">
    <w:name w:val="ff2"/>
    <w:basedOn w:val="DefaultParagraphFont"/>
    <w:rsid w:val="00033A05"/>
  </w:style>
  <w:style w:type="character" w:customStyle="1" w:styleId="ff4">
    <w:name w:val="ff4"/>
    <w:basedOn w:val="DefaultParagraphFont"/>
    <w:rsid w:val="00033A05"/>
  </w:style>
  <w:style w:type="character" w:customStyle="1" w:styleId="ff5">
    <w:name w:val="ff5"/>
    <w:basedOn w:val="DefaultParagraphFont"/>
    <w:rsid w:val="00033A05"/>
  </w:style>
  <w:style w:type="character" w:customStyle="1" w:styleId="ff3">
    <w:name w:val="ff3"/>
    <w:basedOn w:val="DefaultParagraphFont"/>
    <w:rsid w:val="00033A05"/>
  </w:style>
  <w:style w:type="character" w:customStyle="1" w:styleId="authors">
    <w:name w:val="authors"/>
    <w:basedOn w:val="DefaultParagraphFont"/>
    <w:rsid w:val="00885C95"/>
  </w:style>
  <w:style w:type="character" w:customStyle="1" w:styleId="Date1">
    <w:name w:val="Date1"/>
    <w:basedOn w:val="DefaultParagraphFont"/>
    <w:rsid w:val="00885C95"/>
  </w:style>
  <w:style w:type="character" w:customStyle="1" w:styleId="arttitle">
    <w:name w:val="art_title"/>
    <w:basedOn w:val="DefaultParagraphFont"/>
    <w:rsid w:val="00885C95"/>
  </w:style>
  <w:style w:type="character" w:customStyle="1" w:styleId="serialtitle">
    <w:name w:val="serial_title"/>
    <w:basedOn w:val="DefaultParagraphFont"/>
    <w:rsid w:val="00885C95"/>
  </w:style>
  <w:style w:type="character" w:customStyle="1" w:styleId="volumeissue">
    <w:name w:val="volume_issue"/>
    <w:basedOn w:val="DefaultParagraphFont"/>
    <w:rsid w:val="00885C95"/>
  </w:style>
  <w:style w:type="character" w:customStyle="1" w:styleId="pagerange">
    <w:name w:val="page_range"/>
    <w:basedOn w:val="DefaultParagraphFont"/>
    <w:rsid w:val="00885C95"/>
  </w:style>
  <w:style w:type="character" w:customStyle="1" w:styleId="doilink">
    <w:name w:val="doi_link"/>
    <w:basedOn w:val="DefaultParagraphFont"/>
    <w:rsid w:val="00885C95"/>
  </w:style>
  <w:style w:type="character" w:styleId="Hyperlink">
    <w:name w:val="Hyperlink"/>
    <w:basedOn w:val="DefaultParagraphFont"/>
    <w:uiPriority w:val="99"/>
    <w:unhideWhenUsed/>
    <w:rsid w:val="00885C95"/>
    <w:rPr>
      <w:color w:val="0000FF"/>
      <w:u w:val="single"/>
    </w:rPr>
  </w:style>
  <w:style w:type="paragraph" w:customStyle="1" w:styleId="author">
    <w:name w:val="author"/>
    <w:basedOn w:val="Normal"/>
    <w:rsid w:val="001223ED"/>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citationline">
    <w:name w:val="citationline"/>
    <w:basedOn w:val="Normal"/>
    <w:rsid w:val="001223ED"/>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italic">
    <w:name w:val="italic"/>
    <w:basedOn w:val="DefaultParagraphFont"/>
    <w:rsid w:val="001223ED"/>
  </w:style>
  <w:style w:type="character" w:styleId="FollowedHyperlink">
    <w:name w:val="FollowedHyperlink"/>
    <w:basedOn w:val="DefaultParagraphFont"/>
    <w:uiPriority w:val="99"/>
    <w:semiHidden/>
    <w:unhideWhenUsed/>
    <w:rsid w:val="0058616F"/>
    <w:rPr>
      <w:color w:val="800080" w:themeColor="followedHyperlink"/>
      <w:u w:val="single"/>
    </w:rPr>
  </w:style>
  <w:style w:type="paragraph" w:styleId="ListParagraph">
    <w:name w:val="List Paragraph"/>
    <w:basedOn w:val="Normal"/>
    <w:uiPriority w:val="34"/>
    <w:qFormat/>
    <w:rsid w:val="00DC5F10"/>
    <w:pPr>
      <w:ind w:left="720"/>
      <w:contextualSpacing/>
    </w:pPr>
  </w:style>
  <w:style w:type="paragraph" w:styleId="Header">
    <w:name w:val="header"/>
    <w:basedOn w:val="Normal"/>
    <w:link w:val="HeaderChar"/>
    <w:uiPriority w:val="99"/>
    <w:unhideWhenUsed/>
    <w:rsid w:val="00811A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1AA7"/>
  </w:style>
  <w:style w:type="paragraph" w:styleId="Footer">
    <w:name w:val="footer"/>
    <w:basedOn w:val="Normal"/>
    <w:link w:val="FooterChar"/>
    <w:uiPriority w:val="99"/>
    <w:unhideWhenUsed/>
    <w:rsid w:val="00811A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1AA7"/>
  </w:style>
  <w:style w:type="character" w:styleId="UnresolvedMention">
    <w:name w:val="Unresolved Mention"/>
    <w:basedOn w:val="DefaultParagraphFont"/>
    <w:uiPriority w:val="99"/>
    <w:semiHidden/>
    <w:unhideWhenUsed/>
    <w:rsid w:val="008A18A0"/>
    <w:rPr>
      <w:color w:val="605E5C"/>
      <w:shd w:val="clear" w:color="auto" w:fill="E1DFDD"/>
    </w:rPr>
  </w:style>
  <w:style w:type="character" w:styleId="HTMLCode">
    <w:name w:val="HTML Code"/>
    <w:basedOn w:val="DefaultParagraphFont"/>
    <w:uiPriority w:val="99"/>
    <w:semiHidden/>
    <w:unhideWhenUsed/>
    <w:rsid w:val="00F73830"/>
    <w:rPr>
      <w:rFonts w:ascii="Courier New" w:eastAsia="Times New Roman" w:hAnsi="Courier New" w:cs="Courier New"/>
      <w:sz w:val="20"/>
      <w:szCs w:val="20"/>
    </w:rPr>
  </w:style>
  <w:style w:type="paragraph" w:styleId="NormalWeb">
    <w:name w:val="Normal (Web)"/>
    <w:basedOn w:val="Normal"/>
    <w:uiPriority w:val="99"/>
    <w:unhideWhenUsed/>
    <w:rsid w:val="00F73830"/>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Emphasis">
    <w:name w:val="Emphasis"/>
    <w:basedOn w:val="DefaultParagraphFont"/>
    <w:uiPriority w:val="20"/>
    <w:qFormat/>
    <w:rsid w:val="00FA51E4"/>
    <w:rPr>
      <w:i/>
      <w:iCs/>
    </w:rPr>
  </w:style>
  <w:style w:type="character" w:styleId="Strong">
    <w:name w:val="Strong"/>
    <w:basedOn w:val="DefaultParagraphFont"/>
    <w:uiPriority w:val="22"/>
    <w:qFormat/>
    <w:rsid w:val="007E7B73"/>
    <w:rPr>
      <w:b/>
      <w:bCs/>
    </w:rPr>
  </w:style>
  <w:style w:type="character" w:customStyle="1" w:styleId="Heading4Char">
    <w:name w:val="Heading 4 Char"/>
    <w:basedOn w:val="DefaultParagraphFont"/>
    <w:link w:val="Heading4"/>
    <w:uiPriority w:val="9"/>
    <w:semiHidden/>
    <w:rsid w:val="00550DBF"/>
    <w:rPr>
      <w:rFonts w:asciiTheme="majorHAnsi" w:eastAsiaTheme="majorEastAsia" w:hAnsiTheme="majorHAnsi" w:cstheme="majorBidi"/>
      <w:i/>
      <w:iCs/>
      <w:color w:val="365F91" w:themeColor="accent1" w:themeShade="BF"/>
    </w:rPr>
  </w:style>
  <w:style w:type="character" w:customStyle="1" w:styleId="pkg">
    <w:name w:val="pkg"/>
    <w:basedOn w:val="DefaultParagraphFont"/>
    <w:rsid w:val="00BF135D"/>
  </w:style>
  <w:style w:type="character" w:customStyle="1" w:styleId="mi">
    <w:name w:val="mi"/>
    <w:basedOn w:val="DefaultParagraphFont"/>
    <w:rsid w:val="00D004F9"/>
  </w:style>
  <w:style w:type="character" w:customStyle="1" w:styleId="mn">
    <w:name w:val="mn"/>
    <w:basedOn w:val="DefaultParagraphFont"/>
    <w:rsid w:val="00D004F9"/>
  </w:style>
  <w:style w:type="character" w:customStyle="1" w:styleId="mjxassistivemathml">
    <w:name w:val="mjx_assistive_mathml"/>
    <w:basedOn w:val="DefaultParagraphFont"/>
    <w:rsid w:val="00D004F9"/>
  </w:style>
  <w:style w:type="paragraph" w:styleId="NoSpacing">
    <w:name w:val="No Spacing"/>
    <w:uiPriority w:val="1"/>
    <w:qFormat/>
    <w:rsid w:val="008F19AD"/>
    <w:pPr>
      <w:spacing w:after="0" w:line="240" w:lineRule="auto"/>
    </w:pPr>
  </w:style>
  <w:style w:type="paragraph" w:customStyle="1" w:styleId="Compact">
    <w:name w:val="Compact"/>
    <w:basedOn w:val="BodyText"/>
    <w:qFormat/>
    <w:rsid w:val="00A470BA"/>
    <w:pPr>
      <w:spacing w:before="36" w:after="36" w:line="240" w:lineRule="auto"/>
    </w:pPr>
    <w:rPr>
      <w:sz w:val="24"/>
      <w:szCs w:val="24"/>
    </w:rPr>
  </w:style>
  <w:style w:type="paragraph" w:styleId="BodyText">
    <w:name w:val="Body Text"/>
    <w:basedOn w:val="Normal"/>
    <w:link w:val="BodyTextChar"/>
    <w:uiPriority w:val="99"/>
    <w:semiHidden/>
    <w:unhideWhenUsed/>
    <w:rsid w:val="00A470BA"/>
    <w:pPr>
      <w:spacing w:after="120"/>
    </w:pPr>
  </w:style>
  <w:style w:type="character" w:customStyle="1" w:styleId="BodyTextChar">
    <w:name w:val="Body Text Char"/>
    <w:basedOn w:val="DefaultParagraphFont"/>
    <w:link w:val="BodyText"/>
    <w:uiPriority w:val="99"/>
    <w:semiHidden/>
    <w:rsid w:val="00A470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2887">
      <w:bodyDiv w:val="1"/>
      <w:marLeft w:val="0"/>
      <w:marRight w:val="0"/>
      <w:marTop w:val="0"/>
      <w:marBottom w:val="0"/>
      <w:divBdr>
        <w:top w:val="none" w:sz="0" w:space="0" w:color="auto"/>
        <w:left w:val="none" w:sz="0" w:space="0" w:color="auto"/>
        <w:bottom w:val="none" w:sz="0" w:space="0" w:color="auto"/>
        <w:right w:val="none" w:sz="0" w:space="0" w:color="auto"/>
      </w:divBdr>
    </w:div>
    <w:div w:id="82185800">
      <w:bodyDiv w:val="1"/>
      <w:marLeft w:val="0"/>
      <w:marRight w:val="0"/>
      <w:marTop w:val="0"/>
      <w:marBottom w:val="0"/>
      <w:divBdr>
        <w:top w:val="none" w:sz="0" w:space="0" w:color="auto"/>
        <w:left w:val="none" w:sz="0" w:space="0" w:color="auto"/>
        <w:bottom w:val="none" w:sz="0" w:space="0" w:color="auto"/>
        <w:right w:val="none" w:sz="0" w:space="0" w:color="auto"/>
      </w:divBdr>
    </w:div>
    <w:div w:id="194124768">
      <w:bodyDiv w:val="1"/>
      <w:marLeft w:val="0"/>
      <w:marRight w:val="0"/>
      <w:marTop w:val="0"/>
      <w:marBottom w:val="0"/>
      <w:divBdr>
        <w:top w:val="none" w:sz="0" w:space="0" w:color="auto"/>
        <w:left w:val="none" w:sz="0" w:space="0" w:color="auto"/>
        <w:bottom w:val="none" w:sz="0" w:space="0" w:color="auto"/>
        <w:right w:val="none" w:sz="0" w:space="0" w:color="auto"/>
      </w:divBdr>
    </w:div>
    <w:div w:id="210575851">
      <w:bodyDiv w:val="1"/>
      <w:marLeft w:val="0"/>
      <w:marRight w:val="0"/>
      <w:marTop w:val="0"/>
      <w:marBottom w:val="0"/>
      <w:divBdr>
        <w:top w:val="none" w:sz="0" w:space="0" w:color="auto"/>
        <w:left w:val="none" w:sz="0" w:space="0" w:color="auto"/>
        <w:bottom w:val="none" w:sz="0" w:space="0" w:color="auto"/>
        <w:right w:val="none" w:sz="0" w:space="0" w:color="auto"/>
      </w:divBdr>
    </w:div>
    <w:div w:id="261228937">
      <w:bodyDiv w:val="1"/>
      <w:marLeft w:val="0"/>
      <w:marRight w:val="0"/>
      <w:marTop w:val="0"/>
      <w:marBottom w:val="0"/>
      <w:divBdr>
        <w:top w:val="none" w:sz="0" w:space="0" w:color="auto"/>
        <w:left w:val="none" w:sz="0" w:space="0" w:color="auto"/>
        <w:bottom w:val="none" w:sz="0" w:space="0" w:color="auto"/>
        <w:right w:val="none" w:sz="0" w:space="0" w:color="auto"/>
      </w:divBdr>
    </w:div>
    <w:div w:id="572932677">
      <w:bodyDiv w:val="1"/>
      <w:marLeft w:val="0"/>
      <w:marRight w:val="0"/>
      <w:marTop w:val="0"/>
      <w:marBottom w:val="0"/>
      <w:divBdr>
        <w:top w:val="none" w:sz="0" w:space="0" w:color="auto"/>
        <w:left w:val="none" w:sz="0" w:space="0" w:color="auto"/>
        <w:bottom w:val="none" w:sz="0" w:space="0" w:color="auto"/>
        <w:right w:val="none" w:sz="0" w:space="0" w:color="auto"/>
      </w:divBdr>
    </w:div>
    <w:div w:id="673606451">
      <w:bodyDiv w:val="1"/>
      <w:marLeft w:val="0"/>
      <w:marRight w:val="0"/>
      <w:marTop w:val="0"/>
      <w:marBottom w:val="0"/>
      <w:divBdr>
        <w:top w:val="none" w:sz="0" w:space="0" w:color="auto"/>
        <w:left w:val="none" w:sz="0" w:space="0" w:color="auto"/>
        <w:bottom w:val="none" w:sz="0" w:space="0" w:color="auto"/>
        <w:right w:val="none" w:sz="0" w:space="0" w:color="auto"/>
      </w:divBdr>
    </w:div>
    <w:div w:id="693112468">
      <w:bodyDiv w:val="1"/>
      <w:marLeft w:val="0"/>
      <w:marRight w:val="0"/>
      <w:marTop w:val="0"/>
      <w:marBottom w:val="0"/>
      <w:divBdr>
        <w:top w:val="none" w:sz="0" w:space="0" w:color="auto"/>
        <w:left w:val="none" w:sz="0" w:space="0" w:color="auto"/>
        <w:bottom w:val="none" w:sz="0" w:space="0" w:color="auto"/>
        <w:right w:val="none" w:sz="0" w:space="0" w:color="auto"/>
      </w:divBdr>
    </w:div>
    <w:div w:id="873542939">
      <w:bodyDiv w:val="1"/>
      <w:marLeft w:val="0"/>
      <w:marRight w:val="0"/>
      <w:marTop w:val="0"/>
      <w:marBottom w:val="0"/>
      <w:divBdr>
        <w:top w:val="none" w:sz="0" w:space="0" w:color="auto"/>
        <w:left w:val="none" w:sz="0" w:space="0" w:color="auto"/>
        <w:bottom w:val="none" w:sz="0" w:space="0" w:color="auto"/>
        <w:right w:val="none" w:sz="0" w:space="0" w:color="auto"/>
      </w:divBdr>
    </w:div>
    <w:div w:id="881399847">
      <w:bodyDiv w:val="1"/>
      <w:marLeft w:val="0"/>
      <w:marRight w:val="0"/>
      <w:marTop w:val="0"/>
      <w:marBottom w:val="0"/>
      <w:divBdr>
        <w:top w:val="none" w:sz="0" w:space="0" w:color="auto"/>
        <w:left w:val="none" w:sz="0" w:space="0" w:color="auto"/>
        <w:bottom w:val="none" w:sz="0" w:space="0" w:color="auto"/>
        <w:right w:val="none" w:sz="0" w:space="0" w:color="auto"/>
      </w:divBdr>
    </w:div>
    <w:div w:id="896667194">
      <w:bodyDiv w:val="1"/>
      <w:marLeft w:val="0"/>
      <w:marRight w:val="0"/>
      <w:marTop w:val="0"/>
      <w:marBottom w:val="0"/>
      <w:divBdr>
        <w:top w:val="none" w:sz="0" w:space="0" w:color="auto"/>
        <w:left w:val="none" w:sz="0" w:space="0" w:color="auto"/>
        <w:bottom w:val="none" w:sz="0" w:space="0" w:color="auto"/>
        <w:right w:val="none" w:sz="0" w:space="0" w:color="auto"/>
      </w:divBdr>
    </w:div>
    <w:div w:id="908265711">
      <w:bodyDiv w:val="1"/>
      <w:marLeft w:val="0"/>
      <w:marRight w:val="0"/>
      <w:marTop w:val="0"/>
      <w:marBottom w:val="0"/>
      <w:divBdr>
        <w:top w:val="none" w:sz="0" w:space="0" w:color="auto"/>
        <w:left w:val="none" w:sz="0" w:space="0" w:color="auto"/>
        <w:bottom w:val="none" w:sz="0" w:space="0" w:color="auto"/>
        <w:right w:val="none" w:sz="0" w:space="0" w:color="auto"/>
      </w:divBdr>
    </w:div>
    <w:div w:id="969626590">
      <w:bodyDiv w:val="1"/>
      <w:marLeft w:val="0"/>
      <w:marRight w:val="0"/>
      <w:marTop w:val="0"/>
      <w:marBottom w:val="0"/>
      <w:divBdr>
        <w:top w:val="none" w:sz="0" w:space="0" w:color="auto"/>
        <w:left w:val="none" w:sz="0" w:space="0" w:color="auto"/>
        <w:bottom w:val="none" w:sz="0" w:space="0" w:color="auto"/>
        <w:right w:val="none" w:sz="0" w:space="0" w:color="auto"/>
      </w:divBdr>
    </w:div>
    <w:div w:id="1010451831">
      <w:bodyDiv w:val="1"/>
      <w:marLeft w:val="0"/>
      <w:marRight w:val="0"/>
      <w:marTop w:val="0"/>
      <w:marBottom w:val="0"/>
      <w:divBdr>
        <w:top w:val="none" w:sz="0" w:space="0" w:color="auto"/>
        <w:left w:val="none" w:sz="0" w:space="0" w:color="auto"/>
        <w:bottom w:val="none" w:sz="0" w:space="0" w:color="auto"/>
        <w:right w:val="none" w:sz="0" w:space="0" w:color="auto"/>
      </w:divBdr>
    </w:div>
    <w:div w:id="1018583755">
      <w:bodyDiv w:val="1"/>
      <w:marLeft w:val="0"/>
      <w:marRight w:val="0"/>
      <w:marTop w:val="0"/>
      <w:marBottom w:val="0"/>
      <w:divBdr>
        <w:top w:val="none" w:sz="0" w:space="0" w:color="auto"/>
        <w:left w:val="none" w:sz="0" w:space="0" w:color="auto"/>
        <w:bottom w:val="none" w:sz="0" w:space="0" w:color="auto"/>
        <w:right w:val="none" w:sz="0" w:space="0" w:color="auto"/>
      </w:divBdr>
    </w:div>
    <w:div w:id="1238057905">
      <w:bodyDiv w:val="1"/>
      <w:marLeft w:val="0"/>
      <w:marRight w:val="0"/>
      <w:marTop w:val="0"/>
      <w:marBottom w:val="0"/>
      <w:divBdr>
        <w:top w:val="none" w:sz="0" w:space="0" w:color="auto"/>
        <w:left w:val="none" w:sz="0" w:space="0" w:color="auto"/>
        <w:bottom w:val="none" w:sz="0" w:space="0" w:color="auto"/>
        <w:right w:val="none" w:sz="0" w:space="0" w:color="auto"/>
      </w:divBdr>
    </w:div>
    <w:div w:id="1365640014">
      <w:bodyDiv w:val="1"/>
      <w:marLeft w:val="0"/>
      <w:marRight w:val="0"/>
      <w:marTop w:val="0"/>
      <w:marBottom w:val="0"/>
      <w:divBdr>
        <w:top w:val="none" w:sz="0" w:space="0" w:color="auto"/>
        <w:left w:val="none" w:sz="0" w:space="0" w:color="auto"/>
        <w:bottom w:val="none" w:sz="0" w:space="0" w:color="auto"/>
        <w:right w:val="none" w:sz="0" w:space="0" w:color="auto"/>
      </w:divBdr>
    </w:div>
    <w:div w:id="1386026681">
      <w:bodyDiv w:val="1"/>
      <w:marLeft w:val="0"/>
      <w:marRight w:val="0"/>
      <w:marTop w:val="0"/>
      <w:marBottom w:val="0"/>
      <w:divBdr>
        <w:top w:val="none" w:sz="0" w:space="0" w:color="auto"/>
        <w:left w:val="none" w:sz="0" w:space="0" w:color="auto"/>
        <w:bottom w:val="none" w:sz="0" w:space="0" w:color="auto"/>
        <w:right w:val="none" w:sz="0" w:space="0" w:color="auto"/>
      </w:divBdr>
    </w:div>
    <w:div w:id="1413041273">
      <w:bodyDiv w:val="1"/>
      <w:marLeft w:val="0"/>
      <w:marRight w:val="0"/>
      <w:marTop w:val="0"/>
      <w:marBottom w:val="0"/>
      <w:divBdr>
        <w:top w:val="none" w:sz="0" w:space="0" w:color="auto"/>
        <w:left w:val="none" w:sz="0" w:space="0" w:color="auto"/>
        <w:bottom w:val="none" w:sz="0" w:space="0" w:color="auto"/>
        <w:right w:val="none" w:sz="0" w:space="0" w:color="auto"/>
      </w:divBdr>
    </w:div>
    <w:div w:id="1574318612">
      <w:bodyDiv w:val="1"/>
      <w:marLeft w:val="0"/>
      <w:marRight w:val="0"/>
      <w:marTop w:val="0"/>
      <w:marBottom w:val="0"/>
      <w:divBdr>
        <w:top w:val="none" w:sz="0" w:space="0" w:color="auto"/>
        <w:left w:val="none" w:sz="0" w:space="0" w:color="auto"/>
        <w:bottom w:val="none" w:sz="0" w:space="0" w:color="auto"/>
        <w:right w:val="none" w:sz="0" w:space="0" w:color="auto"/>
      </w:divBdr>
    </w:div>
    <w:div w:id="1577784488">
      <w:bodyDiv w:val="1"/>
      <w:marLeft w:val="0"/>
      <w:marRight w:val="0"/>
      <w:marTop w:val="0"/>
      <w:marBottom w:val="0"/>
      <w:divBdr>
        <w:top w:val="none" w:sz="0" w:space="0" w:color="auto"/>
        <w:left w:val="none" w:sz="0" w:space="0" w:color="auto"/>
        <w:bottom w:val="none" w:sz="0" w:space="0" w:color="auto"/>
        <w:right w:val="none" w:sz="0" w:space="0" w:color="auto"/>
      </w:divBdr>
    </w:div>
    <w:div w:id="1606309303">
      <w:bodyDiv w:val="1"/>
      <w:marLeft w:val="0"/>
      <w:marRight w:val="0"/>
      <w:marTop w:val="0"/>
      <w:marBottom w:val="0"/>
      <w:divBdr>
        <w:top w:val="none" w:sz="0" w:space="0" w:color="auto"/>
        <w:left w:val="none" w:sz="0" w:space="0" w:color="auto"/>
        <w:bottom w:val="none" w:sz="0" w:space="0" w:color="auto"/>
        <w:right w:val="none" w:sz="0" w:space="0" w:color="auto"/>
      </w:divBdr>
    </w:div>
    <w:div w:id="1614286111">
      <w:bodyDiv w:val="1"/>
      <w:marLeft w:val="0"/>
      <w:marRight w:val="0"/>
      <w:marTop w:val="0"/>
      <w:marBottom w:val="0"/>
      <w:divBdr>
        <w:top w:val="none" w:sz="0" w:space="0" w:color="auto"/>
        <w:left w:val="none" w:sz="0" w:space="0" w:color="auto"/>
        <w:bottom w:val="none" w:sz="0" w:space="0" w:color="auto"/>
        <w:right w:val="none" w:sz="0" w:space="0" w:color="auto"/>
      </w:divBdr>
    </w:div>
    <w:div w:id="1750928092">
      <w:bodyDiv w:val="1"/>
      <w:marLeft w:val="0"/>
      <w:marRight w:val="0"/>
      <w:marTop w:val="0"/>
      <w:marBottom w:val="0"/>
      <w:divBdr>
        <w:top w:val="none" w:sz="0" w:space="0" w:color="auto"/>
        <w:left w:val="none" w:sz="0" w:space="0" w:color="auto"/>
        <w:bottom w:val="none" w:sz="0" w:space="0" w:color="auto"/>
        <w:right w:val="none" w:sz="0" w:space="0" w:color="auto"/>
      </w:divBdr>
    </w:div>
    <w:div w:id="1764757846">
      <w:bodyDiv w:val="1"/>
      <w:marLeft w:val="0"/>
      <w:marRight w:val="0"/>
      <w:marTop w:val="0"/>
      <w:marBottom w:val="0"/>
      <w:divBdr>
        <w:top w:val="none" w:sz="0" w:space="0" w:color="auto"/>
        <w:left w:val="none" w:sz="0" w:space="0" w:color="auto"/>
        <w:bottom w:val="none" w:sz="0" w:space="0" w:color="auto"/>
        <w:right w:val="none" w:sz="0" w:space="0" w:color="auto"/>
      </w:divBdr>
    </w:div>
    <w:div w:id="1779912387">
      <w:bodyDiv w:val="1"/>
      <w:marLeft w:val="0"/>
      <w:marRight w:val="0"/>
      <w:marTop w:val="0"/>
      <w:marBottom w:val="0"/>
      <w:divBdr>
        <w:top w:val="none" w:sz="0" w:space="0" w:color="auto"/>
        <w:left w:val="none" w:sz="0" w:space="0" w:color="auto"/>
        <w:bottom w:val="none" w:sz="0" w:space="0" w:color="auto"/>
        <w:right w:val="none" w:sz="0" w:space="0" w:color="auto"/>
      </w:divBdr>
    </w:div>
    <w:div w:id="1902056164">
      <w:bodyDiv w:val="1"/>
      <w:marLeft w:val="0"/>
      <w:marRight w:val="0"/>
      <w:marTop w:val="0"/>
      <w:marBottom w:val="0"/>
      <w:divBdr>
        <w:top w:val="none" w:sz="0" w:space="0" w:color="auto"/>
        <w:left w:val="none" w:sz="0" w:space="0" w:color="auto"/>
        <w:bottom w:val="none" w:sz="0" w:space="0" w:color="auto"/>
        <w:right w:val="none" w:sz="0" w:space="0" w:color="auto"/>
      </w:divBdr>
    </w:div>
    <w:div w:id="1956324297">
      <w:bodyDiv w:val="1"/>
      <w:marLeft w:val="0"/>
      <w:marRight w:val="0"/>
      <w:marTop w:val="0"/>
      <w:marBottom w:val="0"/>
      <w:divBdr>
        <w:top w:val="none" w:sz="0" w:space="0" w:color="auto"/>
        <w:left w:val="none" w:sz="0" w:space="0" w:color="auto"/>
        <w:bottom w:val="none" w:sz="0" w:space="0" w:color="auto"/>
        <w:right w:val="none" w:sz="0" w:space="0" w:color="auto"/>
      </w:divBdr>
    </w:div>
    <w:div w:id="1986624273">
      <w:bodyDiv w:val="1"/>
      <w:marLeft w:val="0"/>
      <w:marRight w:val="0"/>
      <w:marTop w:val="0"/>
      <w:marBottom w:val="0"/>
      <w:divBdr>
        <w:top w:val="none" w:sz="0" w:space="0" w:color="auto"/>
        <w:left w:val="none" w:sz="0" w:space="0" w:color="auto"/>
        <w:bottom w:val="none" w:sz="0" w:space="0" w:color="auto"/>
        <w:right w:val="none" w:sz="0" w:space="0" w:color="auto"/>
      </w:divBdr>
    </w:div>
    <w:div w:id="2018538188">
      <w:bodyDiv w:val="1"/>
      <w:marLeft w:val="0"/>
      <w:marRight w:val="0"/>
      <w:marTop w:val="0"/>
      <w:marBottom w:val="0"/>
      <w:divBdr>
        <w:top w:val="none" w:sz="0" w:space="0" w:color="auto"/>
        <w:left w:val="none" w:sz="0" w:space="0" w:color="auto"/>
        <w:bottom w:val="none" w:sz="0" w:space="0" w:color="auto"/>
        <w:right w:val="none" w:sz="0" w:space="0" w:color="auto"/>
      </w:divBdr>
    </w:div>
    <w:div w:id="2034531836">
      <w:bodyDiv w:val="1"/>
      <w:marLeft w:val="0"/>
      <w:marRight w:val="0"/>
      <w:marTop w:val="0"/>
      <w:marBottom w:val="0"/>
      <w:divBdr>
        <w:top w:val="none" w:sz="0" w:space="0" w:color="auto"/>
        <w:left w:val="none" w:sz="0" w:space="0" w:color="auto"/>
        <w:bottom w:val="none" w:sz="0" w:space="0" w:color="auto"/>
        <w:right w:val="none" w:sz="0" w:space="0" w:color="auto"/>
      </w:divBdr>
    </w:div>
    <w:div w:id="2103990516">
      <w:bodyDiv w:val="1"/>
      <w:marLeft w:val="0"/>
      <w:marRight w:val="0"/>
      <w:marTop w:val="0"/>
      <w:marBottom w:val="0"/>
      <w:divBdr>
        <w:top w:val="none" w:sz="0" w:space="0" w:color="auto"/>
        <w:left w:val="none" w:sz="0" w:space="0" w:color="auto"/>
        <w:bottom w:val="none" w:sz="0" w:space="0" w:color="auto"/>
        <w:right w:val="none" w:sz="0" w:space="0" w:color="auto"/>
      </w:divBdr>
    </w:div>
    <w:div w:id="2121533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Layout" Target="diagrams/layout1.xml"/><Relationship Id="rId26" Type="http://schemas.openxmlformats.org/officeDocument/2006/relationships/image" Target="media/image10.png"/><Relationship Id="rId39" Type="http://schemas.openxmlformats.org/officeDocument/2006/relationships/hyperlink" Target="https://github.com/ed209robo/Ryerson" TargetMode="External"/><Relationship Id="rId21" Type="http://schemas.microsoft.com/office/2007/relationships/diagramDrawing" Target="diagrams/drawing1.xml"/><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hyperlink" Target="https://www.nrcan.gc.ca/our-natural-resources/forests-forestry/wildland-fires-insects-disturbances/17598" TargetMode="External"/><Relationship Id="rId50" Type="http://schemas.openxmlformats.org/officeDocument/2006/relationships/hyperlink" Target="https://www.nrcan.gc.ca/our-natural-resources/forests-forestry/wildland-fires-insects-disturban/climate-change-fire/13155" TargetMode="External"/><Relationship Id="rId55" Type="http://schemas.openxmlformats.org/officeDocument/2006/relationships/hyperlink" Target="https://www.ompe.org/en/causes-et-consequences-of-forest-fire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diagramColors" Target="diagrams/colors1.xml"/><Relationship Id="rId29" Type="http://schemas.openxmlformats.org/officeDocument/2006/relationships/image" Target="media/image13.png"/><Relationship Id="rId41" Type="http://schemas.openxmlformats.org/officeDocument/2006/relationships/image" Target="media/image22.png"/><Relationship Id="rId54" Type="http://schemas.openxmlformats.org/officeDocument/2006/relationships/hyperlink" Target="https://www.esquire.com/news-politics/politics/a27558150/canada-wildfire-seas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github.com/ed209robo/Ryerson" TargetMode="External"/><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hyperlink" Target="http://www.fao.org/3/xii/0207-b3.htm" TargetMode="External"/><Relationship Id="rId58" Type="http://schemas.openxmlformats.org/officeDocument/2006/relationships/hyperlink" Target="http://topepo.github.io/caret/index.html"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github.com/ed209robo/Ryerson" TargetMode="External"/><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hyperlink" Target="https://www.nrcan.gc.ca/our-natural-resources/forests-forestry/sustainable-forest-management/measuring-reporting/forest-classification/13179" TargetMode="External"/><Relationship Id="rId57" Type="http://schemas.openxmlformats.org/officeDocument/2006/relationships/hyperlink" Target="https://people.duke.edu/~rnau/rsquared.htm" TargetMode="External"/><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diagramQuickStyle" Target="diagrams/quickStyle1.xm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hyperlink" Target="http://www.nfdp.ccfm.org/en/data/fires.php"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www.nfdp.ccfm.org/en/data/fires.php" TargetMode="External"/><Relationship Id="rId27" Type="http://schemas.openxmlformats.org/officeDocument/2006/relationships/image" Target="media/image11.png"/><Relationship Id="rId30" Type="http://schemas.openxmlformats.org/officeDocument/2006/relationships/hyperlink" Target="https://github.com/ed209robo/Ryerson" TargetMode="External"/><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hyperlink" Target="https://cwfis.cfs.nrcan.gc.ca/ha/nfdb?type=pnt&amp;year=2018" TargetMode="External"/><Relationship Id="rId56" Type="http://schemas.openxmlformats.org/officeDocument/2006/relationships/hyperlink" Target="https://r4ds.had.co.nz/index.html" TargetMode="External"/><Relationship Id="rId8" Type="http://schemas.openxmlformats.org/officeDocument/2006/relationships/hyperlink" Target="http://www.nfdp.ccfm.org/en/data/fires.php" TargetMode="External"/><Relationship Id="rId51" Type="http://schemas.openxmlformats.org/officeDocument/2006/relationships/hyperlink" Target="https://www.ccfm.org/english/reports_articles.as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diagramData" Target="diagrams/data1.xml"/><Relationship Id="rId25" Type="http://schemas.openxmlformats.org/officeDocument/2006/relationships/image" Target="media/image9.png"/><Relationship Id="rId33" Type="http://schemas.openxmlformats.org/officeDocument/2006/relationships/hyperlink" Target="https://github.com/ed209robo/Ryerson" TargetMode="External"/><Relationship Id="rId38" Type="http://schemas.openxmlformats.org/officeDocument/2006/relationships/image" Target="media/image20.png"/><Relationship Id="rId46" Type="http://schemas.openxmlformats.org/officeDocument/2006/relationships/hyperlink" Target="https://github.com/ed209robo/Ryerson" TargetMode="External"/><Relationship Id="rId59"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55DD5B98-CF2E-4100-880E-6123CAFA8220}">
      <dgm:prSet phldrT="[Text]"/>
      <dgm:spPr/>
      <dgm:t>
        <a:bodyPr/>
        <a:lstStyle/>
        <a:p>
          <a:r>
            <a:rPr lang="en-US"/>
            <a:t>Download the data from the website</a:t>
          </a:r>
        </a:p>
      </dgm:t>
    </dgm:pt>
    <dgm:pt modelId="{86EF77BC-6B24-488F-9415-D6CBFCF29BE9}" type="parTrans" cxnId="{0E1A332F-81A8-4D00-8B8F-91905892C302}">
      <dgm:prSet/>
      <dgm:spPr/>
      <dgm:t>
        <a:bodyPr/>
        <a:lstStyle/>
        <a:p>
          <a:endParaRPr lang="en-US"/>
        </a:p>
      </dgm:t>
    </dgm:pt>
    <dgm:pt modelId="{F86432C1-550A-4D90-AB1E-48F467DF4FC2}" type="sibTrans" cxnId="{0E1A332F-81A8-4D00-8B8F-91905892C302}">
      <dgm:prSet/>
      <dgm:spPr/>
      <dgm:t>
        <a:bodyPr/>
        <a:lstStyle/>
        <a:p>
          <a:endParaRPr lang="en-US"/>
        </a:p>
      </dgm:t>
    </dgm:pt>
    <dgm:pt modelId="{E909710A-7E79-4607-A504-270FF0602216}">
      <dgm:prSet phldrT="[Text]"/>
      <dgm:spPr/>
      <dgm:t>
        <a:bodyPr/>
        <a:lstStyle/>
        <a:p>
          <a:r>
            <a:rPr lang="en-US"/>
            <a:t>Initial Analysis and Exploratory Data Analysis</a:t>
          </a:r>
        </a:p>
      </dgm:t>
    </dgm:pt>
    <dgm:pt modelId="{2F1B259E-F231-460C-9B4B-33D5B80ED712}" type="parTrans" cxnId="{01086AFB-2431-4DB9-A36B-1DEF96EEAC03}">
      <dgm:prSet/>
      <dgm:spPr/>
      <dgm:t>
        <a:bodyPr/>
        <a:lstStyle/>
        <a:p>
          <a:endParaRPr lang="en-US"/>
        </a:p>
      </dgm:t>
    </dgm:pt>
    <dgm:pt modelId="{92D5A648-23B8-43BE-93DA-9500AFD06D2D}" type="sibTrans" cxnId="{01086AFB-2431-4DB9-A36B-1DEF96EEAC03}">
      <dgm:prSet/>
      <dgm:spPr/>
      <dgm:t>
        <a:bodyPr/>
        <a:lstStyle/>
        <a:p>
          <a:endParaRPr lang="en-US"/>
        </a:p>
      </dgm:t>
    </dgm:pt>
    <dgm:pt modelId="{2F905417-9D4F-4324-82AE-9251B31A2C80}">
      <dgm:prSet phldrT="[Text]"/>
      <dgm:spPr/>
      <dgm:t>
        <a:bodyPr/>
        <a:lstStyle/>
        <a:p>
          <a:r>
            <a:rPr lang="en-US"/>
            <a:t>Train and Test Data</a:t>
          </a:r>
        </a:p>
      </dgm:t>
    </dgm:pt>
    <dgm:pt modelId="{59178DAE-D6E6-48D5-9552-4D493CBA4170}" type="parTrans" cxnId="{AD60134C-9241-4220-BE4B-27D9CBB9FB95}">
      <dgm:prSet/>
      <dgm:spPr/>
      <dgm:t>
        <a:bodyPr/>
        <a:lstStyle/>
        <a:p>
          <a:endParaRPr lang="en-US"/>
        </a:p>
      </dgm:t>
    </dgm:pt>
    <dgm:pt modelId="{20F01C81-0BEA-4495-8251-72A121761E2D}" type="sibTrans" cxnId="{AD60134C-9241-4220-BE4B-27D9CBB9FB95}">
      <dgm:prSet/>
      <dgm:spPr/>
      <dgm:t>
        <a:bodyPr/>
        <a:lstStyle/>
        <a:p>
          <a:endParaRPr lang="en-US"/>
        </a:p>
      </dgm:t>
    </dgm:pt>
    <dgm:pt modelId="{70A34D7D-95DB-4EFA-AEE5-42582B8DA7BF}">
      <dgm:prSet phldrT="[Text]"/>
      <dgm:spPr/>
      <dgm:t>
        <a:bodyPr/>
        <a:lstStyle/>
        <a:p>
          <a:r>
            <a:rPr lang="en-US"/>
            <a:t>Results and Recommandation</a:t>
          </a:r>
        </a:p>
      </dgm:t>
    </dgm:pt>
    <dgm:pt modelId="{6606A25C-928C-4685-B059-0D8866FBE109}" type="parTrans" cxnId="{6ADFF344-0A3E-487E-9B51-ACAB33ADB985}">
      <dgm:prSet/>
      <dgm:spPr/>
      <dgm:t>
        <a:bodyPr/>
        <a:lstStyle/>
        <a:p>
          <a:endParaRPr lang="en-CA"/>
        </a:p>
      </dgm:t>
    </dgm:pt>
    <dgm:pt modelId="{294C46E6-1654-4E1E-BDAC-87612F55D713}" type="sibTrans" cxnId="{6ADFF344-0A3E-487E-9B51-ACAB33ADB985}">
      <dgm:prSet/>
      <dgm:spPr/>
      <dgm:t>
        <a:bodyPr/>
        <a:lstStyle/>
        <a:p>
          <a:endParaRPr lang="en-CA"/>
        </a:p>
      </dgm:t>
    </dgm:pt>
    <dgm:pt modelId="{5A45FA2D-5B14-4CF0-9FA6-3901A626DB86}">
      <dgm:prSet phldrT="[Text]"/>
      <dgm:spPr/>
      <dgm:t>
        <a:bodyPr/>
        <a:lstStyle/>
        <a:p>
          <a:r>
            <a:rPr lang="en-US"/>
            <a:t>Data Cleaning</a:t>
          </a:r>
        </a:p>
      </dgm:t>
    </dgm:pt>
    <dgm:pt modelId="{E567A582-7383-4890-82A7-E2AF5F6E15B7}" type="parTrans" cxnId="{77AA5367-3B7F-4909-AC57-440EF655463C}">
      <dgm:prSet/>
      <dgm:spPr/>
      <dgm:t>
        <a:bodyPr/>
        <a:lstStyle/>
        <a:p>
          <a:endParaRPr lang="en-CA"/>
        </a:p>
      </dgm:t>
    </dgm:pt>
    <dgm:pt modelId="{A18F3196-D7AB-4C5B-8C0F-B680AD18ACF1}" type="sibTrans" cxnId="{77AA5367-3B7F-4909-AC57-440EF655463C}">
      <dgm:prSet/>
      <dgm:spPr/>
      <dgm:t>
        <a:bodyPr/>
        <a:lstStyle/>
        <a:p>
          <a:endParaRPr lang="en-CA"/>
        </a:p>
      </dgm:t>
    </dgm:pt>
    <dgm:pt modelId="{FCBB08FF-AFA9-4480-A579-CC5380F7395C}">
      <dgm:prSet phldrT="[Text]"/>
      <dgm:spPr/>
      <dgm:t>
        <a:bodyPr/>
        <a:lstStyle/>
        <a:p>
          <a:r>
            <a:rPr lang="en-US"/>
            <a:t>Model Selection</a:t>
          </a:r>
        </a:p>
      </dgm:t>
    </dgm:pt>
    <dgm:pt modelId="{B2248944-8042-447A-9FEF-2CBAF6001807}" type="parTrans" cxnId="{17183B45-ED8A-4CE8-8947-B398EA617529}">
      <dgm:prSet/>
      <dgm:spPr/>
      <dgm:t>
        <a:bodyPr/>
        <a:lstStyle/>
        <a:p>
          <a:endParaRPr lang="en-CA"/>
        </a:p>
      </dgm:t>
    </dgm:pt>
    <dgm:pt modelId="{D00775B3-33DF-4C0C-83BF-4AFA63FB5EAA}" type="sibTrans" cxnId="{17183B45-ED8A-4CE8-8947-B398EA617529}">
      <dgm:prSet/>
      <dgm:spPr/>
      <dgm:t>
        <a:bodyPr/>
        <a:lstStyle/>
        <a:p>
          <a:endParaRPr lang="en-CA"/>
        </a:p>
      </dgm:t>
    </dgm:pt>
    <dgm:pt modelId="{03FB40C2-4D41-4C71-8B93-C8D17C430D6F}" type="pres">
      <dgm:prSet presAssocID="{9F8873B5-0A23-4B7F-AD20-589AF1D0E1D0}" presName="rootnode" presStyleCnt="0">
        <dgm:presLayoutVars>
          <dgm:chMax/>
          <dgm:chPref/>
          <dgm:dir/>
          <dgm:animLvl val="lvl"/>
        </dgm:presLayoutVars>
      </dgm:prSet>
      <dgm:spPr/>
    </dgm:pt>
    <dgm:pt modelId="{730F4C96-FBA7-48BA-8400-825FC74C30A7}" type="pres">
      <dgm:prSet presAssocID="{55DD5B98-CF2E-4100-880E-6123CAFA8220}" presName="composite" presStyleCnt="0"/>
      <dgm:spPr/>
    </dgm:pt>
    <dgm:pt modelId="{DF01BDEA-8CA3-422C-A651-22BD3EF85C96}" type="pres">
      <dgm:prSet presAssocID="{55DD5B98-CF2E-4100-880E-6123CAFA8220}" presName="bentUpArrow1" presStyleLbl="alignImgPlace1" presStyleIdx="0" presStyleCnt="5"/>
      <dgm:spPr/>
    </dgm:pt>
    <dgm:pt modelId="{EF66260F-198D-4DCD-BF22-98A11E826DD5}" type="pres">
      <dgm:prSet presAssocID="{55DD5B98-CF2E-4100-880E-6123CAFA8220}" presName="ParentText" presStyleLbl="node1" presStyleIdx="0" presStyleCnt="6" custScaleY="90909">
        <dgm:presLayoutVars>
          <dgm:chMax val="1"/>
          <dgm:chPref val="1"/>
          <dgm:bulletEnabled val="1"/>
        </dgm:presLayoutVars>
      </dgm:prSet>
      <dgm:spPr/>
    </dgm:pt>
    <dgm:pt modelId="{96083692-EC0A-4305-846E-2787A3DE57EC}" type="pres">
      <dgm:prSet presAssocID="{55DD5B98-CF2E-4100-880E-6123CAFA8220}" presName="ChildText" presStyleLbl="revTx" presStyleIdx="0" presStyleCnt="5">
        <dgm:presLayoutVars>
          <dgm:chMax val="0"/>
          <dgm:chPref val="0"/>
          <dgm:bulletEnabled val="1"/>
        </dgm:presLayoutVars>
      </dgm:prSet>
      <dgm:spPr/>
    </dgm:pt>
    <dgm:pt modelId="{FE785A89-619F-42B2-98DB-FC4315DCBF57}" type="pres">
      <dgm:prSet presAssocID="{F86432C1-550A-4D90-AB1E-48F467DF4FC2}" presName="sibTrans" presStyleCnt="0"/>
      <dgm:spPr/>
    </dgm:pt>
    <dgm:pt modelId="{D1EEA016-0D2C-497A-AEA1-B312A9DB6F56}" type="pres">
      <dgm:prSet presAssocID="{5A45FA2D-5B14-4CF0-9FA6-3901A626DB86}" presName="composite" presStyleCnt="0"/>
      <dgm:spPr/>
    </dgm:pt>
    <dgm:pt modelId="{EEA617AE-BFAF-4341-B3D6-7FAE4A045350}" type="pres">
      <dgm:prSet presAssocID="{5A45FA2D-5B14-4CF0-9FA6-3901A626DB86}" presName="bentUpArrow1" presStyleLbl="alignImgPlace1" presStyleIdx="1" presStyleCnt="5"/>
      <dgm:spPr/>
    </dgm:pt>
    <dgm:pt modelId="{BB78B611-FEBE-4246-AB64-1C2EC2583C79}" type="pres">
      <dgm:prSet presAssocID="{5A45FA2D-5B14-4CF0-9FA6-3901A626DB86}" presName="ParentText" presStyleLbl="node1" presStyleIdx="1" presStyleCnt="6" custScaleY="90909">
        <dgm:presLayoutVars>
          <dgm:chMax val="1"/>
          <dgm:chPref val="1"/>
          <dgm:bulletEnabled val="1"/>
        </dgm:presLayoutVars>
      </dgm:prSet>
      <dgm:spPr/>
    </dgm:pt>
    <dgm:pt modelId="{DC3D35C1-2304-4EA9-89C9-83501D093598}" type="pres">
      <dgm:prSet presAssocID="{5A45FA2D-5B14-4CF0-9FA6-3901A626DB86}" presName="ChildText" presStyleLbl="revTx" presStyleIdx="1" presStyleCnt="5">
        <dgm:presLayoutVars>
          <dgm:chMax val="0"/>
          <dgm:chPref val="0"/>
          <dgm:bulletEnabled val="1"/>
        </dgm:presLayoutVars>
      </dgm:prSet>
      <dgm:spPr/>
    </dgm:pt>
    <dgm:pt modelId="{D7168BCD-E011-49C9-93A0-136F511FB30B}" type="pres">
      <dgm:prSet presAssocID="{A18F3196-D7AB-4C5B-8C0F-B680AD18ACF1}" presName="sibTrans" presStyleCnt="0"/>
      <dgm:spPr/>
    </dgm:pt>
    <dgm:pt modelId="{2D326396-6F64-4798-B39D-320054527CA2}" type="pres">
      <dgm:prSet presAssocID="{E909710A-7E79-4607-A504-270FF0602216}" presName="composite" presStyleCnt="0"/>
      <dgm:spPr/>
    </dgm:pt>
    <dgm:pt modelId="{7828C422-055D-4D14-95BD-192BE40C080E}" type="pres">
      <dgm:prSet presAssocID="{E909710A-7E79-4607-A504-270FF0602216}" presName="bentUpArrow1" presStyleLbl="alignImgPlace1" presStyleIdx="2" presStyleCnt="5"/>
      <dgm:spPr/>
    </dgm:pt>
    <dgm:pt modelId="{D99E3746-8685-423F-9571-55D13F032D14}" type="pres">
      <dgm:prSet presAssocID="{E909710A-7E79-4607-A504-270FF0602216}" presName="ParentText" presStyleLbl="node1" presStyleIdx="2" presStyleCnt="6">
        <dgm:presLayoutVars>
          <dgm:chMax val="1"/>
          <dgm:chPref val="1"/>
          <dgm:bulletEnabled val="1"/>
        </dgm:presLayoutVars>
      </dgm:prSet>
      <dgm:spPr/>
    </dgm:pt>
    <dgm:pt modelId="{78E62B68-044B-45FE-8211-E28E0A2FDDE7}" type="pres">
      <dgm:prSet presAssocID="{E909710A-7E79-4607-A504-270FF0602216}" presName="ChildText" presStyleLbl="revTx" presStyleIdx="2" presStyleCnt="5">
        <dgm:presLayoutVars>
          <dgm:chMax val="0"/>
          <dgm:chPref val="0"/>
          <dgm:bulletEnabled val="1"/>
        </dgm:presLayoutVars>
      </dgm:prSet>
      <dgm:spPr/>
    </dgm:pt>
    <dgm:pt modelId="{7B90F355-74F0-442B-B2E6-74BDBE743E9B}" type="pres">
      <dgm:prSet presAssocID="{92D5A648-23B8-43BE-93DA-9500AFD06D2D}" presName="sibTrans" presStyleCnt="0"/>
      <dgm:spPr/>
    </dgm:pt>
    <dgm:pt modelId="{E9C819EA-B2AF-4EF6-8AEC-7D4E840F6D84}" type="pres">
      <dgm:prSet presAssocID="{2F905417-9D4F-4324-82AE-9251B31A2C80}" presName="composite" presStyleCnt="0"/>
      <dgm:spPr/>
    </dgm:pt>
    <dgm:pt modelId="{22DC8282-CCB4-4C39-ABC1-081627DC24A5}" type="pres">
      <dgm:prSet presAssocID="{2F905417-9D4F-4324-82AE-9251B31A2C80}" presName="bentUpArrow1" presStyleLbl="alignImgPlace1" presStyleIdx="3" presStyleCnt="5"/>
      <dgm:spPr/>
    </dgm:pt>
    <dgm:pt modelId="{7A6D832A-79C8-4834-913A-A7BBE19BF698}" type="pres">
      <dgm:prSet presAssocID="{2F905417-9D4F-4324-82AE-9251B31A2C80}" presName="ParentText" presStyleLbl="node1" presStyleIdx="3" presStyleCnt="6">
        <dgm:presLayoutVars>
          <dgm:chMax val="1"/>
          <dgm:chPref val="1"/>
          <dgm:bulletEnabled val="1"/>
        </dgm:presLayoutVars>
      </dgm:prSet>
      <dgm:spPr/>
    </dgm:pt>
    <dgm:pt modelId="{84ED29D0-708A-44D9-8BF4-63EE1A324F62}" type="pres">
      <dgm:prSet presAssocID="{2F905417-9D4F-4324-82AE-9251B31A2C80}" presName="ChildText" presStyleLbl="revTx" presStyleIdx="3" presStyleCnt="5">
        <dgm:presLayoutVars>
          <dgm:chMax val="0"/>
          <dgm:chPref val="0"/>
          <dgm:bulletEnabled val="1"/>
        </dgm:presLayoutVars>
      </dgm:prSet>
      <dgm:spPr/>
    </dgm:pt>
    <dgm:pt modelId="{C19A9F90-501F-4758-A684-0BACE914F6DC}" type="pres">
      <dgm:prSet presAssocID="{20F01C81-0BEA-4495-8251-72A121761E2D}" presName="sibTrans" presStyleCnt="0"/>
      <dgm:spPr/>
    </dgm:pt>
    <dgm:pt modelId="{AB3DCA74-6939-44F5-BFD9-E22CBDA4206B}" type="pres">
      <dgm:prSet presAssocID="{FCBB08FF-AFA9-4480-A579-CC5380F7395C}" presName="composite" presStyleCnt="0"/>
      <dgm:spPr/>
    </dgm:pt>
    <dgm:pt modelId="{2B381CD0-5A0D-4CDB-9F9C-AA183EDCE8A6}" type="pres">
      <dgm:prSet presAssocID="{FCBB08FF-AFA9-4480-A579-CC5380F7395C}" presName="bentUpArrow1" presStyleLbl="alignImgPlace1" presStyleIdx="4" presStyleCnt="5"/>
      <dgm:spPr/>
    </dgm:pt>
    <dgm:pt modelId="{41E66898-6C69-4C6A-B5DE-7FE35A4046A5}" type="pres">
      <dgm:prSet presAssocID="{FCBB08FF-AFA9-4480-A579-CC5380F7395C}" presName="ParentText" presStyleLbl="node1" presStyleIdx="4" presStyleCnt="6">
        <dgm:presLayoutVars>
          <dgm:chMax val="1"/>
          <dgm:chPref val="1"/>
          <dgm:bulletEnabled val="1"/>
        </dgm:presLayoutVars>
      </dgm:prSet>
      <dgm:spPr/>
    </dgm:pt>
    <dgm:pt modelId="{0DA21AF1-8EFD-4D61-81EB-C361689F9FC6}" type="pres">
      <dgm:prSet presAssocID="{FCBB08FF-AFA9-4480-A579-CC5380F7395C}" presName="ChildText" presStyleLbl="revTx" presStyleIdx="4" presStyleCnt="5">
        <dgm:presLayoutVars>
          <dgm:chMax val="0"/>
          <dgm:chPref val="0"/>
          <dgm:bulletEnabled val="1"/>
        </dgm:presLayoutVars>
      </dgm:prSet>
      <dgm:spPr/>
    </dgm:pt>
    <dgm:pt modelId="{E210D33E-A49F-4D77-B79A-3D892BFA46ED}" type="pres">
      <dgm:prSet presAssocID="{D00775B3-33DF-4C0C-83BF-4AFA63FB5EAA}" presName="sibTrans" presStyleCnt="0"/>
      <dgm:spPr/>
    </dgm:pt>
    <dgm:pt modelId="{CA5EB6E3-6D29-4764-9D87-2C999960AEA8}" type="pres">
      <dgm:prSet presAssocID="{70A34D7D-95DB-4EFA-AEE5-42582B8DA7BF}" presName="composite" presStyleCnt="0"/>
      <dgm:spPr/>
    </dgm:pt>
    <dgm:pt modelId="{EC894931-D900-473A-9E71-26E9DF57B7E5}" type="pres">
      <dgm:prSet presAssocID="{70A34D7D-95DB-4EFA-AEE5-42582B8DA7BF}" presName="ParentText" presStyleLbl="node1" presStyleIdx="5" presStyleCnt="6">
        <dgm:presLayoutVars>
          <dgm:chMax val="1"/>
          <dgm:chPref val="1"/>
          <dgm:bulletEnabled val="1"/>
        </dgm:presLayoutVars>
      </dgm:prSet>
      <dgm:spPr/>
    </dgm:pt>
  </dgm:ptLst>
  <dgm:cxnLst>
    <dgm:cxn modelId="{54834B07-64F5-41EC-B0A6-DED46985B858}" type="presOf" srcId="{E909710A-7E79-4607-A504-270FF0602216}" destId="{D99E3746-8685-423F-9571-55D13F032D14}" srcOrd="0" destOrd="0" presId="urn:microsoft.com/office/officeart/2005/8/layout/StepDownProcess"/>
    <dgm:cxn modelId="{0E1A332F-81A8-4D00-8B8F-91905892C302}" srcId="{9F8873B5-0A23-4B7F-AD20-589AF1D0E1D0}" destId="{55DD5B98-CF2E-4100-880E-6123CAFA8220}" srcOrd="0" destOrd="0" parTransId="{86EF77BC-6B24-488F-9415-D6CBFCF29BE9}" sibTransId="{F86432C1-550A-4D90-AB1E-48F467DF4FC2}"/>
    <dgm:cxn modelId="{A7385542-E135-4F5B-8A09-39C68708E2FC}" type="presOf" srcId="{5A45FA2D-5B14-4CF0-9FA6-3901A626DB86}" destId="{BB78B611-FEBE-4246-AB64-1C2EC2583C79}" srcOrd="0" destOrd="0" presId="urn:microsoft.com/office/officeart/2005/8/layout/StepDownProcess"/>
    <dgm:cxn modelId="{6ADFF344-0A3E-487E-9B51-ACAB33ADB985}" srcId="{9F8873B5-0A23-4B7F-AD20-589AF1D0E1D0}" destId="{70A34D7D-95DB-4EFA-AEE5-42582B8DA7BF}" srcOrd="5" destOrd="0" parTransId="{6606A25C-928C-4685-B059-0D8866FBE109}" sibTransId="{294C46E6-1654-4E1E-BDAC-87612F55D713}"/>
    <dgm:cxn modelId="{17183B45-ED8A-4CE8-8947-B398EA617529}" srcId="{9F8873B5-0A23-4B7F-AD20-589AF1D0E1D0}" destId="{FCBB08FF-AFA9-4480-A579-CC5380F7395C}" srcOrd="4" destOrd="0" parTransId="{B2248944-8042-447A-9FEF-2CBAF6001807}" sibTransId="{D00775B3-33DF-4C0C-83BF-4AFA63FB5EAA}"/>
    <dgm:cxn modelId="{A2DEB446-BBB9-4187-9AD5-C5EB104E13F5}" type="presOf" srcId="{55DD5B98-CF2E-4100-880E-6123CAFA8220}" destId="{EF66260F-198D-4DCD-BF22-98A11E826DD5}" srcOrd="0" destOrd="0" presId="urn:microsoft.com/office/officeart/2005/8/layout/StepDownProcess"/>
    <dgm:cxn modelId="{77AA5367-3B7F-4909-AC57-440EF655463C}" srcId="{9F8873B5-0A23-4B7F-AD20-589AF1D0E1D0}" destId="{5A45FA2D-5B14-4CF0-9FA6-3901A626DB86}" srcOrd="1" destOrd="0" parTransId="{E567A582-7383-4890-82A7-E2AF5F6E15B7}" sibTransId="{A18F3196-D7AB-4C5B-8C0F-B680AD18ACF1}"/>
    <dgm:cxn modelId="{AD60134C-9241-4220-BE4B-27D9CBB9FB95}" srcId="{9F8873B5-0A23-4B7F-AD20-589AF1D0E1D0}" destId="{2F905417-9D4F-4324-82AE-9251B31A2C80}" srcOrd="3" destOrd="0" parTransId="{59178DAE-D6E6-48D5-9552-4D493CBA4170}" sibTransId="{20F01C81-0BEA-4495-8251-72A121761E2D}"/>
    <dgm:cxn modelId="{48E171AB-7B7D-45E9-A1D7-2C49637135CD}" type="presOf" srcId="{9F8873B5-0A23-4B7F-AD20-589AF1D0E1D0}" destId="{03FB40C2-4D41-4C71-8B93-C8D17C430D6F}" srcOrd="0" destOrd="0" presId="urn:microsoft.com/office/officeart/2005/8/layout/StepDownProcess"/>
    <dgm:cxn modelId="{93B452E4-C430-4064-9821-A0FAA59133A4}" type="presOf" srcId="{70A34D7D-95DB-4EFA-AEE5-42582B8DA7BF}" destId="{EC894931-D900-473A-9E71-26E9DF57B7E5}" srcOrd="0" destOrd="0" presId="urn:microsoft.com/office/officeart/2005/8/layout/StepDownProcess"/>
    <dgm:cxn modelId="{204418EE-1D2D-4CAF-8AD3-3E72FC4F3266}" type="presOf" srcId="{2F905417-9D4F-4324-82AE-9251B31A2C80}" destId="{7A6D832A-79C8-4834-913A-A7BBE19BF698}" srcOrd="0" destOrd="0" presId="urn:microsoft.com/office/officeart/2005/8/layout/StepDownProcess"/>
    <dgm:cxn modelId="{6C43F6F5-DD06-4E3C-B8CD-2F04E7EB1AF0}" type="presOf" srcId="{FCBB08FF-AFA9-4480-A579-CC5380F7395C}" destId="{41E66898-6C69-4C6A-B5DE-7FE35A4046A5}" srcOrd="0" destOrd="0" presId="urn:microsoft.com/office/officeart/2005/8/layout/StepDownProcess"/>
    <dgm:cxn modelId="{01086AFB-2431-4DB9-A36B-1DEF96EEAC03}" srcId="{9F8873B5-0A23-4B7F-AD20-589AF1D0E1D0}" destId="{E909710A-7E79-4607-A504-270FF0602216}" srcOrd="2" destOrd="0" parTransId="{2F1B259E-F231-460C-9B4B-33D5B80ED712}" sibTransId="{92D5A648-23B8-43BE-93DA-9500AFD06D2D}"/>
    <dgm:cxn modelId="{517EE553-CE70-4D77-A3BD-189D9D20743C}" type="presParOf" srcId="{03FB40C2-4D41-4C71-8B93-C8D17C430D6F}" destId="{730F4C96-FBA7-48BA-8400-825FC74C30A7}" srcOrd="0" destOrd="0" presId="urn:microsoft.com/office/officeart/2005/8/layout/StepDownProcess"/>
    <dgm:cxn modelId="{CF3CAA22-2202-4B84-B04D-F943A74F90DD}" type="presParOf" srcId="{730F4C96-FBA7-48BA-8400-825FC74C30A7}" destId="{DF01BDEA-8CA3-422C-A651-22BD3EF85C96}" srcOrd="0" destOrd="0" presId="urn:microsoft.com/office/officeart/2005/8/layout/StepDownProcess"/>
    <dgm:cxn modelId="{72EE2EE9-A98F-4ABC-9E83-489446DEE662}" type="presParOf" srcId="{730F4C96-FBA7-48BA-8400-825FC74C30A7}" destId="{EF66260F-198D-4DCD-BF22-98A11E826DD5}" srcOrd="1" destOrd="0" presId="urn:microsoft.com/office/officeart/2005/8/layout/StepDownProcess"/>
    <dgm:cxn modelId="{8F3719E6-893E-4AC2-8E3D-A3958A243A24}" type="presParOf" srcId="{730F4C96-FBA7-48BA-8400-825FC74C30A7}" destId="{96083692-EC0A-4305-846E-2787A3DE57EC}" srcOrd="2" destOrd="0" presId="urn:microsoft.com/office/officeart/2005/8/layout/StepDownProcess"/>
    <dgm:cxn modelId="{BE61E458-E70F-4812-8708-B97C68855B46}" type="presParOf" srcId="{03FB40C2-4D41-4C71-8B93-C8D17C430D6F}" destId="{FE785A89-619F-42B2-98DB-FC4315DCBF57}" srcOrd="1" destOrd="0" presId="urn:microsoft.com/office/officeart/2005/8/layout/StepDownProcess"/>
    <dgm:cxn modelId="{5DE8267A-EB3A-4F72-8605-F042C4F1471C}" type="presParOf" srcId="{03FB40C2-4D41-4C71-8B93-C8D17C430D6F}" destId="{D1EEA016-0D2C-497A-AEA1-B312A9DB6F56}" srcOrd="2" destOrd="0" presId="urn:microsoft.com/office/officeart/2005/8/layout/StepDownProcess"/>
    <dgm:cxn modelId="{893B203B-82E9-4129-AC92-323CCCFB206C}" type="presParOf" srcId="{D1EEA016-0D2C-497A-AEA1-B312A9DB6F56}" destId="{EEA617AE-BFAF-4341-B3D6-7FAE4A045350}" srcOrd="0" destOrd="0" presId="urn:microsoft.com/office/officeart/2005/8/layout/StepDownProcess"/>
    <dgm:cxn modelId="{6B9A9497-300B-4431-A35C-9F7D73D0A9E8}" type="presParOf" srcId="{D1EEA016-0D2C-497A-AEA1-B312A9DB6F56}" destId="{BB78B611-FEBE-4246-AB64-1C2EC2583C79}" srcOrd="1" destOrd="0" presId="urn:microsoft.com/office/officeart/2005/8/layout/StepDownProcess"/>
    <dgm:cxn modelId="{A5E11F17-41C5-4EBE-8524-71DCB6D6CA50}" type="presParOf" srcId="{D1EEA016-0D2C-497A-AEA1-B312A9DB6F56}" destId="{DC3D35C1-2304-4EA9-89C9-83501D093598}" srcOrd="2" destOrd="0" presId="urn:microsoft.com/office/officeart/2005/8/layout/StepDownProcess"/>
    <dgm:cxn modelId="{9232114F-7503-4E75-9341-50708E1C65D6}" type="presParOf" srcId="{03FB40C2-4D41-4C71-8B93-C8D17C430D6F}" destId="{D7168BCD-E011-49C9-93A0-136F511FB30B}" srcOrd="3" destOrd="0" presId="urn:microsoft.com/office/officeart/2005/8/layout/StepDownProcess"/>
    <dgm:cxn modelId="{44DE619C-A0B1-48FF-8F91-204411F1F78E}" type="presParOf" srcId="{03FB40C2-4D41-4C71-8B93-C8D17C430D6F}" destId="{2D326396-6F64-4798-B39D-320054527CA2}" srcOrd="4" destOrd="0" presId="urn:microsoft.com/office/officeart/2005/8/layout/StepDownProcess"/>
    <dgm:cxn modelId="{80ACD513-E678-4AF9-9B5A-A0387F205E23}" type="presParOf" srcId="{2D326396-6F64-4798-B39D-320054527CA2}" destId="{7828C422-055D-4D14-95BD-192BE40C080E}" srcOrd="0" destOrd="0" presId="urn:microsoft.com/office/officeart/2005/8/layout/StepDownProcess"/>
    <dgm:cxn modelId="{A27AD715-622E-451F-9A0E-59CA55CC9DF2}" type="presParOf" srcId="{2D326396-6F64-4798-B39D-320054527CA2}" destId="{D99E3746-8685-423F-9571-55D13F032D14}" srcOrd="1" destOrd="0" presId="urn:microsoft.com/office/officeart/2005/8/layout/StepDownProcess"/>
    <dgm:cxn modelId="{B0F09A0A-2F17-4C71-A74E-66429711D97F}" type="presParOf" srcId="{2D326396-6F64-4798-B39D-320054527CA2}" destId="{78E62B68-044B-45FE-8211-E28E0A2FDDE7}" srcOrd="2" destOrd="0" presId="urn:microsoft.com/office/officeart/2005/8/layout/StepDownProcess"/>
    <dgm:cxn modelId="{04604511-8CCC-467F-80C1-9F85D60E4FF9}" type="presParOf" srcId="{03FB40C2-4D41-4C71-8B93-C8D17C430D6F}" destId="{7B90F355-74F0-442B-B2E6-74BDBE743E9B}" srcOrd="5" destOrd="0" presId="urn:microsoft.com/office/officeart/2005/8/layout/StepDownProcess"/>
    <dgm:cxn modelId="{21FEE86D-35F6-4293-B2CE-B78324023ABF}" type="presParOf" srcId="{03FB40C2-4D41-4C71-8B93-C8D17C430D6F}" destId="{E9C819EA-B2AF-4EF6-8AEC-7D4E840F6D84}" srcOrd="6" destOrd="0" presId="urn:microsoft.com/office/officeart/2005/8/layout/StepDownProcess"/>
    <dgm:cxn modelId="{51DEC513-F2AE-4C72-9931-838736C43075}" type="presParOf" srcId="{E9C819EA-B2AF-4EF6-8AEC-7D4E840F6D84}" destId="{22DC8282-CCB4-4C39-ABC1-081627DC24A5}" srcOrd="0" destOrd="0" presId="urn:microsoft.com/office/officeart/2005/8/layout/StepDownProcess"/>
    <dgm:cxn modelId="{8CFA06C4-FE40-4F18-ACBB-BD5C96131B3A}" type="presParOf" srcId="{E9C819EA-B2AF-4EF6-8AEC-7D4E840F6D84}" destId="{7A6D832A-79C8-4834-913A-A7BBE19BF698}" srcOrd="1" destOrd="0" presId="urn:microsoft.com/office/officeart/2005/8/layout/StepDownProcess"/>
    <dgm:cxn modelId="{18994DB6-937B-481F-ACD5-7E78DEA46A5E}" type="presParOf" srcId="{E9C819EA-B2AF-4EF6-8AEC-7D4E840F6D84}" destId="{84ED29D0-708A-44D9-8BF4-63EE1A324F62}" srcOrd="2" destOrd="0" presId="urn:microsoft.com/office/officeart/2005/8/layout/StepDownProcess"/>
    <dgm:cxn modelId="{5554919D-53E2-48C5-A373-35A814D03ECB}" type="presParOf" srcId="{03FB40C2-4D41-4C71-8B93-C8D17C430D6F}" destId="{C19A9F90-501F-4758-A684-0BACE914F6DC}" srcOrd="7" destOrd="0" presId="urn:microsoft.com/office/officeart/2005/8/layout/StepDownProcess"/>
    <dgm:cxn modelId="{4DE64AB7-3025-414B-BC1A-7FCD85EE27E9}" type="presParOf" srcId="{03FB40C2-4D41-4C71-8B93-C8D17C430D6F}" destId="{AB3DCA74-6939-44F5-BFD9-E22CBDA4206B}" srcOrd="8" destOrd="0" presId="urn:microsoft.com/office/officeart/2005/8/layout/StepDownProcess"/>
    <dgm:cxn modelId="{E13AC261-4550-4651-A131-06F8C56DDE53}" type="presParOf" srcId="{AB3DCA74-6939-44F5-BFD9-E22CBDA4206B}" destId="{2B381CD0-5A0D-4CDB-9F9C-AA183EDCE8A6}" srcOrd="0" destOrd="0" presId="urn:microsoft.com/office/officeart/2005/8/layout/StepDownProcess"/>
    <dgm:cxn modelId="{54534D65-8642-4646-B32E-39FDE76CF7D7}" type="presParOf" srcId="{AB3DCA74-6939-44F5-BFD9-E22CBDA4206B}" destId="{41E66898-6C69-4C6A-B5DE-7FE35A4046A5}" srcOrd="1" destOrd="0" presId="urn:microsoft.com/office/officeart/2005/8/layout/StepDownProcess"/>
    <dgm:cxn modelId="{83CEA2D7-C000-4FDC-BD2E-2CF145D30E5D}" type="presParOf" srcId="{AB3DCA74-6939-44F5-BFD9-E22CBDA4206B}" destId="{0DA21AF1-8EFD-4D61-81EB-C361689F9FC6}" srcOrd="2" destOrd="0" presId="urn:microsoft.com/office/officeart/2005/8/layout/StepDownProcess"/>
    <dgm:cxn modelId="{D0A80079-D097-4A17-8D48-2456E644C6A4}" type="presParOf" srcId="{03FB40C2-4D41-4C71-8B93-C8D17C430D6F}" destId="{E210D33E-A49F-4D77-B79A-3D892BFA46ED}" srcOrd="9" destOrd="0" presId="urn:microsoft.com/office/officeart/2005/8/layout/StepDownProcess"/>
    <dgm:cxn modelId="{B3F7095E-9FFB-4E87-AA53-C08004DF3771}" type="presParOf" srcId="{03FB40C2-4D41-4C71-8B93-C8D17C430D6F}" destId="{CA5EB6E3-6D29-4764-9D87-2C999960AEA8}" srcOrd="10" destOrd="0" presId="urn:microsoft.com/office/officeart/2005/8/layout/StepDownProcess"/>
    <dgm:cxn modelId="{010681C9-7C51-4975-9850-87040CAE4362}" type="presParOf" srcId="{CA5EB6E3-6D29-4764-9D87-2C999960AEA8}" destId="{EC894931-D900-473A-9E71-26E9DF57B7E5}" srcOrd="0" destOrd="0" presId="urn:microsoft.com/office/officeart/2005/8/layout/StepDownProcess"/>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01BDEA-8CA3-422C-A651-22BD3EF85C96}">
      <dsp:nvSpPr>
        <dsp:cNvPr id="0" name=""/>
        <dsp:cNvSpPr/>
      </dsp:nvSpPr>
      <dsp:spPr>
        <a:xfrm rot="5400000">
          <a:off x="1341306" y="614197"/>
          <a:ext cx="555868" cy="63283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F66260F-198D-4DCD-BF22-98A11E826DD5}">
      <dsp:nvSpPr>
        <dsp:cNvPr id="0" name=""/>
        <dsp:cNvSpPr/>
      </dsp:nvSpPr>
      <dsp:spPr>
        <a:xfrm>
          <a:off x="1194035" y="27778"/>
          <a:ext cx="935756" cy="59545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Download the data from the website</a:t>
          </a:r>
        </a:p>
      </dsp:txBody>
      <dsp:txXfrm>
        <a:off x="1223108" y="56851"/>
        <a:ext cx="877610" cy="537306"/>
      </dsp:txXfrm>
    </dsp:sp>
    <dsp:sp modelId="{96083692-EC0A-4305-846E-2787A3DE57EC}">
      <dsp:nvSpPr>
        <dsp:cNvPr id="0" name=""/>
        <dsp:cNvSpPr/>
      </dsp:nvSpPr>
      <dsp:spPr>
        <a:xfrm>
          <a:off x="2129791" y="60474"/>
          <a:ext cx="680579" cy="529399"/>
        </a:xfrm>
        <a:prstGeom prst="rect">
          <a:avLst/>
        </a:prstGeom>
        <a:noFill/>
        <a:ln>
          <a:noFill/>
        </a:ln>
        <a:effectLst/>
      </dsp:spPr>
      <dsp:style>
        <a:lnRef idx="0">
          <a:scrgbClr r="0" g="0" b="0"/>
        </a:lnRef>
        <a:fillRef idx="0">
          <a:scrgbClr r="0" g="0" b="0"/>
        </a:fillRef>
        <a:effectRef idx="0">
          <a:scrgbClr r="0" g="0" b="0"/>
        </a:effectRef>
        <a:fontRef idx="minor"/>
      </dsp:style>
    </dsp:sp>
    <dsp:sp modelId="{EEA617AE-BFAF-4341-B3D6-7FAE4A045350}">
      <dsp:nvSpPr>
        <dsp:cNvPr id="0" name=""/>
        <dsp:cNvSpPr/>
      </dsp:nvSpPr>
      <dsp:spPr>
        <a:xfrm rot="5400000">
          <a:off x="2117148" y="1320204"/>
          <a:ext cx="555868" cy="63283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B78B611-FEBE-4246-AB64-1C2EC2583C79}">
      <dsp:nvSpPr>
        <dsp:cNvPr id="0" name=""/>
        <dsp:cNvSpPr/>
      </dsp:nvSpPr>
      <dsp:spPr>
        <a:xfrm>
          <a:off x="1969876" y="733785"/>
          <a:ext cx="935756" cy="59545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Data Cleaning</a:t>
          </a:r>
        </a:p>
      </dsp:txBody>
      <dsp:txXfrm>
        <a:off x="1998949" y="762858"/>
        <a:ext cx="877610" cy="537306"/>
      </dsp:txXfrm>
    </dsp:sp>
    <dsp:sp modelId="{DC3D35C1-2304-4EA9-89C9-83501D093598}">
      <dsp:nvSpPr>
        <dsp:cNvPr id="0" name=""/>
        <dsp:cNvSpPr/>
      </dsp:nvSpPr>
      <dsp:spPr>
        <a:xfrm>
          <a:off x="2905632" y="766481"/>
          <a:ext cx="680579" cy="529399"/>
        </a:xfrm>
        <a:prstGeom prst="rect">
          <a:avLst/>
        </a:prstGeom>
        <a:noFill/>
        <a:ln>
          <a:noFill/>
        </a:ln>
        <a:effectLst/>
      </dsp:spPr>
      <dsp:style>
        <a:lnRef idx="0">
          <a:scrgbClr r="0" g="0" b="0"/>
        </a:lnRef>
        <a:fillRef idx="0">
          <a:scrgbClr r="0" g="0" b="0"/>
        </a:fillRef>
        <a:effectRef idx="0">
          <a:scrgbClr r="0" g="0" b="0"/>
        </a:effectRef>
        <a:fontRef idx="minor"/>
      </dsp:style>
    </dsp:sp>
    <dsp:sp modelId="{7828C422-055D-4D14-95BD-192BE40C080E}">
      <dsp:nvSpPr>
        <dsp:cNvPr id="0" name=""/>
        <dsp:cNvSpPr/>
      </dsp:nvSpPr>
      <dsp:spPr>
        <a:xfrm rot="5400000">
          <a:off x="2892989" y="2055983"/>
          <a:ext cx="555868" cy="63283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9E3746-8685-423F-9571-55D13F032D14}">
      <dsp:nvSpPr>
        <dsp:cNvPr id="0" name=""/>
        <dsp:cNvSpPr/>
      </dsp:nvSpPr>
      <dsp:spPr>
        <a:xfrm>
          <a:off x="2745717" y="1439792"/>
          <a:ext cx="935756" cy="654998"/>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itial Analysis and Exploratory Data Analysis</a:t>
          </a:r>
        </a:p>
      </dsp:txBody>
      <dsp:txXfrm>
        <a:off x="2777697" y="1471772"/>
        <a:ext cx="871796" cy="591038"/>
      </dsp:txXfrm>
    </dsp:sp>
    <dsp:sp modelId="{78E62B68-044B-45FE-8211-E28E0A2FDDE7}">
      <dsp:nvSpPr>
        <dsp:cNvPr id="0" name=""/>
        <dsp:cNvSpPr/>
      </dsp:nvSpPr>
      <dsp:spPr>
        <a:xfrm>
          <a:off x="3681473" y="1502261"/>
          <a:ext cx="680579" cy="529399"/>
        </a:xfrm>
        <a:prstGeom prst="rect">
          <a:avLst/>
        </a:prstGeom>
        <a:noFill/>
        <a:ln>
          <a:noFill/>
        </a:ln>
        <a:effectLst/>
      </dsp:spPr>
      <dsp:style>
        <a:lnRef idx="0">
          <a:scrgbClr r="0" g="0" b="0"/>
        </a:lnRef>
        <a:fillRef idx="0">
          <a:scrgbClr r="0" g="0" b="0"/>
        </a:fillRef>
        <a:effectRef idx="0">
          <a:scrgbClr r="0" g="0" b="0"/>
        </a:effectRef>
        <a:fontRef idx="minor"/>
      </dsp:style>
    </dsp:sp>
    <dsp:sp modelId="{22DC8282-CCB4-4C39-ABC1-081627DC24A5}">
      <dsp:nvSpPr>
        <dsp:cNvPr id="0" name=""/>
        <dsp:cNvSpPr/>
      </dsp:nvSpPr>
      <dsp:spPr>
        <a:xfrm rot="5400000">
          <a:off x="3668830" y="2791763"/>
          <a:ext cx="555868" cy="63283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6D832A-79C8-4834-913A-A7BBE19BF698}">
      <dsp:nvSpPr>
        <dsp:cNvPr id="0" name=""/>
        <dsp:cNvSpPr/>
      </dsp:nvSpPr>
      <dsp:spPr>
        <a:xfrm>
          <a:off x="3521559" y="2175572"/>
          <a:ext cx="935756" cy="654998"/>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Train and Test Data</a:t>
          </a:r>
        </a:p>
      </dsp:txBody>
      <dsp:txXfrm>
        <a:off x="3553539" y="2207552"/>
        <a:ext cx="871796" cy="591038"/>
      </dsp:txXfrm>
    </dsp:sp>
    <dsp:sp modelId="{84ED29D0-708A-44D9-8BF4-63EE1A324F62}">
      <dsp:nvSpPr>
        <dsp:cNvPr id="0" name=""/>
        <dsp:cNvSpPr/>
      </dsp:nvSpPr>
      <dsp:spPr>
        <a:xfrm>
          <a:off x="4457315" y="2238041"/>
          <a:ext cx="680579" cy="529399"/>
        </a:xfrm>
        <a:prstGeom prst="rect">
          <a:avLst/>
        </a:prstGeom>
        <a:noFill/>
        <a:ln>
          <a:noFill/>
        </a:ln>
        <a:effectLst/>
      </dsp:spPr>
      <dsp:style>
        <a:lnRef idx="0">
          <a:scrgbClr r="0" g="0" b="0"/>
        </a:lnRef>
        <a:fillRef idx="0">
          <a:scrgbClr r="0" g="0" b="0"/>
        </a:fillRef>
        <a:effectRef idx="0">
          <a:scrgbClr r="0" g="0" b="0"/>
        </a:effectRef>
        <a:fontRef idx="minor"/>
      </dsp:style>
    </dsp:sp>
    <dsp:sp modelId="{2B381CD0-5A0D-4CDB-9F9C-AA183EDCE8A6}">
      <dsp:nvSpPr>
        <dsp:cNvPr id="0" name=""/>
        <dsp:cNvSpPr/>
      </dsp:nvSpPr>
      <dsp:spPr>
        <a:xfrm rot="5400000">
          <a:off x="4444671" y="3527543"/>
          <a:ext cx="555868" cy="63283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1E66898-6C69-4C6A-B5DE-7FE35A4046A5}">
      <dsp:nvSpPr>
        <dsp:cNvPr id="0" name=""/>
        <dsp:cNvSpPr/>
      </dsp:nvSpPr>
      <dsp:spPr>
        <a:xfrm>
          <a:off x="4297400" y="2911351"/>
          <a:ext cx="935756" cy="654998"/>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Model Selection</a:t>
          </a:r>
        </a:p>
      </dsp:txBody>
      <dsp:txXfrm>
        <a:off x="4329380" y="2943331"/>
        <a:ext cx="871796" cy="591038"/>
      </dsp:txXfrm>
    </dsp:sp>
    <dsp:sp modelId="{0DA21AF1-8EFD-4D61-81EB-C361689F9FC6}">
      <dsp:nvSpPr>
        <dsp:cNvPr id="0" name=""/>
        <dsp:cNvSpPr/>
      </dsp:nvSpPr>
      <dsp:spPr>
        <a:xfrm>
          <a:off x="5233156" y="2973821"/>
          <a:ext cx="680579" cy="529399"/>
        </a:xfrm>
        <a:prstGeom prst="rect">
          <a:avLst/>
        </a:prstGeom>
        <a:noFill/>
        <a:ln>
          <a:noFill/>
        </a:ln>
        <a:effectLst/>
      </dsp:spPr>
      <dsp:style>
        <a:lnRef idx="0">
          <a:scrgbClr r="0" g="0" b="0"/>
        </a:lnRef>
        <a:fillRef idx="0">
          <a:scrgbClr r="0" g="0" b="0"/>
        </a:fillRef>
        <a:effectRef idx="0">
          <a:scrgbClr r="0" g="0" b="0"/>
        </a:effectRef>
        <a:fontRef idx="minor"/>
      </dsp:style>
    </dsp:sp>
    <dsp:sp modelId="{EC894931-D900-473A-9E71-26E9DF57B7E5}">
      <dsp:nvSpPr>
        <dsp:cNvPr id="0" name=""/>
        <dsp:cNvSpPr/>
      </dsp:nvSpPr>
      <dsp:spPr>
        <a:xfrm>
          <a:off x="5073241" y="3647131"/>
          <a:ext cx="935756" cy="654998"/>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Results and Recommandation</a:t>
          </a:r>
        </a:p>
      </dsp:txBody>
      <dsp:txXfrm>
        <a:off x="5105221" y="3679111"/>
        <a:ext cx="871796" cy="591038"/>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1648A-C0E0-4D92-A0D3-7DF9E1181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6</Pages>
  <Words>4470</Words>
  <Characters>2548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y</dc:creator>
  <cp:keywords/>
  <dc:description/>
  <cp:lastModifiedBy>Edward Donner</cp:lastModifiedBy>
  <cp:revision>9</cp:revision>
  <dcterms:created xsi:type="dcterms:W3CDTF">2020-04-06T18:40:00Z</dcterms:created>
  <dcterms:modified xsi:type="dcterms:W3CDTF">2020-04-06T19:38:00Z</dcterms:modified>
</cp:coreProperties>
</file>